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1C4F21" w14:textId="77777777" w:rsidR="0038194B" w:rsidRPr="00C34415" w:rsidRDefault="0038194B" w:rsidP="0038194B">
      <w:pPr>
        <w:pStyle w:val="Nadpis2"/>
        <w:rPr>
          <w:lang w:val="en-US"/>
        </w:rPr>
      </w:pPr>
      <w:r w:rsidRPr="00C34415">
        <w:rPr>
          <w:lang w:val="en-US"/>
        </w:rPr>
        <w:t>I       VŠEOBECNÉ ÚDAJE</w:t>
      </w:r>
    </w:p>
    <w:p w14:paraId="1B1C4F22" w14:textId="77777777" w:rsidR="0038194B" w:rsidRPr="00C34415" w:rsidRDefault="0038194B" w:rsidP="0038194B"/>
    <w:p w14:paraId="1B1C4F23" w14:textId="77777777" w:rsidR="0038194B" w:rsidRPr="00C34415" w:rsidRDefault="0038194B" w:rsidP="0038194B">
      <w:proofErr w:type="spellStart"/>
      <w:r w:rsidRPr="00C34415">
        <w:t>Názov</w:t>
      </w:r>
      <w:proofErr w:type="spellEnd"/>
      <w:r w:rsidRPr="00C34415">
        <w:t xml:space="preserve"> </w:t>
      </w:r>
      <w:proofErr w:type="spellStart"/>
      <w:r w:rsidRPr="00C34415">
        <w:t>účtovnej</w:t>
      </w:r>
      <w:proofErr w:type="spellEnd"/>
      <w:r w:rsidRPr="00C34415">
        <w:t xml:space="preserve"> </w:t>
      </w:r>
      <w:proofErr w:type="spellStart"/>
      <w:r w:rsidRPr="00C34415">
        <w:t>jednotky</w:t>
      </w:r>
      <w:proofErr w:type="spellEnd"/>
      <w:r w:rsidRPr="00C34415">
        <w:t xml:space="preserve"> (</w:t>
      </w:r>
      <w:proofErr w:type="spellStart"/>
      <w:r w:rsidRPr="00C34415">
        <w:t>obchodné</w:t>
      </w:r>
      <w:proofErr w:type="spellEnd"/>
      <w:r w:rsidRPr="00C34415">
        <w:t xml:space="preserve"> </w:t>
      </w:r>
      <w:proofErr w:type="spellStart"/>
      <w:r w:rsidRPr="00C34415">
        <w:t>meno</w:t>
      </w:r>
      <w:proofErr w:type="spellEnd"/>
      <w:r w:rsidRPr="00C34415">
        <w:t>):</w:t>
      </w:r>
    </w:p>
    <w:p w14:paraId="1B1C4F24" w14:textId="77777777" w:rsidR="0038194B" w:rsidRPr="00C34415" w:rsidRDefault="0038194B" w:rsidP="0038194B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40"/>
        <w:gridCol w:w="340"/>
        <w:gridCol w:w="340"/>
        <w:gridCol w:w="340"/>
        <w:gridCol w:w="340"/>
        <w:gridCol w:w="340"/>
        <w:gridCol w:w="340"/>
        <w:gridCol w:w="340"/>
        <w:gridCol w:w="340"/>
        <w:gridCol w:w="340"/>
        <w:gridCol w:w="340"/>
        <w:gridCol w:w="340"/>
        <w:gridCol w:w="340"/>
        <w:gridCol w:w="340"/>
        <w:gridCol w:w="340"/>
        <w:gridCol w:w="340"/>
        <w:gridCol w:w="340"/>
        <w:gridCol w:w="340"/>
        <w:gridCol w:w="340"/>
        <w:gridCol w:w="340"/>
        <w:gridCol w:w="340"/>
        <w:gridCol w:w="340"/>
        <w:gridCol w:w="340"/>
        <w:gridCol w:w="340"/>
        <w:gridCol w:w="340"/>
        <w:gridCol w:w="340"/>
        <w:gridCol w:w="340"/>
        <w:gridCol w:w="340"/>
        <w:gridCol w:w="340"/>
        <w:gridCol w:w="340"/>
      </w:tblGrid>
      <w:tr w:rsidR="0038194B" w:rsidRPr="00C34415" w14:paraId="1B1C4F43" w14:textId="77777777" w:rsidTr="0038194B">
        <w:trPr>
          <w:trHeight w:val="233"/>
        </w:trPr>
        <w:tc>
          <w:tcPr>
            <w:tcW w:w="340" w:type="dxa"/>
          </w:tcPr>
          <w:p w14:paraId="1B1C4F25" w14:textId="77777777" w:rsidR="0038194B" w:rsidRPr="00C34415" w:rsidRDefault="0038194B" w:rsidP="0038194B">
            <w:pPr>
              <w:rPr>
                <w:lang w:val="de-DE"/>
              </w:rPr>
            </w:pPr>
            <w:r w:rsidRPr="00C34415">
              <w:rPr>
                <w:lang w:val="de-DE"/>
              </w:rPr>
              <w:t>P</w:t>
            </w:r>
          </w:p>
        </w:tc>
        <w:tc>
          <w:tcPr>
            <w:tcW w:w="340" w:type="dxa"/>
          </w:tcPr>
          <w:p w14:paraId="1B1C4F26" w14:textId="77777777" w:rsidR="0038194B" w:rsidRPr="00C34415" w:rsidRDefault="0038194B" w:rsidP="0038194B">
            <w:pPr>
              <w:rPr>
                <w:lang w:val="de-DE"/>
              </w:rPr>
            </w:pPr>
            <w:r w:rsidRPr="00C34415">
              <w:rPr>
                <w:lang w:val="de-DE"/>
              </w:rPr>
              <w:t>K</w:t>
            </w:r>
          </w:p>
        </w:tc>
        <w:tc>
          <w:tcPr>
            <w:tcW w:w="340" w:type="dxa"/>
          </w:tcPr>
          <w:p w14:paraId="1B1C4F27" w14:textId="77777777" w:rsidR="0038194B" w:rsidRPr="00C34415" w:rsidRDefault="0038194B" w:rsidP="0038194B"/>
        </w:tc>
        <w:tc>
          <w:tcPr>
            <w:tcW w:w="340" w:type="dxa"/>
          </w:tcPr>
          <w:p w14:paraId="1B1C4F28" w14:textId="77777777" w:rsidR="0038194B" w:rsidRPr="00C34415" w:rsidRDefault="0038194B" w:rsidP="0038194B">
            <w:r w:rsidRPr="00C34415">
              <w:t>B</w:t>
            </w:r>
          </w:p>
        </w:tc>
        <w:tc>
          <w:tcPr>
            <w:tcW w:w="340" w:type="dxa"/>
          </w:tcPr>
          <w:p w14:paraId="1B1C4F29" w14:textId="77777777" w:rsidR="0038194B" w:rsidRPr="00C34415" w:rsidRDefault="0038194B" w:rsidP="0038194B">
            <w:r w:rsidRPr="00C34415">
              <w:t>i</w:t>
            </w:r>
          </w:p>
        </w:tc>
        <w:tc>
          <w:tcPr>
            <w:tcW w:w="340" w:type="dxa"/>
          </w:tcPr>
          <w:p w14:paraId="1B1C4F2A" w14:textId="77777777" w:rsidR="0038194B" w:rsidRPr="00C34415" w:rsidRDefault="0038194B" w:rsidP="0038194B">
            <w:r w:rsidRPr="00C34415">
              <w:t>z</w:t>
            </w:r>
          </w:p>
        </w:tc>
        <w:tc>
          <w:tcPr>
            <w:tcW w:w="340" w:type="dxa"/>
          </w:tcPr>
          <w:p w14:paraId="1B1C4F2B" w14:textId="77777777" w:rsidR="0038194B" w:rsidRPr="00C34415" w:rsidRDefault="0038194B" w:rsidP="0038194B">
            <w:r w:rsidRPr="00C34415">
              <w:t>n</w:t>
            </w:r>
          </w:p>
        </w:tc>
        <w:tc>
          <w:tcPr>
            <w:tcW w:w="340" w:type="dxa"/>
          </w:tcPr>
          <w:p w14:paraId="1B1C4F2C" w14:textId="77777777" w:rsidR="0038194B" w:rsidRPr="00C34415" w:rsidRDefault="0038194B" w:rsidP="0038194B">
            <w:r w:rsidRPr="00C34415">
              <w:t xml:space="preserve">i </w:t>
            </w:r>
          </w:p>
        </w:tc>
        <w:tc>
          <w:tcPr>
            <w:tcW w:w="340" w:type="dxa"/>
          </w:tcPr>
          <w:p w14:paraId="1B1C4F2D" w14:textId="77777777" w:rsidR="0038194B" w:rsidRPr="00C34415" w:rsidRDefault="0038194B" w:rsidP="0038194B">
            <w:r w:rsidRPr="00C34415">
              <w:t>s</w:t>
            </w:r>
          </w:p>
        </w:tc>
        <w:tc>
          <w:tcPr>
            <w:tcW w:w="340" w:type="dxa"/>
          </w:tcPr>
          <w:p w14:paraId="1B1C4F2E" w14:textId="77777777" w:rsidR="0038194B" w:rsidRPr="00C34415" w:rsidRDefault="0038194B" w:rsidP="0038194B"/>
        </w:tc>
        <w:tc>
          <w:tcPr>
            <w:tcW w:w="340" w:type="dxa"/>
          </w:tcPr>
          <w:p w14:paraId="1B1C4F2F" w14:textId="77777777" w:rsidR="0038194B" w:rsidRPr="00C34415" w:rsidRDefault="0038194B" w:rsidP="0038194B">
            <w:r w:rsidRPr="00C34415">
              <w:t>s.</w:t>
            </w:r>
          </w:p>
        </w:tc>
        <w:tc>
          <w:tcPr>
            <w:tcW w:w="340" w:type="dxa"/>
          </w:tcPr>
          <w:p w14:paraId="1B1C4F30" w14:textId="77777777" w:rsidR="0038194B" w:rsidRPr="00C34415" w:rsidRDefault="0038194B" w:rsidP="0038194B">
            <w:r w:rsidRPr="00C34415">
              <w:t>r.</w:t>
            </w:r>
          </w:p>
        </w:tc>
        <w:tc>
          <w:tcPr>
            <w:tcW w:w="340" w:type="dxa"/>
          </w:tcPr>
          <w:p w14:paraId="1B1C4F31" w14:textId="77777777" w:rsidR="0038194B" w:rsidRPr="00C34415" w:rsidRDefault="0038194B" w:rsidP="0038194B">
            <w:r w:rsidRPr="00C34415">
              <w:t>o.</w:t>
            </w:r>
          </w:p>
        </w:tc>
        <w:tc>
          <w:tcPr>
            <w:tcW w:w="340" w:type="dxa"/>
          </w:tcPr>
          <w:p w14:paraId="1B1C4F32" w14:textId="77777777" w:rsidR="0038194B" w:rsidRPr="00C34415" w:rsidRDefault="0038194B" w:rsidP="0038194B"/>
        </w:tc>
        <w:tc>
          <w:tcPr>
            <w:tcW w:w="340" w:type="dxa"/>
          </w:tcPr>
          <w:p w14:paraId="1B1C4F33" w14:textId="77777777" w:rsidR="0038194B" w:rsidRPr="00C34415" w:rsidRDefault="0038194B" w:rsidP="0038194B">
            <w:r>
              <w:t>“</w:t>
            </w:r>
          </w:p>
        </w:tc>
        <w:tc>
          <w:tcPr>
            <w:tcW w:w="340" w:type="dxa"/>
          </w:tcPr>
          <w:p w14:paraId="1B1C4F34" w14:textId="77777777" w:rsidR="0038194B" w:rsidRPr="00C34415" w:rsidRDefault="0038194B" w:rsidP="0038194B">
            <w:r>
              <w:t>v</w:t>
            </w:r>
          </w:p>
        </w:tc>
        <w:tc>
          <w:tcPr>
            <w:tcW w:w="340" w:type="dxa"/>
          </w:tcPr>
          <w:p w14:paraId="1B1C4F35" w14:textId="77777777" w:rsidR="0038194B" w:rsidRPr="00C34415" w:rsidRDefault="0038194B" w:rsidP="0038194B"/>
        </w:tc>
        <w:tc>
          <w:tcPr>
            <w:tcW w:w="340" w:type="dxa"/>
          </w:tcPr>
          <w:p w14:paraId="1B1C4F36" w14:textId="77777777" w:rsidR="0038194B" w:rsidRPr="00C34415" w:rsidRDefault="0038194B" w:rsidP="0038194B">
            <w:r>
              <w:t>l</w:t>
            </w:r>
          </w:p>
        </w:tc>
        <w:tc>
          <w:tcPr>
            <w:tcW w:w="340" w:type="dxa"/>
          </w:tcPr>
          <w:p w14:paraId="1B1C4F37" w14:textId="77777777" w:rsidR="0038194B" w:rsidRPr="00C34415" w:rsidRDefault="0038194B" w:rsidP="0038194B">
            <w:r>
              <w:t>i</w:t>
            </w:r>
          </w:p>
        </w:tc>
        <w:tc>
          <w:tcPr>
            <w:tcW w:w="340" w:type="dxa"/>
          </w:tcPr>
          <w:p w14:paraId="1B1C4F38" w14:textId="77777777" w:rsidR="0038194B" w:rsidRPr="00C34415" w:rsidRDefault="0038194B" w:rsidP="0038194B">
            <w:r>
              <w:t>k</w:t>
            </w:r>
          </w:p>
        </w:tc>
        <w:tc>
          <w:tcPr>
            <w:tcW w:w="340" w:type="dxa"/>
          </w:tcPr>
          <w:p w14:paraId="1B1C4F39" w14:textId="77777777" w:rsidR="0038194B" w:rsidRPr="00C34415" w:rsidRDefault="0038194B" w:rsidP="0038194B">
            <w:r>
              <w:t>v</w:t>
            </w:r>
          </w:p>
        </w:tc>
        <w:tc>
          <w:tcPr>
            <w:tcW w:w="340" w:type="dxa"/>
          </w:tcPr>
          <w:p w14:paraId="1B1C4F3A" w14:textId="77777777" w:rsidR="0038194B" w:rsidRPr="00C34415" w:rsidRDefault="0038194B" w:rsidP="0038194B">
            <w:r>
              <w:t>i</w:t>
            </w:r>
          </w:p>
        </w:tc>
        <w:tc>
          <w:tcPr>
            <w:tcW w:w="340" w:type="dxa"/>
          </w:tcPr>
          <w:p w14:paraId="1B1C4F3B" w14:textId="77777777" w:rsidR="0038194B" w:rsidRPr="00C34415" w:rsidRDefault="0038194B" w:rsidP="0038194B">
            <w:r>
              <w:t>d</w:t>
            </w:r>
          </w:p>
        </w:tc>
        <w:tc>
          <w:tcPr>
            <w:tcW w:w="340" w:type="dxa"/>
          </w:tcPr>
          <w:p w14:paraId="1B1C4F3C" w14:textId="77777777" w:rsidR="0038194B" w:rsidRPr="00C34415" w:rsidRDefault="0038194B" w:rsidP="0038194B">
            <w:r>
              <w:t>á</w:t>
            </w:r>
          </w:p>
        </w:tc>
        <w:tc>
          <w:tcPr>
            <w:tcW w:w="340" w:type="dxa"/>
          </w:tcPr>
          <w:p w14:paraId="1B1C4F3D" w14:textId="77777777" w:rsidR="0038194B" w:rsidRPr="00C34415" w:rsidRDefault="0038194B" w:rsidP="0038194B">
            <w:r>
              <w:t>c</w:t>
            </w:r>
          </w:p>
        </w:tc>
        <w:tc>
          <w:tcPr>
            <w:tcW w:w="340" w:type="dxa"/>
          </w:tcPr>
          <w:p w14:paraId="1B1C4F3E" w14:textId="77777777" w:rsidR="0038194B" w:rsidRPr="00C34415" w:rsidRDefault="0038194B" w:rsidP="0038194B">
            <w:r>
              <w:t>i</w:t>
            </w:r>
          </w:p>
        </w:tc>
        <w:tc>
          <w:tcPr>
            <w:tcW w:w="340" w:type="dxa"/>
          </w:tcPr>
          <w:p w14:paraId="1B1C4F3F" w14:textId="77777777" w:rsidR="0038194B" w:rsidRPr="00C34415" w:rsidRDefault="0038194B" w:rsidP="0038194B">
            <w:r>
              <w:t>i</w:t>
            </w:r>
          </w:p>
        </w:tc>
        <w:tc>
          <w:tcPr>
            <w:tcW w:w="340" w:type="dxa"/>
          </w:tcPr>
          <w:p w14:paraId="1B1C4F40" w14:textId="77777777" w:rsidR="0038194B" w:rsidRPr="00C34415" w:rsidRDefault="0038194B" w:rsidP="0038194B">
            <w:r>
              <w:t>“</w:t>
            </w:r>
          </w:p>
        </w:tc>
        <w:tc>
          <w:tcPr>
            <w:tcW w:w="340" w:type="dxa"/>
          </w:tcPr>
          <w:p w14:paraId="1B1C4F41" w14:textId="77777777" w:rsidR="0038194B" w:rsidRPr="00C34415" w:rsidRDefault="0038194B" w:rsidP="0038194B"/>
        </w:tc>
        <w:tc>
          <w:tcPr>
            <w:tcW w:w="340" w:type="dxa"/>
          </w:tcPr>
          <w:p w14:paraId="1B1C4F42" w14:textId="77777777" w:rsidR="0038194B" w:rsidRPr="00C34415" w:rsidRDefault="0038194B" w:rsidP="0038194B"/>
        </w:tc>
      </w:tr>
      <w:tr w:rsidR="0038194B" w:rsidRPr="00C34415" w14:paraId="1B1C4F62" w14:textId="77777777" w:rsidTr="0038194B">
        <w:trPr>
          <w:trHeight w:val="232"/>
        </w:trPr>
        <w:tc>
          <w:tcPr>
            <w:tcW w:w="340" w:type="dxa"/>
            <w:tcBorders>
              <w:bottom w:val="single" w:sz="4" w:space="0" w:color="auto"/>
            </w:tcBorders>
          </w:tcPr>
          <w:p w14:paraId="1B1C4F44" w14:textId="77777777" w:rsidR="0038194B" w:rsidRPr="00C34415" w:rsidRDefault="0038194B" w:rsidP="0038194B"/>
        </w:tc>
        <w:tc>
          <w:tcPr>
            <w:tcW w:w="340" w:type="dxa"/>
            <w:tcBorders>
              <w:bottom w:val="single" w:sz="4" w:space="0" w:color="auto"/>
            </w:tcBorders>
          </w:tcPr>
          <w:p w14:paraId="1B1C4F45" w14:textId="77777777" w:rsidR="0038194B" w:rsidRPr="00C34415" w:rsidRDefault="0038194B" w:rsidP="0038194B"/>
        </w:tc>
        <w:tc>
          <w:tcPr>
            <w:tcW w:w="340" w:type="dxa"/>
            <w:tcBorders>
              <w:bottom w:val="single" w:sz="4" w:space="0" w:color="auto"/>
            </w:tcBorders>
          </w:tcPr>
          <w:p w14:paraId="1B1C4F46" w14:textId="77777777" w:rsidR="0038194B" w:rsidRPr="00C34415" w:rsidRDefault="0038194B" w:rsidP="0038194B"/>
        </w:tc>
        <w:tc>
          <w:tcPr>
            <w:tcW w:w="340" w:type="dxa"/>
            <w:tcBorders>
              <w:bottom w:val="single" w:sz="4" w:space="0" w:color="auto"/>
            </w:tcBorders>
          </w:tcPr>
          <w:p w14:paraId="1B1C4F47" w14:textId="77777777" w:rsidR="0038194B" w:rsidRPr="00C34415" w:rsidRDefault="0038194B" w:rsidP="0038194B"/>
        </w:tc>
        <w:tc>
          <w:tcPr>
            <w:tcW w:w="340" w:type="dxa"/>
            <w:tcBorders>
              <w:bottom w:val="single" w:sz="4" w:space="0" w:color="auto"/>
            </w:tcBorders>
          </w:tcPr>
          <w:p w14:paraId="1B1C4F48" w14:textId="77777777" w:rsidR="0038194B" w:rsidRPr="00C34415" w:rsidRDefault="0038194B" w:rsidP="0038194B"/>
        </w:tc>
        <w:tc>
          <w:tcPr>
            <w:tcW w:w="340" w:type="dxa"/>
            <w:tcBorders>
              <w:bottom w:val="single" w:sz="4" w:space="0" w:color="auto"/>
            </w:tcBorders>
          </w:tcPr>
          <w:p w14:paraId="1B1C4F49" w14:textId="77777777" w:rsidR="0038194B" w:rsidRPr="00C34415" w:rsidRDefault="0038194B" w:rsidP="0038194B"/>
        </w:tc>
        <w:tc>
          <w:tcPr>
            <w:tcW w:w="340" w:type="dxa"/>
            <w:tcBorders>
              <w:bottom w:val="single" w:sz="4" w:space="0" w:color="auto"/>
            </w:tcBorders>
          </w:tcPr>
          <w:p w14:paraId="1B1C4F4A" w14:textId="77777777" w:rsidR="0038194B" w:rsidRPr="00C34415" w:rsidRDefault="0038194B" w:rsidP="0038194B"/>
        </w:tc>
        <w:tc>
          <w:tcPr>
            <w:tcW w:w="340" w:type="dxa"/>
            <w:tcBorders>
              <w:bottom w:val="single" w:sz="4" w:space="0" w:color="auto"/>
            </w:tcBorders>
          </w:tcPr>
          <w:p w14:paraId="1B1C4F4B" w14:textId="77777777" w:rsidR="0038194B" w:rsidRPr="00C34415" w:rsidRDefault="0038194B" w:rsidP="0038194B"/>
        </w:tc>
        <w:tc>
          <w:tcPr>
            <w:tcW w:w="340" w:type="dxa"/>
            <w:tcBorders>
              <w:bottom w:val="single" w:sz="4" w:space="0" w:color="auto"/>
            </w:tcBorders>
          </w:tcPr>
          <w:p w14:paraId="1B1C4F4C" w14:textId="77777777" w:rsidR="0038194B" w:rsidRPr="00C34415" w:rsidRDefault="0038194B" w:rsidP="0038194B"/>
        </w:tc>
        <w:tc>
          <w:tcPr>
            <w:tcW w:w="340" w:type="dxa"/>
            <w:tcBorders>
              <w:bottom w:val="single" w:sz="4" w:space="0" w:color="auto"/>
            </w:tcBorders>
          </w:tcPr>
          <w:p w14:paraId="1B1C4F4D" w14:textId="77777777" w:rsidR="0038194B" w:rsidRPr="00C34415" w:rsidRDefault="0038194B" w:rsidP="0038194B"/>
        </w:tc>
        <w:tc>
          <w:tcPr>
            <w:tcW w:w="340" w:type="dxa"/>
            <w:tcBorders>
              <w:bottom w:val="single" w:sz="4" w:space="0" w:color="auto"/>
            </w:tcBorders>
          </w:tcPr>
          <w:p w14:paraId="1B1C4F4E" w14:textId="77777777" w:rsidR="0038194B" w:rsidRPr="00C34415" w:rsidRDefault="0038194B" w:rsidP="0038194B"/>
        </w:tc>
        <w:tc>
          <w:tcPr>
            <w:tcW w:w="340" w:type="dxa"/>
            <w:tcBorders>
              <w:bottom w:val="single" w:sz="4" w:space="0" w:color="auto"/>
            </w:tcBorders>
          </w:tcPr>
          <w:p w14:paraId="1B1C4F4F" w14:textId="77777777" w:rsidR="0038194B" w:rsidRPr="00C34415" w:rsidRDefault="0038194B" w:rsidP="0038194B"/>
        </w:tc>
        <w:tc>
          <w:tcPr>
            <w:tcW w:w="340" w:type="dxa"/>
            <w:tcBorders>
              <w:bottom w:val="single" w:sz="4" w:space="0" w:color="auto"/>
            </w:tcBorders>
          </w:tcPr>
          <w:p w14:paraId="1B1C4F50" w14:textId="77777777" w:rsidR="0038194B" w:rsidRPr="00C34415" w:rsidRDefault="0038194B" w:rsidP="0038194B"/>
        </w:tc>
        <w:tc>
          <w:tcPr>
            <w:tcW w:w="340" w:type="dxa"/>
            <w:tcBorders>
              <w:bottom w:val="single" w:sz="4" w:space="0" w:color="auto"/>
            </w:tcBorders>
          </w:tcPr>
          <w:p w14:paraId="1B1C4F51" w14:textId="77777777" w:rsidR="0038194B" w:rsidRPr="00C34415" w:rsidRDefault="0038194B" w:rsidP="0038194B"/>
        </w:tc>
        <w:tc>
          <w:tcPr>
            <w:tcW w:w="340" w:type="dxa"/>
            <w:tcBorders>
              <w:bottom w:val="single" w:sz="4" w:space="0" w:color="auto"/>
            </w:tcBorders>
          </w:tcPr>
          <w:p w14:paraId="1B1C4F52" w14:textId="77777777" w:rsidR="0038194B" w:rsidRPr="00C34415" w:rsidRDefault="0038194B" w:rsidP="0038194B"/>
        </w:tc>
        <w:tc>
          <w:tcPr>
            <w:tcW w:w="340" w:type="dxa"/>
            <w:tcBorders>
              <w:bottom w:val="single" w:sz="4" w:space="0" w:color="auto"/>
            </w:tcBorders>
          </w:tcPr>
          <w:p w14:paraId="1B1C4F53" w14:textId="77777777" w:rsidR="0038194B" w:rsidRPr="00C34415" w:rsidRDefault="0038194B" w:rsidP="0038194B"/>
        </w:tc>
        <w:tc>
          <w:tcPr>
            <w:tcW w:w="340" w:type="dxa"/>
            <w:tcBorders>
              <w:bottom w:val="single" w:sz="4" w:space="0" w:color="auto"/>
            </w:tcBorders>
          </w:tcPr>
          <w:p w14:paraId="1B1C4F54" w14:textId="77777777" w:rsidR="0038194B" w:rsidRPr="00C34415" w:rsidRDefault="0038194B" w:rsidP="0038194B"/>
        </w:tc>
        <w:tc>
          <w:tcPr>
            <w:tcW w:w="340" w:type="dxa"/>
            <w:tcBorders>
              <w:bottom w:val="single" w:sz="4" w:space="0" w:color="auto"/>
            </w:tcBorders>
          </w:tcPr>
          <w:p w14:paraId="1B1C4F55" w14:textId="77777777" w:rsidR="0038194B" w:rsidRPr="00C34415" w:rsidRDefault="0038194B" w:rsidP="0038194B"/>
        </w:tc>
        <w:tc>
          <w:tcPr>
            <w:tcW w:w="340" w:type="dxa"/>
            <w:tcBorders>
              <w:bottom w:val="single" w:sz="4" w:space="0" w:color="auto"/>
            </w:tcBorders>
          </w:tcPr>
          <w:p w14:paraId="1B1C4F56" w14:textId="77777777" w:rsidR="0038194B" w:rsidRPr="00C34415" w:rsidRDefault="0038194B" w:rsidP="0038194B"/>
        </w:tc>
        <w:tc>
          <w:tcPr>
            <w:tcW w:w="340" w:type="dxa"/>
            <w:tcBorders>
              <w:bottom w:val="single" w:sz="4" w:space="0" w:color="auto"/>
            </w:tcBorders>
          </w:tcPr>
          <w:p w14:paraId="1B1C4F57" w14:textId="77777777" w:rsidR="0038194B" w:rsidRPr="00C34415" w:rsidRDefault="0038194B" w:rsidP="0038194B"/>
        </w:tc>
        <w:tc>
          <w:tcPr>
            <w:tcW w:w="340" w:type="dxa"/>
            <w:tcBorders>
              <w:bottom w:val="single" w:sz="4" w:space="0" w:color="auto"/>
            </w:tcBorders>
          </w:tcPr>
          <w:p w14:paraId="1B1C4F58" w14:textId="77777777" w:rsidR="0038194B" w:rsidRPr="00C34415" w:rsidRDefault="0038194B" w:rsidP="0038194B"/>
        </w:tc>
        <w:tc>
          <w:tcPr>
            <w:tcW w:w="340" w:type="dxa"/>
            <w:tcBorders>
              <w:bottom w:val="single" w:sz="4" w:space="0" w:color="auto"/>
            </w:tcBorders>
          </w:tcPr>
          <w:p w14:paraId="1B1C4F59" w14:textId="77777777" w:rsidR="0038194B" w:rsidRPr="00C34415" w:rsidRDefault="0038194B" w:rsidP="0038194B"/>
        </w:tc>
        <w:tc>
          <w:tcPr>
            <w:tcW w:w="340" w:type="dxa"/>
            <w:tcBorders>
              <w:bottom w:val="single" w:sz="4" w:space="0" w:color="auto"/>
            </w:tcBorders>
          </w:tcPr>
          <w:p w14:paraId="1B1C4F5A" w14:textId="77777777" w:rsidR="0038194B" w:rsidRPr="00C34415" w:rsidRDefault="0038194B" w:rsidP="0038194B"/>
        </w:tc>
        <w:tc>
          <w:tcPr>
            <w:tcW w:w="340" w:type="dxa"/>
            <w:tcBorders>
              <w:bottom w:val="single" w:sz="4" w:space="0" w:color="auto"/>
            </w:tcBorders>
          </w:tcPr>
          <w:p w14:paraId="1B1C4F5B" w14:textId="77777777" w:rsidR="0038194B" w:rsidRPr="00C34415" w:rsidRDefault="0038194B" w:rsidP="0038194B"/>
        </w:tc>
        <w:tc>
          <w:tcPr>
            <w:tcW w:w="340" w:type="dxa"/>
            <w:tcBorders>
              <w:bottom w:val="single" w:sz="4" w:space="0" w:color="auto"/>
            </w:tcBorders>
          </w:tcPr>
          <w:p w14:paraId="1B1C4F5C" w14:textId="77777777" w:rsidR="0038194B" w:rsidRPr="00C34415" w:rsidRDefault="0038194B" w:rsidP="0038194B"/>
        </w:tc>
        <w:tc>
          <w:tcPr>
            <w:tcW w:w="340" w:type="dxa"/>
            <w:tcBorders>
              <w:bottom w:val="single" w:sz="4" w:space="0" w:color="auto"/>
            </w:tcBorders>
          </w:tcPr>
          <w:p w14:paraId="1B1C4F5D" w14:textId="77777777" w:rsidR="0038194B" w:rsidRPr="00C34415" w:rsidRDefault="0038194B" w:rsidP="0038194B"/>
        </w:tc>
        <w:tc>
          <w:tcPr>
            <w:tcW w:w="340" w:type="dxa"/>
            <w:tcBorders>
              <w:bottom w:val="single" w:sz="4" w:space="0" w:color="auto"/>
            </w:tcBorders>
          </w:tcPr>
          <w:p w14:paraId="1B1C4F5E" w14:textId="77777777" w:rsidR="0038194B" w:rsidRPr="00C34415" w:rsidRDefault="0038194B" w:rsidP="0038194B"/>
        </w:tc>
        <w:tc>
          <w:tcPr>
            <w:tcW w:w="340" w:type="dxa"/>
            <w:tcBorders>
              <w:bottom w:val="single" w:sz="4" w:space="0" w:color="auto"/>
            </w:tcBorders>
          </w:tcPr>
          <w:p w14:paraId="1B1C4F5F" w14:textId="77777777" w:rsidR="0038194B" w:rsidRPr="00C34415" w:rsidRDefault="0038194B" w:rsidP="0038194B"/>
        </w:tc>
        <w:tc>
          <w:tcPr>
            <w:tcW w:w="340" w:type="dxa"/>
            <w:tcBorders>
              <w:bottom w:val="single" w:sz="4" w:space="0" w:color="auto"/>
            </w:tcBorders>
          </w:tcPr>
          <w:p w14:paraId="1B1C4F60" w14:textId="77777777" w:rsidR="0038194B" w:rsidRPr="00C34415" w:rsidRDefault="0038194B" w:rsidP="0038194B"/>
        </w:tc>
        <w:tc>
          <w:tcPr>
            <w:tcW w:w="340" w:type="dxa"/>
            <w:tcBorders>
              <w:bottom w:val="single" w:sz="4" w:space="0" w:color="auto"/>
            </w:tcBorders>
          </w:tcPr>
          <w:p w14:paraId="1B1C4F61" w14:textId="77777777" w:rsidR="0038194B" w:rsidRPr="00C34415" w:rsidRDefault="0038194B" w:rsidP="0038194B"/>
        </w:tc>
      </w:tr>
    </w:tbl>
    <w:p w14:paraId="1B1C4F63" w14:textId="77777777" w:rsidR="0038194B" w:rsidRPr="00C34415" w:rsidRDefault="0038194B" w:rsidP="0038194B"/>
    <w:p w14:paraId="1B1C4F64" w14:textId="77777777" w:rsidR="0038194B" w:rsidRPr="00C34415" w:rsidRDefault="0038194B" w:rsidP="0038194B"/>
    <w:p w14:paraId="1B1C4F65" w14:textId="77777777" w:rsidR="0038194B" w:rsidRPr="00C34415" w:rsidRDefault="0038194B" w:rsidP="0038194B">
      <w:proofErr w:type="spellStart"/>
      <w:r w:rsidRPr="00C34415">
        <w:t>Sídlo</w:t>
      </w:r>
      <w:proofErr w:type="spellEnd"/>
      <w:r w:rsidRPr="00C34415">
        <w:t xml:space="preserve"> </w:t>
      </w:r>
      <w:proofErr w:type="spellStart"/>
      <w:r w:rsidRPr="00C34415">
        <w:t>účtovnej</w:t>
      </w:r>
      <w:proofErr w:type="spellEnd"/>
      <w:r w:rsidRPr="00C34415">
        <w:t xml:space="preserve"> </w:t>
      </w:r>
      <w:proofErr w:type="spellStart"/>
      <w:r w:rsidRPr="00C34415">
        <w:t>jednotky</w:t>
      </w:r>
      <w:proofErr w:type="spellEnd"/>
    </w:p>
    <w:p w14:paraId="1B1C4F66" w14:textId="77777777" w:rsidR="0038194B" w:rsidRPr="00C34415" w:rsidRDefault="0038194B" w:rsidP="0038194B">
      <w:proofErr w:type="spellStart"/>
      <w:r w:rsidRPr="00C34415">
        <w:t>Ulica</w:t>
      </w:r>
      <w:proofErr w:type="spellEnd"/>
      <w:r w:rsidRPr="00C34415">
        <w:t xml:space="preserve"> a </w:t>
      </w:r>
      <w:proofErr w:type="spellStart"/>
      <w:r w:rsidRPr="00C34415">
        <w:t>číslo</w:t>
      </w:r>
      <w:proofErr w:type="spellEnd"/>
      <w:r w:rsidRPr="00C34415">
        <w:t>:</w:t>
      </w:r>
    </w:p>
    <w:p w14:paraId="1B1C4F67" w14:textId="77777777" w:rsidR="0038194B" w:rsidRPr="00C34415" w:rsidRDefault="0038194B" w:rsidP="0038194B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79"/>
        <w:gridCol w:w="280"/>
        <w:gridCol w:w="280"/>
        <w:gridCol w:w="280"/>
        <w:gridCol w:w="280"/>
        <w:gridCol w:w="280"/>
        <w:gridCol w:w="280"/>
        <w:gridCol w:w="280"/>
        <w:gridCol w:w="280"/>
        <w:gridCol w:w="280"/>
        <w:gridCol w:w="280"/>
        <w:gridCol w:w="280"/>
        <w:gridCol w:w="280"/>
        <w:gridCol w:w="280"/>
        <w:gridCol w:w="280"/>
        <w:gridCol w:w="280"/>
        <w:gridCol w:w="280"/>
        <w:gridCol w:w="280"/>
        <w:gridCol w:w="280"/>
        <w:gridCol w:w="280"/>
      </w:tblGrid>
      <w:tr w:rsidR="0038194B" w:rsidRPr="00C34415" w14:paraId="1B1C4F7C" w14:textId="77777777" w:rsidTr="0038194B">
        <w:trPr>
          <w:trHeight w:val="233"/>
        </w:trPr>
        <w:tc>
          <w:tcPr>
            <w:tcW w:w="279" w:type="dxa"/>
          </w:tcPr>
          <w:p w14:paraId="1B1C4F68" w14:textId="77777777" w:rsidR="0038194B" w:rsidRPr="00C34415" w:rsidRDefault="0038194B" w:rsidP="0038194B">
            <w:pPr>
              <w:rPr>
                <w:lang w:val="de-DE"/>
              </w:rPr>
            </w:pPr>
            <w:r w:rsidRPr="00C34415">
              <w:rPr>
                <w:lang w:val="de-DE"/>
              </w:rPr>
              <w:t>R</w:t>
            </w:r>
          </w:p>
        </w:tc>
        <w:tc>
          <w:tcPr>
            <w:tcW w:w="280" w:type="dxa"/>
          </w:tcPr>
          <w:p w14:paraId="1B1C4F69" w14:textId="77777777" w:rsidR="0038194B" w:rsidRPr="00C34415" w:rsidRDefault="0038194B" w:rsidP="0038194B">
            <w:pPr>
              <w:rPr>
                <w:lang w:val="de-DE"/>
              </w:rPr>
            </w:pPr>
            <w:r w:rsidRPr="00C34415">
              <w:rPr>
                <w:lang w:val="de-DE"/>
              </w:rPr>
              <w:t>u</w:t>
            </w:r>
          </w:p>
        </w:tc>
        <w:tc>
          <w:tcPr>
            <w:tcW w:w="280" w:type="dxa"/>
          </w:tcPr>
          <w:p w14:paraId="1B1C4F6A" w14:textId="77777777" w:rsidR="0038194B" w:rsidRPr="00C34415" w:rsidRDefault="0038194B" w:rsidP="0038194B">
            <w:pPr>
              <w:rPr>
                <w:lang w:val="de-DE"/>
              </w:rPr>
            </w:pPr>
            <w:r w:rsidRPr="00C34415">
              <w:rPr>
                <w:lang w:val="de-DE"/>
              </w:rPr>
              <w:t>m</w:t>
            </w:r>
          </w:p>
        </w:tc>
        <w:tc>
          <w:tcPr>
            <w:tcW w:w="280" w:type="dxa"/>
          </w:tcPr>
          <w:p w14:paraId="1B1C4F6B" w14:textId="77777777" w:rsidR="0038194B" w:rsidRPr="00C34415" w:rsidRDefault="0038194B" w:rsidP="0038194B">
            <w:pPr>
              <w:rPr>
                <w:lang w:val="de-DE"/>
              </w:rPr>
            </w:pPr>
            <w:r w:rsidRPr="00C34415">
              <w:rPr>
                <w:lang w:val="de-DE"/>
              </w:rPr>
              <w:t>a</w:t>
            </w:r>
          </w:p>
        </w:tc>
        <w:tc>
          <w:tcPr>
            <w:tcW w:w="280" w:type="dxa"/>
          </w:tcPr>
          <w:p w14:paraId="1B1C4F6C" w14:textId="77777777" w:rsidR="0038194B" w:rsidRPr="00C34415" w:rsidRDefault="0038194B" w:rsidP="0038194B">
            <w:r w:rsidRPr="00C34415">
              <w:t>n</w:t>
            </w:r>
          </w:p>
        </w:tc>
        <w:tc>
          <w:tcPr>
            <w:tcW w:w="280" w:type="dxa"/>
          </w:tcPr>
          <w:p w14:paraId="1B1C4F6D" w14:textId="77777777" w:rsidR="0038194B" w:rsidRPr="00C34415" w:rsidRDefault="0038194B" w:rsidP="0038194B">
            <w:r w:rsidRPr="00C34415">
              <w:t>č</w:t>
            </w:r>
          </w:p>
        </w:tc>
        <w:tc>
          <w:tcPr>
            <w:tcW w:w="280" w:type="dxa"/>
          </w:tcPr>
          <w:p w14:paraId="1B1C4F6E" w14:textId="77777777" w:rsidR="0038194B" w:rsidRPr="00C34415" w:rsidRDefault="0038194B" w:rsidP="0038194B">
            <w:r w:rsidRPr="00C34415">
              <w:t>e</w:t>
            </w:r>
          </w:p>
        </w:tc>
        <w:tc>
          <w:tcPr>
            <w:tcW w:w="280" w:type="dxa"/>
          </w:tcPr>
          <w:p w14:paraId="1B1C4F6F" w14:textId="77777777" w:rsidR="0038194B" w:rsidRPr="00C34415" w:rsidRDefault="0038194B" w:rsidP="0038194B">
            <w:r w:rsidRPr="00C34415">
              <w:t xml:space="preserve">k </w:t>
            </w:r>
          </w:p>
        </w:tc>
        <w:tc>
          <w:tcPr>
            <w:tcW w:w="280" w:type="dxa"/>
          </w:tcPr>
          <w:p w14:paraId="1B1C4F70" w14:textId="77777777" w:rsidR="0038194B" w:rsidRPr="00C34415" w:rsidRDefault="0038194B" w:rsidP="0038194B">
            <w:r w:rsidRPr="00C34415">
              <w:t>o</w:t>
            </w:r>
          </w:p>
        </w:tc>
        <w:tc>
          <w:tcPr>
            <w:tcW w:w="280" w:type="dxa"/>
          </w:tcPr>
          <w:p w14:paraId="1B1C4F71" w14:textId="77777777" w:rsidR="0038194B" w:rsidRPr="00C34415" w:rsidRDefault="0038194B" w:rsidP="0038194B">
            <w:r w:rsidRPr="00C34415">
              <w:t>v</w:t>
            </w:r>
          </w:p>
        </w:tc>
        <w:tc>
          <w:tcPr>
            <w:tcW w:w="280" w:type="dxa"/>
          </w:tcPr>
          <w:p w14:paraId="1B1C4F72" w14:textId="77777777" w:rsidR="0038194B" w:rsidRPr="00C34415" w:rsidRDefault="0038194B" w:rsidP="0038194B">
            <w:r w:rsidRPr="00C34415">
              <w:t xml:space="preserve">á </w:t>
            </w:r>
          </w:p>
        </w:tc>
        <w:tc>
          <w:tcPr>
            <w:tcW w:w="280" w:type="dxa"/>
          </w:tcPr>
          <w:p w14:paraId="1B1C4F73" w14:textId="77777777" w:rsidR="0038194B" w:rsidRPr="00C34415" w:rsidRDefault="0038194B" w:rsidP="0038194B"/>
        </w:tc>
        <w:tc>
          <w:tcPr>
            <w:tcW w:w="280" w:type="dxa"/>
          </w:tcPr>
          <w:p w14:paraId="1B1C4F74" w14:textId="77777777" w:rsidR="0038194B" w:rsidRPr="00C34415" w:rsidRDefault="0038194B" w:rsidP="0038194B">
            <w:r w:rsidRPr="00C34415">
              <w:t>2</w:t>
            </w:r>
          </w:p>
        </w:tc>
        <w:tc>
          <w:tcPr>
            <w:tcW w:w="280" w:type="dxa"/>
          </w:tcPr>
          <w:p w14:paraId="1B1C4F75" w14:textId="77777777" w:rsidR="0038194B" w:rsidRPr="00C34415" w:rsidRDefault="0038194B" w:rsidP="0038194B">
            <w:r w:rsidRPr="00C34415">
              <w:t>8</w:t>
            </w:r>
          </w:p>
        </w:tc>
        <w:tc>
          <w:tcPr>
            <w:tcW w:w="280" w:type="dxa"/>
          </w:tcPr>
          <w:p w14:paraId="1B1C4F76" w14:textId="77777777" w:rsidR="0038194B" w:rsidRPr="00C34415" w:rsidRDefault="0038194B" w:rsidP="0038194B"/>
        </w:tc>
        <w:tc>
          <w:tcPr>
            <w:tcW w:w="280" w:type="dxa"/>
          </w:tcPr>
          <w:p w14:paraId="1B1C4F77" w14:textId="77777777" w:rsidR="0038194B" w:rsidRPr="00C34415" w:rsidRDefault="0038194B" w:rsidP="0038194B"/>
        </w:tc>
        <w:tc>
          <w:tcPr>
            <w:tcW w:w="280" w:type="dxa"/>
          </w:tcPr>
          <w:p w14:paraId="1B1C4F78" w14:textId="77777777" w:rsidR="0038194B" w:rsidRPr="00C34415" w:rsidRDefault="0038194B" w:rsidP="0038194B"/>
        </w:tc>
        <w:tc>
          <w:tcPr>
            <w:tcW w:w="280" w:type="dxa"/>
          </w:tcPr>
          <w:p w14:paraId="1B1C4F79" w14:textId="77777777" w:rsidR="0038194B" w:rsidRPr="00C34415" w:rsidRDefault="0038194B" w:rsidP="0038194B"/>
        </w:tc>
        <w:tc>
          <w:tcPr>
            <w:tcW w:w="280" w:type="dxa"/>
          </w:tcPr>
          <w:p w14:paraId="1B1C4F7A" w14:textId="77777777" w:rsidR="0038194B" w:rsidRPr="00C34415" w:rsidRDefault="0038194B" w:rsidP="0038194B"/>
        </w:tc>
        <w:tc>
          <w:tcPr>
            <w:tcW w:w="280" w:type="dxa"/>
          </w:tcPr>
          <w:p w14:paraId="1B1C4F7B" w14:textId="77777777" w:rsidR="0038194B" w:rsidRPr="00C34415" w:rsidRDefault="0038194B" w:rsidP="0038194B"/>
        </w:tc>
      </w:tr>
      <w:tr w:rsidR="0038194B" w:rsidRPr="00C34415" w14:paraId="1B1C4F91" w14:textId="77777777" w:rsidTr="0038194B">
        <w:trPr>
          <w:trHeight w:val="232"/>
        </w:trPr>
        <w:tc>
          <w:tcPr>
            <w:tcW w:w="279" w:type="dxa"/>
            <w:tcBorders>
              <w:bottom w:val="single" w:sz="4" w:space="0" w:color="auto"/>
            </w:tcBorders>
          </w:tcPr>
          <w:p w14:paraId="1B1C4F7D" w14:textId="77777777" w:rsidR="0038194B" w:rsidRPr="00C34415" w:rsidRDefault="0038194B" w:rsidP="0038194B"/>
        </w:tc>
        <w:tc>
          <w:tcPr>
            <w:tcW w:w="280" w:type="dxa"/>
            <w:tcBorders>
              <w:bottom w:val="single" w:sz="4" w:space="0" w:color="auto"/>
            </w:tcBorders>
          </w:tcPr>
          <w:p w14:paraId="1B1C4F7E" w14:textId="77777777" w:rsidR="0038194B" w:rsidRPr="00C34415" w:rsidRDefault="0038194B" w:rsidP="0038194B"/>
        </w:tc>
        <w:tc>
          <w:tcPr>
            <w:tcW w:w="280" w:type="dxa"/>
            <w:tcBorders>
              <w:bottom w:val="single" w:sz="4" w:space="0" w:color="auto"/>
            </w:tcBorders>
          </w:tcPr>
          <w:p w14:paraId="1B1C4F7F" w14:textId="77777777" w:rsidR="0038194B" w:rsidRPr="00C34415" w:rsidRDefault="0038194B" w:rsidP="0038194B"/>
        </w:tc>
        <w:tc>
          <w:tcPr>
            <w:tcW w:w="280" w:type="dxa"/>
            <w:tcBorders>
              <w:bottom w:val="single" w:sz="4" w:space="0" w:color="auto"/>
            </w:tcBorders>
          </w:tcPr>
          <w:p w14:paraId="1B1C4F80" w14:textId="77777777" w:rsidR="0038194B" w:rsidRPr="00C34415" w:rsidRDefault="0038194B" w:rsidP="0038194B"/>
        </w:tc>
        <w:tc>
          <w:tcPr>
            <w:tcW w:w="280" w:type="dxa"/>
            <w:tcBorders>
              <w:bottom w:val="single" w:sz="4" w:space="0" w:color="auto"/>
            </w:tcBorders>
          </w:tcPr>
          <w:p w14:paraId="1B1C4F81" w14:textId="77777777" w:rsidR="0038194B" w:rsidRPr="00C34415" w:rsidRDefault="0038194B" w:rsidP="0038194B"/>
        </w:tc>
        <w:tc>
          <w:tcPr>
            <w:tcW w:w="280" w:type="dxa"/>
            <w:tcBorders>
              <w:bottom w:val="single" w:sz="4" w:space="0" w:color="auto"/>
            </w:tcBorders>
          </w:tcPr>
          <w:p w14:paraId="1B1C4F82" w14:textId="77777777" w:rsidR="0038194B" w:rsidRPr="00C34415" w:rsidRDefault="0038194B" w:rsidP="0038194B"/>
        </w:tc>
        <w:tc>
          <w:tcPr>
            <w:tcW w:w="280" w:type="dxa"/>
            <w:tcBorders>
              <w:bottom w:val="single" w:sz="4" w:space="0" w:color="auto"/>
            </w:tcBorders>
          </w:tcPr>
          <w:p w14:paraId="1B1C4F83" w14:textId="77777777" w:rsidR="0038194B" w:rsidRPr="00C34415" w:rsidRDefault="0038194B" w:rsidP="0038194B"/>
        </w:tc>
        <w:tc>
          <w:tcPr>
            <w:tcW w:w="280" w:type="dxa"/>
            <w:tcBorders>
              <w:bottom w:val="single" w:sz="4" w:space="0" w:color="auto"/>
            </w:tcBorders>
          </w:tcPr>
          <w:p w14:paraId="1B1C4F84" w14:textId="77777777" w:rsidR="0038194B" w:rsidRPr="00C34415" w:rsidRDefault="0038194B" w:rsidP="0038194B"/>
        </w:tc>
        <w:tc>
          <w:tcPr>
            <w:tcW w:w="280" w:type="dxa"/>
            <w:tcBorders>
              <w:bottom w:val="single" w:sz="4" w:space="0" w:color="auto"/>
            </w:tcBorders>
          </w:tcPr>
          <w:p w14:paraId="1B1C4F85" w14:textId="77777777" w:rsidR="0038194B" w:rsidRPr="00C34415" w:rsidRDefault="0038194B" w:rsidP="0038194B"/>
        </w:tc>
        <w:tc>
          <w:tcPr>
            <w:tcW w:w="280" w:type="dxa"/>
            <w:tcBorders>
              <w:bottom w:val="single" w:sz="4" w:space="0" w:color="auto"/>
            </w:tcBorders>
          </w:tcPr>
          <w:p w14:paraId="1B1C4F86" w14:textId="77777777" w:rsidR="0038194B" w:rsidRPr="00C34415" w:rsidRDefault="0038194B" w:rsidP="0038194B"/>
        </w:tc>
        <w:tc>
          <w:tcPr>
            <w:tcW w:w="280" w:type="dxa"/>
            <w:tcBorders>
              <w:bottom w:val="single" w:sz="4" w:space="0" w:color="auto"/>
            </w:tcBorders>
          </w:tcPr>
          <w:p w14:paraId="1B1C4F87" w14:textId="77777777" w:rsidR="0038194B" w:rsidRPr="00C34415" w:rsidRDefault="0038194B" w:rsidP="0038194B"/>
        </w:tc>
        <w:tc>
          <w:tcPr>
            <w:tcW w:w="280" w:type="dxa"/>
            <w:tcBorders>
              <w:bottom w:val="single" w:sz="4" w:space="0" w:color="auto"/>
            </w:tcBorders>
          </w:tcPr>
          <w:p w14:paraId="1B1C4F88" w14:textId="77777777" w:rsidR="0038194B" w:rsidRPr="00C34415" w:rsidRDefault="0038194B" w:rsidP="0038194B"/>
        </w:tc>
        <w:tc>
          <w:tcPr>
            <w:tcW w:w="280" w:type="dxa"/>
            <w:tcBorders>
              <w:bottom w:val="single" w:sz="4" w:space="0" w:color="auto"/>
            </w:tcBorders>
          </w:tcPr>
          <w:p w14:paraId="1B1C4F89" w14:textId="77777777" w:rsidR="0038194B" w:rsidRPr="00C34415" w:rsidRDefault="0038194B" w:rsidP="0038194B"/>
        </w:tc>
        <w:tc>
          <w:tcPr>
            <w:tcW w:w="280" w:type="dxa"/>
            <w:tcBorders>
              <w:bottom w:val="single" w:sz="4" w:space="0" w:color="auto"/>
            </w:tcBorders>
          </w:tcPr>
          <w:p w14:paraId="1B1C4F8A" w14:textId="77777777" w:rsidR="0038194B" w:rsidRPr="00C34415" w:rsidRDefault="0038194B" w:rsidP="0038194B"/>
        </w:tc>
        <w:tc>
          <w:tcPr>
            <w:tcW w:w="280" w:type="dxa"/>
            <w:tcBorders>
              <w:bottom w:val="single" w:sz="4" w:space="0" w:color="auto"/>
            </w:tcBorders>
          </w:tcPr>
          <w:p w14:paraId="1B1C4F8B" w14:textId="77777777" w:rsidR="0038194B" w:rsidRPr="00C34415" w:rsidRDefault="0038194B" w:rsidP="0038194B"/>
        </w:tc>
        <w:tc>
          <w:tcPr>
            <w:tcW w:w="280" w:type="dxa"/>
            <w:tcBorders>
              <w:bottom w:val="single" w:sz="4" w:space="0" w:color="auto"/>
            </w:tcBorders>
          </w:tcPr>
          <w:p w14:paraId="1B1C4F8C" w14:textId="77777777" w:rsidR="0038194B" w:rsidRPr="00C34415" w:rsidRDefault="0038194B" w:rsidP="0038194B"/>
        </w:tc>
        <w:tc>
          <w:tcPr>
            <w:tcW w:w="280" w:type="dxa"/>
            <w:tcBorders>
              <w:bottom w:val="single" w:sz="4" w:space="0" w:color="auto"/>
            </w:tcBorders>
          </w:tcPr>
          <w:p w14:paraId="1B1C4F8D" w14:textId="77777777" w:rsidR="0038194B" w:rsidRPr="00C34415" w:rsidRDefault="0038194B" w:rsidP="0038194B"/>
        </w:tc>
        <w:tc>
          <w:tcPr>
            <w:tcW w:w="280" w:type="dxa"/>
            <w:tcBorders>
              <w:bottom w:val="single" w:sz="4" w:space="0" w:color="auto"/>
            </w:tcBorders>
          </w:tcPr>
          <w:p w14:paraId="1B1C4F8E" w14:textId="77777777" w:rsidR="0038194B" w:rsidRPr="00C34415" w:rsidRDefault="0038194B" w:rsidP="0038194B"/>
        </w:tc>
        <w:tc>
          <w:tcPr>
            <w:tcW w:w="280" w:type="dxa"/>
            <w:tcBorders>
              <w:bottom w:val="single" w:sz="4" w:space="0" w:color="auto"/>
            </w:tcBorders>
          </w:tcPr>
          <w:p w14:paraId="1B1C4F8F" w14:textId="77777777" w:rsidR="0038194B" w:rsidRPr="00C34415" w:rsidRDefault="0038194B" w:rsidP="0038194B"/>
        </w:tc>
        <w:tc>
          <w:tcPr>
            <w:tcW w:w="280" w:type="dxa"/>
            <w:tcBorders>
              <w:bottom w:val="single" w:sz="4" w:space="0" w:color="auto"/>
            </w:tcBorders>
          </w:tcPr>
          <w:p w14:paraId="1B1C4F90" w14:textId="77777777" w:rsidR="0038194B" w:rsidRPr="00C34415" w:rsidRDefault="0038194B" w:rsidP="0038194B"/>
        </w:tc>
      </w:tr>
    </w:tbl>
    <w:p w14:paraId="1B1C4F92" w14:textId="77777777" w:rsidR="0038194B" w:rsidRPr="00C34415" w:rsidRDefault="0038194B" w:rsidP="0038194B"/>
    <w:p w14:paraId="1B1C4F93" w14:textId="77777777" w:rsidR="0038194B" w:rsidRPr="00C34415" w:rsidRDefault="0038194B" w:rsidP="0038194B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78"/>
        <w:gridCol w:w="279"/>
        <w:gridCol w:w="279"/>
        <w:gridCol w:w="278"/>
        <w:gridCol w:w="279"/>
        <w:gridCol w:w="279"/>
        <w:gridCol w:w="278"/>
        <w:gridCol w:w="279"/>
        <w:gridCol w:w="279"/>
        <w:gridCol w:w="278"/>
        <w:gridCol w:w="279"/>
        <w:gridCol w:w="279"/>
        <w:gridCol w:w="278"/>
        <w:gridCol w:w="279"/>
        <w:gridCol w:w="279"/>
        <w:gridCol w:w="278"/>
        <w:gridCol w:w="279"/>
        <w:gridCol w:w="279"/>
        <w:gridCol w:w="278"/>
        <w:gridCol w:w="279"/>
        <w:gridCol w:w="279"/>
        <w:gridCol w:w="278"/>
        <w:gridCol w:w="279"/>
        <w:gridCol w:w="279"/>
        <w:gridCol w:w="278"/>
        <w:gridCol w:w="279"/>
        <w:gridCol w:w="279"/>
        <w:gridCol w:w="278"/>
        <w:gridCol w:w="279"/>
        <w:gridCol w:w="279"/>
      </w:tblGrid>
      <w:tr w:rsidR="0038194B" w:rsidRPr="00C34415" w14:paraId="1B1C4F96" w14:textId="77777777" w:rsidTr="0038194B">
        <w:trPr>
          <w:cantSplit/>
        </w:trPr>
        <w:tc>
          <w:tcPr>
            <w:tcW w:w="1672" w:type="dxa"/>
            <w:gridSpan w:val="6"/>
          </w:tcPr>
          <w:p w14:paraId="1B1C4F94" w14:textId="77777777" w:rsidR="0038194B" w:rsidRPr="00C34415" w:rsidRDefault="0038194B" w:rsidP="0038194B">
            <w:r w:rsidRPr="00C34415">
              <w:t xml:space="preserve">PSČ </w:t>
            </w:r>
          </w:p>
        </w:tc>
        <w:tc>
          <w:tcPr>
            <w:tcW w:w="6688" w:type="dxa"/>
            <w:gridSpan w:val="24"/>
          </w:tcPr>
          <w:p w14:paraId="1B1C4F95" w14:textId="77777777" w:rsidR="0038194B" w:rsidRPr="00C34415" w:rsidRDefault="0038194B" w:rsidP="0038194B">
            <w:proofErr w:type="spellStart"/>
            <w:r w:rsidRPr="00C34415">
              <w:t>Názov</w:t>
            </w:r>
            <w:proofErr w:type="spellEnd"/>
            <w:r w:rsidRPr="00C34415">
              <w:t xml:space="preserve"> </w:t>
            </w:r>
            <w:proofErr w:type="spellStart"/>
            <w:r w:rsidRPr="00C34415">
              <w:t>obce</w:t>
            </w:r>
            <w:proofErr w:type="spellEnd"/>
          </w:p>
        </w:tc>
      </w:tr>
      <w:tr w:rsidR="0038194B" w:rsidRPr="00C34415" w14:paraId="1B1C4FB5" w14:textId="77777777" w:rsidTr="0038194B">
        <w:trPr>
          <w:cantSplit/>
          <w:trHeight w:val="229"/>
        </w:trPr>
        <w:tc>
          <w:tcPr>
            <w:tcW w:w="278" w:type="dxa"/>
          </w:tcPr>
          <w:p w14:paraId="1B1C4F97" w14:textId="77777777" w:rsidR="0038194B" w:rsidRPr="00C34415" w:rsidRDefault="0038194B" w:rsidP="0038194B">
            <w:r w:rsidRPr="00C34415">
              <w:t>8</w:t>
            </w:r>
          </w:p>
        </w:tc>
        <w:tc>
          <w:tcPr>
            <w:tcW w:w="279" w:type="dxa"/>
          </w:tcPr>
          <w:p w14:paraId="1B1C4F98" w14:textId="77777777" w:rsidR="0038194B" w:rsidRPr="00C34415" w:rsidRDefault="0038194B" w:rsidP="0038194B">
            <w:r w:rsidRPr="00C34415">
              <w:t>2</w:t>
            </w:r>
          </w:p>
        </w:tc>
        <w:tc>
          <w:tcPr>
            <w:tcW w:w="279" w:type="dxa"/>
          </w:tcPr>
          <w:p w14:paraId="1B1C4F99" w14:textId="77777777" w:rsidR="0038194B" w:rsidRPr="00C34415" w:rsidRDefault="0038194B" w:rsidP="0038194B">
            <w:r w:rsidRPr="00C34415">
              <w:t>1</w:t>
            </w:r>
          </w:p>
        </w:tc>
        <w:tc>
          <w:tcPr>
            <w:tcW w:w="278" w:type="dxa"/>
          </w:tcPr>
          <w:p w14:paraId="1B1C4F9A" w14:textId="77777777" w:rsidR="0038194B" w:rsidRPr="00C34415" w:rsidRDefault="0038194B" w:rsidP="0038194B"/>
        </w:tc>
        <w:tc>
          <w:tcPr>
            <w:tcW w:w="279" w:type="dxa"/>
          </w:tcPr>
          <w:p w14:paraId="1B1C4F9B" w14:textId="77777777" w:rsidR="0038194B" w:rsidRPr="00C34415" w:rsidRDefault="0038194B" w:rsidP="0038194B">
            <w:r w:rsidRPr="00C34415">
              <w:t>0</w:t>
            </w:r>
          </w:p>
        </w:tc>
        <w:tc>
          <w:tcPr>
            <w:tcW w:w="279" w:type="dxa"/>
          </w:tcPr>
          <w:p w14:paraId="1B1C4F9C" w14:textId="77777777" w:rsidR="0038194B" w:rsidRPr="00C34415" w:rsidRDefault="0038194B" w:rsidP="0038194B">
            <w:r w:rsidRPr="00C34415">
              <w:t>1</w:t>
            </w:r>
          </w:p>
        </w:tc>
        <w:tc>
          <w:tcPr>
            <w:tcW w:w="278" w:type="dxa"/>
          </w:tcPr>
          <w:p w14:paraId="1B1C4F9D" w14:textId="77777777" w:rsidR="0038194B" w:rsidRPr="00C34415" w:rsidRDefault="0038194B" w:rsidP="0038194B">
            <w:r w:rsidRPr="00C34415">
              <w:t>B</w:t>
            </w:r>
          </w:p>
        </w:tc>
        <w:tc>
          <w:tcPr>
            <w:tcW w:w="279" w:type="dxa"/>
          </w:tcPr>
          <w:p w14:paraId="1B1C4F9E" w14:textId="77777777" w:rsidR="0038194B" w:rsidRPr="00C34415" w:rsidRDefault="0038194B" w:rsidP="0038194B">
            <w:r w:rsidRPr="00C34415">
              <w:t>r</w:t>
            </w:r>
          </w:p>
        </w:tc>
        <w:tc>
          <w:tcPr>
            <w:tcW w:w="279" w:type="dxa"/>
          </w:tcPr>
          <w:p w14:paraId="1B1C4F9F" w14:textId="77777777" w:rsidR="0038194B" w:rsidRPr="00C34415" w:rsidRDefault="0038194B" w:rsidP="0038194B">
            <w:r w:rsidRPr="00C34415">
              <w:t>a</w:t>
            </w:r>
          </w:p>
        </w:tc>
        <w:tc>
          <w:tcPr>
            <w:tcW w:w="278" w:type="dxa"/>
          </w:tcPr>
          <w:p w14:paraId="1B1C4FA0" w14:textId="77777777" w:rsidR="0038194B" w:rsidRPr="00C34415" w:rsidRDefault="0038194B" w:rsidP="0038194B">
            <w:r w:rsidRPr="00C34415">
              <w:t>t</w:t>
            </w:r>
          </w:p>
        </w:tc>
        <w:tc>
          <w:tcPr>
            <w:tcW w:w="279" w:type="dxa"/>
          </w:tcPr>
          <w:p w14:paraId="1B1C4FA1" w14:textId="77777777" w:rsidR="0038194B" w:rsidRPr="00C34415" w:rsidRDefault="0038194B" w:rsidP="0038194B">
            <w:r w:rsidRPr="00C34415">
              <w:t>i</w:t>
            </w:r>
          </w:p>
        </w:tc>
        <w:tc>
          <w:tcPr>
            <w:tcW w:w="279" w:type="dxa"/>
          </w:tcPr>
          <w:p w14:paraId="1B1C4FA2" w14:textId="77777777" w:rsidR="0038194B" w:rsidRPr="00C34415" w:rsidRDefault="0038194B" w:rsidP="0038194B">
            <w:r w:rsidRPr="00C34415">
              <w:t>s</w:t>
            </w:r>
          </w:p>
        </w:tc>
        <w:tc>
          <w:tcPr>
            <w:tcW w:w="278" w:type="dxa"/>
          </w:tcPr>
          <w:p w14:paraId="1B1C4FA3" w14:textId="77777777" w:rsidR="0038194B" w:rsidRPr="00C34415" w:rsidRDefault="0038194B" w:rsidP="0038194B">
            <w:r w:rsidRPr="00C34415">
              <w:t>l</w:t>
            </w:r>
          </w:p>
        </w:tc>
        <w:tc>
          <w:tcPr>
            <w:tcW w:w="279" w:type="dxa"/>
          </w:tcPr>
          <w:p w14:paraId="1B1C4FA4" w14:textId="77777777" w:rsidR="0038194B" w:rsidRPr="00C34415" w:rsidRDefault="0038194B" w:rsidP="0038194B">
            <w:r w:rsidRPr="00C34415">
              <w:t>a</w:t>
            </w:r>
          </w:p>
        </w:tc>
        <w:tc>
          <w:tcPr>
            <w:tcW w:w="279" w:type="dxa"/>
          </w:tcPr>
          <w:p w14:paraId="1B1C4FA5" w14:textId="77777777" w:rsidR="0038194B" w:rsidRPr="00C34415" w:rsidRDefault="0038194B" w:rsidP="0038194B">
            <w:r w:rsidRPr="00C34415">
              <w:t>v</w:t>
            </w:r>
          </w:p>
        </w:tc>
        <w:tc>
          <w:tcPr>
            <w:tcW w:w="278" w:type="dxa"/>
          </w:tcPr>
          <w:p w14:paraId="1B1C4FA6" w14:textId="77777777" w:rsidR="0038194B" w:rsidRPr="00C34415" w:rsidRDefault="0038194B" w:rsidP="0038194B">
            <w:r w:rsidRPr="00C34415">
              <w:t>a</w:t>
            </w:r>
          </w:p>
        </w:tc>
        <w:tc>
          <w:tcPr>
            <w:tcW w:w="279" w:type="dxa"/>
          </w:tcPr>
          <w:p w14:paraId="1B1C4FA7" w14:textId="77777777" w:rsidR="0038194B" w:rsidRPr="00C34415" w:rsidRDefault="0038194B" w:rsidP="0038194B"/>
        </w:tc>
        <w:tc>
          <w:tcPr>
            <w:tcW w:w="279" w:type="dxa"/>
          </w:tcPr>
          <w:p w14:paraId="1B1C4FA8" w14:textId="77777777" w:rsidR="0038194B" w:rsidRPr="00C34415" w:rsidRDefault="0038194B" w:rsidP="0038194B"/>
        </w:tc>
        <w:tc>
          <w:tcPr>
            <w:tcW w:w="278" w:type="dxa"/>
          </w:tcPr>
          <w:p w14:paraId="1B1C4FA9" w14:textId="77777777" w:rsidR="0038194B" w:rsidRPr="00C34415" w:rsidRDefault="0038194B" w:rsidP="0038194B"/>
        </w:tc>
        <w:tc>
          <w:tcPr>
            <w:tcW w:w="279" w:type="dxa"/>
          </w:tcPr>
          <w:p w14:paraId="1B1C4FAA" w14:textId="77777777" w:rsidR="0038194B" w:rsidRPr="00C34415" w:rsidRDefault="0038194B" w:rsidP="0038194B"/>
        </w:tc>
        <w:tc>
          <w:tcPr>
            <w:tcW w:w="279" w:type="dxa"/>
          </w:tcPr>
          <w:p w14:paraId="1B1C4FAB" w14:textId="77777777" w:rsidR="0038194B" w:rsidRPr="00C34415" w:rsidRDefault="0038194B" w:rsidP="0038194B"/>
        </w:tc>
        <w:tc>
          <w:tcPr>
            <w:tcW w:w="278" w:type="dxa"/>
          </w:tcPr>
          <w:p w14:paraId="1B1C4FAC" w14:textId="77777777" w:rsidR="0038194B" w:rsidRPr="00C34415" w:rsidRDefault="0038194B" w:rsidP="0038194B"/>
        </w:tc>
        <w:tc>
          <w:tcPr>
            <w:tcW w:w="279" w:type="dxa"/>
          </w:tcPr>
          <w:p w14:paraId="1B1C4FAD" w14:textId="77777777" w:rsidR="0038194B" w:rsidRPr="00C34415" w:rsidRDefault="0038194B" w:rsidP="0038194B"/>
        </w:tc>
        <w:tc>
          <w:tcPr>
            <w:tcW w:w="279" w:type="dxa"/>
          </w:tcPr>
          <w:p w14:paraId="1B1C4FAE" w14:textId="77777777" w:rsidR="0038194B" w:rsidRPr="00C34415" w:rsidRDefault="0038194B" w:rsidP="0038194B"/>
        </w:tc>
        <w:tc>
          <w:tcPr>
            <w:tcW w:w="278" w:type="dxa"/>
          </w:tcPr>
          <w:p w14:paraId="1B1C4FAF" w14:textId="77777777" w:rsidR="0038194B" w:rsidRPr="00C34415" w:rsidRDefault="0038194B" w:rsidP="0038194B"/>
        </w:tc>
        <w:tc>
          <w:tcPr>
            <w:tcW w:w="279" w:type="dxa"/>
          </w:tcPr>
          <w:p w14:paraId="1B1C4FB0" w14:textId="77777777" w:rsidR="0038194B" w:rsidRPr="00C34415" w:rsidRDefault="0038194B" w:rsidP="0038194B"/>
        </w:tc>
        <w:tc>
          <w:tcPr>
            <w:tcW w:w="279" w:type="dxa"/>
          </w:tcPr>
          <w:p w14:paraId="1B1C4FB1" w14:textId="77777777" w:rsidR="0038194B" w:rsidRPr="00C34415" w:rsidRDefault="0038194B" w:rsidP="0038194B"/>
        </w:tc>
        <w:tc>
          <w:tcPr>
            <w:tcW w:w="278" w:type="dxa"/>
          </w:tcPr>
          <w:p w14:paraId="1B1C4FB2" w14:textId="77777777" w:rsidR="0038194B" w:rsidRPr="00C34415" w:rsidRDefault="0038194B" w:rsidP="0038194B"/>
        </w:tc>
        <w:tc>
          <w:tcPr>
            <w:tcW w:w="279" w:type="dxa"/>
          </w:tcPr>
          <w:p w14:paraId="1B1C4FB3" w14:textId="77777777" w:rsidR="0038194B" w:rsidRPr="00C34415" w:rsidRDefault="0038194B" w:rsidP="0038194B"/>
        </w:tc>
        <w:tc>
          <w:tcPr>
            <w:tcW w:w="279" w:type="dxa"/>
          </w:tcPr>
          <w:p w14:paraId="1B1C4FB4" w14:textId="77777777" w:rsidR="0038194B" w:rsidRPr="00C34415" w:rsidRDefault="0038194B" w:rsidP="0038194B"/>
        </w:tc>
      </w:tr>
    </w:tbl>
    <w:p w14:paraId="1B1C4FB6" w14:textId="77777777" w:rsidR="0038194B" w:rsidRPr="00C34415" w:rsidRDefault="0038194B" w:rsidP="0038194B"/>
    <w:p w14:paraId="1B1C4FB7" w14:textId="77777777" w:rsidR="0038194B" w:rsidRPr="00C34415" w:rsidRDefault="0038194B" w:rsidP="0038194B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935"/>
        <w:gridCol w:w="249"/>
        <w:gridCol w:w="249"/>
        <w:gridCol w:w="250"/>
        <w:gridCol w:w="249"/>
        <w:gridCol w:w="250"/>
        <w:gridCol w:w="249"/>
        <w:gridCol w:w="250"/>
        <w:gridCol w:w="249"/>
        <w:gridCol w:w="250"/>
        <w:gridCol w:w="285"/>
      </w:tblGrid>
      <w:tr w:rsidR="0038194B" w:rsidRPr="00C34415" w14:paraId="1B1C4FC3" w14:textId="77777777" w:rsidTr="0038194B">
        <w:tc>
          <w:tcPr>
            <w:tcW w:w="1935" w:type="dxa"/>
          </w:tcPr>
          <w:p w14:paraId="1B1C4FB8" w14:textId="77777777" w:rsidR="0038194B" w:rsidRPr="00C34415" w:rsidRDefault="0038194B" w:rsidP="0038194B">
            <w:r w:rsidRPr="00C34415">
              <w:t>IČO</w:t>
            </w:r>
          </w:p>
        </w:tc>
        <w:tc>
          <w:tcPr>
            <w:tcW w:w="249" w:type="dxa"/>
          </w:tcPr>
          <w:p w14:paraId="1B1C4FB9" w14:textId="77777777" w:rsidR="0038194B" w:rsidRPr="00C34415" w:rsidRDefault="0038194B" w:rsidP="0038194B">
            <w:r w:rsidRPr="00C34415">
              <w:t>3</w:t>
            </w:r>
          </w:p>
        </w:tc>
        <w:tc>
          <w:tcPr>
            <w:tcW w:w="249" w:type="dxa"/>
          </w:tcPr>
          <w:p w14:paraId="1B1C4FBA" w14:textId="77777777" w:rsidR="0038194B" w:rsidRPr="00C34415" w:rsidRDefault="0038194B" w:rsidP="0038194B">
            <w:r w:rsidRPr="00C34415">
              <w:t>6</w:t>
            </w:r>
          </w:p>
        </w:tc>
        <w:tc>
          <w:tcPr>
            <w:tcW w:w="250" w:type="dxa"/>
          </w:tcPr>
          <w:p w14:paraId="1B1C4FBB" w14:textId="77777777" w:rsidR="0038194B" w:rsidRPr="00C34415" w:rsidRDefault="0038194B" w:rsidP="0038194B">
            <w:r w:rsidRPr="00C34415">
              <w:t>6</w:t>
            </w:r>
          </w:p>
        </w:tc>
        <w:tc>
          <w:tcPr>
            <w:tcW w:w="249" w:type="dxa"/>
          </w:tcPr>
          <w:p w14:paraId="1B1C4FBC" w14:textId="77777777" w:rsidR="0038194B" w:rsidRPr="00C34415" w:rsidRDefault="0038194B" w:rsidP="0038194B">
            <w:r w:rsidRPr="00C34415">
              <w:t>7</w:t>
            </w:r>
          </w:p>
        </w:tc>
        <w:tc>
          <w:tcPr>
            <w:tcW w:w="250" w:type="dxa"/>
          </w:tcPr>
          <w:p w14:paraId="1B1C4FBD" w14:textId="77777777" w:rsidR="0038194B" w:rsidRPr="00C34415" w:rsidRDefault="0038194B" w:rsidP="0038194B">
            <w:r w:rsidRPr="00C34415">
              <w:t>9</w:t>
            </w:r>
          </w:p>
        </w:tc>
        <w:tc>
          <w:tcPr>
            <w:tcW w:w="249" w:type="dxa"/>
          </w:tcPr>
          <w:p w14:paraId="1B1C4FBE" w14:textId="77777777" w:rsidR="0038194B" w:rsidRPr="00C34415" w:rsidRDefault="0038194B" w:rsidP="0038194B">
            <w:r w:rsidRPr="00C34415">
              <w:t>0</w:t>
            </w:r>
          </w:p>
        </w:tc>
        <w:tc>
          <w:tcPr>
            <w:tcW w:w="250" w:type="dxa"/>
          </w:tcPr>
          <w:p w14:paraId="1B1C4FBF" w14:textId="77777777" w:rsidR="0038194B" w:rsidRPr="00C34415" w:rsidRDefault="0038194B" w:rsidP="0038194B">
            <w:r w:rsidRPr="00C34415">
              <w:t>0</w:t>
            </w:r>
          </w:p>
        </w:tc>
        <w:tc>
          <w:tcPr>
            <w:tcW w:w="249" w:type="dxa"/>
          </w:tcPr>
          <w:p w14:paraId="1B1C4FC0" w14:textId="77777777" w:rsidR="0038194B" w:rsidRPr="00C34415" w:rsidRDefault="0038194B" w:rsidP="0038194B">
            <w:r w:rsidRPr="00C34415">
              <w:t>3</w:t>
            </w:r>
          </w:p>
        </w:tc>
        <w:tc>
          <w:tcPr>
            <w:tcW w:w="250" w:type="dxa"/>
          </w:tcPr>
          <w:p w14:paraId="1B1C4FC1" w14:textId="77777777" w:rsidR="0038194B" w:rsidRPr="00C34415" w:rsidRDefault="0038194B" w:rsidP="0038194B"/>
        </w:tc>
        <w:tc>
          <w:tcPr>
            <w:tcW w:w="285" w:type="dxa"/>
          </w:tcPr>
          <w:p w14:paraId="1B1C4FC2" w14:textId="77777777" w:rsidR="0038194B" w:rsidRPr="00C34415" w:rsidRDefault="0038194B" w:rsidP="0038194B"/>
        </w:tc>
      </w:tr>
    </w:tbl>
    <w:p w14:paraId="1B1C4FC4" w14:textId="77777777" w:rsidR="0038194B" w:rsidRPr="00C34415" w:rsidRDefault="0038194B" w:rsidP="0038194B"/>
    <w:p w14:paraId="1B1C4FC5" w14:textId="77777777" w:rsidR="0038194B" w:rsidRPr="00C34415" w:rsidRDefault="0038194B" w:rsidP="0038194B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955"/>
        <w:gridCol w:w="321"/>
        <w:gridCol w:w="321"/>
        <w:gridCol w:w="321"/>
        <w:gridCol w:w="321"/>
        <w:gridCol w:w="321"/>
        <w:gridCol w:w="321"/>
        <w:gridCol w:w="321"/>
        <w:gridCol w:w="321"/>
        <w:gridCol w:w="321"/>
        <w:gridCol w:w="322"/>
      </w:tblGrid>
      <w:tr w:rsidR="0038194B" w:rsidRPr="00C34415" w14:paraId="1B1C4FD1" w14:textId="77777777" w:rsidTr="0038194B">
        <w:trPr>
          <w:cantSplit/>
        </w:trPr>
        <w:tc>
          <w:tcPr>
            <w:tcW w:w="2955" w:type="dxa"/>
          </w:tcPr>
          <w:p w14:paraId="1B1C4FC6" w14:textId="77777777" w:rsidR="0038194B" w:rsidRPr="00C34415" w:rsidRDefault="0038194B" w:rsidP="0038194B">
            <w:proofErr w:type="spellStart"/>
            <w:r w:rsidRPr="00C34415">
              <w:t>Deň</w:t>
            </w:r>
            <w:proofErr w:type="spellEnd"/>
            <w:r w:rsidRPr="00C34415">
              <w:t xml:space="preserve"> </w:t>
            </w:r>
            <w:proofErr w:type="spellStart"/>
            <w:r w:rsidRPr="00C34415">
              <w:t>založenia</w:t>
            </w:r>
            <w:proofErr w:type="spellEnd"/>
          </w:p>
        </w:tc>
        <w:tc>
          <w:tcPr>
            <w:tcW w:w="321" w:type="dxa"/>
          </w:tcPr>
          <w:p w14:paraId="1B1C4FC7" w14:textId="77777777" w:rsidR="0038194B" w:rsidRPr="00C34415" w:rsidRDefault="0038194B" w:rsidP="0038194B">
            <w:r w:rsidRPr="00C34415">
              <w:t>2</w:t>
            </w:r>
          </w:p>
        </w:tc>
        <w:tc>
          <w:tcPr>
            <w:tcW w:w="321" w:type="dxa"/>
          </w:tcPr>
          <w:p w14:paraId="1B1C4FC8" w14:textId="77777777" w:rsidR="0038194B" w:rsidRPr="00C34415" w:rsidRDefault="0038194B" w:rsidP="0038194B">
            <w:r w:rsidRPr="00C34415">
              <w:t>0</w:t>
            </w:r>
          </w:p>
        </w:tc>
        <w:tc>
          <w:tcPr>
            <w:tcW w:w="321" w:type="dxa"/>
          </w:tcPr>
          <w:p w14:paraId="1B1C4FC9" w14:textId="77777777" w:rsidR="0038194B" w:rsidRPr="00C34415" w:rsidRDefault="0038194B" w:rsidP="0038194B">
            <w:r w:rsidRPr="00C34415">
              <w:t>.</w:t>
            </w:r>
          </w:p>
        </w:tc>
        <w:tc>
          <w:tcPr>
            <w:tcW w:w="321" w:type="dxa"/>
          </w:tcPr>
          <w:p w14:paraId="1B1C4FCA" w14:textId="77777777" w:rsidR="0038194B" w:rsidRPr="00C34415" w:rsidRDefault="0038194B" w:rsidP="0038194B">
            <w:r w:rsidRPr="00C34415">
              <w:t>0</w:t>
            </w:r>
          </w:p>
        </w:tc>
        <w:tc>
          <w:tcPr>
            <w:tcW w:w="321" w:type="dxa"/>
          </w:tcPr>
          <w:p w14:paraId="1B1C4FCB" w14:textId="77777777" w:rsidR="0038194B" w:rsidRPr="00C34415" w:rsidRDefault="0038194B" w:rsidP="0038194B">
            <w:r w:rsidRPr="00C34415">
              <w:t>9</w:t>
            </w:r>
          </w:p>
        </w:tc>
        <w:tc>
          <w:tcPr>
            <w:tcW w:w="321" w:type="dxa"/>
          </w:tcPr>
          <w:p w14:paraId="1B1C4FCC" w14:textId="77777777" w:rsidR="0038194B" w:rsidRPr="00C34415" w:rsidRDefault="0038194B" w:rsidP="0038194B">
            <w:r w:rsidRPr="00C34415">
              <w:t>.</w:t>
            </w:r>
          </w:p>
        </w:tc>
        <w:tc>
          <w:tcPr>
            <w:tcW w:w="321" w:type="dxa"/>
          </w:tcPr>
          <w:p w14:paraId="1B1C4FCD" w14:textId="77777777" w:rsidR="0038194B" w:rsidRPr="00C34415" w:rsidRDefault="0038194B" w:rsidP="0038194B">
            <w:r w:rsidRPr="00C34415">
              <w:t>2</w:t>
            </w:r>
          </w:p>
        </w:tc>
        <w:tc>
          <w:tcPr>
            <w:tcW w:w="321" w:type="dxa"/>
          </w:tcPr>
          <w:p w14:paraId="1B1C4FCE" w14:textId="77777777" w:rsidR="0038194B" w:rsidRPr="00C34415" w:rsidRDefault="0038194B" w:rsidP="0038194B">
            <w:r w:rsidRPr="00C34415">
              <w:t>0</w:t>
            </w:r>
          </w:p>
        </w:tc>
        <w:tc>
          <w:tcPr>
            <w:tcW w:w="321" w:type="dxa"/>
          </w:tcPr>
          <w:p w14:paraId="1B1C4FCF" w14:textId="77777777" w:rsidR="0038194B" w:rsidRPr="00C34415" w:rsidRDefault="0038194B" w:rsidP="0038194B">
            <w:r w:rsidRPr="00C34415">
              <w:t>0</w:t>
            </w:r>
          </w:p>
        </w:tc>
        <w:tc>
          <w:tcPr>
            <w:tcW w:w="322" w:type="dxa"/>
          </w:tcPr>
          <w:p w14:paraId="1B1C4FD0" w14:textId="77777777" w:rsidR="0038194B" w:rsidRPr="00C34415" w:rsidRDefault="0038194B" w:rsidP="0038194B">
            <w:r w:rsidRPr="00C34415">
              <w:t>6</w:t>
            </w:r>
          </w:p>
        </w:tc>
      </w:tr>
    </w:tbl>
    <w:p w14:paraId="1B1C4FD2" w14:textId="77777777" w:rsidR="0038194B" w:rsidRPr="00C34415" w:rsidRDefault="0038194B" w:rsidP="0038194B"/>
    <w:p w14:paraId="1B1C4FD3" w14:textId="77777777" w:rsidR="0038194B" w:rsidRPr="00C34415" w:rsidRDefault="0038194B" w:rsidP="0038194B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905"/>
        <w:gridCol w:w="426"/>
        <w:gridCol w:w="425"/>
        <w:gridCol w:w="425"/>
        <w:gridCol w:w="425"/>
        <w:gridCol w:w="426"/>
        <w:gridCol w:w="425"/>
        <w:gridCol w:w="425"/>
        <w:gridCol w:w="425"/>
        <w:gridCol w:w="426"/>
        <w:gridCol w:w="425"/>
      </w:tblGrid>
      <w:tr w:rsidR="0038194B" w:rsidRPr="00C34415" w14:paraId="1B1C4FDF" w14:textId="77777777" w:rsidTr="0038194B">
        <w:tc>
          <w:tcPr>
            <w:tcW w:w="2905" w:type="dxa"/>
          </w:tcPr>
          <w:p w14:paraId="1B1C4FD4" w14:textId="77777777" w:rsidR="0038194B" w:rsidRPr="00C34415" w:rsidRDefault="0038194B" w:rsidP="0038194B">
            <w:proofErr w:type="spellStart"/>
            <w:r w:rsidRPr="00C34415">
              <w:t>Dátum</w:t>
            </w:r>
            <w:proofErr w:type="spellEnd"/>
            <w:r w:rsidRPr="00C34415">
              <w:t xml:space="preserve"> </w:t>
            </w:r>
            <w:proofErr w:type="spellStart"/>
            <w:r w:rsidRPr="00C34415">
              <w:t>zápisu</w:t>
            </w:r>
            <w:proofErr w:type="spellEnd"/>
            <w:r w:rsidRPr="00C34415">
              <w:t xml:space="preserve"> do OR, </w:t>
            </w:r>
            <w:proofErr w:type="spellStart"/>
            <w:r w:rsidRPr="00C34415">
              <w:t>deň</w:t>
            </w:r>
            <w:proofErr w:type="spellEnd"/>
            <w:r w:rsidRPr="00C34415">
              <w:t xml:space="preserve"> </w:t>
            </w:r>
            <w:proofErr w:type="spellStart"/>
            <w:r w:rsidRPr="00C34415">
              <w:t>vzniku</w:t>
            </w:r>
            <w:proofErr w:type="spellEnd"/>
          </w:p>
        </w:tc>
        <w:tc>
          <w:tcPr>
            <w:tcW w:w="426" w:type="dxa"/>
          </w:tcPr>
          <w:p w14:paraId="1B1C4FD5" w14:textId="77777777" w:rsidR="0038194B" w:rsidRPr="00C34415" w:rsidRDefault="0038194B" w:rsidP="0038194B">
            <w:r w:rsidRPr="00C34415">
              <w:t>2</w:t>
            </w:r>
          </w:p>
        </w:tc>
        <w:tc>
          <w:tcPr>
            <w:tcW w:w="425" w:type="dxa"/>
          </w:tcPr>
          <w:p w14:paraId="1B1C4FD6" w14:textId="77777777" w:rsidR="0038194B" w:rsidRPr="00C34415" w:rsidRDefault="0038194B" w:rsidP="0038194B">
            <w:r w:rsidRPr="00C34415">
              <w:t>6</w:t>
            </w:r>
          </w:p>
        </w:tc>
        <w:tc>
          <w:tcPr>
            <w:tcW w:w="425" w:type="dxa"/>
          </w:tcPr>
          <w:p w14:paraId="1B1C4FD7" w14:textId="77777777" w:rsidR="0038194B" w:rsidRPr="00C34415" w:rsidRDefault="0038194B" w:rsidP="0038194B">
            <w:r w:rsidRPr="00C34415">
              <w:t>.</w:t>
            </w:r>
          </w:p>
        </w:tc>
        <w:tc>
          <w:tcPr>
            <w:tcW w:w="425" w:type="dxa"/>
          </w:tcPr>
          <w:p w14:paraId="1B1C4FD8" w14:textId="77777777" w:rsidR="0038194B" w:rsidRPr="00C34415" w:rsidRDefault="0038194B" w:rsidP="0038194B">
            <w:r w:rsidRPr="00C34415">
              <w:t>0</w:t>
            </w:r>
          </w:p>
        </w:tc>
        <w:tc>
          <w:tcPr>
            <w:tcW w:w="426" w:type="dxa"/>
          </w:tcPr>
          <w:p w14:paraId="1B1C4FD9" w14:textId="77777777" w:rsidR="0038194B" w:rsidRPr="00C34415" w:rsidRDefault="0038194B" w:rsidP="0038194B">
            <w:r w:rsidRPr="00C34415">
              <w:t>9</w:t>
            </w:r>
          </w:p>
        </w:tc>
        <w:tc>
          <w:tcPr>
            <w:tcW w:w="425" w:type="dxa"/>
          </w:tcPr>
          <w:p w14:paraId="1B1C4FDA" w14:textId="77777777" w:rsidR="0038194B" w:rsidRPr="00C34415" w:rsidRDefault="0038194B" w:rsidP="0038194B">
            <w:r w:rsidRPr="00C34415">
              <w:t>.</w:t>
            </w:r>
          </w:p>
        </w:tc>
        <w:tc>
          <w:tcPr>
            <w:tcW w:w="425" w:type="dxa"/>
          </w:tcPr>
          <w:p w14:paraId="1B1C4FDB" w14:textId="77777777" w:rsidR="0038194B" w:rsidRPr="00C34415" w:rsidRDefault="0038194B" w:rsidP="0038194B">
            <w:r w:rsidRPr="00C34415">
              <w:t>2</w:t>
            </w:r>
          </w:p>
        </w:tc>
        <w:tc>
          <w:tcPr>
            <w:tcW w:w="425" w:type="dxa"/>
          </w:tcPr>
          <w:p w14:paraId="1B1C4FDC" w14:textId="77777777" w:rsidR="0038194B" w:rsidRPr="00C34415" w:rsidRDefault="0038194B" w:rsidP="0038194B">
            <w:r w:rsidRPr="00C34415">
              <w:t>0</w:t>
            </w:r>
          </w:p>
        </w:tc>
        <w:tc>
          <w:tcPr>
            <w:tcW w:w="426" w:type="dxa"/>
          </w:tcPr>
          <w:p w14:paraId="1B1C4FDD" w14:textId="77777777" w:rsidR="0038194B" w:rsidRPr="00C34415" w:rsidRDefault="0038194B" w:rsidP="0038194B">
            <w:r w:rsidRPr="00C34415">
              <w:t>0</w:t>
            </w:r>
          </w:p>
        </w:tc>
        <w:tc>
          <w:tcPr>
            <w:tcW w:w="425" w:type="dxa"/>
          </w:tcPr>
          <w:p w14:paraId="1B1C4FDE" w14:textId="77777777" w:rsidR="0038194B" w:rsidRPr="00C34415" w:rsidRDefault="0038194B" w:rsidP="0038194B">
            <w:r w:rsidRPr="00C34415">
              <w:t>6</w:t>
            </w:r>
          </w:p>
        </w:tc>
      </w:tr>
    </w:tbl>
    <w:p w14:paraId="1B1C4FE0" w14:textId="77777777" w:rsidR="0038194B" w:rsidRPr="00C34415" w:rsidRDefault="0038194B" w:rsidP="0038194B"/>
    <w:p w14:paraId="1B1C4FE1" w14:textId="77777777" w:rsidR="0038194B" w:rsidRPr="00C34415" w:rsidRDefault="0038194B" w:rsidP="0038194B">
      <w:r w:rsidRPr="00C34415">
        <w:t xml:space="preserve"> </w:t>
      </w:r>
    </w:p>
    <w:p w14:paraId="1B1C4FE2" w14:textId="77777777" w:rsidR="0038194B" w:rsidRPr="00C34415" w:rsidRDefault="0038194B" w:rsidP="0038194B">
      <w:proofErr w:type="spellStart"/>
      <w:r w:rsidRPr="00C34415">
        <w:t>Účtovná</w:t>
      </w:r>
      <w:proofErr w:type="spellEnd"/>
      <w:r w:rsidRPr="00C34415">
        <w:t xml:space="preserve"> </w:t>
      </w:r>
      <w:proofErr w:type="spellStart"/>
      <w:r w:rsidRPr="00C34415">
        <w:t>závierka</w:t>
      </w:r>
      <w:proofErr w:type="spellEnd"/>
      <w:r w:rsidRPr="00C34415">
        <w:t xml:space="preserve"> </w:t>
      </w:r>
    </w:p>
    <w:p w14:paraId="1B1C4FE3" w14:textId="77777777" w:rsidR="0038194B" w:rsidRPr="00C34415" w:rsidRDefault="0038194B" w:rsidP="0038194B"/>
    <w:p w14:paraId="1B1C4FE4" w14:textId="77777777" w:rsidR="0038194B" w:rsidRPr="00C34415" w:rsidRDefault="0038194B" w:rsidP="0038194B">
      <w:proofErr w:type="spellStart"/>
      <w:r w:rsidRPr="00C34415">
        <w:t>riadna</w:t>
      </w:r>
      <w:proofErr w:type="spellEnd"/>
      <w:r w:rsidRPr="00C34415">
        <w:t xml:space="preserve">                               </w:t>
      </w:r>
    </w:p>
    <w:tbl>
      <w:tblPr>
        <w:tblW w:w="0" w:type="auto"/>
        <w:tblInd w:w="3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65"/>
      </w:tblGrid>
      <w:tr w:rsidR="0038194B" w:rsidRPr="00C34415" w14:paraId="1B1C4FE6" w14:textId="77777777" w:rsidTr="0038194B">
        <w:trPr>
          <w:trHeight w:val="300"/>
        </w:trPr>
        <w:tc>
          <w:tcPr>
            <w:tcW w:w="465" w:type="dxa"/>
          </w:tcPr>
          <w:p w14:paraId="1B1C4FE5" w14:textId="77777777" w:rsidR="0038194B" w:rsidRPr="00C34415" w:rsidRDefault="0038194B" w:rsidP="0038194B">
            <w:r>
              <w:t>x</w:t>
            </w:r>
          </w:p>
        </w:tc>
      </w:tr>
    </w:tbl>
    <w:p w14:paraId="1B1C4FE7" w14:textId="77777777" w:rsidR="0038194B" w:rsidRPr="00C34415" w:rsidRDefault="0038194B" w:rsidP="0038194B"/>
    <w:p w14:paraId="1B1C4FE8" w14:textId="77777777" w:rsidR="0038194B" w:rsidRPr="00C34415" w:rsidRDefault="0038194B" w:rsidP="0038194B">
      <w:proofErr w:type="spellStart"/>
      <w:r w:rsidRPr="00C34415">
        <w:t>mimoriadna</w:t>
      </w:r>
      <w:proofErr w:type="spellEnd"/>
    </w:p>
    <w:tbl>
      <w:tblPr>
        <w:tblW w:w="0" w:type="auto"/>
        <w:tblInd w:w="36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50"/>
      </w:tblGrid>
      <w:tr w:rsidR="0038194B" w:rsidRPr="00C34415" w14:paraId="1B1C4FEA" w14:textId="77777777" w:rsidTr="0038194B">
        <w:trPr>
          <w:trHeight w:val="360"/>
        </w:trPr>
        <w:tc>
          <w:tcPr>
            <w:tcW w:w="450" w:type="dxa"/>
          </w:tcPr>
          <w:p w14:paraId="1B1C4FE9" w14:textId="77777777" w:rsidR="0038194B" w:rsidRPr="00C34415" w:rsidRDefault="0038194B" w:rsidP="0038194B"/>
        </w:tc>
      </w:tr>
    </w:tbl>
    <w:p w14:paraId="1B1C4FEB" w14:textId="77777777" w:rsidR="0038194B" w:rsidRPr="00C34415" w:rsidRDefault="0038194B" w:rsidP="0038194B"/>
    <w:p w14:paraId="1B1C4FEC" w14:textId="77777777" w:rsidR="0038194B" w:rsidRPr="00C34415" w:rsidRDefault="0038194B" w:rsidP="0038194B"/>
    <w:p w14:paraId="1B1C4FED" w14:textId="77777777" w:rsidR="0038194B" w:rsidRPr="00C34415" w:rsidRDefault="0038194B" w:rsidP="0038194B">
      <w:pPr>
        <w:pStyle w:val="Zkladntext"/>
        <w:rPr>
          <w:lang w:val="en-US"/>
        </w:rPr>
      </w:pPr>
      <w:r w:rsidRPr="00C34415">
        <w:rPr>
          <w:lang w:val="en-US"/>
        </w:rPr>
        <w:t xml:space="preserve">I.2 </w:t>
      </w:r>
      <w:proofErr w:type="spellStart"/>
      <w:r w:rsidRPr="00C34415">
        <w:rPr>
          <w:lang w:val="en-US"/>
        </w:rPr>
        <w:t>Hlavné</w:t>
      </w:r>
      <w:proofErr w:type="spellEnd"/>
      <w:r w:rsidRPr="00C34415">
        <w:rPr>
          <w:lang w:val="en-US"/>
        </w:rPr>
        <w:t xml:space="preserve"> </w:t>
      </w:r>
      <w:proofErr w:type="spellStart"/>
      <w:r w:rsidRPr="00C34415">
        <w:rPr>
          <w:lang w:val="en-US"/>
        </w:rPr>
        <w:t>činnosti</w:t>
      </w:r>
      <w:proofErr w:type="spellEnd"/>
      <w:r w:rsidRPr="00C34415">
        <w:rPr>
          <w:lang w:val="en-US"/>
        </w:rPr>
        <w:t xml:space="preserve"> </w:t>
      </w:r>
      <w:proofErr w:type="spellStart"/>
      <w:r w:rsidRPr="00C34415">
        <w:rPr>
          <w:lang w:val="en-US"/>
        </w:rPr>
        <w:t>účtovnej</w:t>
      </w:r>
      <w:proofErr w:type="spellEnd"/>
      <w:r w:rsidRPr="00C34415">
        <w:rPr>
          <w:lang w:val="en-US"/>
        </w:rPr>
        <w:t xml:space="preserve"> </w:t>
      </w:r>
      <w:proofErr w:type="spellStart"/>
      <w:r w:rsidRPr="00C34415">
        <w:rPr>
          <w:lang w:val="en-US"/>
        </w:rPr>
        <w:t>jednotky</w:t>
      </w:r>
      <w:proofErr w:type="spellEnd"/>
      <w:r w:rsidRPr="00C34415">
        <w:rPr>
          <w:lang w:val="en-US"/>
        </w:rPr>
        <w:t xml:space="preserve"> </w:t>
      </w:r>
      <w:proofErr w:type="spellStart"/>
      <w:r w:rsidRPr="00C34415">
        <w:rPr>
          <w:lang w:val="en-US"/>
        </w:rPr>
        <w:t>podľa</w:t>
      </w:r>
      <w:proofErr w:type="spellEnd"/>
      <w:r w:rsidRPr="00C34415">
        <w:rPr>
          <w:lang w:val="en-US"/>
        </w:rPr>
        <w:t xml:space="preserve"> </w:t>
      </w:r>
      <w:proofErr w:type="spellStart"/>
      <w:r w:rsidRPr="00C34415">
        <w:rPr>
          <w:lang w:val="en-US"/>
        </w:rPr>
        <w:t>výpisu</w:t>
      </w:r>
      <w:proofErr w:type="spellEnd"/>
      <w:r w:rsidRPr="00C34415">
        <w:rPr>
          <w:lang w:val="en-US"/>
        </w:rPr>
        <w:t xml:space="preserve"> z </w:t>
      </w:r>
      <w:proofErr w:type="spellStart"/>
      <w:r w:rsidRPr="00C34415">
        <w:rPr>
          <w:lang w:val="en-US"/>
        </w:rPr>
        <w:t>obchodného</w:t>
      </w:r>
      <w:proofErr w:type="spellEnd"/>
      <w:r w:rsidRPr="00C34415">
        <w:rPr>
          <w:lang w:val="en-US"/>
        </w:rPr>
        <w:t xml:space="preserve"> </w:t>
      </w:r>
      <w:proofErr w:type="spellStart"/>
      <w:r w:rsidRPr="00C34415">
        <w:rPr>
          <w:lang w:val="en-US"/>
        </w:rPr>
        <w:t>registra</w:t>
      </w:r>
      <w:proofErr w:type="spellEnd"/>
      <w:r w:rsidRPr="00C34415">
        <w:rPr>
          <w:lang w:val="en-US"/>
        </w:rPr>
        <w:t xml:space="preserve"> </w:t>
      </w:r>
      <w:proofErr w:type="spellStart"/>
      <w:r w:rsidRPr="00C34415">
        <w:rPr>
          <w:lang w:val="en-US"/>
        </w:rPr>
        <w:t>Okresného</w:t>
      </w:r>
      <w:proofErr w:type="spellEnd"/>
      <w:r w:rsidRPr="00C34415">
        <w:rPr>
          <w:lang w:val="en-US"/>
        </w:rPr>
        <w:t xml:space="preserve"> </w:t>
      </w:r>
      <w:proofErr w:type="spellStart"/>
      <w:r w:rsidRPr="00C34415">
        <w:rPr>
          <w:lang w:val="en-US"/>
        </w:rPr>
        <w:t>súdu</w:t>
      </w:r>
      <w:proofErr w:type="spellEnd"/>
    </w:p>
    <w:p w14:paraId="1B1C4FEE" w14:textId="77777777" w:rsidR="0038194B" w:rsidRPr="00C34415" w:rsidRDefault="0038194B" w:rsidP="0038194B">
      <w:pPr>
        <w:rPr>
          <w:b/>
          <w:bCs/>
        </w:rPr>
      </w:pPr>
      <w:r w:rsidRPr="00C34415">
        <w:rPr>
          <w:b/>
          <w:bCs/>
        </w:rPr>
        <w:t xml:space="preserve">v </w:t>
      </w:r>
      <w:proofErr w:type="spellStart"/>
      <w:r w:rsidRPr="00C34415">
        <w:rPr>
          <w:b/>
          <w:bCs/>
        </w:rPr>
        <w:t>Bratislave</w:t>
      </w:r>
      <w:proofErr w:type="spellEnd"/>
    </w:p>
    <w:p w14:paraId="1B1C4FEF" w14:textId="77777777" w:rsidR="0038194B" w:rsidRPr="00C34415" w:rsidRDefault="0038194B" w:rsidP="0038194B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480"/>
        <w:gridCol w:w="425"/>
        <w:gridCol w:w="340"/>
        <w:gridCol w:w="340"/>
        <w:gridCol w:w="340"/>
        <w:gridCol w:w="341"/>
        <w:gridCol w:w="340"/>
        <w:gridCol w:w="340"/>
        <w:gridCol w:w="340"/>
        <w:gridCol w:w="340"/>
        <w:gridCol w:w="341"/>
      </w:tblGrid>
      <w:tr w:rsidR="0038194B" w:rsidRPr="00C34415" w14:paraId="1B1C4FFB" w14:textId="77777777" w:rsidTr="0038194B">
        <w:trPr>
          <w:cantSplit/>
        </w:trPr>
        <w:tc>
          <w:tcPr>
            <w:tcW w:w="2480" w:type="dxa"/>
          </w:tcPr>
          <w:p w14:paraId="1B1C4FF0" w14:textId="77777777" w:rsidR="0038194B" w:rsidRPr="00C34415" w:rsidRDefault="0038194B" w:rsidP="0038194B">
            <w:proofErr w:type="spellStart"/>
            <w:r w:rsidRPr="00C34415">
              <w:t>Dátum</w:t>
            </w:r>
            <w:proofErr w:type="spellEnd"/>
            <w:r w:rsidRPr="00C34415">
              <w:t xml:space="preserve"> </w:t>
            </w:r>
            <w:proofErr w:type="spellStart"/>
            <w:r w:rsidRPr="00C34415">
              <w:t>výpisu</w:t>
            </w:r>
            <w:proofErr w:type="spellEnd"/>
          </w:p>
        </w:tc>
        <w:tc>
          <w:tcPr>
            <w:tcW w:w="425" w:type="dxa"/>
          </w:tcPr>
          <w:p w14:paraId="1B1C4FF1" w14:textId="77777777" w:rsidR="0038194B" w:rsidRPr="00C34415" w:rsidRDefault="0038194B" w:rsidP="0038194B">
            <w:r w:rsidRPr="00C34415">
              <w:t>2</w:t>
            </w:r>
          </w:p>
        </w:tc>
        <w:tc>
          <w:tcPr>
            <w:tcW w:w="340" w:type="dxa"/>
          </w:tcPr>
          <w:p w14:paraId="1B1C4FF2" w14:textId="77777777" w:rsidR="0038194B" w:rsidRPr="00C34415" w:rsidRDefault="0038194B" w:rsidP="0038194B">
            <w:r w:rsidRPr="00C34415">
              <w:t>6</w:t>
            </w:r>
          </w:p>
        </w:tc>
        <w:tc>
          <w:tcPr>
            <w:tcW w:w="340" w:type="dxa"/>
          </w:tcPr>
          <w:p w14:paraId="1B1C4FF3" w14:textId="77777777" w:rsidR="0038194B" w:rsidRPr="00C34415" w:rsidRDefault="0038194B" w:rsidP="0038194B">
            <w:pPr>
              <w:rPr>
                <w:lang w:val="de-DE"/>
              </w:rPr>
            </w:pPr>
            <w:r w:rsidRPr="00C34415">
              <w:rPr>
                <w:lang w:val="de-DE"/>
              </w:rPr>
              <w:t>.</w:t>
            </w:r>
          </w:p>
        </w:tc>
        <w:tc>
          <w:tcPr>
            <w:tcW w:w="340" w:type="dxa"/>
          </w:tcPr>
          <w:p w14:paraId="1B1C4FF4" w14:textId="77777777" w:rsidR="0038194B" w:rsidRPr="00C34415" w:rsidRDefault="0038194B" w:rsidP="0038194B">
            <w:pPr>
              <w:rPr>
                <w:lang w:val="de-DE"/>
              </w:rPr>
            </w:pPr>
            <w:r w:rsidRPr="00C34415">
              <w:rPr>
                <w:lang w:val="de-DE"/>
              </w:rPr>
              <w:t>0</w:t>
            </w:r>
          </w:p>
        </w:tc>
        <w:tc>
          <w:tcPr>
            <w:tcW w:w="341" w:type="dxa"/>
          </w:tcPr>
          <w:p w14:paraId="1B1C4FF5" w14:textId="77777777" w:rsidR="0038194B" w:rsidRPr="00C34415" w:rsidRDefault="0038194B" w:rsidP="0038194B">
            <w:pPr>
              <w:rPr>
                <w:lang w:val="de-DE"/>
              </w:rPr>
            </w:pPr>
            <w:r w:rsidRPr="00C34415">
              <w:rPr>
                <w:lang w:val="de-DE"/>
              </w:rPr>
              <w:t>9</w:t>
            </w:r>
          </w:p>
        </w:tc>
        <w:tc>
          <w:tcPr>
            <w:tcW w:w="340" w:type="dxa"/>
          </w:tcPr>
          <w:p w14:paraId="1B1C4FF6" w14:textId="77777777" w:rsidR="0038194B" w:rsidRPr="00C34415" w:rsidRDefault="0038194B" w:rsidP="0038194B">
            <w:pPr>
              <w:rPr>
                <w:lang w:val="de-DE"/>
              </w:rPr>
            </w:pPr>
            <w:r w:rsidRPr="00C34415">
              <w:rPr>
                <w:lang w:val="de-DE"/>
              </w:rPr>
              <w:t>.</w:t>
            </w:r>
          </w:p>
        </w:tc>
        <w:tc>
          <w:tcPr>
            <w:tcW w:w="340" w:type="dxa"/>
          </w:tcPr>
          <w:p w14:paraId="1B1C4FF7" w14:textId="77777777" w:rsidR="0038194B" w:rsidRPr="00C34415" w:rsidRDefault="0038194B" w:rsidP="0038194B">
            <w:pPr>
              <w:rPr>
                <w:lang w:val="de-DE"/>
              </w:rPr>
            </w:pPr>
            <w:r w:rsidRPr="00C34415">
              <w:rPr>
                <w:lang w:val="de-DE"/>
              </w:rPr>
              <w:t>2</w:t>
            </w:r>
          </w:p>
        </w:tc>
        <w:tc>
          <w:tcPr>
            <w:tcW w:w="340" w:type="dxa"/>
          </w:tcPr>
          <w:p w14:paraId="1B1C4FF8" w14:textId="77777777" w:rsidR="0038194B" w:rsidRPr="00C34415" w:rsidRDefault="0038194B" w:rsidP="0038194B">
            <w:pPr>
              <w:rPr>
                <w:lang w:val="de-DE"/>
              </w:rPr>
            </w:pPr>
            <w:r w:rsidRPr="00C34415">
              <w:rPr>
                <w:lang w:val="de-DE"/>
              </w:rPr>
              <w:t>0</w:t>
            </w:r>
          </w:p>
        </w:tc>
        <w:tc>
          <w:tcPr>
            <w:tcW w:w="340" w:type="dxa"/>
          </w:tcPr>
          <w:p w14:paraId="1B1C4FF9" w14:textId="77777777" w:rsidR="0038194B" w:rsidRPr="00C34415" w:rsidRDefault="0038194B" w:rsidP="0038194B">
            <w:pPr>
              <w:rPr>
                <w:lang w:val="de-DE"/>
              </w:rPr>
            </w:pPr>
            <w:r w:rsidRPr="00C34415">
              <w:rPr>
                <w:lang w:val="de-DE"/>
              </w:rPr>
              <w:t>0</w:t>
            </w:r>
          </w:p>
        </w:tc>
        <w:tc>
          <w:tcPr>
            <w:tcW w:w="341" w:type="dxa"/>
          </w:tcPr>
          <w:p w14:paraId="1B1C4FFA" w14:textId="77777777" w:rsidR="0038194B" w:rsidRPr="00C34415" w:rsidRDefault="0038194B" w:rsidP="0038194B">
            <w:pPr>
              <w:rPr>
                <w:lang w:val="de-DE"/>
              </w:rPr>
            </w:pPr>
            <w:r w:rsidRPr="00C34415">
              <w:rPr>
                <w:lang w:val="de-DE"/>
              </w:rPr>
              <w:t>6</w:t>
            </w:r>
          </w:p>
        </w:tc>
      </w:tr>
      <w:tr w:rsidR="0038194B" w:rsidRPr="00C34415" w14:paraId="1B1C5007" w14:textId="77777777" w:rsidTr="0038194B">
        <w:trPr>
          <w:cantSplit/>
        </w:trPr>
        <w:tc>
          <w:tcPr>
            <w:tcW w:w="2480" w:type="dxa"/>
          </w:tcPr>
          <w:p w14:paraId="1B1C4FFC" w14:textId="77777777" w:rsidR="0038194B" w:rsidRPr="00C34415" w:rsidRDefault="0038194B" w:rsidP="0038194B">
            <w:pPr>
              <w:rPr>
                <w:lang w:val="de-DE"/>
              </w:rPr>
            </w:pPr>
            <w:r w:rsidRPr="00C34415">
              <w:rPr>
                <w:lang w:val="de-DE"/>
              </w:rPr>
              <w:t>Oddiel</w:t>
            </w:r>
          </w:p>
        </w:tc>
        <w:tc>
          <w:tcPr>
            <w:tcW w:w="425" w:type="dxa"/>
          </w:tcPr>
          <w:p w14:paraId="1B1C4FFD" w14:textId="77777777" w:rsidR="0038194B" w:rsidRPr="00C34415" w:rsidRDefault="0038194B" w:rsidP="0038194B">
            <w:r w:rsidRPr="00C34415">
              <w:t>S</w:t>
            </w:r>
          </w:p>
        </w:tc>
        <w:tc>
          <w:tcPr>
            <w:tcW w:w="340" w:type="dxa"/>
          </w:tcPr>
          <w:p w14:paraId="1B1C4FFE" w14:textId="77777777" w:rsidR="0038194B" w:rsidRPr="00C34415" w:rsidRDefault="0038194B" w:rsidP="0038194B">
            <w:r w:rsidRPr="00C34415">
              <w:t>R</w:t>
            </w:r>
          </w:p>
        </w:tc>
        <w:tc>
          <w:tcPr>
            <w:tcW w:w="340" w:type="dxa"/>
          </w:tcPr>
          <w:p w14:paraId="1B1C4FFF" w14:textId="77777777" w:rsidR="0038194B" w:rsidRPr="00C34415" w:rsidRDefault="0038194B" w:rsidP="0038194B">
            <w:r w:rsidRPr="00C34415">
              <w:t>O</w:t>
            </w:r>
          </w:p>
        </w:tc>
        <w:tc>
          <w:tcPr>
            <w:tcW w:w="340" w:type="dxa"/>
          </w:tcPr>
          <w:p w14:paraId="1B1C5000" w14:textId="77777777" w:rsidR="0038194B" w:rsidRPr="00C34415" w:rsidRDefault="0038194B" w:rsidP="0038194B"/>
        </w:tc>
        <w:tc>
          <w:tcPr>
            <w:tcW w:w="341" w:type="dxa"/>
          </w:tcPr>
          <w:p w14:paraId="1B1C5001" w14:textId="77777777" w:rsidR="0038194B" w:rsidRPr="00C34415" w:rsidRDefault="0038194B" w:rsidP="0038194B"/>
        </w:tc>
        <w:tc>
          <w:tcPr>
            <w:tcW w:w="340" w:type="dxa"/>
          </w:tcPr>
          <w:p w14:paraId="1B1C5002" w14:textId="77777777" w:rsidR="0038194B" w:rsidRPr="00C34415" w:rsidRDefault="0038194B" w:rsidP="0038194B"/>
        </w:tc>
        <w:tc>
          <w:tcPr>
            <w:tcW w:w="340" w:type="dxa"/>
          </w:tcPr>
          <w:p w14:paraId="1B1C5003" w14:textId="77777777" w:rsidR="0038194B" w:rsidRPr="00C34415" w:rsidRDefault="0038194B" w:rsidP="0038194B"/>
        </w:tc>
        <w:tc>
          <w:tcPr>
            <w:tcW w:w="340" w:type="dxa"/>
          </w:tcPr>
          <w:p w14:paraId="1B1C5004" w14:textId="77777777" w:rsidR="0038194B" w:rsidRPr="00C34415" w:rsidRDefault="0038194B" w:rsidP="0038194B"/>
        </w:tc>
        <w:tc>
          <w:tcPr>
            <w:tcW w:w="340" w:type="dxa"/>
          </w:tcPr>
          <w:p w14:paraId="1B1C5005" w14:textId="77777777" w:rsidR="0038194B" w:rsidRPr="00C34415" w:rsidRDefault="0038194B" w:rsidP="0038194B"/>
        </w:tc>
        <w:tc>
          <w:tcPr>
            <w:tcW w:w="341" w:type="dxa"/>
          </w:tcPr>
          <w:p w14:paraId="1B1C5006" w14:textId="77777777" w:rsidR="0038194B" w:rsidRPr="00C34415" w:rsidRDefault="0038194B" w:rsidP="0038194B"/>
        </w:tc>
      </w:tr>
      <w:tr w:rsidR="0038194B" w:rsidRPr="00C34415" w14:paraId="1B1C5013" w14:textId="77777777" w:rsidTr="0038194B">
        <w:trPr>
          <w:cantSplit/>
        </w:trPr>
        <w:tc>
          <w:tcPr>
            <w:tcW w:w="2480" w:type="dxa"/>
          </w:tcPr>
          <w:p w14:paraId="1B1C5008" w14:textId="77777777" w:rsidR="0038194B" w:rsidRPr="00C34415" w:rsidRDefault="0038194B" w:rsidP="0038194B">
            <w:pPr>
              <w:rPr>
                <w:lang w:val="de-DE"/>
              </w:rPr>
            </w:pPr>
            <w:r w:rsidRPr="00C34415">
              <w:rPr>
                <w:lang w:val="de-DE"/>
              </w:rPr>
              <w:t>Vložka číslo</w:t>
            </w:r>
          </w:p>
        </w:tc>
        <w:tc>
          <w:tcPr>
            <w:tcW w:w="425" w:type="dxa"/>
          </w:tcPr>
          <w:p w14:paraId="1B1C5009" w14:textId="77777777" w:rsidR="0038194B" w:rsidRPr="00C34415" w:rsidRDefault="0038194B" w:rsidP="0038194B">
            <w:pPr>
              <w:rPr>
                <w:lang w:val="de-DE"/>
              </w:rPr>
            </w:pPr>
            <w:r w:rsidRPr="00C34415">
              <w:rPr>
                <w:lang w:val="de-DE"/>
              </w:rPr>
              <w:t>4</w:t>
            </w:r>
          </w:p>
        </w:tc>
        <w:tc>
          <w:tcPr>
            <w:tcW w:w="340" w:type="dxa"/>
          </w:tcPr>
          <w:p w14:paraId="1B1C500A" w14:textId="77777777" w:rsidR="0038194B" w:rsidRPr="00C34415" w:rsidRDefault="0038194B" w:rsidP="0038194B">
            <w:pPr>
              <w:rPr>
                <w:lang w:val="de-DE"/>
              </w:rPr>
            </w:pPr>
            <w:r w:rsidRPr="00C34415">
              <w:rPr>
                <w:lang w:val="de-DE"/>
              </w:rPr>
              <w:t>2</w:t>
            </w:r>
          </w:p>
        </w:tc>
        <w:tc>
          <w:tcPr>
            <w:tcW w:w="340" w:type="dxa"/>
          </w:tcPr>
          <w:p w14:paraId="1B1C500B" w14:textId="77777777" w:rsidR="0038194B" w:rsidRPr="00C34415" w:rsidRDefault="0038194B" w:rsidP="0038194B">
            <w:pPr>
              <w:rPr>
                <w:lang w:val="de-DE"/>
              </w:rPr>
            </w:pPr>
            <w:r w:rsidRPr="00C34415">
              <w:rPr>
                <w:lang w:val="de-DE"/>
              </w:rPr>
              <w:t>4</w:t>
            </w:r>
          </w:p>
        </w:tc>
        <w:tc>
          <w:tcPr>
            <w:tcW w:w="340" w:type="dxa"/>
          </w:tcPr>
          <w:p w14:paraId="1B1C500C" w14:textId="77777777" w:rsidR="0038194B" w:rsidRPr="00C34415" w:rsidRDefault="0038194B" w:rsidP="0038194B">
            <w:pPr>
              <w:rPr>
                <w:lang w:val="de-DE"/>
              </w:rPr>
            </w:pPr>
            <w:r w:rsidRPr="00C34415">
              <w:rPr>
                <w:lang w:val="de-DE"/>
              </w:rPr>
              <w:t>4</w:t>
            </w:r>
          </w:p>
        </w:tc>
        <w:tc>
          <w:tcPr>
            <w:tcW w:w="341" w:type="dxa"/>
          </w:tcPr>
          <w:p w14:paraId="1B1C500D" w14:textId="77777777" w:rsidR="0038194B" w:rsidRPr="00C34415" w:rsidRDefault="0038194B" w:rsidP="0038194B">
            <w:pPr>
              <w:rPr>
                <w:lang w:val="de-DE"/>
              </w:rPr>
            </w:pPr>
            <w:r w:rsidRPr="00C34415">
              <w:rPr>
                <w:lang w:val="de-DE"/>
              </w:rPr>
              <w:t>6</w:t>
            </w:r>
          </w:p>
        </w:tc>
        <w:tc>
          <w:tcPr>
            <w:tcW w:w="340" w:type="dxa"/>
          </w:tcPr>
          <w:p w14:paraId="1B1C500E" w14:textId="77777777" w:rsidR="0038194B" w:rsidRPr="00C34415" w:rsidRDefault="0038194B" w:rsidP="0038194B">
            <w:pPr>
              <w:rPr>
                <w:lang w:val="de-DE"/>
              </w:rPr>
            </w:pPr>
            <w:r w:rsidRPr="00C34415">
              <w:rPr>
                <w:lang w:val="de-DE"/>
              </w:rPr>
              <w:t>/</w:t>
            </w:r>
          </w:p>
        </w:tc>
        <w:tc>
          <w:tcPr>
            <w:tcW w:w="340" w:type="dxa"/>
          </w:tcPr>
          <w:p w14:paraId="1B1C500F" w14:textId="77777777" w:rsidR="0038194B" w:rsidRPr="00C34415" w:rsidRDefault="0038194B" w:rsidP="0038194B">
            <w:pPr>
              <w:rPr>
                <w:lang w:val="de-DE"/>
              </w:rPr>
            </w:pPr>
            <w:r w:rsidRPr="00C34415">
              <w:rPr>
                <w:lang w:val="de-DE"/>
              </w:rPr>
              <w:t>B</w:t>
            </w:r>
          </w:p>
        </w:tc>
        <w:tc>
          <w:tcPr>
            <w:tcW w:w="340" w:type="dxa"/>
          </w:tcPr>
          <w:p w14:paraId="1B1C5010" w14:textId="77777777" w:rsidR="0038194B" w:rsidRPr="00C34415" w:rsidRDefault="0038194B" w:rsidP="0038194B">
            <w:pPr>
              <w:rPr>
                <w:lang w:val="de-DE"/>
              </w:rPr>
            </w:pPr>
          </w:p>
        </w:tc>
        <w:tc>
          <w:tcPr>
            <w:tcW w:w="340" w:type="dxa"/>
          </w:tcPr>
          <w:p w14:paraId="1B1C5011" w14:textId="77777777" w:rsidR="0038194B" w:rsidRPr="00C34415" w:rsidRDefault="0038194B" w:rsidP="0038194B">
            <w:pPr>
              <w:rPr>
                <w:lang w:val="de-DE"/>
              </w:rPr>
            </w:pPr>
          </w:p>
        </w:tc>
        <w:tc>
          <w:tcPr>
            <w:tcW w:w="341" w:type="dxa"/>
          </w:tcPr>
          <w:p w14:paraId="1B1C5012" w14:textId="77777777" w:rsidR="0038194B" w:rsidRPr="00C34415" w:rsidRDefault="0038194B" w:rsidP="0038194B">
            <w:pPr>
              <w:rPr>
                <w:lang w:val="de-DE"/>
              </w:rPr>
            </w:pPr>
          </w:p>
        </w:tc>
      </w:tr>
    </w:tbl>
    <w:p w14:paraId="1B1C5014" w14:textId="77777777" w:rsidR="0038194B" w:rsidRPr="00C34415" w:rsidRDefault="0038194B" w:rsidP="0038194B">
      <w:pPr>
        <w:rPr>
          <w:lang w:val="de-DE"/>
        </w:rPr>
      </w:pPr>
    </w:p>
    <w:p w14:paraId="1B1C5015" w14:textId="77777777" w:rsidR="0038194B" w:rsidRPr="00C34415" w:rsidRDefault="0038194B" w:rsidP="0038194B">
      <w:pPr>
        <w:pStyle w:val="Nadpis1"/>
        <w:rPr>
          <w:b/>
          <w:i w:val="0"/>
        </w:rPr>
      </w:pPr>
      <w:r w:rsidRPr="00C34415">
        <w:rPr>
          <w:b/>
          <w:i w:val="0"/>
        </w:rPr>
        <w:t>Predmet činnosti:</w:t>
      </w:r>
    </w:p>
    <w:p w14:paraId="1B1C5016" w14:textId="77777777" w:rsidR="0038194B" w:rsidRPr="00C34415" w:rsidRDefault="0038194B" w:rsidP="0038194B">
      <w:pPr>
        <w:numPr>
          <w:ilvl w:val="0"/>
          <w:numId w:val="9"/>
        </w:numPr>
      </w:pPr>
      <w:proofErr w:type="spellStart"/>
      <w:r w:rsidRPr="00C34415">
        <w:t>kúpa</w:t>
      </w:r>
      <w:proofErr w:type="spellEnd"/>
      <w:r w:rsidRPr="00C34415">
        <w:t xml:space="preserve"> </w:t>
      </w:r>
      <w:proofErr w:type="spellStart"/>
      <w:r w:rsidRPr="00C34415">
        <w:t>tovaru</w:t>
      </w:r>
      <w:proofErr w:type="spellEnd"/>
      <w:r w:rsidRPr="00C34415">
        <w:t xml:space="preserve"> na </w:t>
      </w:r>
      <w:proofErr w:type="spellStart"/>
      <w:r w:rsidRPr="00C34415">
        <w:t>účely</w:t>
      </w:r>
      <w:proofErr w:type="spellEnd"/>
      <w:r w:rsidRPr="00C34415">
        <w:t xml:space="preserve"> </w:t>
      </w:r>
      <w:proofErr w:type="spellStart"/>
      <w:r w:rsidRPr="00C34415">
        <w:t>jeho</w:t>
      </w:r>
      <w:proofErr w:type="spellEnd"/>
      <w:r w:rsidRPr="00C34415">
        <w:t xml:space="preserve"> </w:t>
      </w:r>
      <w:proofErr w:type="spellStart"/>
      <w:r w:rsidRPr="00C34415">
        <w:t>predaja</w:t>
      </w:r>
      <w:proofErr w:type="spellEnd"/>
      <w:r w:rsidRPr="00C34415">
        <w:t xml:space="preserve"> </w:t>
      </w:r>
      <w:proofErr w:type="spellStart"/>
      <w:r w:rsidRPr="00C34415">
        <w:t>konečnému</w:t>
      </w:r>
      <w:proofErr w:type="spellEnd"/>
      <w:r w:rsidRPr="00C34415">
        <w:t xml:space="preserve"> </w:t>
      </w:r>
      <w:proofErr w:type="spellStart"/>
      <w:r w:rsidRPr="00C34415">
        <w:t>spotrebiteľovi</w:t>
      </w:r>
      <w:proofErr w:type="spellEnd"/>
      <w:r w:rsidRPr="00C34415">
        <w:t xml:space="preserve"> (</w:t>
      </w:r>
      <w:proofErr w:type="spellStart"/>
      <w:r w:rsidRPr="00C34415">
        <w:t>maloobchod</w:t>
      </w:r>
      <w:proofErr w:type="spellEnd"/>
      <w:r w:rsidRPr="00C34415">
        <w:t>) v </w:t>
      </w:r>
      <w:proofErr w:type="spellStart"/>
      <w:r w:rsidRPr="00C34415">
        <w:t>rozsahu</w:t>
      </w:r>
      <w:proofErr w:type="spellEnd"/>
      <w:r w:rsidRPr="00C34415">
        <w:t xml:space="preserve"> </w:t>
      </w:r>
      <w:proofErr w:type="spellStart"/>
      <w:r w:rsidRPr="00C34415">
        <w:t>voľnej</w:t>
      </w:r>
      <w:proofErr w:type="spellEnd"/>
      <w:r w:rsidRPr="00C34415">
        <w:t xml:space="preserve"> </w:t>
      </w:r>
      <w:proofErr w:type="spellStart"/>
      <w:r w:rsidRPr="00C34415">
        <w:t>živnosti</w:t>
      </w:r>
      <w:proofErr w:type="spellEnd"/>
    </w:p>
    <w:p w14:paraId="1B1C5017" w14:textId="77777777" w:rsidR="0038194B" w:rsidRPr="00C34415" w:rsidRDefault="0038194B" w:rsidP="0038194B">
      <w:pPr>
        <w:numPr>
          <w:ilvl w:val="0"/>
          <w:numId w:val="9"/>
        </w:numPr>
      </w:pPr>
      <w:proofErr w:type="spellStart"/>
      <w:r w:rsidRPr="00C34415">
        <w:t>kúpa</w:t>
      </w:r>
      <w:proofErr w:type="spellEnd"/>
      <w:r w:rsidRPr="00C34415">
        <w:t xml:space="preserve"> </w:t>
      </w:r>
      <w:proofErr w:type="spellStart"/>
      <w:r w:rsidRPr="00C34415">
        <w:t>tovaru</w:t>
      </w:r>
      <w:proofErr w:type="spellEnd"/>
      <w:r w:rsidRPr="00C34415">
        <w:t xml:space="preserve"> na </w:t>
      </w:r>
      <w:proofErr w:type="spellStart"/>
      <w:r w:rsidRPr="00C34415">
        <w:t>účely</w:t>
      </w:r>
      <w:proofErr w:type="spellEnd"/>
      <w:r w:rsidRPr="00C34415">
        <w:t xml:space="preserve"> </w:t>
      </w:r>
      <w:proofErr w:type="spellStart"/>
      <w:r w:rsidRPr="00C34415">
        <w:t>jeho</w:t>
      </w:r>
      <w:proofErr w:type="spellEnd"/>
      <w:r w:rsidRPr="00C34415">
        <w:t xml:space="preserve"> </w:t>
      </w:r>
      <w:proofErr w:type="spellStart"/>
      <w:r w:rsidRPr="00C34415">
        <w:t>predaja</w:t>
      </w:r>
      <w:proofErr w:type="spellEnd"/>
      <w:r w:rsidRPr="00C34415">
        <w:t xml:space="preserve"> </w:t>
      </w:r>
      <w:proofErr w:type="spellStart"/>
      <w:r w:rsidRPr="00C34415">
        <w:t>iným</w:t>
      </w:r>
      <w:proofErr w:type="spellEnd"/>
      <w:r w:rsidRPr="00C34415">
        <w:t xml:space="preserve"> </w:t>
      </w:r>
      <w:proofErr w:type="spellStart"/>
      <w:r w:rsidRPr="00C34415">
        <w:t>prevádzkovateľom</w:t>
      </w:r>
      <w:proofErr w:type="spellEnd"/>
      <w:r w:rsidRPr="00C34415">
        <w:t xml:space="preserve"> </w:t>
      </w:r>
      <w:proofErr w:type="spellStart"/>
      <w:r w:rsidRPr="00C34415">
        <w:t>živnosti</w:t>
      </w:r>
      <w:proofErr w:type="spellEnd"/>
      <w:r w:rsidRPr="00C34415">
        <w:t xml:space="preserve"> (</w:t>
      </w:r>
      <w:proofErr w:type="spellStart"/>
      <w:r w:rsidRPr="00C34415">
        <w:t>veľkoobchod</w:t>
      </w:r>
      <w:proofErr w:type="spellEnd"/>
      <w:r w:rsidRPr="00C34415">
        <w:t>) v </w:t>
      </w:r>
      <w:proofErr w:type="spellStart"/>
      <w:r w:rsidRPr="00C34415">
        <w:t>rozsahu</w:t>
      </w:r>
      <w:proofErr w:type="spellEnd"/>
      <w:r w:rsidRPr="00C34415">
        <w:t xml:space="preserve"> </w:t>
      </w:r>
      <w:proofErr w:type="spellStart"/>
      <w:r w:rsidRPr="00C34415">
        <w:t>voľnej</w:t>
      </w:r>
      <w:proofErr w:type="spellEnd"/>
      <w:r w:rsidRPr="00C34415">
        <w:t xml:space="preserve"> </w:t>
      </w:r>
      <w:proofErr w:type="spellStart"/>
      <w:r w:rsidRPr="00C34415">
        <w:t>živnosti</w:t>
      </w:r>
      <w:proofErr w:type="spellEnd"/>
    </w:p>
    <w:p w14:paraId="1B1C5018" w14:textId="77777777" w:rsidR="0038194B" w:rsidRPr="00C34415" w:rsidRDefault="0038194B" w:rsidP="0038194B">
      <w:pPr>
        <w:numPr>
          <w:ilvl w:val="0"/>
          <w:numId w:val="9"/>
        </w:numPr>
      </w:pPr>
      <w:proofErr w:type="spellStart"/>
      <w:r w:rsidRPr="00C34415">
        <w:t>nákup</w:t>
      </w:r>
      <w:proofErr w:type="spellEnd"/>
      <w:r w:rsidRPr="00C34415">
        <w:t xml:space="preserve"> a </w:t>
      </w:r>
      <w:proofErr w:type="spellStart"/>
      <w:r w:rsidRPr="00C34415">
        <w:t>predaj</w:t>
      </w:r>
      <w:proofErr w:type="spellEnd"/>
      <w:r w:rsidRPr="00C34415">
        <w:t xml:space="preserve"> </w:t>
      </w:r>
      <w:proofErr w:type="spellStart"/>
      <w:r w:rsidRPr="00C34415">
        <w:t>počítačov</w:t>
      </w:r>
      <w:proofErr w:type="spellEnd"/>
      <w:r w:rsidRPr="00C34415">
        <w:t xml:space="preserve">, </w:t>
      </w:r>
      <w:proofErr w:type="spellStart"/>
      <w:r w:rsidRPr="00C34415">
        <w:t>počítačových</w:t>
      </w:r>
      <w:proofErr w:type="spellEnd"/>
      <w:r w:rsidRPr="00C34415">
        <w:t xml:space="preserve"> </w:t>
      </w:r>
      <w:proofErr w:type="spellStart"/>
      <w:r w:rsidRPr="00C34415">
        <w:t>komponentov</w:t>
      </w:r>
      <w:proofErr w:type="spellEnd"/>
      <w:r w:rsidRPr="00C34415">
        <w:t xml:space="preserve"> a </w:t>
      </w:r>
      <w:proofErr w:type="spellStart"/>
      <w:r w:rsidRPr="00C34415">
        <w:t>príslušenstva</w:t>
      </w:r>
      <w:proofErr w:type="spellEnd"/>
      <w:r w:rsidRPr="00C34415">
        <w:t xml:space="preserve"> v </w:t>
      </w:r>
      <w:proofErr w:type="spellStart"/>
      <w:r w:rsidRPr="00C34415">
        <w:t>rozsahu</w:t>
      </w:r>
      <w:proofErr w:type="spellEnd"/>
      <w:r w:rsidRPr="00C34415">
        <w:t xml:space="preserve"> </w:t>
      </w:r>
      <w:proofErr w:type="spellStart"/>
      <w:r w:rsidRPr="00C34415">
        <w:t>voľnej</w:t>
      </w:r>
      <w:proofErr w:type="spellEnd"/>
      <w:r w:rsidRPr="00C34415">
        <w:t xml:space="preserve"> </w:t>
      </w:r>
      <w:proofErr w:type="spellStart"/>
      <w:r w:rsidRPr="00C34415">
        <w:t>živnosti</w:t>
      </w:r>
      <w:proofErr w:type="spellEnd"/>
    </w:p>
    <w:p w14:paraId="1B1C5019" w14:textId="77777777" w:rsidR="0038194B" w:rsidRPr="00C34415" w:rsidRDefault="0038194B" w:rsidP="0038194B">
      <w:pPr>
        <w:numPr>
          <w:ilvl w:val="0"/>
          <w:numId w:val="9"/>
        </w:numPr>
      </w:pPr>
      <w:proofErr w:type="spellStart"/>
      <w:r w:rsidRPr="00C34415">
        <w:t>kompletizácia</w:t>
      </w:r>
      <w:proofErr w:type="spellEnd"/>
      <w:r w:rsidRPr="00C34415">
        <w:t xml:space="preserve"> </w:t>
      </w:r>
      <w:proofErr w:type="spellStart"/>
      <w:r w:rsidRPr="00C34415">
        <w:t>výpočtovej</w:t>
      </w:r>
      <w:proofErr w:type="spellEnd"/>
      <w:r w:rsidRPr="00C34415">
        <w:t xml:space="preserve"> </w:t>
      </w:r>
      <w:proofErr w:type="spellStart"/>
      <w:r w:rsidRPr="00C34415">
        <w:t>techniky</w:t>
      </w:r>
      <w:proofErr w:type="spellEnd"/>
      <w:r w:rsidRPr="00C34415">
        <w:t xml:space="preserve"> v </w:t>
      </w:r>
      <w:proofErr w:type="spellStart"/>
      <w:r w:rsidRPr="00C34415">
        <w:t>rozsahu</w:t>
      </w:r>
      <w:proofErr w:type="spellEnd"/>
      <w:r w:rsidRPr="00C34415">
        <w:t xml:space="preserve"> </w:t>
      </w:r>
      <w:proofErr w:type="spellStart"/>
      <w:r w:rsidRPr="00C34415">
        <w:t>bezpečného</w:t>
      </w:r>
      <w:proofErr w:type="spellEnd"/>
      <w:r w:rsidRPr="00C34415">
        <w:t xml:space="preserve"> </w:t>
      </w:r>
      <w:proofErr w:type="spellStart"/>
      <w:r w:rsidRPr="00C34415">
        <w:t>napätia</w:t>
      </w:r>
      <w:proofErr w:type="spellEnd"/>
    </w:p>
    <w:p w14:paraId="1B1C501A" w14:textId="77777777" w:rsidR="0038194B" w:rsidRPr="00C34415" w:rsidRDefault="0038194B" w:rsidP="0038194B">
      <w:pPr>
        <w:numPr>
          <w:ilvl w:val="0"/>
          <w:numId w:val="9"/>
        </w:numPr>
      </w:pPr>
      <w:proofErr w:type="spellStart"/>
      <w:r w:rsidRPr="00C34415">
        <w:t>inštalácia</w:t>
      </w:r>
      <w:proofErr w:type="spellEnd"/>
      <w:r w:rsidRPr="00C34415">
        <w:t xml:space="preserve"> </w:t>
      </w:r>
      <w:proofErr w:type="spellStart"/>
      <w:r w:rsidRPr="00C34415">
        <w:t>počítačových</w:t>
      </w:r>
      <w:proofErr w:type="spellEnd"/>
      <w:r w:rsidRPr="00C34415">
        <w:t xml:space="preserve"> </w:t>
      </w:r>
      <w:proofErr w:type="spellStart"/>
      <w:r w:rsidRPr="00C34415">
        <w:t>sietí</w:t>
      </w:r>
      <w:proofErr w:type="spellEnd"/>
      <w:r w:rsidRPr="00C34415">
        <w:t xml:space="preserve"> v </w:t>
      </w:r>
      <w:proofErr w:type="spellStart"/>
      <w:r w:rsidRPr="00C34415">
        <w:t>rozsahu</w:t>
      </w:r>
      <w:proofErr w:type="spellEnd"/>
      <w:r w:rsidRPr="00C34415">
        <w:t xml:space="preserve"> </w:t>
      </w:r>
      <w:proofErr w:type="spellStart"/>
      <w:r w:rsidRPr="00C34415">
        <w:t>bezpečného</w:t>
      </w:r>
      <w:proofErr w:type="spellEnd"/>
      <w:r w:rsidRPr="00C34415">
        <w:t xml:space="preserve"> </w:t>
      </w:r>
      <w:proofErr w:type="spellStart"/>
      <w:r w:rsidRPr="00C34415">
        <w:t>napätia</w:t>
      </w:r>
      <w:proofErr w:type="spellEnd"/>
    </w:p>
    <w:p w14:paraId="1B1C501B" w14:textId="77777777" w:rsidR="0038194B" w:rsidRPr="00C34415" w:rsidRDefault="0038194B" w:rsidP="0038194B">
      <w:pPr>
        <w:numPr>
          <w:ilvl w:val="0"/>
          <w:numId w:val="9"/>
        </w:numPr>
      </w:pPr>
      <w:proofErr w:type="spellStart"/>
      <w:r w:rsidRPr="00C34415">
        <w:t>zhotovovanie</w:t>
      </w:r>
      <w:proofErr w:type="spellEnd"/>
      <w:r w:rsidRPr="00C34415">
        <w:t xml:space="preserve"> </w:t>
      </w:r>
      <w:proofErr w:type="spellStart"/>
      <w:r w:rsidRPr="00C34415">
        <w:t>webových</w:t>
      </w:r>
      <w:proofErr w:type="spellEnd"/>
      <w:r w:rsidRPr="00C34415">
        <w:t xml:space="preserve"> </w:t>
      </w:r>
      <w:proofErr w:type="spellStart"/>
      <w:r w:rsidRPr="00C34415">
        <w:t>stránok</w:t>
      </w:r>
      <w:proofErr w:type="spellEnd"/>
      <w:r w:rsidRPr="00C34415">
        <w:t xml:space="preserve"> v </w:t>
      </w:r>
      <w:proofErr w:type="spellStart"/>
      <w:r w:rsidRPr="00C34415">
        <w:t>rozsahu</w:t>
      </w:r>
      <w:proofErr w:type="spellEnd"/>
      <w:r w:rsidRPr="00C34415">
        <w:t xml:space="preserve"> </w:t>
      </w:r>
      <w:proofErr w:type="spellStart"/>
      <w:r w:rsidRPr="00C34415">
        <w:t>voľnej</w:t>
      </w:r>
      <w:proofErr w:type="spellEnd"/>
      <w:r w:rsidRPr="00C34415">
        <w:t xml:space="preserve"> </w:t>
      </w:r>
      <w:proofErr w:type="spellStart"/>
      <w:r w:rsidRPr="00C34415">
        <w:t>živnosti</w:t>
      </w:r>
      <w:proofErr w:type="spellEnd"/>
    </w:p>
    <w:p w14:paraId="1B1C501C" w14:textId="77777777" w:rsidR="0038194B" w:rsidRPr="00C34415" w:rsidRDefault="0038194B" w:rsidP="0038194B">
      <w:pPr>
        <w:numPr>
          <w:ilvl w:val="0"/>
          <w:numId w:val="9"/>
        </w:numPr>
      </w:pPr>
      <w:proofErr w:type="spellStart"/>
      <w:r w:rsidRPr="00C34415">
        <w:t>poskytovanie</w:t>
      </w:r>
      <w:proofErr w:type="spellEnd"/>
      <w:r w:rsidRPr="00C34415">
        <w:t xml:space="preserve"> software - </w:t>
      </w:r>
      <w:proofErr w:type="spellStart"/>
      <w:r w:rsidRPr="00C34415">
        <w:t>predaj</w:t>
      </w:r>
      <w:proofErr w:type="spellEnd"/>
      <w:r w:rsidRPr="00C34415">
        <w:t xml:space="preserve"> </w:t>
      </w:r>
      <w:proofErr w:type="spellStart"/>
      <w:r w:rsidRPr="00C34415">
        <w:t>hotových</w:t>
      </w:r>
      <w:proofErr w:type="spellEnd"/>
      <w:r w:rsidRPr="00C34415">
        <w:t xml:space="preserve"> </w:t>
      </w:r>
      <w:proofErr w:type="spellStart"/>
      <w:r w:rsidRPr="00C34415">
        <w:t>programov</w:t>
      </w:r>
      <w:proofErr w:type="spellEnd"/>
      <w:r w:rsidRPr="00C34415">
        <w:t xml:space="preserve"> na </w:t>
      </w:r>
      <w:proofErr w:type="spellStart"/>
      <w:r w:rsidRPr="00C34415">
        <w:t>základe</w:t>
      </w:r>
      <w:proofErr w:type="spellEnd"/>
      <w:r w:rsidRPr="00C34415">
        <w:t xml:space="preserve"> </w:t>
      </w:r>
      <w:proofErr w:type="spellStart"/>
      <w:r w:rsidRPr="00C34415">
        <w:t>zmluvy</w:t>
      </w:r>
      <w:proofErr w:type="spellEnd"/>
      <w:r w:rsidRPr="00C34415">
        <w:t xml:space="preserve"> s </w:t>
      </w:r>
      <w:proofErr w:type="spellStart"/>
      <w:r w:rsidRPr="00C34415">
        <w:t>autorom</w:t>
      </w:r>
      <w:proofErr w:type="spellEnd"/>
    </w:p>
    <w:p w14:paraId="1B1C501D" w14:textId="77777777" w:rsidR="0038194B" w:rsidRPr="00C34415" w:rsidRDefault="0038194B" w:rsidP="0038194B">
      <w:pPr>
        <w:numPr>
          <w:ilvl w:val="0"/>
          <w:numId w:val="9"/>
        </w:numPr>
      </w:pPr>
      <w:proofErr w:type="spellStart"/>
      <w:r w:rsidRPr="00C34415">
        <w:t>sprostredkovateľská</w:t>
      </w:r>
      <w:proofErr w:type="spellEnd"/>
      <w:r w:rsidRPr="00C34415">
        <w:t xml:space="preserve"> </w:t>
      </w:r>
      <w:proofErr w:type="spellStart"/>
      <w:r w:rsidRPr="00C34415">
        <w:t>činnosť</w:t>
      </w:r>
      <w:proofErr w:type="spellEnd"/>
      <w:r w:rsidRPr="00C34415">
        <w:t xml:space="preserve"> v </w:t>
      </w:r>
      <w:proofErr w:type="spellStart"/>
      <w:r w:rsidRPr="00C34415">
        <w:t>rozsahu</w:t>
      </w:r>
      <w:proofErr w:type="spellEnd"/>
      <w:r w:rsidRPr="00C34415">
        <w:t xml:space="preserve"> </w:t>
      </w:r>
      <w:proofErr w:type="spellStart"/>
      <w:r w:rsidRPr="00C34415">
        <w:t>voľnej</w:t>
      </w:r>
      <w:proofErr w:type="spellEnd"/>
      <w:r w:rsidRPr="00C34415">
        <w:t xml:space="preserve"> </w:t>
      </w:r>
      <w:proofErr w:type="spellStart"/>
      <w:r w:rsidRPr="00C34415">
        <w:t>živnosti</w:t>
      </w:r>
      <w:proofErr w:type="spellEnd"/>
    </w:p>
    <w:p w14:paraId="1B1C501E" w14:textId="77777777" w:rsidR="0038194B" w:rsidRPr="00C34415" w:rsidRDefault="0038194B" w:rsidP="0038194B">
      <w:pPr>
        <w:numPr>
          <w:ilvl w:val="0"/>
          <w:numId w:val="9"/>
        </w:numPr>
      </w:pPr>
      <w:proofErr w:type="spellStart"/>
      <w:r w:rsidRPr="00C34415">
        <w:t>činnosť</w:t>
      </w:r>
      <w:proofErr w:type="spellEnd"/>
      <w:r w:rsidRPr="00C34415">
        <w:t xml:space="preserve"> </w:t>
      </w:r>
      <w:proofErr w:type="spellStart"/>
      <w:r w:rsidRPr="00C34415">
        <w:t>ekonomických</w:t>
      </w:r>
      <w:proofErr w:type="spellEnd"/>
      <w:r w:rsidRPr="00C34415">
        <w:t xml:space="preserve"> </w:t>
      </w:r>
      <w:proofErr w:type="gramStart"/>
      <w:r w:rsidRPr="00C34415">
        <w:t>a</w:t>
      </w:r>
      <w:proofErr w:type="gramEnd"/>
      <w:r w:rsidRPr="00C34415">
        <w:t> </w:t>
      </w:r>
      <w:proofErr w:type="spellStart"/>
      <w:r w:rsidRPr="00C34415">
        <w:t>organizačných</w:t>
      </w:r>
      <w:proofErr w:type="spellEnd"/>
      <w:r w:rsidRPr="00C34415">
        <w:t xml:space="preserve"> </w:t>
      </w:r>
      <w:proofErr w:type="spellStart"/>
      <w:r w:rsidRPr="00C34415">
        <w:t>poradcov</w:t>
      </w:r>
      <w:proofErr w:type="spellEnd"/>
    </w:p>
    <w:p w14:paraId="1B1C501F" w14:textId="77777777" w:rsidR="0038194B" w:rsidRPr="00C34415" w:rsidRDefault="0038194B" w:rsidP="0038194B">
      <w:pPr>
        <w:numPr>
          <w:ilvl w:val="0"/>
          <w:numId w:val="9"/>
        </w:numPr>
      </w:pPr>
      <w:proofErr w:type="spellStart"/>
      <w:r w:rsidRPr="00C34415">
        <w:t>vedenie</w:t>
      </w:r>
      <w:proofErr w:type="spellEnd"/>
      <w:r w:rsidRPr="00C34415">
        <w:t xml:space="preserve"> </w:t>
      </w:r>
      <w:proofErr w:type="spellStart"/>
      <w:r w:rsidRPr="00C34415">
        <w:t>účtovníctva</w:t>
      </w:r>
      <w:proofErr w:type="spellEnd"/>
    </w:p>
    <w:p w14:paraId="1B1C5020" w14:textId="77777777" w:rsidR="0038194B" w:rsidRPr="00C34415" w:rsidRDefault="0038194B" w:rsidP="0038194B">
      <w:pPr>
        <w:numPr>
          <w:ilvl w:val="0"/>
          <w:numId w:val="9"/>
        </w:numPr>
      </w:pPr>
      <w:proofErr w:type="spellStart"/>
      <w:r w:rsidRPr="00C34415">
        <w:t>poradenská</w:t>
      </w:r>
      <w:proofErr w:type="spellEnd"/>
      <w:r w:rsidRPr="00C34415">
        <w:t xml:space="preserve"> </w:t>
      </w:r>
      <w:proofErr w:type="spellStart"/>
      <w:r w:rsidRPr="00C34415">
        <w:t>činnosť</w:t>
      </w:r>
      <w:proofErr w:type="spellEnd"/>
      <w:r w:rsidRPr="00C34415">
        <w:t xml:space="preserve"> v </w:t>
      </w:r>
      <w:proofErr w:type="spellStart"/>
      <w:r w:rsidRPr="00C34415">
        <w:t>oblasti</w:t>
      </w:r>
      <w:proofErr w:type="spellEnd"/>
      <w:r w:rsidRPr="00C34415">
        <w:t xml:space="preserve"> </w:t>
      </w:r>
      <w:proofErr w:type="spellStart"/>
      <w:r w:rsidRPr="00C34415">
        <w:t>obchodu</w:t>
      </w:r>
      <w:proofErr w:type="spellEnd"/>
      <w:r w:rsidRPr="00C34415">
        <w:t xml:space="preserve"> a </w:t>
      </w:r>
      <w:proofErr w:type="spellStart"/>
      <w:r w:rsidRPr="00C34415">
        <w:t>služie</w:t>
      </w:r>
      <w:proofErr w:type="spellEnd"/>
      <w:r w:rsidRPr="00C34415">
        <w:t xml:space="preserve"> v </w:t>
      </w:r>
      <w:proofErr w:type="spellStart"/>
      <w:r w:rsidRPr="00C34415">
        <w:t>rozsahu</w:t>
      </w:r>
      <w:proofErr w:type="spellEnd"/>
      <w:r w:rsidRPr="00C34415">
        <w:t xml:space="preserve"> </w:t>
      </w:r>
      <w:proofErr w:type="spellStart"/>
      <w:r w:rsidRPr="00C34415">
        <w:t>voľnej</w:t>
      </w:r>
      <w:proofErr w:type="spellEnd"/>
      <w:r w:rsidRPr="00C34415">
        <w:t xml:space="preserve"> </w:t>
      </w:r>
      <w:proofErr w:type="spellStart"/>
      <w:r w:rsidRPr="00C34415">
        <w:t>živnosti</w:t>
      </w:r>
      <w:proofErr w:type="spellEnd"/>
    </w:p>
    <w:p w14:paraId="1B1C5021" w14:textId="77777777" w:rsidR="0038194B" w:rsidRPr="00C34415" w:rsidRDefault="0038194B" w:rsidP="0038194B">
      <w:pPr>
        <w:numPr>
          <w:ilvl w:val="0"/>
          <w:numId w:val="9"/>
        </w:numPr>
      </w:pPr>
      <w:proofErr w:type="spellStart"/>
      <w:r w:rsidRPr="00C34415">
        <w:t>fotografické</w:t>
      </w:r>
      <w:proofErr w:type="spellEnd"/>
      <w:r w:rsidRPr="00C34415">
        <w:t xml:space="preserve"> </w:t>
      </w:r>
      <w:proofErr w:type="spellStart"/>
      <w:r w:rsidRPr="00C34415">
        <w:t>služby</w:t>
      </w:r>
      <w:proofErr w:type="spellEnd"/>
    </w:p>
    <w:p w14:paraId="1B1C5022" w14:textId="77777777" w:rsidR="0038194B" w:rsidRPr="00C34415" w:rsidRDefault="0038194B" w:rsidP="0038194B">
      <w:pPr>
        <w:numPr>
          <w:ilvl w:val="0"/>
          <w:numId w:val="9"/>
        </w:numPr>
      </w:pPr>
      <w:proofErr w:type="spellStart"/>
      <w:r w:rsidRPr="00C34415">
        <w:t>automatizované</w:t>
      </w:r>
      <w:proofErr w:type="spellEnd"/>
      <w:r w:rsidRPr="00C34415">
        <w:t xml:space="preserve"> </w:t>
      </w:r>
      <w:proofErr w:type="spellStart"/>
      <w:r w:rsidRPr="00C34415">
        <w:t>spracovanie</w:t>
      </w:r>
      <w:proofErr w:type="spellEnd"/>
      <w:r w:rsidRPr="00C34415">
        <w:t xml:space="preserve"> </w:t>
      </w:r>
      <w:proofErr w:type="spellStart"/>
      <w:r w:rsidRPr="00C34415">
        <w:t>údajov</w:t>
      </w:r>
      <w:proofErr w:type="spellEnd"/>
    </w:p>
    <w:p w14:paraId="1B1C5023" w14:textId="77777777" w:rsidR="0038194B" w:rsidRPr="00C34415" w:rsidRDefault="0038194B" w:rsidP="0038194B">
      <w:pPr>
        <w:numPr>
          <w:ilvl w:val="0"/>
          <w:numId w:val="9"/>
        </w:numPr>
      </w:pPr>
      <w:proofErr w:type="spellStart"/>
      <w:r w:rsidRPr="00C34415">
        <w:lastRenderedPageBreak/>
        <w:t>reklamná</w:t>
      </w:r>
      <w:proofErr w:type="spellEnd"/>
      <w:r w:rsidRPr="00C34415">
        <w:t xml:space="preserve"> a </w:t>
      </w:r>
      <w:proofErr w:type="spellStart"/>
      <w:r w:rsidRPr="00C34415">
        <w:t>propagačná</w:t>
      </w:r>
      <w:proofErr w:type="spellEnd"/>
      <w:r w:rsidRPr="00C34415">
        <w:t xml:space="preserve"> </w:t>
      </w:r>
      <w:proofErr w:type="spellStart"/>
      <w:r w:rsidRPr="00C34415">
        <w:t>činnosť</w:t>
      </w:r>
      <w:proofErr w:type="spellEnd"/>
    </w:p>
    <w:p w14:paraId="1B1C5024" w14:textId="77777777" w:rsidR="0038194B" w:rsidRPr="00C34415" w:rsidRDefault="0038194B" w:rsidP="0038194B">
      <w:pPr>
        <w:numPr>
          <w:ilvl w:val="0"/>
          <w:numId w:val="9"/>
        </w:numPr>
      </w:pPr>
      <w:proofErr w:type="spellStart"/>
      <w:r w:rsidRPr="00C34415">
        <w:t>osobná</w:t>
      </w:r>
      <w:proofErr w:type="spellEnd"/>
      <w:r w:rsidRPr="00C34415">
        <w:t xml:space="preserve"> </w:t>
      </w:r>
      <w:proofErr w:type="spellStart"/>
      <w:r w:rsidRPr="00C34415">
        <w:t>cestná</w:t>
      </w:r>
      <w:proofErr w:type="spellEnd"/>
      <w:r w:rsidRPr="00C34415">
        <w:t xml:space="preserve"> </w:t>
      </w:r>
      <w:proofErr w:type="spellStart"/>
      <w:r w:rsidRPr="00C34415">
        <w:t>doprava</w:t>
      </w:r>
      <w:proofErr w:type="spellEnd"/>
      <w:r w:rsidRPr="00C34415">
        <w:t xml:space="preserve"> </w:t>
      </w:r>
      <w:proofErr w:type="spellStart"/>
      <w:r w:rsidRPr="00C34415">
        <w:t>vykonávaná</w:t>
      </w:r>
      <w:proofErr w:type="spellEnd"/>
      <w:r w:rsidRPr="00C34415">
        <w:t xml:space="preserve"> </w:t>
      </w:r>
      <w:proofErr w:type="spellStart"/>
      <w:r w:rsidRPr="00C34415">
        <w:t>osobnými</w:t>
      </w:r>
      <w:proofErr w:type="spellEnd"/>
      <w:r w:rsidRPr="00C34415">
        <w:t xml:space="preserve"> </w:t>
      </w:r>
      <w:proofErr w:type="spellStart"/>
      <w:r w:rsidRPr="00C34415">
        <w:t>cestnými</w:t>
      </w:r>
      <w:proofErr w:type="spellEnd"/>
      <w:r w:rsidRPr="00C34415">
        <w:t xml:space="preserve"> </w:t>
      </w:r>
      <w:proofErr w:type="spellStart"/>
      <w:r w:rsidRPr="00C34415">
        <w:t>vozidlami</w:t>
      </w:r>
      <w:proofErr w:type="spellEnd"/>
      <w:r w:rsidRPr="00C34415">
        <w:t xml:space="preserve">, </w:t>
      </w:r>
      <w:proofErr w:type="spellStart"/>
      <w:r w:rsidRPr="00C34415">
        <w:t>ktorých</w:t>
      </w:r>
      <w:proofErr w:type="spellEnd"/>
      <w:r w:rsidRPr="00C34415">
        <w:t xml:space="preserve"> </w:t>
      </w:r>
      <w:proofErr w:type="spellStart"/>
      <w:r w:rsidRPr="00C34415">
        <w:t>celková</w:t>
      </w:r>
      <w:proofErr w:type="spellEnd"/>
      <w:r w:rsidRPr="00C34415">
        <w:t xml:space="preserve"> </w:t>
      </w:r>
      <w:proofErr w:type="spellStart"/>
      <w:r w:rsidRPr="00C34415">
        <w:t>obsaditeľnosť</w:t>
      </w:r>
      <w:proofErr w:type="spellEnd"/>
      <w:r w:rsidRPr="00C34415">
        <w:t xml:space="preserve"> </w:t>
      </w:r>
      <w:proofErr w:type="spellStart"/>
      <w:r w:rsidRPr="00C34415">
        <w:t>nepresahuje</w:t>
      </w:r>
      <w:proofErr w:type="spellEnd"/>
      <w:r w:rsidRPr="00C34415">
        <w:t xml:space="preserve"> </w:t>
      </w:r>
      <w:proofErr w:type="spellStart"/>
      <w:r w:rsidRPr="00C34415">
        <w:t>deväť</w:t>
      </w:r>
      <w:proofErr w:type="spellEnd"/>
      <w:r w:rsidRPr="00C34415">
        <w:t xml:space="preserve"> </w:t>
      </w:r>
      <w:proofErr w:type="spellStart"/>
      <w:r w:rsidRPr="00C34415">
        <w:t>osôb</w:t>
      </w:r>
      <w:proofErr w:type="spellEnd"/>
      <w:r w:rsidRPr="00C34415">
        <w:t xml:space="preserve"> </w:t>
      </w:r>
      <w:proofErr w:type="spellStart"/>
      <w:r w:rsidRPr="00C34415">
        <w:t>vrátane</w:t>
      </w:r>
      <w:proofErr w:type="spellEnd"/>
      <w:r w:rsidRPr="00C34415">
        <w:t xml:space="preserve"> </w:t>
      </w:r>
      <w:proofErr w:type="spellStart"/>
      <w:r w:rsidRPr="00C34415">
        <w:t>vodiča</w:t>
      </w:r>
      <w:proofErr w:type="spellEnd"/>
      <w:r w:rsidRPr="00C34415">
        <w:t xml:space="preserve"> s </w:t>
      </w:r>
      <w:proofErr w:type="spellStart"/>
      <w:r w:rsidRPr="00C34415">
        <w:t>výnimkou</w:t>
      </w:r>
      <w:proofErr w:type="spellEnd"/>
      <w:r w:rsidRPr="00C34415">
        <w:t xml:space="preserve"> </w:t>
      </w:r>
      <w:proofErr w:type="spellStart"/>
      <w:r w:rsidRPr="00C34415">
        <w:t>vozidiel</w:t>
      </w:r>
      <w:proofErr w:type="spellEnd"/>
      <w:r w:rsidRPr="00C34415">
        <w:t xml:space="preserve"> </w:t>
      </w:r>
      <w:proofErr w:type="spellStart"/>
      <w:r w:rsidRPr="00C34415">
        <w:t>taxislužby</w:t>
      </w:r>
      <w:proofErr w:type="spellEnd"/>
    </w:p>
    <w:p w14:paraId="1B1C5025" w14:textId="77777777" w:rsidR="0038194B" w:rsidRDefault="0038194B" w:rsidP="0038194B">
      <w:pPr>
        <w:numPr>
          <w:ilvl w:val="0"/>
          <w:numId w:val="9"/>
        </w:numPr>
      </w:pPr>
      <w:proofErr w:type="spellStart"/>
      <w:r w:rsidRPr="00C34415">
        <w:t>nákladná</w:t>
      </w:r>
      <w:proofErr w:type="spellEnd"/>
      <w:r w:rsidRPr="00C34415">
        <w:t xml:space="preserve"> </w:t>
      </w:r>
      <w:proofErr w:type="spellStart"/>
      <w:r w:rsidRPr="00C34415">
        <w:t>cestná</w:t>
      </w:r>
      <w:proofErr w:type="spellEnd"/>
      <w:r w:rsidRPr="00C34415">
        <w:t xml:space="preserve"> </w:t>
      </w:r>
      <w:proofErr w:type="spellStart"/>
      <w:r w:rsidRPr="00C34415">
        <w:t>doprava</w:t>
      </w:r>
      <w:proofErr w:type="spellEnd"/>
      <w:r w:rsidRPr="00C34415">
        <w:t xml:space="preserve"> </w:t>
      </w:r>
      <w:proofErr w:type="spellStart"/>
      <w:r w:rsidRPr="00C34415">
        <w:t>vykonávaná</w:t>
      </w:r>
      <w:proofErr w:type="spellEnd"/>
      <w:r w:rsidRPr="00C34415">
        <w:t xml:space="preserve"> </w:t>
      </w:r>
      <w:proofErr w:type="spellStart"/>
      <w:r w:rsidRPr="00C34415">
        <w:t>osobnými</w:t>
      </w:r>
      <w:proofErr w:type="spellEnd"/>
      <w:r w:rsidRPr="00C34415">
        <w:t xml:space="preserve"> </w:t>
      </w:r>
      <w:proofErr w:type="spellStart"/>
      <w:r w:rsidRPr="00C34415">
        <w:t>cestnými</w:t>
      </w:r>
      <w:proofErr w:type="spellEnd"/>
      <w:r w:rsidRPr="00C34415">
        <w:t xml:space="preserve"> </w:t>
      </w:r>
      <w:proofErr w:type="spellStart"/>
      <w:r w:rsidRPr="00C34415">
        <w:t>vozidlami</w:t>
      </w:r>
      <w:proofErr w:type="spellEnd"/>
      <w:r w:rsidRPr="00C34415">
        <w:t xml:space="preserve">, </w:t>
      </w:r>
      <w:proofErr w:type="spellStart"/>
      <w:r w:rsidRPr="00C34415">
        <w:t>ktorých</w:t>
      </w:r>
      <w:proofErr w:type="spellEnd"/>
      <w:r w:rsidRPr="00C34415">
        <w:t xml:space="preserve"> </w:t>
      </w:r>
      <w:proofErr w:type="spellStart"/>
      <w:r w:rsidRPr="00C34415">
        <w:t>celková</w:t>
      </w:r>
      <w:proofErr w:type="spellEnd"/>
      <w:r w:rsidRPr="00C34415">
        <w:t xml:space="preserve"> </w:t>
      </w:r>
      <w:proofErr w:type="spellStart"/>
      <w:r w:rsidRPr="00C34415">
        <w:t>hmotnosť</w:t>
      </w:r>
      <w:proofErr w:type="spellEnd"/>
      <w:r w:rsidRPr="00C34415">
        <w:t xml:space="preserve"> </w:t>
      </w:r>
      <w:proofErr w:type="spellStart"/>
      <w:r w:rsidRPr="00C34415">
        <w:t>vrátane</w:t>
      </w:r>
      <w:proofErr w:type="spellEnd"/>
      <w:r w:rsidRPr="00C34415">
        <w:t xml:space="preserve"> </w:t>
      </w:r>
      <w:proofErr w:type="spellStart"/>
      <w:r w:rsidRPr="00C34415">
        <w:t>prípojného</w:t>
      </w:r>
      <w:proofErr w:type="spellEnd"/>
      <w:r w:rsidRPr="00C34415">
        <w:t xml:space="preserve"> </w:t>
      </w:r>
      <w:proofErr w:type="spellStart"/>
      <w:r w:rsidRPr="00C34415">
        <w:t>vozidla</w:t>
      </w:r>
      <w:proofErr w:type="spellEnd"/>
      <w:r w:rsidRPr="00C34415">
        <w:t xml:space="preserve"> </w:t>
      </w:r>
      <w:proofErr w:type="spellStart"/>
      <w:r w:rsidRPr="00C34415">
        <w:t>nepresahuje</w:t>
      </w:r>
      <w:proofErr w:type="spellEnd"/>
      <w:r w:rsidRPr="00C34415">
        <w:t xml:space="preserve"> 3,5 t</w:t>
      </w:r>
    </w:p>
    <w:p w14:paraId="1B1C5026" w14:textId="77777777" w:rsidR="0038194B" w:rsidRPr="00C34415" w:rsidRDefault="0038194B" w:rsidP="00892A64">
      <w:pPr>
        <w:ind w:left="720"/>
      </w:pPr>
    </w:p>
    <w:p w14:paraId="1B1C5027" w14:textId="77777777" w:rsidR="0038194B" w:rsidRPr="00C34415" w:rsidRDefault="0038194B" w:rsidP="0038194B">
      <w:pPr>
        <w:pStyle w:val="Zkladntext"/>
        <w:rPr>
          <w:lang w:val="sk-SK"/>
        </w:rPr>
      </w:pPr>
      <w:r w:rsidRPr="00C34415">
        <w:rPr>
          <w:lang w:val="sk-SK"/>
        </w:rPr>
        <w:t xml:space="preserve">I.3 Zoznam spoločníkov a členov štatutárnych a dozorných  orgánov účtovnej jednotky </w:t>
      </w:r>
    </w:p>
    <w:p w14:paraId="1B1C5028" w14:textId="77777777" w:rsidR="0038194B" w:rsidRPr="00C34415" w:rsidRDefault="0038194B" w:rsidP="0038194B"/>
    <w:p w14:paraId="1B1C5029" w14:textId="77777777" w:rsidR="0038194B" w:rsidRPr="00C34415" w:rsidRDefault="0038194B" w:rsidP="0038194B">
      <w:pPr>
        <w:pStyle w:val="Nadpis3"/>
      </w:pPr>
      <w:r w:rsidRPr="00C34415">
        <w:t>Štatutárny orgán - Predstavenstvo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331"/>
        <w:gridCol w:w="3543"/>
      </w:tblGrid>
      <w:tr w:rsidR="0038194B" w:rsidRPr="00C34415" w14:paraId="1B1C502C" w14:textId="77777777" w:rsidTr="0038194B">
        <w:tc>
          <w:tcPr>
            <w:tcW w:w="3331" w:type="dxa"/>
          </w:tcPr>
          <w:p w14:paraId="1B1C502A" w14:textId="77777777" w:rsidR="0038194B" w:rsidRPr="00C34415" w:rsidRDefault="0038194B" w:rsidP="0038194B">
            <w:proofErr w:type="spellStart"/>
            <w:r w:rsidRPr="00C34415">
              <w:t>Funkcia</w:t>
            </w:r>
            <w:proofErr w:type="spellEnd"/>
          </w:p>
        </w:tc>
        <w:tc>
          <w:tcPr>
            <w:tcW w:w="3543" w:type="dxa"/>
          </w:tcPr>
          <w:p w14:paraId="1B1C502B" w14:textId="77777777" w:rsidR="0038194B" w:rsidRPr="00C34415" w:rsidRDefault="0038194B" w:rsidP="0038194B">
            <w:r w:rsidRPr="00C34415">
              <w:t>Meno</w:t>
            </w:r>
          </w:p>
        </w:tc>
      </w:tr>
      <w:tr w:rsidR="0038194B" w:rsidRPr="00C34415" w14:paraId="1B1C502F" w14:textId="77777777" w:rsidTr="0038194B">
        <w:tc>
          <w:tcPr>
            <w:tcW w:w="3331" w:type="dxa"/>
          </w:tcPr>
          <w:p w14:paraId="1B1C502D" w14:textId="77777777" w:rsidR="0038194B" w:rsidRPr="00C34415" w:rsidRDefault="0038194B" w:rsidP="0038194B">
            <w:proofErr w:type="spellStart"/>
            <w:r w:rsidRPr="00C34415">
              <w:t>Konateľ</w:t>
            </w:r>
            <w:proofErr w:type="spellEnd"/>
          </w:p>
        </w:tc>
        <w:tc>
          <w:tcPr>
            <w:tcW w:w="3543" w:type="dxa"/>
          </w:tcPr>
          <w:p w14:paraId="1B1C502E" w14:textId="77777777" w:rsidR="0038194B" w:rsidRPr="00C34415" w:rsidRDefault="0038194B" w:rsidP="0038194B">
            <w:r w:rsidRPr="00C34415">
              <w:t>Peter Košťál</w:t>
            </w:r>
          </w:p>
        </w:tc>
      </w:tr>
    </w:tbl>
    <w:p w14:paraId="1B1C5030" w14:textId="77777777" w:rsidR="0038194B" w:rsidRPr="00C34415" w:rsidRDefault="0038194B" w:rsidP="0038194B"/>
    <w:p w14:paraId="1B1C5031" w14:textId="77777777" w:rsidR="0038194B" w:rsidRPr="00C34415" w:rsidRDefault="0038194B" w:rsidP="0038194B">
      <w:pPr>
        <w:pStyle w:val="Nadpis3"/>
      </w:pPr>
      <w:r w:rsidRPr="00C34415">
        <w:t>Dozorný orgán – Dozorná rada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331"/>
        <w:gridCol w:w="3543"/>
      </w:tblGrid>
      <w:tr w:rsidR="0038194B" w:rsidRPr="00C34415" w14:paraId="1B1C5034" w14:textId="77777777" w:rsidTr="0038194B">
        <w:tc>
          <w:tcPr>
            <w:tcW w:w="3331" w:type="dxa"/>
          </w:tcPr>
          <w:p w14:paraId="1B1C5032" w14:textId="77777777" w:rsidR="0038194B" w:rsidRPr="00C34415" w:rsidRDefault="0038194B" w:rsidP="0038194B">
            <w:proofErr w:type="spellStart"/>
            <w:r w:rsidRPr="00C34415">
              <w:t>Funkcia</w:t>
            </w:r>
            <w:proofErr w:type="spellEnd"/>
          </w:p>
        </w:tc>
        <w:tc>
          <w:tcPr>
            <w:tcW w:w="3543" w:type="dxa"/>
          </w:tcPr>
          <w:p w14:paraId="1B1C5033" w14:textId="77777777" w:rsidR="0038194B" w:rsidRPr="00C34415" w:rsidRDefault="0038194B" w:rsidP="0038194B">
            <w:r w:rsidRPr="00C34415">
              <w:t>Meno</w:t>
            </w:r>
          </w:p>
        </w:tc>
      </w:tr>
      <w:tr w:rsidR="0038194B" w:rsidRPr="00C34415" w14:paraId="1B1C5037" w14:textId="77777777" w:rsidTr="0038194B">
        <w:tc>
          <w:tcPr>
            <w:tcW w:w="3331" w:type="dxa"/>
          </w:tcPr>
          <w:p w14:paraId="1B1C5035" w14:textId="77777777" w:rsidR="0038194B" w:rsidRPr="00C34415" w:rsidRDefault="0038194B" w:rsidP="0038194B"/>
        </w:tc>
        <w:tc>
          <w:tcPr>
            <w:tcW w:w="3543" w:type="dxa"/>
          </w:tcPr>
          <w:p w14:paraId="1B1C5036" w14:textId="77777777" w:rsidR="0038194B" w:rsidRPr="00C34415" w:rsidRDefault="0038194B" w:rsidP="0038194B"/>
        </w:tc>
      </w:tr>
      <w:tr w:rsidR="0038194B" w:rsidRPr="00C34415" w14:paraId="1B1C503A" w14:textId="77777777" w:rsidTr="0038194B">
        <w:tc>
          <w:tcPr>
            <w:tcW w:w="3331" w:type="dxa"/>
          </w:tcPr>
          <w:p w14:paraId="1B1C5038" w14:textId="77777777" w:rsidR="0038194B" w:rsidRPr="00C34415" w:rsidRDefault="0038194B" w:rsidP="0038194B"/>
        </w:tc>
        <w:tc>
          <w:tcPr>
            <w:tcW w:w="3543" w:type="dxa"/>
          </w:tcPr>
          <w:p w14:paraId="1B1C5039" w14:textId="77777777" w:rsidR="0038194B" w:rsidRPr="00C34415" w:rsidRDefault="0038194B" w:rsidP="0038194B"/>
        </w:tc>
      </w:tr>
      <w:tr w:rsidR="0038194B" w:rsidRPr="00C34415" w14:paraId="1B1C503D" w14:textId="77777777" w:rsidTr="0038194B">
        <w:tc>
          <w:tcPr>
            <w:tcW w:w="3331" w:type="dxa"/>
          </w:tcPr>
          <w:p w14:paraId="1B1C503B" w14:textId="77777777" w:rsidR="0038194B" w:rsidRPr="00C34415" w:rsidRDefault="0038194B" w:rsidP="0038194B"/>
        </w:tc>
        <w:tc>
          <w:tcPr>
            <w:tcW w:w="3543" w:type="dxa"/>
          </w:tcPr>
          <w:p w14:paraId="1B1C503C" w14:textId="77777777" w:rsidR="0038194B" w:rsidRPr="00C34415" w:rsidRDefault="0038194B" w:rsidP="0038194B"/>
        </w:tc>
      </w:tr>
    </w:tbl>
    <w:p w14:paraId="1B1C503E" w14:textId="77777777" w:rsidR="0038194B" w:rsidRPr="00C34415" w:rsidRDefault="0038194B" w:rsidP="0038194B"/>
    <w:p w14:paraId="1B1C503F" w14:textId="77777777" w:rsidR="0038194B" w:rsidRPr="00C34415" w:rsidRDefault="0038194B" w:rsidP="0038194B"/>
    <w:p w14:paraId="1B1C5040" w14:textId="77777777" w:rsidR="0038194B" w:rsidRPr="00C34415" w:rsidRDefault="0038194B" w:rsidP="0038194B">
      <w:pPr>
        <w:pStyle w:val="Nadpis3"/>
      </w:pPr>
      <w:r w:rsidRPr="00C34415">
        <w:t>Spoločníci</w:t>
      </w:r>
      <w:r w:rsidRPr="00C34415">
        <w:tab/>
      </w:r>
      <w:r w:rsidRPr="00C34415">
        <w:tab/>
      </w:r>
      <w:r w:rsidRPr="00C34415">
        <w:tab/>
      </w:r>
      <w:r w:rsidRPr="00C34415">
        <w:tab/>
        <w:t>Podiel na základnom imaní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334"/>
        <w:gridCol w:w="3546"/>
      </w:tblGrid>
      <w:tr w:rsidR="0038194B" w:rsidRPr="00C34415" w14:paraId="1B1C5043" w14:textId="77777777" w:rsidTr="0038194B">
        <w:trPr>
          <w:trHeight w:val="227"/>
        </w:trPr>
        <w:tc>
          <w:tcPr>
            <w:tcW w:w="3334" w:type="dxa"/>
          </w:tcPr>
          <w:p w14:paraId="1B1C5041" w14:textId="77777777" w:rsidR="0038194B" w:rsidRPr="00C34415" w:rsidRDefault="0038194B" w:rsidP="0038194B">
            <w:r w:rsidRPr="00C34415">
              <w:t>Peter Košťál</w:t>
            </w:r>
          </w:p>
        </w:tc>
        <w:tc>
          <w:tcPr>
            <w:tcW w:w="3546" w:type="dxa"/>
          </w:tcPr>
          <w:p w14:paraId="1B1C5042" w14:textId="77777777" w:rsidR="0038194B" w:rsidRPr="00C34415" w:rsidRDefault="0038194B" w:rsidP="0038194B">
            <w:r w:rsidRPr="00C34415">
              <w:t xml:space="preserve">6 </w:t>
            </w:r>
            <w:r>
              <w:t>639</w:t>
            </w:r>
            <w:r w:rsidRPr="00C34415">
              <w:t xml:space="preserve"> EUR</w:t>
            </w:r>
          </w:p>
        </w:tc>
      </w:tr>
      <w:tr w:rsidR="0038194B" w:rsidRPr="00C34415" w14:paraId="1B1C5046" w14:textId="77777777" w:rsidTr="0038194B">
        <w:trPr>
          <w:trHeight w:val="227"/>
        </w:trPr>
        <w:tc>
          <w:tcPr>
            <w:tcW w:w="3334" w:type="dxa"/>
          </w:tcPr>
          <w:p w14:paraId="1B1C5044" w14:textId="77777777" w:rsidR="0038194B" w:rsidRPr="00C34415" w:rsidRDefault="0038194B" w:rsidP="0038194B"/>
        </w:tc>
        <w:tc>
          <w:tcPr>
            <w:tcW w:w="3546" w:type="dxa"/>
          </w:tcPr>
          <w:p w14:paraId="1B1C5045" w14:textId="77777777" w:rsidR="0038194B" w:rsidRPr="00C34415" w:rsidRDefault="0038194B" w:rsidP="0038194B"/>
        </w:tc>
      </w:tr>
      <w:tr w:rsidR="0038194B" w:rsidRPr="00C34415" w14:paraId="1B1C5049" w14:textId="77777777" w:rsidTr="0038194B">
        <w:trPr>
          <w:trHeight w:val="227"/>
        </w:trPr>
        <w:tc>
          <w:tcPr>
            <w:tcW w:w="3334" w:type="dxa"/>
          </w:tcPr>
          <w:p w14:paraId="1B1C5047" w14:textId="77777777" w:rsidR="0038194B" w:rsidRPr="00C34415" w:rsidRDefault="0038194B" w:rsidP="0038194B"/>
        </w:tc>
        <w:tc>
          <w:tcPr>
            <w:tcW w:w="3546" w:type="dxa"/>
          </w:tcPr>
          <w:p w14:paraId="1B1C5048" w14:textId="77777777" w:rsidR="0038194B" w:rsidRPr="00C34415" w:rsidRDefault="0038194B" w:rsidP="0038194B"/>
        </w:tc>
      </w:tr>
      <w:tr w:rsidR="0038194B" w:rsidRPr="00C34415" w14:paraId="1B1C504C" w14:textId="77777777" w:rsidTr="0038194B">
        <w:trPr>
          <w:trHeight w:val="227"/>
        </w:trPr>
        <w:tc>
          <w:tcPr>
            <w:tcW w:w="3334" w:type="dxa"/>
          </w:tcPr>
          <w:p w14:paraId="1B1C504A" w14:textId="77777777" w:rsidR="0038194B" w:rsidRPr="00C34415" w:rsidRDefault="0038194B" w:rsidP="0038194B"/>
        </w:tc>
        <w:tc>
          <w:tcPr>
            <w:tcW w:w="3546" w:type="dxa"/>
          </w:tcPr>
          <w:p w14:paraId="1B1C504B" w14:textId="77777777" w:rsidR="0038194B" w:rsidRPr="00C34415" w:rsidRDefault="0038194B" w:rsidP="0038194B"/>
        </w:tc>
      </w:tr>
      <w:tr w:rsidR="0038194B" w:rsidRPr="00C34415" w14:paraId="1B1C504F" w14:textId="77777777" w:rsidTr="0038194B">
        <w:trPr>
          <w:trHeight w:val="242"/>
        </w:trPr>
        <w:tc>
          <w:tcPr>
            <w:tcW w:w="3334" w:type="dxa"/>
          </w:tcPr>
          <w:p w14:paraId="1B1C504D" w14:textId="77777777" w:rsidR="0038194B" w:rsidRPr="00C34415" w:rsidRDefault="0038194B" w:rsidP="0038194B"/>
        </w:tc>
        <w:tc>
          <w:tcPr>
            <w:tcW w:w="3546" w:type="dxa"/>
          </w:tcPr>
          <w:p w14:paraId="1B1C504E" w14:textId="77777777" w:rsidR="0038194B" w:rsidRPr="00C34415" w:rsidRDefault="0038194B" w:rsidP="0038194B"/>
        </w:tc>
      </w:tr>
    </w:tbl>
    <w:p w14:paraId="1B1C5050" w14:textId="77777777" w:rsidR="0038194B" w:rsidRPr="00C34415" w:rsidRDefault="0038194B" w:rsidP="0038194B"/>
    <w:p w14:paraId="1B1C5051" w14:textId="77777777" w:rsidR="0038194B" w:rsidRPr="00C34415" w:rsidRDefault="0038194B" w:rsidP="0038194B"/>
    <w:p w14:paraId="1B1C5052" w14:textId="77777777" w:rsidR="0038194B" w:rsidRPr="00C34415" w:rsidRDefault="0038194B" w:rsidP="0038194B">
      <w:pPr>
        <w:rPr>
          <w:b/>
          <w:sz w:val="22"/>
        </w:rPr>
      </w:pPr>
      <w:r w:rsidRPr="00C34415">
        <w:rPr>
          <w:b/>
          <w:sz w:val="22"/>
        </w:rPr>
        <w:t xml:space="preserve">I.4 </w:t>
      </w:r>
      <w:proofErr w:type="spellStart"/>
      <w:r w:rsidRPr="00C34415">
        <w:rPr>
          <w:b/>
          <w:sz w:val="22"/>
        </w:rPr>
        <w:t>Priemerný</w:t>
      </w:r>
      <w:proofErr w:type="spellEnd"/>
      <w:r w:rsidRPr="00C34415">
        <w:rPr>
          <w:b/>
          <w:sz w:val="22"/>
        </w:rPr>
        <w:t xml:space="preserve"> </w:t>
      </w:r>
      <w:proofErr w:type="spellStart"/>
      <w:r w:rsidRPr="00C34415">
        <w:rPr>
          <w:b/>
          <w:sz w:val="22"/>
        </w:rPr>
        <w:t>počet</w:t>
      </w:r>
      <w:proofErr w:type="spellEnd"/>
      <w:r w:rsidRPr="00C34415">
        <w:rPr>
          <w:b/>
          <w:sz w:val="22"/>
        </w:rPr>
        <w:t xml:space="preserve"> </w:t>
      </w:r>
      <w:proofErr w:type="spellStart"/>
      <w:r w:rsidRPr="00C34415">
        <w:rPr>
          <w:b/>
          <w:sz w:val="22"/>
        </w:rPr>
        <w:t>pracovníkov</w:t>
      </w:r>
      <w:proofErr w:type="spellEnd"/>
      <w:r w:rsidRPr="00C34415">
        <w:rPr>
          <w:b/>
          <w:sz w:val="22"/>
        </w:rPr>
        <w:t xml:space="preserve"> v </w:t>
      </w:r>
      <w:proofErr w:type="spellStart"/>
      <w:r w:rsidRPr="00C34415">
        <w:rPr>
          <w:b/>
          <w:sz w:val="22"/>
        </w:rPr>
        <w:t>účtovnom</w:t>
      </w:r>
      <w:proofErr w:type="spellEnd"/>
      <w:r w:rsidRPr="00C34415">
        <w:rPr>
          <w:b/>
          <w:sz w:val="22"/>
        </w:rPr>
        <w:t xml:space="preserve"> </w:t>
      </w:r>
      <w:proofErr w:type="spellStart"/>
      <w:r w:rsidRPr="00C34415">
        <w:rPr>
          <w:b/>
          <w:sz w:val="22"/>
        </w:rPr>
        <w:t>období</w:t>
      </w:r>
      <w:proofErr w:type="spellEnd"/>
    </w:p>
    <w:p w14:paraId="1B1C5053" w14:textId="77777777" w:rsidR="0038194B" w:rsidRPr="00C34415" w:rsidRDefault="0038194B" w:rsidP="0038194B"/>
    <w:p w14:paraId="1B1C5054" w14:textId="77777777" w:rsidR="0038194B" w:rsidRPr="00C34415" w:rsidRDefault="0038194B" w:rsidP="0038194B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764"/>
        <w:gridCol w:w="3260"/>
      </w:tblGrid>
      <w:tr w:rsidR="0038194B" w:rsidRPr="00C34415" w14:paraId="1B1C5057" w14:textId="77777777" w:rsidTr="0038194B">
        <w:tc>
          <w:tcPr>
            <w:tcW w:w="2764" w:type="dxa"/>
          </w:tcPr>
          <w:p w14:paraId="1B1C5055" w14:textId="77777777" w:rsidR="0038194B" w:rsidRPr="00C34415" w:rsidRDefault="0038194B" w:rsidP="0038194B">
            <w:proofErr w:type="spellStart"/>
            <w:r w:rsidRPr="00C34415">
              <w:t>Priemerný</w:t>
            </w:r>
            <w:proofErr w:type="spellEnd"/>
            <w:r w:rsidRPr="00C34415">
              <w:t xml:space="preserve"> </w:t>
            </w:r>
            <w:proofErr w:type="spellStart"/>
            <w:r w:rsidRPr="00C34415">
              <w:t>počet</w:t>
            </w:r>
            <w:proofErr w:type="spellEnd"/>
            <w:r w:rsidRPr="00C34415">
              <w:t xml:space="preserve"> </w:t>
            </w:r>
            <w:proofErr w:type="spellStart"/>
            <w:r w:rsidRPr="00C34415">
              <w:t>zamestnancov</w:t>
            </w:r>
            <w:proofErr w:type="spellEnd"/>
          </w:p>
        </w:tc>
        <w:tc>
          <w:tcPr>
            <w:tcW w:w="3260" w:type="dxa"/>
          </w:tcPr>
          <w:p w14:paraId="1B1C5056" w14:textId="77777777" w:rsidR="0038194B" w:rsidRPr="00C34415" w:rsidRDefault="0038194B" w:rsidP="0038194B">
            <w:r w:rsidRPr="00C34415">
              <w:t xml:space="preserve">Z toho </w:t>
            </w:r>
            <w:proofErr w:type="spellStart"/>
            <w:r w:rsidRPr="00C34415">
              <w:t>riadiaci</w:t>
            </w:r>
            <w:proofErr w:type="spellEnd"/>
          </w:p>
        </w:tc>
      </w:tr>
      <w:tr w:rsidR="0038194B" w:rsidRPr="00C34415" w14:paraId="1B1C505A" w14:textId="77777777" w:rsidTr="0038194B">
        <w:tc>
          <w:tcPr>
            <w:tcW w:w="2764" w:type="dxa"/>
          </w:tcPr>
          <w:p w14:paraId="1B1C5058" w14:textId="77777777" w:rsidR="0038194B" w:rsidRPr="00C34415" w:rsidRDefault="0038194B" w:rsidP="0038194B">
            <w:r w:rsidRPr="00C34415">
              <w:t>1</w:t>
            </w:r>
          </w:p>
        </w:tc>
        <w:tc>
          <w:tcPr>
            <w:tcW w:w="3260" w:type="dxa"/>
          </w:tcPr>
          <w:p w14:paraId="1B1C5059" w14:textId="77777777" w:rsidR="0038194B" w:rsidRPr="00C34415" w:rsidRDefault="0038194B" w:rsidP="0038194B">
            <w:r w:rsidRPr="00C34415">
              <w:t>1</w:t>
            </w:r>
          </w:p>
        </w:tc>
      </w:tr>
    </w:tbl>
    <w:p w14:paraId="1B1C505B" w14:textId="77777777" w:rsidR="0038194B" w:rsidRPr="00C34415" w:rsidRDefault="0038194B" w:rsidP="0038194B"/>
    <w:p w14:paraId="1B1C505C" w14:textId="77777777" w:rsidR="0038194B" w:rsidRPr="00C34415" w:rsidRDefault="0038194B" w:rsidP="0038194B"/>
    <w:p w14:paraId="1B1C505D" w14:textId="77777777" w:rsidR="0038194B" w:rsidRPr="00C34415" w:rsidRDefault="0038194B" w:rsidP="0038194B">
      <w:pPr>
        <w:pStyle w:val="Nadpis3"/>
      </w:pPr>
      <w:r w:rsidRPr="00C34415">
        <w:t>Dôvod na zostavenie účtovnej závierky</w:t>
      </w:r>
    </w:p>
    <w:p w14:paraId="1B1C505E" w14:textId="77777777" w:rsidR="0038194B" w:rsidRPr="00C34415" w:rsidRDefault="0038194B" w:rsidP="0038194B"/>
    <w:p w14:paraId="1B1C505F" w14:textId="77777777" w:rsidR="0038194B" w:rsidRPr="00C34415" w:rsidRDefault="0038194B" w:rsidP="0038194B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374"/>
        <w:gridCol w:w="2374"/>
      </w:tblGrid>
      <w:tr w:rsidR="0038194B" w:rsidRPr="00C34415" w14:paraId="1B1C5062" w14:textId="77777777" w:rsidTr="0038194B">
        <w:trPr>
          <w:trHeight w:val="233"/>
        </w:trPr>
        <w:tc>
          <w:tcPr>
            <w:tcW w:w="2374" w:type="dxa"/>
          </w:tcPr>
          <w:p w14:paraId="1B1C5060" w14:textId="77777777" w:rsidR="0038194B" w:rsidRPr="00C34415" w:rsidRDefault="0038194B" w:rsidP="0038194B">
            <w:proofErr w:type="spellStart"/>
            <w:r w:rsidRPr="00C34415">
              <w:t>Riadna</w:t>
            </w:r>
            <w:proofErr w:type="spellEnd"/>
          </w:p>
        </w:tc>
        <w:tc>
          <w:tcPr>
            <w:tcW w:w="2374" w:type="dxa"/>
          </w:tcPr>
          <w:p w14:paraId="1B1C5061" w14:textId="77777777" w:rsidR="0038194B" w:rsidRPr="00C34415" w:rsidRDefault="0038194B" w:rsidP="0038194B">
            <w:proofErr w:type="spellStart"/>
            <w:r w:rsidRPr="00C34415">
              <w:t>mimoriadna</w:t>
            </w:r>
            <w:proofErr w:type="spellEnd"/>
          </w:p>
        </w:tc>
      </w:tr>
      <w:tr w:rsidR="0038194B" w:rsidRPr="00C34415" w14:paraId="1B1C5065" w14:textId="77777777" w:rsidTr="0038194B">
        <w:trPr>
          <w:trHeight w:val="232"/>
        </w:trPr>
        <w:tc>
          <w:tcPr>
            <w:tcW w:w="2374" w:type="dxa"/>
            <w:tcBorders>
              <w:bottom w:val="single" w:sz="4" w:space="0" w:color="auto"/>
            </w:tcBorders>
          </w:tcPr>
          <w:p w14:paraId="1B1C5063" w14:textId="77777777" w:rsidR="0038194B" w:rsidRPr="00C34415" w:rsidRDefault="0038194B" w:rsidP="0038194B">
            <w:r>
              <w:t>x</w:t>
            </w:r>
          </w:p>
        </w:tc>
        <w:tc>
          <w:tcPr>
            <w:tcW w:w="2374" w:type="dxa"/>
            <w:tcBorders>
              <w:bottom w:val="single" w:sz="4" w:space="0" w:color="auto"/>
            </w:tcBorders>
          </w:tcPr>
          <w:p w14:paraId="1B1C5064" w14:textId="77777777" w:rsidR="0038194B" w:rsidRPr="00C34415" w:rsidRDefault="0038194B" w:rsidP="0038194B"/>
        </w:tc>
      </w:tr>
    </w:tbl>
    <w:p w14:paraId="1B1C5066" w14:textId="77777777" w:rsidR="0038194B" w:rsidRPr="00C34415" w:rsidRDefault="0038194B" w:rsidP="0038194B"/>
    <w:p w14:paraId="1B1C5067" w14:textId="77777777" w:rsidR="0038194B" w:rsidRPr="00C34415" w:rsidRDefault="0038194B" w:rsidP="0038194B"/>
    <w:p w14:paraId="1B1C5068" w14:textId="77777777" w:rsidR="0038194B" w:rsidRDefault="0038194B" w:rsidP="0038194B">
      <w:r w:rsidRPr="00C34415">
        <w:t xml:space="preserve">Ak </w:t>
      </w:r>
      <w:proofErr w:type="spellStart"/>
      <w:r w:rsidRPr="00C34415">
        <w:t>mimoriadna</w:t>
      </w:r>
      <w:proofErr w:type="spellEnd"/>
      <w:r w:rsidRPr="00C34415">
        <w:t xml:space="preserve">, </w:t>
      </w:r>
      <w:proofErr w:type="spellStart"/>
      <w:r w:rsidRPr="00C34415">
        <w:t>potom</w:t>
      </w:r>
      <w:proofErr w:type="spellEnd"/>
      <w:r w:rsidRPr="00C34415">
        <w:t xml:space="preserve"> </w:t>
      </w:r>
      <w:proofErr w:type="spellStart"/>
      <w:r w:rsidRPr="00C34415">
        <w:t>uveďte</w:t>
      </w:r>
      <w:proofErr w:type="spellEnd"/>
      <w:r w:rsidRPr="00C34415">
        <w:t xml:space="preserve"> </w:t>
      </w:r>
      <w:proofErr w:type="spellStart"/>
      <w:r w:rsidRPr="00C34415">
        <w:t>dôvod</w:t>
      </w:r>
      <w:proofErr w:type="spellEnd"/>
      <w:r w:rsidRPr="00C34415">
        <w:t xml:space="preserve"> na </w:t>
      </w:r>
      <w:proofErr w:type="spellStart"/>
      <w:r w:rsidRPr="00C34415">
        <w:t>jej</w:t>
      </w:r>
      <w:proofErr w:type="spellEnd"/>
      <w:r w:rsidRPr="00C34415">
        <w:t xml:space="preserve"> </w:t>
      </w:r>
      <w:proofErr w:type="spellStart"/>
      <w:r w:rsidRPr="00C34415">
        <w:t>zostavenie</w:t>
      </w:r>
      <w:proofErr w:type="spellEnd"/>
      <w:r w:rsidRPr="00C34415">
        <w:t xml:space="preserve"> </w:t>
      </w:r>
    </w:p>
    <w:p w14:paraId="1B1C5069" w14:textId="77777777" w:rsidR="0038194B" w:rsidRPr="00C34415" w:rsidRDefault="0038194B" w:rsidP="0038194B"/>
    <w:p w14:paraId="1B1C506A" w14:textId="77777777" w:rsidR="0038194B" w:rsidRPr="00C34415" w:rsidRDefault="0038194B" w:rsidP="0038194B"/>
    <w:p w14:paraId="1B1C506B" w14:textId="77777777" w:rsidR="0038194B" w:rsidRPr="00C34415" w:rsidRDefault="0038194B" w:rsidP="0038194B">
      <w:r w:rsidRPr="00C34415">
        <w:t xml:space="preserve">Bola </w:t>
      </w:r>
      <w:proofErr w:type="spellStart"/>
      <w:r w:rsidRPr="00C34415">
        <w:t>účtovná</w:t>
      </w:r>
      <w:proofErr w:type="spellEnd"/>
      <w:r w:rsidRPr="00C34415">
        <w:t xml:space="preserve"> </w:t>
      </w:r>
      <w:proofErr w:type="spellStart"/>
      <w:r w:rsidRPr="00C34415">
        <w:t>závierka</w:t>
      </w:r>
      <w:proofErr w:type="spellEnd"/>
      <w:r w:rsidRPr="00C34415">
        <w:t xml:space="preserve"> </w:t>
      </w:r>
      <w:proofErr w:type="spellStart"/>
      <w:r w:rsidRPr="00C34415">
        <w:t>zostavená</w:t>
      </w:r>
      <w:proofErr w:type="spellEnd"/>
      <w:r w:rsidRPr="00C34415">
        <w:t xml:space="preserve"> za </w:t>
      </w:r>
      <w:proofErr w:type="spellStart"/>
      <w:r w:rsidRPr="00C34415">
        <w:t>predpokladu</w:t>
      </w:r>
      <w:proofErr w:type="spellEnd"/>
      <w:r w:rsidRPr="00C34415">
        <w:t xml:space="preserve"> </w:t>
      </w:r>
      <w:proofErr w:type="spellStart"/>
      <w:r w:rsidRPr="00C34415">
        <w:t>nepretržitého</w:t>
      </w:r>
      <w:proofErr w:type="spellEnd"/>
      <w:r w:rsidRPr="00C34415">
        <w:t xml:space="preserve"> </w:t>
      </w:r>
      <w:proofErr w:type="spellStart"/>
      <w:r w:rsidRPr="00C34415">
        <w:t>pokračovania</w:t>
      </w:r>
      <w:proofErr w:type="spellEnd"/>
      <w:r w:rsidRPr="00C34415">
        <w:t xml:space="preserve"> </w:t>
      </w:r>
      <w:proofErr w:type="spellStart"/>
      <w:r w:rsidRPr="00C34415">
        <w:t>činnosti</w:t>
      </w:r>
      <w:proofErr w:type="spellEnd"/>
      <w:r w:rsidRPr="00C34415">
        <w:t xml:space="preserve"> </w:t>
      </w:r>
      <w:proofErr w:type="spellStart"/>
      <w:r w:rsidRPr="00C34415">
        <w:t>účtovnej</w:t>
      </w:r>
      <w:proofErr w:type="spellEnd"/>
      <w:r w:rsidRPr="00C34415">
        <w:t xml:space="preserve"> </w:t>
      </w:r>
      <w:proofErr w:type="spellStart"/>
      <w:r w:rsidRPr="00C34415">
        <w:t>jednotky</w:t>
      </w:r>
      <w:proofErr w:type="spellEnd"/>
      <w:r w:rsidRPr="00C34415">
        <w:t>?</w:t>
      </w:r>
    </w:p>
    <w:p w14:paraId="1B1C506C" w14:textId="77777777" w:rsidR="0038194B" w:rsidRPr="00C34415" w:rsidRDefault="0038194B" w:rsidP="0038194B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045"/>
        <w:gridCol w:w="1045"/>
        <w:gridCol w:w="1045"/>
        <w:gridCol w:w="1045"/>
        <w:gridCol w:w="160"/>
      </w:tblGrid>
      <w:tr w:rsidR="0038194B" w:rsidRPr="00C34415" w14:paraId="1B1C5072" w14:textId="77777777" w:rsidTr="0038194B">
        <w:tc>
          <w:tcPr>
            <w:tcW w:w="1045" w:type="dxa"/>
          </w:tcPr>
          <w:p w14:paraId="1B1C506D" w14:textId="77777777" w:rsidR="0038194B" w:rsidRPr="00C34415" w:rsidRDefault="0038194B" w:rsidP="0038194B">
            <w:proofErr w:type="spellStart"/>
            <w:r w:rsidRPr="00C34415">
              <w:t>Áno</w:t>
            </w:r>
            <w:proofErr w:type="spellEnd"/>
          </w:p>
        </w:tc>
        <w:tc>
          <w:tcPr>
            <w:tcW w:w="1045" w:type="dxa"/>
          </w:tcPr>
          <w:p w14:paraId="1B1C506E" w14:textId="77777777" w:rsidR="0038194B" w:rsidRPr="00C34415" w:rsidRDefault="0038194B" w:rsidP="0038194B">
            <w:r w:rsidRPr="00C34415">
              <w:t>X</w:t>
            </w:r>
          </w:p>
        </w:tc>
        <w:tc>
          <w:tcPr>
            <w:tcW w:w="1045" w:type="dxa"/>
          </w:tcPr>
          <w:p w14:paraId="1B1C506F" w14:textId="77777777" w:rsidR="0038194B" w:rsidRPr="00C34415" w:rsidRDefault="0038194B" w:rsidP="0038194B">
            <w:proofErr w:type="spellStart"/>
            <w:r w:rsidRPr="00C34415">
              <w:t>Nie</w:t>
            </w:r>
            <w:proofErr w:type="spellEnd"/>
          </w:p>
        </w:tc>
        <w:tc>
          <w:tcPr>
            <w:tcW w:w="1045" w:type="dxa"/>
          </w:tcPr>
          <w:p w14:paraId="1B1C5070" w14:textId="77777777" w:rsidR="0038194B" w:rsidRPr="00C34415" w:rsidRDefault="0038194B" w:rsidP="0038194B"/>
        </w:tc>
        <w:tc>
          <w:tcPr>
            <w:tcW w:w="160" w:type="dxa"/>
            <w:tcBorders>
              <w:top w:val="nil"/>
              <w:bottom w:val="nil"/>
              <w:right w:val="nil"/>
            </w:tcBorders>
          </w:tcPr>
          <w:p w14:paraId="1B1C5071" w14:textId="77777777" w:rsidR="0038194B" w:rsidRPr="00C34415" w:rsidRDefault="0038194B" w:rsidP="0038194B"/>
        </w:tc>
      </w:tr>
    </w:tbl>
    <w:p w14:paraId="1B1C5073" w14:textId="77777777" w:rsidR="0038194B" w:rsidRPr="00C34415" w:rsidRDefault="0038194B" w:rsidP="0038194B"/>
    <w:p w14:paraId="1B1C5074" w14:textId="77777777" w:rsidR="0038194B" w:rsidRPr="00C34415" w:rsidRDefault="0038194B" w:rsidP="0038194B"/>
    <w:p w14:paraId="1B1C5075" w14:textId="77777777" w:rsidR="0038194B" w:rsidRPr="0038194B" w:rsidRDefault="0038194B" w:rsidP="0038194B">
      <w:pPr>
        <w:pStyle w:val="Nadpis2"/>
        <w:rPr>
          <w:lang w:val="en-US"/>
        </w:rPr>
      </w:pPr>
      <w:r w:rsidRPr="0038194B">
        <w:rPr>
          <w:lang w:val="en-US"/>
        </w:rPr>
        <w:t>II INFORMÁCIE O ÚČTOVNÝCH METÓDACH A VŠEOBECNÝCH ÚČTOVNÝCH ZÁSADÁCH</w:t>
      </w:r>
    </w:p>
    <w:p w14:paraId="1B1C5076" w14:textId="77777777" w:rsidR="0038194B" w:rsidRPr="00C34415" w:rsidRDefault="0038194B" w:rsidP="0038194B"/>
    <w:p w14:paraId="1B1C5077" w14:textId="77777777" w:rsidR="0038194B" w:rsidRPr="00C34415" w:rsidRDefault="0038194B" w:rsidP="0038194B">
      <w:pPr>
        <w:pStyle w:val="Nadpis2"/>
        <w:rPr>
          <w:lang w:val="sk-SK"/>
        </w:rPr>
      </w:pPr>
      <w:r>
        <w:rPr>
          <w:lang w:val="sk-SK"/>
        </w:rPr>
        <w:t>1</w:t>
      </w:r>
      <w:r w:rsidRPr="00C34415">
        <w:rPr>
          <w:lang w:val="sk-SK"/>
        </w:rPr>
        <w:t xml:space="preserve">. Spôsob ocenenia jednotlivých položiek majetku a záväzkov </w:t>
      </w:r>
    </w:p>
    <w:p w14:paraId="1B1C5078" w14:textId="77777777" w:rsidR="0038194B" w:rsidRPr="00C34415" w:rsidRDefault="0038194B" w:rsidP="0038194B"/>
    <w:p w14:paraId="1B1C5079" w14:textId="77777777" w:rsidR="0038194B" w:rsidRPr="00C34415" w:rsidRDefault="0038194B" w:rsidP="0038194B"/>
    <w:p w14:paraId="1B1C507A" w14:textId="77777777" w:rsidR="0038194B" w:rsidRPr="00C34415" w:rsidRDefault="0038194B" w:rsidP="0038194B">
      <w:pPr>
        <w:rPr>
          <w:b/>
        </w:rPr>
      </w:pPr>
      <w:r w:rsidRPr="00C34415">
        <w:rPr>
          <w:b/>
        </w:rPr>
        <w:t xml:space="preserve">II.1.a/ </w:t>
      </w:r>
      <w:proofErr w:type="spellStart"/>
      <w:r w:rsidRPr="00C34415">
        <w:rPr>
          <w:b/>
        </w:rPr>
        <w:t>Hmotný</w:t>
      </w:r>
      <w:proofErr w:type="spellEnd"/>
      <w:r w:rsidRPr="00C34415">
        <w:rPr>
          <w:b/>
        </w:rPr>
        <w:t xml:space="preserve"> </w:t>
      </w:r>
      <w:proofErr w:type="spellStart"/>
      <w:r w:rsidRPr="00C34415">
        <w:rPr>
          <w:b/>
        </w:rPr>
        <w:t>investičný</w:t>
      </w:r>
      <w:proofErr w:type="spellEnd"/>
      <w:r w:rsidRPr="00C34415">
        <w:rPr>
          <w:b/>
        </w:rPr>
        <w:t xml:space="preserve"> </w:t>
      </w:r>
      <w:proofErr w:type="spellStart"/>
      <w:r w:rsidRPr="00C34415">
        <w:rPr>
          <w:b/>
        </w:rPr>
        <w:t>majetok</w:t>
      </w:r>
      <w:proofErr w:type="spellEnd"/>
      <w:r w:rsidRPr="00C34415">
        <w:rPr>
          <w:b/>
        </w:rPr>
        <w:t xml:space="preserve"> </w:t>
      </w:r>
      <w:proofErr w:type="spellStart"/>
      <w:r w:rsidRPr="00C34415">
        <w:rPr>
          <w:b/>
        </w:rPr>
        <w:t>nakupovaný</w:t>
      </w:r>
      <w:proofErr w:type="spellEnd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480"/>
        <w:gridCol w:w="567"/>
      </w:tblGrid>
      <w:tr w:rsidR="0038194B" w:rsidRPr="00C34415" w14:paraId="1B1C507D" w14:textId="77777777" w:rsidTr="0038194B">
        <w:tc>
          <w:tcPr>
            <w:tcW w:w="2480" w:type="dxa"/>
          </w:tcPr>
          <w:p w14:paraId="1B1C507B" w14:textId="77777777" w:rsidR="0038194B" w:rsidRPr="00C34415" w:rsidRDefault="0038194B" w:rsidP="0038194B">
            <w:proofErr w:type="spellStart"/>
            <w:r w:rsidRPr="00C34415">
              <w:t>Obstarávacou</w:t>
            </w:r>
            <w:proofErr w:type="spellEnd"/>
            <w:r w:rsidRPr="00C34415">
              <w:t xml:space="preserve"> </w:t>
            </w:r>
            <w:proofErr w:type="spellStart"/>
            <w:r w:rsidRPr="00C34415">
              <w:t>cenou</w:t>
            </w:r>
            <w:proofErr w:type="spellEnd"/>
          </w:p>
        </w:tc>
        <w:tc>
          <w:tcPr>
            <w:tcW w:w="567" w:type="dxa"/>
          </w:tcPr>
          <w:p w14:paraId="1B1C507C" w14:textId="77777777" w:rsidR="0038194B" w:rsidRPr="00C34415" w:rsidRDefault="0038194B" w:rsidP="0038194B">
            <w:r w:rsidRPr="00C34415">
              <w:t>x</w:t>
            </w:r>
          </w:p>
        </w:tc>
      </w:tr>
    </w:tbl>
    <w:p w14:paraId="1B1C507E" w14:textId="77777777" w:rsidR="0038194B" w:rsidRPr="00C34415" w:rsidRDefault="0038194B" w:rsidP="0038194B">
      <w:pPr>
        <w:rPr>
          <w:b/>
          <w:sz w:val="22"/>
        </w:rPr>
      </w:pPr>
    </w:p>
    <w:p w14:paraId="1B1C507F" w14:textId="77777777" w:rsidR="0038194B" w:rsidRPr="00C34415" w:rsidRDefault="0038194B" w:rsidP="0038194B">
      <w:pPr>
        <w:rPr>
          <w:b/>
          <w:sz w:val="22"/>
        </w:rPr>
      </w:pPr>
    </w:p>
    <w:p w14:paraId="1B1C5080" w14:textId="77777777" w:rsidR="0038194B" w:rsidRPr="00C34415" w:rsidRDefault="0038194B" w:rsidP="0038194B">
      <w:pPr>
        <w:rPr>
          <w:b/>
          <w:sz w:val="22"/>
        </w:rPr>
      </w:pPr>
    </w:p>
    <w:p w14:paraId="1B1C5081" w14:textId="77777777" w:rsidR="0038194B" w:rsidRPr="00C34415" w:rsidRDefault="0038194B" w:rsidP="0038194B">
      <w:pPr>
        <w:rPr>
          <w:b/>
          <w:sz w:val="22"/>
        </w:rPr>
      </w:pPr>
      <w:r w:rsidRPr="00C34415">
        <w:rPr>
          <w:b/>
          <w:sz w:val="22"/>
        </w:rPr>
        <w:lastRenderedPageBreak/>
        <w:t xml:space="preserve">II.1.b/ </w:t>
      </w:r>
      <w:proofErr w:type="spellStart"/>
      <w:r w:rsidRPr="00C34415">
        <w:rPr>
          <w:b/>
          <w:sz w:val="22"/>
        </w:rPr>
        <w:t>Pohľadávky</w:t>
      </w:r>
      <w:proofErr w:type="spellEnd"/>
    </w:p>
    <w:p w14:paraId="1B1C5082" w14:textId="77777777" w:rsidR="0038194B" w:rsidRPr="00C34415" w:rsidRDefault="0038194B" w:rsidP="0038194B">
      <w:pPr>
        <w:rPr>
          <w:b/>
          <w:sz w:val="22"/>
        </w:rPr>
      </w:pPr>
    </w:p>
    <w:p w14:paraId="1B1C5083" w14:textId="77777777" w:rsidR="0038194B" w:rsidRPr="00C34415" w:rsidRDefault="0038194B" w:rsidP="0038194B">
      <w:pPr>
        <w:rPr>
          <w:b/>
          <w:sz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546"/>
        <w:gridCol w:w="734"/>
      </w:tblGrid>
      <w:tr w:rsidR="0038194B" w:rsidRPr="00C34415" w14:paraId="1B1C5086" w14:textId="77777777" w:rsidTr="0038194B">
        <w:trPr>
          <w:trHeight w:val="314"/>
        </w:trPr>
        <w:tc>
          <w:tcPr>
            <w:tcW w:w="2546" w:type="dxa"/>
          </w:tcPr>
          <w:p w14:paraId="1B1C5084" w14:textId="77777777" w:rsidR="0038194B" w:rsidRPr="00C34415" w:rsidRDefault="0038194B" w:rsidP="0038194B">
            <w:proofErr w:type="spellStart"/>
            <w:r w:rsidRPr="00C34415">
              <w:t>Nominálnymi</w:t>
            </w:r>
            <w:proofErr w:type="spellEnd"/>
            <w:r w:rsidRPr="00C34415">
              <w:t xml:space="preserve"> </w:t>
            </w:r>
            <w:proofErr w:type="spellStart"/>
            <w:r w:rsidRPr="00C34415">
              <w:t>hodnotami</w:t>
            </w:r>
            <w:proofErr w:type="spellEnd"/>
          </w:p>
        </w:tc>
        <w:tc>
          <w:tcPr>
            <w:tcW w:w="734" w:type="dxa"/>
          </w:tcPr>
          <w:p w14:paraId="1B1C5085" w14:textId="77777777" w:rsidR="0038194B" w:rsidRPr="00C34415" w:rsidRDefault="0038194B" w:rsidP="0038194B">
            <w:r w:rsidRPr="00C34415">
              <w:t>X</w:t>
            </w:r>
          </w:p>
        </w:tc>
      </w:tr>
      <w:tr w:rsidR="0038194B" w:rsidRPr="00C34415" w14:paraId="1B1C5089" w14:textId="77777777" w:rsidTr="0038194B">
        <w:trPr>
          <w:trHeight w:val="278"/>
        </w:trPr>
        <w:tc>
          <w:tcPr>
            <w:tcW w:w="2546" w:type="dxa"/>
          </w:tcPr>
          <w:p w14:paraId="1B1C5087" w14:textId="77777777" w:rsidR="0038194B" w:rsidRPr="00C34415" w:rsidRDefault="0038194B" w:rsidP="0038194B">
            <w:proofErr w:type="spellStart"/>
            <w:r w:rsidRPr="00C34415">
              <w:t>Iný</w:t>
            </w:r>
            <w:proofErr w:type="spellEnd"/>
            <w:r w:rsidRPr="00C34415">
              <w:t xml:space="preserve"> </w:t>
            </w:r>
            <w:proofErr w:type="spellStart"/>
            <w:r w:rsidRPr="00C34415">
              <w:t>spôsob</w:t>
            </w:r>
            <w:proofErr w:type="spellEnd"/>
          </w:p>
        </w:tc>
        <w:tc>
          <w:tcPr>
            <w:tcW w:w="734" w:type="dxa"/>
          </w:tcPr>
          <w:p w14:paraId="1B1C5088" w14:textId="77777777" w:rsidR="0038194B" w:rsidRPr="00C34415" w:rsidRDefault="0038194B" w:rsidP="0038194B">
            <w:pPr>
              <w:jc w:val="center"/>
              <w:rPr>
                <w:b/>
              </w:rPr>
            </w:pPr>
          </w:p>
        </w:tc>
      </w:tr>
    </w:tbl>
    <w:p w14:paraId="1B1C508A" w14:textId="77777777" w:rsidR="0038194B" w:rsidRPr="00C34415" w:rsidRDefault="0038194B" w:rsidP="0038194B">
      <w:pPr>
        <w:pStyle w:val="Zkladntext2"/>
      </w:pPr>
    </w:p>
    <w:p w14:paraId="1B1C508B" w14:textId="77777777" w:rsidR="0038194B" w:rsidRPr="00C34415" w:rsidRDefault="0038194B" w:rsidP="0038194B">
      <w:pPr>
        <w:pStyle w:val="Zkladntext2"/>
      </w:pPr>
      <w:r w:rsidRPr="00C34415">
        <w:t>Opíšte:</w:t>
      </w:r>
    </w:p>
    <w:p w14:paraId="1B1C508C" w14:textId="77777777" w:rsidR="0038194B" w:rsidRPr="00C34415" w:rsidRDefault="0038194B" w:rsidP="0038194B">
      <w:r w:rsidRPr="00C34415"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1B1C508D" w14:textId="77777777" w:rsidR="0038194B" w:rsidRPr="00C34415" w:rsidRDefault="0038194B" w:rsidP="0038194B">
      <w:pPr>
        <w:jc w:val="center"/>
        <w:rPr>
          <w:b/>
          <w:bCs/>
        </w:rPr>
      </w:pPr>
      <w:r w:rsidRPr="00C34415">
        <w:rPr>
          <w:b/>
          <w:bCs/>
        </w:rPr>
        <w:t>- 3 -</w:t>
      </w:r>
    </w:p>
    <w:p w14:paraId="1B1C508E" w14:textId="77777777" w:rsidR="0038194B" w:rsidRPr="00C34415" w:rsidRDefault="0038194B" w:rsidP="0038194B">
      <w:pPr>
        <w:pStyle w:val="Nadpis2"/>
        <w:rPr>
          <w:lang w:val="sk-SK"/>
        </w:rPr>
      </w:pPr>
    </w:p>
    <w:p w14:paraId="1B1C508F" w14:textId="77777777" w:rsidR="0038194B" w:rsidRPr="00C34415" w:rsidRDefault="0038194B" w:rsidP="0038194B"/>
    <w:p w14:paraId="1B1C5090" w14:textId="77777777" w:rsidR="0038194B" w:rsidRPr="00C34415" w:rsidRDefault="0038194B" w:rsidP="0038194B">
      <w:pPr>
        <w:pStyle w:val="Nadpis2"/>
        <w:rPr>
          <w:lang w:val="en-US"/>
        </w:rPr>
      </w:pPr>
      <w:r w:rsidRPr="00C34415">
        <w:rPr>
          <w:lang w:val="en-US"/>
        </w:rPr>
        <w:t xml:space="preserve">II .1.c/ </w:t>
      </w:r>
      <w:proofErr w:type="spellStart"/>
      <w:r w:rsidRPr="00C34415">
        <w:rPr>
          <w:lang w:val="en-US"/>
        </w:rPr>
        <w:t>Finančný</w:t>
      </w:r>
      <w:proofErr w:type="spellEnd"/>
      <w:r w:rsidRPr="00C34415">
        <w:rPr>
          <w:lang w:val="en-US"/>
        </w:rPr>
        <w:t xml:space="preserve"> </w:t>
      </w:r>
      <w:proofErr w:type="spellStart"/>
      <w:r w:rsidRPr="00C34415">
        <w:rPr>
          <w:lang w:val="en-US"/>
        </w:rPr>
        <w:t>majetok</w:t>
      </w:r>
      <w:proofErr w:type="spellEnd"/>
    </w:p>
    <w:p w14:paraId="1B1C5091" w14:textId="77777777" w:rsidR="0038194B" w:rsidRPr="00C34415" w:rsidRDefault="0038194B" w:rsidP="0038194B">
      <w:pPr>
        <w:pStyle w:val="Zkladntext2"/>
        <w:rPr>
          <w:lang w:val="en-US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546"/>
        <w:gridCol w:w="734"/>
      </w:tblGrid>
      <w:tr w:rsidR="0038194B" w:rsidRPr="00C34415" w14:paraId="1B1C5094" w14:textId="77777777" w:rsidTr="0038194B">
        <w:trPr>
          <w:trHeight w:val="314"/>
        </w:trPr>
        <w:tc>
          <w:tcPr>
            <w:tcW w:w="2546" w:type="dxa"/>
          </w:tcPr>
          <w:p w14:paraId="1B1C5092" w14:textId="77777777" w:rsidR="0038194B" w:rsidRPr="00C34415" w:rsidRDefault="0038194B" w:rsidP="0038194B">
            <w:proofErr w:type="spellStart"/>
            <w:r w:rsidRPr="00C34415">
              <w:t>Nominálnymi</w:t>
            </w:r>
            <w:proofErr w:type="spellEnd"/>
            <w:r w:rsidRPr="00C34415">
              <w:t xml:space="preserve"> </w:t>
            </w:r>
            <w:proofErr w:type="spellStart"/>
            <w:r w:rsidRPr="00C34415">
              <w:t>hodnotami</w:t>
            </w:r>
            <w:proofErr w:type="spellEnd"/>
          </w:p>
        </w:tc>
        <w:tc>
          <w:tcPr>
            <w:tcW w:w="734" w:type="dxa"/>
          </w:tcPr>
          <w:p w14:paraId="1B1C5093" w14:textId="77777777" w:rsidR="0038194B" w:rsidRPr="00C34415" w:rsidRDefault="0038194B" w:rsidP="0038194B">
            <w:r w:rsidRPr="00C34415">
              <w:t>X</w:t>
            </w:r>
          </w:p>
        </w:tc>
      </w:tr>
      <w:tr w:rsidR="0038194B" w:rsidRPr="00C34415" w14:paraId="1B1C5097" w14:textId="77777777" w:rsidTr="0038194B">
        <w:trPr>
          <w:trHeight w:val="278"/>
        </w:trPr>
        <w:tc>
          <w:tcPr>
            <w:tcW w:w="2546" w:type="dxa"/>
          </w:tcPr>
          <w:p w14:paraId="1B1C5095" w14:textId="77777777" w:rsidR="0038194B" w:rsidRPr="00C34415" w:rsidRDefault="0038194B" w:rsidP="0038194B">
            <w:proofErr w:type="spellStart"/>
            <w:r w:rsidRPr="00C34415">
              <w:t>Iný</w:t>
            </w:r>
            <w:proofErr w:type="spellEnd"/>
            <w:r w:rsidRPr="00C34415">
              <w:t xml:space="preserve"> </w:t>
            </w:r>
            <w:proofErr w:type="spellStart"/>
            <w:r w:rsidRPr="00C34415">
              <w:t>spôsob</w:t>
            </w:r>
            <w:proofErr w:type="spellEnd"/>
          </w:p>
        </w:tc>
        <w:tc>
          <w:tcPr>
            <w:tcW w:w="734" w:type="dxa"/>
          </w:tcPr>
          <w:p w14:paraId="1B1C5096" w14:textId="77777777" w:rsidR="0038194B" w:rsidRPr="00C34415" w:rsidRDefault="0038194B" w:rsidP="0038194B">
            <w:pPr>
              <w:jc w:val="center"/>
              <w:rPr>
                <w:b/>
              </w:rPr>
            </w:pPr>
          </w:p>
        </w:tc>
      </w:tr>
    </w:tbl>
    <w:p w14:paraId="1B1C5098" w14:textId="77777777" w:rsidR="0038194B" w:rsidRPr="00C34415" w:rsidRDefault="0038194B" w:rsidP="0038194B">
      <w:pPr>
        <w:pStyle w:val="Zkladntext2"/>
      </w:pPr>
    </w:p>
    <w:p w14:paraId="1B1C5099" w14:textId="77777777" w:rsidR="0038194B" w:rsidRPr="00C34415" w:rsidRDefault="0038194B" w:rsidP="0038194B">
      <w:pPr>
        <w:pStyle w:val="Zkladntext2"/>
      </w:pPr>
      <w:r w:rsidRPr="00C34415">
        <w:t>Opíšte:</w:t>
      </w:r>
    </w:p>
    <w:p w14:paraId="1B1C509A" w14:textId="77777777" w:rsidR="0038194B" w:rsidRPr="00C34415" w:rsidRDefault="0038194B" w:rsidP="0038194B">
      <w:r w:rsidRPr="00C34415"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1B1C509B" w14:textId="77777777" w:rsidR="0038194B" w:rsidRPr="00C34415" w:rsidRDefault="0038194B" w:rsidP="0038194B"/>
    <w:p w14:paraId="1B1C509C" w14:textId="77777777" w:rsidR="0038194B" w:rsidRPr="00C34415" w:rsidRDefault="0038194B" w:rsidP="0038194B"/>
    <w:p w14:paraId="1B1C509D" w14:textId="77777777" w:rsidR="0038194B" w:rsidRPr="00C34415" w:rsidRDefault="0038194B" w:rsidP="0038194B">
      <w:pPr>
        <w:pStyle w:val="Nadpis2"/>
        <w:rPr>
          <w:lang w:val="sk-SK"/>
        </w:rPr>
      </w:pPr>
      <w:r w:rsidRPr="00C34415">
        <w:rPr>
          <w:lang w:val="sk-SK"/>
        </w:rPr>
        <w:t xml:space="preserve">II.1.d/ Záväzky </w:t>
      </w:r>
    </w:p>
    <w:p w14:paraId="1B1C509E" w14:textId="77777777" w:rsidR="0038194B" w:rsidRPr="00C34415" w:rsidRDefault="0038194B" w:rsidP="0038194B">
      <w:pPr>
        <w:rPr>
          <w:b/>
          <w:sz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181"/>
        <w:gridCol w:w="725"/>
      </w:tblGrid>
      <w:tr w:rsidR="0038194B" w:rsidRPr="00C34415" w14:paraId="1B1C50A1" w14:textId="77777777" w:rsidTr="0038194B">
        <w:trPr>
          <w:trHeight w:val="237"/>
        </w:trPr>
        <w:tc>
          <w:tcPr>
            <w:tcW w:w="2181" w:type="dxa"/>
          </w:tcPr>
          <w:p w14:paraId="1B1C509F" w14:textId="77777777" w:rsidR="0038194B" w:rsidRPr="00C34415" w:rsidRDefault="0038194B" w:rsidP="0038194B">
            <w:proofErr w:type="spellStart"/>
            <w:r w:rsidRPr="00C34415">
              <w:t>Nominálnymi</w:t>
            </w:r>
            <w:proofErr w:type="spellEnd"/>
            <w:r w:rsidRPr="00C34415">
              <w:t xml:space="preserve"> </w:t>
            </w:r>
            <w:proofErr w:type="spellStart"/>
            <w:r w:rsidRPr="00C34415">
              <w:t>hodnotami</w:t>
            </w:r>
            <w:proofErr w:type="spellEnd"/>
          </w:p>
        </w:tc>
        <w:tc>
          <w:tcPr>
            <w:tcW w:w="725" w:type="dxa"/>
          </w:tcPr>
          <w:p w14:paraId="1B1C50A0" w14:textId="77777777" w:rsidR="0038194B" w:rsidRPr="00C34415" w:rsidRDefault="0038194B" w:rsidP="0038194B">
            <w:r w:rsidRPr="00C34415">
              <w:t>X</w:t>
            </w:r>
          </w:p>
        </w:tc>
      </w:tr>
      <w:tr w:rsidR="0038194B" w:rsidRPr="00C34415" w14:paraId="1B1C50A4" w14:textId="77777777" w:rsidTr="0038194B">
        <w:trPr>
          <w:trHeight w:val="245"/>
        </w:trPr>
        <w:tc>
          <w:tcPr>
            <w:tcW w:w="2181" w:type="dxa"/>
          </w:tcPr>
          <w:p w14:paraId="1B1C50A2" w14:textId="77777777" w:rsidR="0038194B" w:rsidRPr="00C34415" w:rsidRDefault="0038194B" w:rsidP="0038194B">
            <w:proofErr w:type="spellStart"/>
            <w:r w:rsidRPr="00C34415">
              <w:t>Iný</w:t>
            </w:r>
            <w:proofErr w:type="spellEnd"/>
            <w:r w:rsidRPr="00C34415">
              <w:t xml:space="preserve"> </w:t>
            </w:r>
            <w:proofErr w:type="spellStart"/>
            <w:r w:rsidRPr="00C34415">
              <w:t>spôsob</w:t>
            </w:r>
            <w:proofErr w:type="spellEnd"/>
          </w:p>
        </w:tc>
        <w:tc>
          <w:tcPr>
            <w:tcW w:w="725" w:type="dxa"/>
          </w:tcPr>
          <w:p w14:paraId="1B1C50A3" w14:textId="77777777" w:rsidR="0038194B" w:rsidRPr="00C34415" w:rsidRDefault="0038194B" w:rsidP="0038194B"/>
        </w:tc>
      </w:tr>
    </w:tbl>
    <w:p w14:paraId="1B1C50A5" w14:textId="77777777" w:rsidR="0038194B" w:rsidRPr="00C34415" w:rsidRDefault="0038194B" w:rsidP="0038194B"/>
    <w:p w14:paraId="1B1C50A6" w14:textId="77777777" w:rsidR="0038194B" w:rsidRPr="00C34415" w:rsidRDefault="0038194B" w:rsidP="0038194B"/>
    <w:p w14:paraId="1B1C50A7" w14:textId="77777777" w:rsidR="0038194B" w:rsidRPr="00C34415" w:rsidRDefault="0038194B" w:rsidP="0038194B">
      <w:pPr>
        <w:pStyle w:val="Zkladntext2"/>
      </w:pPr>
      <w:r w:rsidRPr="00C34415">
        <w:t>Opíšte:</w:t>
      </w:r>
    </w:p>
    <w:p w14:paraId="1B1C50A8" w14:textId="77777777" w:rsidR="0038194B" w:rsidRPr="00C34415" w:rsidRDefault="0038194B" w:rsidP="0038194B">
      <w:r w:rsidRPr="00C34415"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1B1C50A9" w14:textId="77777777" w:rsidR="0038194B" w:rsidRPr="00C34415" w:rsidRDefault="0038194B" w:rsidP="0038194B"/>
    <w:p w14:paraId="1B1C50AA" w14:textId="77777777" w:rsidR="0038194B" w:rsidRPr="00C34415" w:rsidRDefault="0038194B" w:rsidP="0038194B">
      <w:pPr>
        <w:rPr>
          <w:b/>
        </w:rPr>
      </w:pPr>
      <w:r w:rsidRPr="00C34415">
        <w:t>……………………………………………………………………………………………………………</w:t>
      </w:r>
    </w:p>
    <w:p w14:paraId="1B1C50AB" w14:textId="77777777" w:rsidR="0038194B" w:rsidRPr="00C34415" w:rsidRDefault="0038194B" w:rsidP="0038194B"/>
    <w:p w14:paraId="1B1C50AC" w14:textId="77777777" w:rsidR="0038194B" w:rsidRPr="00C34415" w:rsidRDefault="0038194B" w:rsidP="0038194B">
      <w:pPr>
        <w:pStyle w:val="Zkladntext"/>
        <w:rPr>
          <w:lang w:val="sk-SK"/>
        </w:rPr>
      </w:pPr>
    </w:p>
    <w:p w14:paraId="1B1C50AD" w14:textId="77777777" w:rsidR="0038194B" w:rsidRPr="00C34415" w:rsidRDefault="0038194B" w:rsidP="0038194B">
      <w:pPr>
        <w:pStyle w:val="Zkladntext"/>
        <w:rPr>
          <w:lang w:val="sk-SK"/>
        </w:rPr>
      </w:pPr>
      <w:r w:rsidRPr="00C34415">
        <w:rPr>
          <w:lang w:val="sk-SK"/>
        </w:rPr>
        <w:t xml:space="preserve">II.2 Spôsob zostavenia odpisového plánu pre invesičný majetok, doba odpisovania, sadzby odpisov a odpisové metódy pri stanovení účtovných odpisov </w:t>
      </w:r>
    </w:p>
    <w:p w14:paraId="1B1C50AE" w14:textId="77777777" w:rsidR="0038194B" w:rsidRPr="00C34415" w:rsidRDefault="0038194B" w:rsidP="0038194B">
      <w:pPr>
        <w:pStyle w:val="Zkladntext"/>
        <w:rPr>
          <w:lang w:val="sk-SK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189"/>
        <w:gridCol w:w="1701"/>
        <w:gridCol w:w="992"/>
        <w:gridCol w:w="2478"/>
      </w:tblGrid>
      <w:tr w:rsidR="0038194B" w:rsidRPr="00C34415" w14:paraId="1B1C50B4" w14:textId="77777777" w:rsidTr="0038194B">
        <w:tc>
          <w:tcPr>
            <w:tcW w:w="3189" w:type="dxa"/>
          </w:tcPr>
          <w:p w14:paraId="1B1C50AF" w14:textId="77777777" w:rsidR="0038194B" w:rsidRPr="00C34415" w:rsidRDefault="0038194B" w:rsidP="0038194B">
            <w:pPr>
              <w:rPr>
                <w:b/>
                <w:sz w:val="22"/>
              </w:rPr>
            </w:pPr>
            <w:proofErr w:type="spellStart"/>
            <w:r w:rsidRPr="00C34415">
              <w:rPr>
                <w:b/>
                <w:sz w:val="22"/>
              </w:rPr>
              <w:t>Druh</w:t>
            </w:r>
            <w:proofErr w:type="spellEnd"/>
            <w:r w:rsidRPr="00C34415">
              <w:rPr>
                <w:b/>
                <w:sz w:val="22"/>
              </w:rPr>
              <w:t xml:space="preserve"> </w:t>
            </w:r>
            <w:proofErr w:type="spellStart"/>
            <w:r w:rsidRPr="00C34415">
              <w:rPr>
                <w:b/>
                <w:sz w:val="22"/>
              </w:rPr>
              <w:t>dlhodobého</w:t>
            </w:r>
            <w:proofErr w:type="spellEnd"/>
            <w:r w:rsidRPr="00C34415">
              <w:rPr>
                <w:b/>
                <w:sz w:val="22"/>
              </w:rPr>
              <w:t xml:space="preserve"> </w:t>
            </w:r>
            <w:proofErr w:type="spellStart"/>
            <w:r w:rsidRPr="00C34415">
              <w:rPr>
                <w:b/>
                <w:sz w:val="22"/>
              </w:rPr>
              <w:t>majetku</w:t>
            </w:r>
            <w:proofErr w:type="spellEnd"/>
          </w:p>
          <w:p w14:paraId="1B1C50B0" w14:textId="77777777" w:rsidR="0038194B" w:rsidRPr="00C34415" w:rsidRDefault="0038194B" w:rsidP="0038194B">
            <w:pPr>
              <w:rPr>
                <w:b/>
                <w:sz w:val="22"/>
              </w:rPr>
            </w:pPr>
          </w:p>
        </w:tc>
        <w:tc>
          <w:tcPr>
            <w:tcW w:w="1701" w:type="dxa"/>
          </w:tcPr>
          <w:p w14:paraId="1B1C50B1" w14:textId="77777777" w:rsidR="0038194B" w:rsidRPr="00C34415" w:rsidRDefault="0038194B" w:rsidP="0038194B">
            <w:pPr>
              <w:rPr>
                <w:b/>
                <w:sz w:val="22"/>
              </w:rPr>
            </w:pPr>
            <w:proofErr w:type="spellStart"/>
            <w:r w:rsidRPr="00C34415">
              <w:rPr>
                <w:b/>
                <w:sz w:val="22"/>
              </w:rPr>
              <w:t>Doba</w:t>
            </w:r>
            <w:proofErr w:type="spellEnd"/>
            <w:r w:rsidRPr="00C34415">
              <w:rPr>
                <w:b/>
                <w:sz w:val="22"/>
              </w:rPr>
              <w:t xml:space="preserve"> </w:t>
            </w:r>
            <w:proofErr w:type="spellStart"/>
            <w:r w:rsidRPr="00C34415">
              <w:rPr>
                <w:b/>
                <w:sz w:val="22"/>
              </w:rPr>
              <w:t>odpisovania</w:t>
            </w:r>
            <w:proofErr w:type="spellEnd"/>
          </w:p>
        </w:tc>
        <w:tc>
          <w:tcPr>
            <w:tcW w:w="992" w:type="dxa"/>
          </w:tcPr>
          <w:p w14:paraId="1B1C50B2" w14:textId="77777777" w:rsidR="0038194B" w:rsidRPr="00C34415" w:rsidRDefault="0038194B" w:rsidP="0038194B">
            <w:pPr>
              <w:rPr>
                <w:b/>
                <w:sz w:val="22"/>
              </w:rPr>
            </w:pPr>
            <w:proofErr w:type="spellStart"/>
            <w:r w:rsidRPr="00C34415">
              <w:rPr>
                <w:b/>
                <w:sz w:val="22"/>
              </w:rPr>
              <w:t>sadzba</w:t>
            </w:r>
            <w:proofErr w:type="spellEnd"/>
            <w:r w:rsidRPr="00C34415">
              <w:rPr>
                <w:b/>
                <w:sz w:val="22"/>
              </w:rPr>
              <w:t xml:space="preserve"> v %</w:t>
            </w:r>
          </w:p>
        </w:tc>
        <w:tc>
          <w:tcPr>
            <w:tcW w:w="2478" w:type="dxa"/>
          </w:tcPr>
          <w:p w14:paraId="1B1C50B3" w14:textId="77777777" w:rsidR="0038194B" w:rsidRPr="00C34415" w:rsidRDefault="0038194B" w:rsidP="0038194B">
            <w:pPr>
              <w:rPr>
                <w:b/>
                <w:sz w:val="22"/>
              </w:rPr>
            </w:pPr>
            <w:proofErr w:type="spellStart"/>
            <w:r w:rsidRPr="00C34415">
              <w:rPr>
                <w:b/>
                <w:sz w:val="22"/>
              </w:rPr>
              <w:t>Odpisová</w:t>
            </w:r>
            <w:proofErr w:type="spellEnd"/>
            <w:r w:rsidRPr="00C34415">
              <w:rPr>
                <w:b/>
                <w:sz w:val="22"/>
              </w:rPr>
              <w:t xml:space="preserve"> </w:t>
            </w:r>
            <w:proofErr w:type="spellStart"/>
            <w:r w:rsidRPr="00C34415">
              <w:rPr>
                <w:b/>
                <w:sz w:val="22"/>
              </w:rPr>
              <w:t>metóda</w:t>
            </w:r>
            <w:proofErr w:type="spellEnd"/>
          </w:p>
        </w:tc>
      </w:tr>
      <w:tr w:rsidR="0038194B" w:rsidRPr="00C34415" w14:paraId="1B1C50B9" w14:textId="77777777" w:rsidTr="0038194B">
        <w:tc>
          <w:tcPr>
            <w:tcW w:w="3189" w:type="dxa"/>
          </w:tcPr>
          <w:p w14:paraId="1B1C50B5" w14:textId="77777777" w:rsidR="0038194B" w:rsidRPr="00C34415" w:rsidRDefault="0038194B" w:rsidP="0038194B">
            <w:proofErr w:type="spellStart"/>
            <w:r w:rsidRPr="00C34415">
              <w:t>Zriaďovacie</w:t>
            </w:r>
            <w:proofErr w:type="spellEnd"/>
            <w:r w:rsidRPr="00C34415">
              <w:t xml:space="preserve"> </w:t>
            </w:r>
            <w:proofErr w:type="spellStart"/>
            <w:r w:rsidRPr="00C34415">
              <w:t>výdavky</w:t>
            </w:r>
            <w:proofErr w:type="spellEnd"/>
          </w:p>
        </w:tc>
        <w:tc>
          <w:tcPr>
            <w:tcW w:w="1701" w:type="dxa"/>
          </w:tcPr>
          <w:p w14:paraId="1B1C50B6" w14:textId="77777777" w:rsidR="0038194B" w:rsidRPr="00C34415" w:rsidRDefault="0038194B" w:rsidP="0038194B">
            <w:pPr>
              <w:rPr>
                <w:b/>
                <w:sz w:val="22"/>
              </w:rPr>
            </w:pPr>
            <w:r w:rsidRPr="00C34415">
              <w:rPr>
                <w:b/>
                <w:sz w:val="22"/>
              </w:rPr>
              <w:t xml:space="preserve">Do 5 </w:t>
            </w:r>
            <w:proofErr w:type="spellStart"/>
            <w:r w:rsidRPr="00C34415">
              <w:rPr>
                <w:b/>
                <w:sz w:val="22"/>
              </w:rPr>
              <w:t>rokov</w:t>
            </w:r>
            <w:proofErr w:type="spellEnd"/>
          </w:p>
        </w:tc>
        <w:tc>
          <w:tcPr>
            <w:tcW w:w="992" w:type="dxa"/>
          </w:tcPr>
          <w:p w14:paraId="1B1C50B7" w14:textId="77777777" w:rsidR="0038194B" w:rsidRPr="00C34415" w:rsidRDefault="0038194B" w:rsidP="0038194B">
            <w:pPr>
              <w:rPr>
                <w:b/>
                <w:sz w:val="22"/>
              </w:rPr>
            </w:pPr>
          </w:p>
        </w:tc>
        <w:tc>
          <w:tcPr>
            <w:tcW w:w="2478" w:type="dxa"/>
          </w:tcPr>
          <w:p w14:paraId="1B1C50B8" w14:textId="77777777" w:rsidR="0038194B" w:rsidRPr="00C34415" w:rsidRDefault="0038194B" w:rsidP="0038194B">
            <w:pPr>
              <w:rPr>
                <w:b/>
                <w:sz w:val="22"/>
              </w:rPr>
            </w:pPr>
          </w:p>
        </w:tc>
      </w:tr>
      <w:tr w:rsidR="0038194B" w:rsidRPr="00C34415" w14:paraId="1B1C50BE" w14:textId="77777777" w:rsidTr="0038194B">
        <w:tc>
          <w:tcPr>
            <w:tcW w:w="3189" w:type="dxa"/>
          </w:tcPr>
          <w:p w14:paraId="1B1C50BA" w14:textId="77777777" w:rsidR="0038194B" w:rsidRPr="00C34415" w:rsidRDefault="0038194B" w:rsidP="0038194B">
            <w:proofErr w:type="spellStart"/>
            <w:r w:rsidRPr="00C34415">
              <w:t>Aktivované</w:t>
            </w:r>
            <w:proofErr w:type="spellEnd"/>
            <w:r w:rsidRPr="00C34415">
              <w:t xml:space="preserve"> </w:t>
            </w:r>
            <w:proofErr w:type="spellStart"/>
            <w:r w:rsidRPr="00C34415">
              <w:t>náklady</w:t>
            </w:r>
            <w:proofErr w:type="spellEnd"/>
            <w:r w:rsidRPr="00C34415">
              <w:t xml:space="preserve"> na </w:t>
            </w:r>
            <w:proofErr w:type="spellStart"/>
            <w:r w:rsidRPr="00C34415">
              <w:t>vývoj</w:t>
            </w:r>
            <w:proofErr w:type="spellEnd"/>
          </w:p>
        </w:tc>
        <w:tc>
          <w:tcPr>
            <w:tcW w:w="1701" w:type="dxa"/>
          </w:tcPr>
          <w:p w14:paraId="1B1C50BB" w14:textId="77777777" w:rsidR="0038194B" w:rsidRPr="00C34415" w:rsidRDefault="0038194B" w:rsidP="0038194B">
            <w:pPr>
              <w:rPr>
                <w:b/>
                <w:sz w:val="22"/>
              </w:rPr>
            </w:pPr>
          </w:p>
        </w:tc>
        <w:tc>
          <w:tcPr>
            <w:tcW w:w="992" w:type="dxa"/>
          </w:tcPr>
          <w:p w14:paraId="1B1C50BC" w14:textId="77777777" w:rsidR="0038194B" w:rsidRPr="00C34415" w:rsidRDefault="0038194B" w:rsidP="0038194B">
            <w:pPr>
              <w:rPr>
                <w:b/>
                <w:sz w:val="22"/>
              </w:rPr>
            </w:pPr>
          </w:p>
        </w:tc>
        <w:tc>
          <w:tcPr>
            <w:tcW w:w="2478" w:type="dxa"/>
          </w:tcPr>
          <w:p w14:paraId="1B1C50BD" w14:textId="77777777" w:rsidR="0038194B" w:rsidRPr="00C34415" w:rsidRDefault="0038194B" w:rsidP="0038194B">
            <w:pPr>
              <w:rPr>
                <w:b/>
                <w:sz w:val="22"/>
              </w:rPr>
            </w:pPr>
          </w:p>
        </w:tc>
      </w:tr>
      <w:tr w:rsidR="0038194B" w:rsidRPr="00C34415" w14:paraId="1B1C50C3" w14:textId="77777777" w:rsidTr="0038194B">
        <w:tc>
          <w:tcPr>
            <w:tcW w:w="3189" w:type="dxa"/>
          </w:tcPr>
          <w:p w14:paraId="1B1C50BF" w14:textId="77777777" w:rsidR="0038194B" w:rsidRPr="00C34415" w:rsidRDefault="0038194B" w:rsidP="0038194B">
            <w:r w:rsidRPr="00C34415">
              <w:t>Software</w:t>
            </w:r>
          </w:p>
        </w:tc>
        <w:tc>
          <w:tcPr>
            <w:tcW w:w="1701" w:type="dxa"/>
          </w:tcPr>
          <w:p w14:paraId="1B1C50C0" w14:textId="77777777" w:rsidR="0038194B" w:rsidRPr="00C34415" w:rsidRDefault="0038194B" w:rsidP="0038194B">
            <w:pPr>
              <w:rPr>
                <w:b/>
                <w:sz w:val="22"/>
              </w:rPr>
            </w:pPr>
          </w:p>
        </w:tc>
        <w:tc>
          <w:tcPr>
            <w:tcW w:w="992" w:type="dxa"/>
          </w:tcPr>
          <w:p w14:paraId="1B1C50C1" w14:textId="77777777" w:rsidR="0038194B" w:rsidRPr="00C34415" w:rsidRDefault="0038194B" w:rsidP="0038194B">
            <w:pPr>
              <w:rPr>
                <w:b/>
                <w:sz w:val="22"/>
              </w:rPr>
            </w:pPr>
          </w:p>
        </w:tc>
        <w:tc>
          <w:tcPr>
            <w:tcW w:w="2478" w:type="dxa"/>
          </w:tcPr>
          <w:p w14:paraId="1B1C50C2" w14:textId="77777777" w:rsidR="0038194B" w:rsidRPr="00C34415" w:rsidRDefault="0038194B" w:rsidP="0038194B">
            <w:pPr>
              <w:rPr>
                <w:b/>
                <w:sz w:val="22"/>
              </w:rPr>
            </w:pPr>
          </w:p>
        </w:tc>
      </w:tr>
      <w:tr w:rsidR="0038194B" w:rsidRPr="00C34415" w14:paraId="1B1C50C8" w14:textId="77777777" w:rsidTr="0038194B">
        <w:tc>
          <w:tcPr>
            <w:tcW w:w="3189" w:type="dxa"/>
          </w:tcPr>
          <w:p w14:paraId="1B1C50C4" w14:textId="77777777" w:rsidR="0038194B" w:rsidRPr="00C34415" w:rsidRDefault="0038194B" w:rsidP="0038194B">
            <w:proofErr w:type="spellStart"/>
            <w:r w:rsidRPr="00C34415">
              <w:t>Oceniteľné</w:t>
            </w:r>
            <w:proofErr w:type="spellEnd"/>
            <w:r w:rsidRPr="00C34415">
              <w:t xml:space="preserve"> </w:t>
            </w:r>
            <w:proofErr w:type="spellStart"/>
            <w:r w:rsidRPr="00C34415">
              <w:t>práva</w:t>
            </w:r>
            <w:proofErr w:type="spellEnd"/>
          </w:p>
        </w:tc>
        <w:tc>
          <w:tcPr>
            <w:tcW w:w="1701" w:type="dxa"/>
          </w:tcPr>
          <w:p w14:paraId="1B1C50C5" w14:textId="77777777" w:rsidR="0038194B" w:rsidRPr="00C34415" w:rsidRDefault="0038194B" w:rsidP="0038194B">
            <w:pPr>
              <w:rPr>
                <w:b/>
                <w:sz w:val="22"/>
              </w:rPr>
            </w:pPr>
          </w:p>
        </w:tc>
        <w:tc>
          <w:tcPr>
            <w:tcW w:w="992" w:type="dxa"/>
          </w:tcPr>
          <w:p w14:paraId="1B1C50C6" w14:textId="77777777" w:rsidR="0038194B" w:rsidRPr="00C34415" w:rsidRDefault="0038194B" w:rsidP="0038194B">
            <w:pPr>
              <w:rPr>
                <w:b/>
                <w:sz w:val="22"/>
              </w:rPr>
            </w:pPr>
          </w:p>
        </w:tc>
        <w:tc>
          <w:tcPr>
            <w:tcW w:w="2478" w:type="dxa"/>
          </w:tcPr>
          <w:p w14:paraId="1B1C50C7" w14:textId="77777777" w:rsidR="0038194B" w:rsidRPr="00C34415" w:rsidRDefault="0038194B" w:rsidP="0038194B">
            <w:pPr>
              <w:rPr>
                <w:b/>
                <w:sz w:val="22"/>
              </w:rPr>
            </w:pPr>
          </w:p>
        </w:tc>
      </w:tr>
      <w:tr w:rsidR="0038194B" w:rsidRPr="00C34415" w14:paraId="1B1C50CD" w14:textId="77777777" w:rsidTr="0038194B">
        <w:tc>
          <w:tcPr>
            <w:tcW w:w="3189" w:type="dxa"/>
          </w:tcPr>
          <w:p w14:paraId="1B1C50C9" w14:textId="77777777" w:rsidR="0038194B" w:rsidRPr="00C34415" w:rsidRDefault="0038194B" w:rsidP="0038194B">
            <w:r w:rsidRPr="00C34415">
              <w:t>Goodwill</w:t>
            </w:r>
          </w:p>
        </w:tc>
        <w:tc>
          <w:tcPr>
            <w:tcW w:w="1701" w:type="dxa"/>
          </w:tcPr>
          <w:p w14:paraId="1B1C50CA" w14:textId="77777777" w:rsidR="0038194B" w:rsidRPr="00C34415" w:rsidRDefault="0038194B" w:rsidP="0038194B"/>
        </w:tc>
        <w:tc>
          <w:tcPr>
            <w:tcW w:w="992" w:type="dxa"/>
          </w:tcPr>
          <w:p w14:paraId="1B1C50CB" w14:textId="77777777" w:rsidR="0038194B" w:rsidRPr="00C34415" w:rsidRDefault="0038194B" w:rsidP="0038194B"/>
        </w:tc>
        <w:tc>
          <w:tcPr>
            <w:tcW w:w="2478" w:type="dxa"/>
          </w:tcPr>
          <w:p w14:paraId="1B1C50CC" w14:textId="77777777" w:rsidR="0038194B" w:rsidRPr="00C34415" w:rsidRDefault="0038194B" w:rsidP="0038194B"/>
        </w:tc>
      </w:tr>
      <w:tr w:rsidR="0038194B" w:rsidRPr="00C34415" w14:paraId="1B1C50D2" w14:textId="77777777" w:rsidTr="0038194B">
        <w:tc>
          <w:tcPr>
            <w:tcW w:w="3189" w:type="dxa"/>
          </w:tcPr>
          <w:p w14:paraId="1B1C50CE" w14:textId="77777777" w:rsidR="0038194B" w:rsidRPr="00C34415" w:rsidRDefault="0038194B" w:rsidP="0038194B">
            <w:proofErr w:type="spellStart"/>
            <w:proofErr w:type="gramStart"/>
            <w:r w:rsidRPr="00C34415">
              <w:t>Ostatný</w:t>
            </w:r>
            <w:proofErr w:type="spellEnd"/>
            <w:r w:rsidRPr="00C34415">
              <w:t xml:space="preserve">  </w:t>
            </w:r>
            <w:proofErr w:type="spellStart"/>
            <w:r w:rsidRPr="00C34415">
              <w:t>dlhodobý</w:t>
            </w:r>
            <w:proofErr w:type="spellEnd"/>
            <w:proofErr w:type="gramEnd"/>
            <w:r w:rsidRPr="00C34415">
              <w:t xml:space="preserve"> </w:t>
            </w:r>
            <w:proofErr w:type="spellStart"/>
            <w:r w:rsidRPr="00C34415">
              <w:t>nehmotný</w:t>
            </w:r>
            <w:proofErr w:type="spellEnd"/>
            <w:r w:rsidRPr="00C34415">
              <w:t xml:space="preserve"> </w:t>
            </w:r>
            <w:proofErr w:type="spellStart"/>
            <w:r w:rsidRPr="00C34415">
              <w:t>majetok</w:t>
            </w:r>
            <w:proofErr w:type="spellEnd"/>
          </w:p>
        </w:tc>
        <w:tc>
          <w:tcPr>
            <w:tcW w:w="1701" w:type="dxa"/>
          </w:tcPr>
          <w:p w14:paraId="1B1C50CF" w14:textId="77777777" w:rsidR="0038194B" w:rsidRPr="00C34415" w:rsidRDefault="0038194B" w:rsidP="0038194B"/>
        </w:tc>
        <w:tc>
          <w:tcPr>
            <w:tcW w:w="992" w:type="dxa"/>
          </w:tcPr>
          <w:p w14:paraId="1B1C50D0" w14:textId="77777777" w:rsidR="0038194B" w:rsidRPr="00C34415" w:rsidRDefault="0038194B" w:rsidP="0038194B"/>
        </w:tc>
        <w:tc>
          <w:tcPr>
            <w:tcW w:w="2478" w:type="dxa"/>
          </w:tcPr>
          <w:p w14:paraId="1B1C50D1" w14:textId="77777777" w:rsidR="0038194B" w:rsidRPr="00C34415" w:rsidRDefault="0038194B" w:rsidP="0038194B"/>
        </w:tc>
      </w:tr>
      <w:tr w:rsidR="0038194B" w:rsidRPr="00C34415" w14:paraId="1B1C50D7" w14:textId="77777777" w:rsidTr="0038194B">
        <w:tc>
          <w:tcPr>
            <w:tcW w:w="3189" w:type="dxa"/>
          </w:tcPr>
          <w:p w14:paraId="1B1C50D3" w14:textId="77777777" w:rsidR="0038194B" w:rsidRPr="00C34415" w:rsidRDefault="0038194B" w:rsidP="0038194B">
            <w:pPr>
              <w:rPr>
                <w:b/>
              </w:rPr>
            </w:pPr>
            <w:proofErr w:type="spellStart"/>
            <w:r w:rsidRPr="00C34415">
              <w:rPr>
                <w:b/>
              </w:rPr>
              <w:t>Dlhodobý</w:t>
            </w:r>
            <w:proofErr w:type="spellEnd"/>
            <w:r w:rsidRPr="00C34415">
              <w:rPr>
                <w:b/>
              </w:rPr>
              <w:t xml:space="preserve"> </w:t>
            </w:r>
            <w:proofErr w:type="spellStart"/>
            <w:r w:rsidRPr="00C34415">
              <w:rPr>
                <w:b/>
              </w:rPr>
              <w:t>hmotný</w:t>
            </w:r>
            <w:proofErr w:type="spellEnd"/>
            <w:r w:rsidRPr="00C34415">
              <w:rPr>
                <w:b/>
              </w:rPr>
              <w:t xml:space="preserve"> </w:t>
            </w:r>
            <w:proofErr w:type="spellStart"/>
            <w:r w:rsidRPr="00C34415">
              <w:rPr>
                <w:b/>
              </w:rPr>
              <w:t>majetok</w:t>
            </w:r>
            <w:proofErr w:type="spellEnd"/>
            <w:r w:rsidRPr="00C34415">
              <w:rPr>
                <w:b/>
              </w:rPr>
              <w:t xml:space="preserve"> </w:t>
            </w:r>
          </w:p>
        </w:tc>
        <w:tc>
          <w:tcPr>
            <w:tcW w:w="1701" w:type="dxa"/>
          </w:tcPr>
          <w:p w14:paraId="1B1C50D4" w14:textId="77777777" w:rsidR="0038194B" w:rsidRPr="00C34415" w:rsidRDefault="0038194B" w:rsidP="0038194B">
            <w:pPr>
              <w:rPr>
                <w:b/>
              </w:rPr>
            </w:pPr>
          </w:p>
        </w:tc>
        <w:tc>
          <w:tcPr>
            <w:tcW w:w="992" w:type="dxa"/>
          </w:tcPr>
          <w:p w14:paraId="1B1C50D5" w14:textId="77777777" w:rsidR="0038194B" w:rsidRPr="00C34415" w:rsidRDefault="0038194B" w:rsidP="0038194B">
            <w:pPr>
              <w:rPr>
                <w:b/>
              </w:rPr>
            </w:pPr>
          </w:p>
        </w:tc>
        <w:tc>
          <w:tcPr>
            <w:tcW w:w="2478" w:type="dxa"/>
          </w:tcPr>
          <w:p w14:paraId="1B1C50D6" w14:textId="77777777" w:rsidR="0038194B" w:rsidRPr="00C34415" w:rsidRDefault="0038194B" w:rsidP="0038194B">
            <w:pPr>
              <w:rPr>
                <w:b/>
              </w:rPr>
            </w:pPr>
          </w:p>
        </w:tc>
      </w:tr>
      <w:tr w:rsidR="0038194B" w:rsidRPr="00C34415" w14:paraId="1B1C50DC" w14:textId="77777777" w:rsidTr="0038194B">
        <w:tc>
          <w:tcPr>
            <w:tcW w:w="3189" w:type="dxa"/>
          </w:tcPr>
          <w:p w14:paraId="1B1C50D8" w14:textId="77777777" w:rsidR="0038194B" w:rsidRPr="00C34415" w:rsidRDefault="0038194B" w:rsidP="0038194B">
            <w:proofErr w:type="spellStart"/>
            <w:r w:rsidRPr="00C34415">
              <w:t>Stavby</w:t>
            </w:r>
            <w:proofErr w:type="spellEnd"/>
          </w:p>
        </w:tc>
        <w:tc>
          <w:tcPr>
            <w:tcW w:w="1701" w:type="dxa"/>
          </w:tcPr>
          <w:p w14:paraId="1B1C50D9" w14:textId="77777777" w:rsidR="0038194B" w:rsidRPr="00C34415" w:rsidRDefault="0038194B" w:rsidP="0038194B"/>
        </w:tc>
        <w:tc>
          <w:tcPr>
            <w:tcW w:w="992" w:type="dxa"/>
          </w:tcPr>
          <w:p w14:paraId="1B1C50DA" w14:textId="77777777" w:rsidR="0038194B" w:rsidRPr="00C34415" w:rsidRDefault="0038194B" w:rsidP="0038194B"/>
        </w:tc>
        <w:tc>
          <w:tcPr>
            <w:tcW w:w="2478" w:type="dxa"/>
          </w:tcPr>
          <w:p w14:paraId="1B1C50DB" w14:textId="77777777" w:rsidR="0038194B" w:rsidRPr="00C34415" w:rsidRDefault="0038194B" w:rsidP="0038194B"/>
        </w:tc>
      </w:tr>
      <w:tr w:rsidR="0038194B" w:rsidRPr="00C34415" w14:paraId="1B1C50E1" w14:textId="77777777" w:rsidTr="0038194B">
        <w:tc>
          <w:tcPr>
            <w:tcW w:w="3189" w:type="dxa"/>
          </w:tcPr>
          <w:p w14:paraId="1B1C50DD" w14:textId="77777777" w:rsidR="0038194B" w:rsidRPr="00C34415" w:rsidRDefault="0038194B" w:rsidP="0038194B">
            <w:proofErr w:type="spellStart"/>
            <w:r w:rsidRPr="00C34415">
              <w:t>Samostatné</w:t>
            </w:r>
            <w:proofErr w:type="spellEnd"/>
            <w:r w:rsidRPr="00C34415">
              <w:t xml:space="preserve"> </w:t>
            </w:r>
            <w:proofErr w:type="spellStart"/>
            <w:r w:rsidRPr="00C34415">
              <w:t>hmuteľné</w:t>
            </w:r>
            <w:proofErr w:type="spellEnd"/>
            <w:r w:rsidRPr="00C34415">
              <w:t xml:space="preserve"> </w:t>
            </w:r>
            <w:proofErr w:type="spellStart"/>
            <w:r w:rsidRPr="00C34415">
              <w:t>veci</w:t>
            </w:r>
            <w:proofErr w:type="spellEnd"/>
          </w:p>
        </w:tc>
        <w:tc>
          <w:tcPr>
            <w:tcW w:w="1701" w:type="dxa"/>
          </w:tcPr>
          <w:p w14:paraId="1B1C50DE" w14:textId="77777777" w:rsidR="0038194B" w:rsidRPr="00C34415" w:rsidRDefault="0038194B" w:rsidP="0038194B">
            <w:r w:rsidRPr="00C34415">
              <w:t xml:space="preserve">4 </w:t>
            </w:r>
            <w:proofErr w:type="spellStart"/>
            <w:r w:rsidRPr="00C34415">
              <w:t>roky</w:t>
            </w:r>
            <w:proofErr w:type="spellEnd"/>
          </w:p>
        </w:tc>
        <w:tc>
          <w:tcPr>
            <w:tcW w:w="992" w:type="dxa"/>
          </w:tcPr>
          <w:p w14:paraId="1B1C50DF" w14:textId="77777777" w:rsidR="0038194B" w:rsidRPr="00C34415" w:rsidRDefault="0038194B" w:rsidP="0038194B">
            <w:r w:rsidRPr="00C34415">
              <w:t>25 %</w:t>
            </w:r>
          </w:p>
        </w:tc>
        <w:tc>
          <w:tcPr>
            <w:tcW w:w="2478" w:type="dxa"/>
          </w:tcPr>
          <w:p w14:paraId="1B1C50E0" w14:textId="77777777" w:rsidR="0038194B" w:rsidRPr="00C34415" w:rsidRDefault="0038194B" w:rsidP="0038194B">
            <w:proofErr w:type="spellStart"/>
            <w:r w:rsidRPr="00C34415">
              <w:t>rovnomerne</w:t>
            </w:r>
            <w:proofErr w:type="spellEnd"/>
          </w:p>
        </w:tc>
      </w:tr>
      <w:tr w:rsidR="0038194B" w:rsidRPr="00C34415" w14:paraId="1B1C50E6" w14:textId="77777777" w:rsidTr="0038194B">
        <w:tc>
          <w:tcPr>
            <w:tcW w:w="3189" w:type="dxa"/>
          </w:tcPr>
          <w:p w14:paraId="1B1C50E2" w14:textId="77777777" w:rsidR="0038194B" w:rsidRPr="00C34415" w:rsidRDefault="0038194B" w:rsidP="0038194B">
            <w:proofErr w:type="spellStart"/>
            <w:r w:rsidRPr="00C34415">
              <w:t>Pestovateľské</w:t>
            </w:r>
            <w:proofErr w:type="spellEnd"/>
            <w:r w:rsidRPr="00C34415">
              <w:t xml:space="preserve"> </w:t>
            </w:r>
            <w:proofErr w:type="spellStart"/>
            <w:r w:rsidRPr="00C34415">
              <w:t>celky</w:t>
            </w:r>
            <w:proofErr w:type="spellEnd"/>
            <w:r w:rsidRPr="00C34415">
              <w:t xml:space="preserve"> </w:t>
            </w:r>
            <w:proofErr w:type="spellStart"/>
            <w:r w:rsidRPr="00C34415">
              <w:t>trvalých</w:t>
            </w:r>
            <w:proofErr w:type="spellEnd"/>
            <w:r w:rsidRPr="00C34415">
              <w:t xml:space="preserve"> </w:t>
            </w:r>
            <w:proofErr w:type="spellStart"/>
            <w:r w:rsidRPr="00C34415">
              <w:t>porastov</w:t>
            </w:r>
            <w:proofErr w:type="spellEnd"/>
          </w:p>
        </w:tc>
        <w:tc>
          <w:tcPr>
            <w:tcW w:w="1701" w:type="dxa"/>
          </w:tcPr>
          <w:p w14:paraId="1B1C50E3" w14:textId="77777777" w:rsidR="0038194B" w:rsidRPr="00C34415" w:rsidRDefault="0038194B" w:rsidP="0038194B"/>
        </w:tc>
        <w:tc>
          <w:tcPr>
            <w:tcW w:w="992" w:type="dxa"/>
          </w:tcPr>
          <w:p w14:paraId="1B1C50E4" w14:textId="77777777" w:rsidR="0038194B" w:rsidRPr="00C34415" w:rsidRDefault="0038194B" w:rsidP="0038194B"/>
        </w:tc>
        <w:tc>
          <w:tcPr>
            <w:tcW w:w="2478" w:type="dxa"/>
          </w:tcPr>
          <w:p w14:paraId="1B1C50E5" w14:textId="77777777" w:rsidR="0038194B" w:rsidRPr="00C34415" w:rsidRDefault="0038194B" w:rsidP="0038194B"/>
        </w:tc>
      </w:tr>
      <w:tr w:rsidR="0038194B" w:rsidRPr="00C34415" w14:paraId="1B1C50EB" w14:textId="77777777" w:rsidTr="0038194B">
        <w:tc>
          <w:tcPr>
            <w:tcW w:w="3189" w:type="dxa"/>
          </w:tcPr>
          <w:p w14:paraId="1B1C50E7" w14:textId="77777777" w:rsidR="0038194B" w:rsidRPr="00C34415" w:rsidRDefault="0038194B" w:rsidP="0038194B">
            <w:proofErr w:type="spellStart"/>
            <w:r w:rsidRPr="00C34415">
              <w:t>Základné</w:t>
            </w:r>
            <w:proofErr w:type="spellEnd"/>
            <w:r w:rsidRPr="00C34415">
              <w:t xml:space="preserve"> </w:t>
            </w:r>
            <w:proofErr w:type="spellStart"/>
            <w:r w:rsidRPr="00C34415">
              <w:t>stádo</w:t>
            </w:r>
            <w:proofErr w:type="spellEnd"/>
            <w:r w:rsidRPr="00C34415">
              <w:t xml:space="preserve"> a </w:t>
            </w:r>
            <w:proofErr w:type="spellStart"/>
            <w:r w:rsidRPr="00C34415">
              <w:t>ťažné</w:t>
            </w:r>
            <w:proofErr w:type="spellEnd"/>
            <w:r w:rsidRPr="00C34415">
              <w:t xml:space="preserve"> </w:t>
            </w:r>
            <w:proofErr w:type="spellStart"/>
            <w:r w:rsidRPr="00C34415">
              <w:t>zvieratá</w:t>
            </w:r>
            <w:proofErr w:type="spellEnd"/>
          </w:p>
        </w:tc>
        <w:tc>
          <w:tcPr>
            <w:tcW w:w="1701" w:type="dxa"/>
          </w:tcPr>
          <w:p w14:paraId="1B1C50E8" w14:textId="77777777" w:rsidR="0038194B" w:rsidRPr="00C34415" w:rsidRDefault="0038194B" w:rsidP="0038194B"/>
        </w:tc>
        <w:tc>
          <w:tcPr>
            <w:tcW w:w="992" w:type="dxa"/>
          </w:tcPr>
          <w:p w14:paraId="1B1C50E9" w14:textId="77777777" w:rsidR="0038194B" w:rsidRPr="00C34415" w:rsidRDefault="0038194B" w:rsidP="0038194B"/>
        </w:tc>
        <w:tc>
          <w:tcPr>
            <w:tcW w:w="2478" w:type="dxa"/>
          </w:tcPr>
          <w:p w14:paraId="1B1C50EA" w14:textId="77777777" w:rsidR="0038194B" w:rsidRPr="00C34415" w:rsidRDefault="0038194B" w:rsidP="0038194B"/>
        </w:tc>
      </w:tr>
      <w:tr w:rsidR="0038194B" w:rsidRPr="00C34415" w14:paraId="1B1C50F0" w14:textId="77777777" w:rsidTr="0038194B">
        <w:tc>
          <w:tcPr>
            <w:tcW w:w="3189" w:type="dxa"/>
          </w:tcPr>
          <w:p w14:paraId="1B1C50EC" w14:textId="77777777" w:rsidR="0038194B" w:rsidRPr="00C34415" w:rsidRDefault="0038194B" w:rsidP="0038194B">
            <w:proofErr w:type="spellStart"/>
            <w:r w:rsidRPr="00C34415">
              <w:t>Ostatný</w:t>
            </w:r>
            <w:proofErr w:type="spellEnd"/>
            <w:r w:rsidRPr="00C34415">
              <w:t xml:space="preserve"> </w:t>
            </w:r>
            <w:proofErr w:type="spellStart"/>
            <w:r w:rsidRPr="00C34415">
              <w:t>dlhodobý</w:t>
            </w:r>
            <w:proofErr w:type="spellEnd"/>
            <w:r w:rsidRPr="00C34415">
              <w:t xml:space="preserve"> </w:t>
            </w:r>
            <w:proofErr w:type="spellStart"/>
            <w:r w:rsidRPr="00C34415">
              <w:t>hmotný</w:t>
            </w:r>
            <w:proofErr w:type="spellEnd"/>
            <w:r w:rsidRPr="00C34415">
              <w:t xml:space="preserve"> </w:t>
            </w:r>
            <w:proofErr w:type="spellStart"/>
            <w:r w:rsidRPr="00C34415">
              <w:t>majetok</w:t>
            </w:r>
            <w:proofErr w:type="spellEnd"/>
          </w:p>
        </w:tc>
        <w:tc>
          <w:tcPr>
            <w:tcW w:w="1701" w:type="dxa"/>
          </w:tcPr>
          <w:p w14:paraId="1B1C50ED" w14:textId="77777777" w:rsidR="0038194B" w:rsidRPr="00C34415" w:rsidRDefault="0038194B" w:rsidP="0038194B"/>
        </w:tc>
        <w:tc>
          <w:tcPr>
            <w:tcW w:w="992" w:type="dxa"/>
          </w:tcPr>
          <w:p w14:paraId="1B1C50EE" w14:textId="77777777" w:rsidR="0038194B" w:rsidRPr="00C34415" w:rsidRDefault="0038194B" w:rsidP="0038194B"/>
        </w:tc>
        <w:tc>
          <w:tcPr>
            <w:tcW w:w="2478" w:type="dxa"/>
          </w:tcPr>
          <w:p w14:paraId="1B1C50EF" w14:textId="77777777" w:rsidR="0038194B" w:rsidRPr="00C34415" w:rsidRDefault="0038194B" w:rsidP="0038194B"/>
        </w:tc>
      </w:tr>
    </w:tbl>
    <w:p w14:paraId="1B1C50F1" w14:textId="77777777" w:rsidR="0038194B" w:rsidRPr="00C34415" w:rsidRDefault="0038194B" w:rsidP="0038194B">
      <w:pPr>
        <w:rPr>
          <w:b/>
          <w:i/>
          <w:sz w:val="18"/>
        </w:rPr>
      </w:pPr>
      <w:r w:rsidRPr="00C34415">
        <w:rPr>
          <w:b/>
          <w:i/>
          <w:sz w:val="18"/>
        </w:rPr>
        <w:t xml:space="preserve">V </w:t>
      </w:r>
      <w:proofErr w:type="spellStart"/>
      <w:r w:rsidRPr="00C34415">
        <w:rPr>
          <w:b/>
          <w:i/>
          <w:sz w:val="18"/>
        </w:rPr>
        <w:t>prípade</w:t>
      </w:r>
      <w:proofErr w:type="spellEnd"/>
      <w:r w:rsidRPr="00C34415">
        <w:rPr>
          <w:b/>
          <w:i/>
          <w:sz w:val="18"/>
        </w:rPr>
        <w:t xml:space="preserve"> </w:t>
      </w:r>
      <w:proofErr w:type="spellStart"/>
      <w:r w:rsidRPr="00C34415">
        <w:rPr>
          <w:b/>
          <w:i/>
          <w:sz w:val="18"/>
        </w:rPr>
        <w:t>potreby</w:t>
      </w:r>
      <w:proofErr w:type="spellEnd"/>
      <w:r w:rsidRPr="00C34415">
        <w:rPr>
          <w:b/>
          <w:i/>
          <w:sz w:val="18"/>
        </w:rPr>
        <w:t xml:space="preserve"> </w:t>
      </w:r>
      <w:proofErr w:type="spellStart"/>
      <w:r w:rsidRPr="00C34415">
        <w:rPr>
          <w:b/>
          <w:i/>
          <w:sz w:val="18"/>
        </w:rPr>
        <w:t>opíšte</w:t>
      </w:r>
      <w:proofErr w:type="spellEnd"/>
      <w:r w:rsidRPr="00C34415">
        <w:rPr>
          <w:b/>
          <w:i/>
          <w:sz w:val="18"/>
        </w:rPr>
        <w:t xml:space="preserve"> </w:t>
      </w:r>
      <w:proofErr w:type="spellStart"/>
      <w:r w:rsidRPr="00C34415">
        <w:rPr>
          <w:b/>
          <w:i/>
          <w:sz w:val="18"/>
        </w:rPr>
        <w:t>podrobnejšie</w:t>
      </w:r>
      <w:proofErr w:type="spellEnd"/>
      <w:r w:rsidRPr="00C34415">
        <w:rPr>
          <w:b/>
          <w:i/>
          <w:sz w:val="18"/>
        </w:rPr>
        <w:t xml:space="preserve">, </w:t>
      </w:r>
      <w:proofErr w:type="spellStart"/>
      <w:r w:rsidRPr="00C34415">
        <w:rPr>
          <w:b/>
          <w:i/>
          <w:sz w:val="18"/>
        </w:rPr>
        <w:t>alebo</w:t>
      </w:r>
      <w:proofErr w:type="spellEnd"/>
      <w:r w:rsidRPr="00C34415">
        <w:rPr>
          <w:b/>
          <w:i/>
          <w:sz w:val="18"/>
        </w:rPr>
        <w:t xml:space="preserve"> </w:t>
      </w:r>
      <w:proofErr w:type="spellStart"/>
      <w:r w:rsidRPr="00C34415">
        <w:rPr>
          <w:b/>
          <w:i/>
          <w:sz w:val="18"/>
        </w:rPr>
        <w:t>odpisový</w:t>
      </w:r>
      <w:proofErr w:type="spellEnd"/>
      <w:r w:rsidRPr="00C34415">
        <w:rPr>
          <w:b/>
          <w:i/>
          <w:sz w:val="18"/>
        </w:rPr>
        <w:t xml:space="preserve"> </w:t>
      </w:r>
      <w:proofErr w:type="spellStart"/>
      <w:r w:rsidRPr="00C34415">
        <w:rPr>
          <w:b/>
          <w:i/>
          <w:sz w:val="18"/>
        </w:rPr>
        <w:t>plán</w:t>
      </w:r>
      <w:proofErr w:type="spellEnd"/>
      <w:r w:rsidRPr="00C34415">
        <w:rPr>
          <w:b/>
          <w:i/>
          <w:sz w:val="18"/>
        </w:rPr>
        <w:t xml:space="preserve"> </w:t>
      </w:r>
      <w:proofErr w:type="spellStart"/>
      <w:r w:rsidRPr="00C34415">
        <w:rPr>
          <w:b/>
          <w:i/>
          <w:sz w:val="18"/>
        </w:rPr>
        <w:t>uveďte</w:t>
      </w:r>
      <w:proofErr w:type="spellEnd"/>
      <w:r w:rsidRPr="00C34415">
        <w:rPr>
          <w:b/>
          <w:i/>
          <w:sz w:val="18"/>
        </w:rPr>
        <w:t xml:space="preserve"> v </w:t>
      </w:r>
      <w:proofErr w:type="spellStart"/>
      <w:r w:rsidRPr="00C34415">
        <w:rPr>
          <w:b/>
          <w:i/>
          <w:sz w:val="18"/>
        </w:rPr>
        <w:t>prílohe</w:t>
      </w:r>
      <w:proofErr w:type="spellEnd"/>
      <w:r w:rsidRPr="00C34415">
        <w:rPr>
          <w:b/>
          <w:i/>
          <w:sz w:val="18"/>
        </w:rPr>
        <w:t xml:space="preserve">. </w:t>
      </w:r>
    </w:p>
    <w:p w14:paraId="1B1C50F2" w14:textId="77777777" w:rsidR="0038194B" w:rsidRPr="00C34415" w:rsidRDefault="0038194B" w:rsidP="0038194B"/>
    <w:p w14:paraId="1B1C50F3" w14:textId="77777777" w:rsidR="0038194B" w:rsidRPr="00C34415" w:rsidRDefault="0038194B" w:rsidP="0038194B">
      <w:pPr>
        <w:rPr>
          <w:b/>
          <w:sz w:val="22"/>
        </w:rPr>
      </w:pPr>
    </w:p>
    <w:p w14:paraId="1B1C50F4" w14:textId="77777777" w:rsidR="0038194B" w:rsidRPr="00C34415" w:rsidRDefault="0038194B" w:rsidP="0038194B">
      <w:pPr>
        <w:pStyle w:val="Nadpis3"/>
        <w:rPr>
          <w:sz w:val="22"/>
        </w:rPr>
      </w:pPr>
      <w:r w:rsidRPr="00C34415">
        <w:rPr>
          <w:sz w:val="22"/>
        </w:rPr>
        <w:t>II.3.  Prepočet údajov v cudzích menách na slovenskú menu</w:t>
      </w:r>
    </w:p>
    <w:p w14:paraId="1B1C50F5" w14:textId="77777777" w:rsidR="0038194B" w:rsidRPr="00C34415" w:rsidRDefault="0038194B" w:rsidP="0038194B"/>
    <w:p w14:paraId="1B1C50F6" w14:textId="77777777" w:rsidR="0038194B" w:rsidRPr="00C34415" w:rsidRDefault="0038194B" w:rsidP="0038194B">
      <w:proofErr w:type="gramStart"/>
      <w:r w:rsidRPr="00C34415">
        <w:t xml:space="preserve">A  </w:t>
      </w:r>
      <w:proofErr w:type="spellStart"/>
      <w:r w:rsidRPr="00C34415">
        <w:t>Počas</w:t>
      </w:r>
      <w:proofErr w:type="spellEnd"/>
      <w:proofErr w:type="gramEnd"/>
      <w:r w:rsidRPr="00C34415">
        <w:t xml:space="preserve"> </w:t>
      </w:r>
      <w:proofErr w:type="spellStart"/>
      <w:r w:rsidRPr="00C34415">
        <w:t>účtovného</w:t>
      </w:r>
      <w:proofErr w:type="spellEnd"/>
      <w:r w:rsidRPr="00C34415">
        <w:t xml:space="preserve"> </w:t>
      </w:r>
      <w:proofErr w:type="spellStart"/>
      <w:r w:rsidRPr="00C34415">
        <w:t>obdobia</w:t>
      </w:r>
      <w:proofErr w:type="spellEnd"/>
    </w:p>
    <w:p w14:paraId="1B1C50F7" w14:textId="77777777" w:rsidR="0038194B" w:rsidRPr="00C34415" w:rsidRDefault="0038194B" w:rsidP="0038194B">
      <w:r w:rsidRPr="00C34415">
        <w:t xml:space="preserve">     </w:t>
      </w:r>
      <w:proofErr w:type="spellStart"/>
      <w:r w:rsidRPr="00C34415">
        <w:t>Majetok</w:t>
      </w:r>
      <w:proofErr w:type="spellEnd"/>
      <w:r w:rsidRPr="00C34415">
        <w:t xml:space="preserve"> a </w:t>
      </w:r>
      <w:proofErr w:type="spellStart"/>
      <w:r w:rsidRPr="00C34415">
        <w:t>záväzky</w:t>
      </w:r>
      <w:proofErr w:type="spellEnd"/>
      <w:r w:rsidRPr="00C34415">
        <w:t xml:space="preserve"> </w:t>
      </w:r>
      <w:proofErr w:type="spellStart"/>
      <w:r w:rsidRPr="00C34415">
        <w:t>vyjadrené</w:t>
      </w:r>
      <w:proofErr w:type="spellEnd"/>
      <w:r w:rsidRPr="00C34415">
        <w:t xml:space="preserve"> v </w:t>
      </w:r>
      <w:proofErr w:type="spellStart"/>
      <w:r w:rsidRPr="00C34415">
        <w:t>cudzejmene</w:t>
      </w:r>
      <w:proofErr w:type="spellEnd"/>
      <w:r w:rsidRPr="00C34415">
        <w:t xml:space="preserve"> </w:t>
      </w:r>
      <w:proofErr w:type="spellStart"/>
      <w:r w:rsidRPr="00C34415">
        <w:t>sa</w:t>
      </w:r>
      <w:proofErr w:type="spellEnd"/>
      <w:r w:rsidRPr="00C34415">
        <w:t xml:space="preserve"> ne </w:t>
      </w:r>
      <w:proofErr w:type="spellStart"/>
      <w:r w:rsidRPr="00C34415">
        <w:t>slovenskú</w:t>
      </w:r>
      <w:proofErr w:type="spellEnd"/>
      <w:r w:rsidRPr="00C34415">
        <w:t xml:space="preserve"> menu </w:t>
      </w:r>
      <w:proofErr w:type="spellStart"/>
      <w:r w:rsidRPr="00C34415">
        <w:t>prepočítavali</w:t>
      </w:r>
      <w:proofErr w:type="spellEnd"/>
      <w:r w:rsidRPr="00C34415">
        <w:t xml:space="preserve">    </w:t>
      </w:r>
    </w:p>
    <w:p w14:paraId="1B1C50F8" w14:textId="77777777" w:rsidR="0038194B" w:rsidRPr="00C34415" w:rsidRDefault="0038194B" w:rsidP="0038194B">
      <w:r w:rsidRPr="00C34415">
        <w:t xml:space="preserve">    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96"/>
        <w:gridCol w:w="7864"/>
      </w:tblGrid>
      <w:tr w:rsidR="0038194B" w:rsidRPr="00C34415" w14:paraId="1B1C50FB" w14:textId="77777777" w:rsidTr="0038194B">
        <w:tc>
          <w:tcPr>
            <w:tcW w:w="496" w:type="dxa"/>
          </w:tcPr>
          <w:p w14:paraId="1B1C50F9" w14:textId="77777777" w:rsidR="0038194B" w:rsidRPr="00C34415" w:rsidRDefault="0038194B" w:rsidP="0038194B">
            <w:r w:rsidRPr="00C34415">
              <w:t>X</w:t>
            </w:r>
          </w:p>
        </w:tc>
        <w:tc>
          <w:tcPr>
            <w:tcW w:w="7864" w:type="dxa"/>
          </w:tcPr>
          <w:p w14:paraId="1B1C50FA" w14:textId="77777777" w:rsidR="0038194B" w:rsidRPr="00C34415" w:rsidRDefault="0038194B" w:rsidP="0038194B">
            <w:proofErr w:type="spellStart"/>
            <w:r w:rsidRPr="00C34415">
              <w:t>Kurzom</w:t>
            </w:r>
            <w:proofErr w:type="spellEnd"/>
            <w:r w:rsidRPr="00C34415">
              <w:t xml:space="preserve"> NBS </w:t>
            </w:r>
            <w:proofErr w:type="spellStart"/>
            <w:r w:rsidRPr="00C34415">
              <w:t>platným</w:t>
            </w:r>
            <w:proofErr w:type="spellEnd"/>
            <w:r w:rsidRPr="00C34415">
              <w:t xml:space="preserve"> </w:t>
            </w:r>
            <w:proofErr w:type="spellStart"/>
            <w:r w:rsidRPr="00C34415">
              <w:t>ku</w:t>
            </w:r>
            <w:proofErr w:type="spellEnd"/>
            <w:r w:rsidRPr="00C34415">
              <w:t xml:space="preserve"> </w:t>
            </w:r>
            <w:proofErr w:type="spellStart"/>
            <w:r w:rsidRPr="00C34415">
              <w:t>dňu</w:t>
            </w:r>
            <w:proofErr w:type="spellEnd"/>
            <w:r w:rsidRPr="00C34415">
              <w:t xml:space="preserve"> </w:t>
            </w:r>
            <w:proofErr w:type="spellStart"/>
            <w:r w:rsidRPr="00C34415">
              <w:t>uskutočnenia</w:t>
            </w:r>
            <w:proofErr w:type="spellEnd"/>
            <w:r w:rsidRPr="00C34415">
              <w:t xml:space="preserve"> </w:t>
            </w:r>
            <w:proofErr w:type="spellStart"/>
            <w:r w:rsidRPr="00C34415">
              <w:t>účtovného</w:t>
            </w:r>
            <w:proofErr w:type="spellEnd"/>
            <w:r w:rsidRPr="00C34415">
              <w:t xml:space="preserve"> </w:t>
            </w:r>
            <w:proofErr w:type="spellStart"/>
            <w:r w:rsidRPr="00C34415">
              <w:t>prípadu</w:t>
            </w:r>
            <w:proofErr w:type="spellEnd"/>
            <w:r w:rsidRPr="00C34415">
              <w:t xml:space="preserve"> </w:t>
            </w:r>
          </w:p>
        </w:tc>
      </w:tr>
      <w:tr w:rsidR="0038194B" w:rsidRPr="00C34415" w14:paraId="1B1C50FE" w14:textId="77777777" w:rsidTr="0038194B">
        <w:tc>
          <w:tcPr>
            <w:tcW w:w="496" w:type="dxa"/>
          </w:tcPr>
          <w:p w14:paraId="1B1C50FC" w14:textId="77777777" w:rsidR="0038194B" w:rsidRPr="00C34415" w:rsidRDefault="0038194B" w:rsidP="0038194B"/>
        </w:tc>
        <w:tc>
          <w:tcPr>
            <w:tcW w:w="7864" w:type="dxa"/>
          </w:tcPr>
          <w:p w14:paraId="1B1C50FD" w14:textId="77777777" w:rsidR="0038194B" w:rsidRPr="00C34415" w:rsidRDefault="0038194B" w:rsidP="0038194B">
            <w:proofErr w:type="spellStart"/>
            <w:r w:rsidRPr="00C34415">
              <w:t>Iný</w:t>
            </w:r>
            <w:proofErr w:type="spellEnd"/>
            <w:r w:rsidRPr="00C34415">
              <w:t xml:space="preserve"> </w:t>
            </w:r>
            <w:proofErr w:type="spellStart"/>
            <w:r w:rsidRPr="00C34415">
              <w:t>spôsob</w:t>
            </w:r>
            <w:proofErr w:type="spellEnd"/>
          </w:p>
        </w:tc>
      </w:tr>
    </w:tbl>
    <w:p w14:paraId="1B1C50FF" w14:textId="77777777" w:rsidR="0038194B" w:rsidRPr="00C34415" w:rsidRDefault="0038194B" w:rsidP="0038194B">
      <w:pPr>
        <w:pStyle w:val="Zkladntext2"/>
      </w:pPr>
      <w:r w:rsidRPr="00C34415">
        <w:t xml:space="preserve">          Opíšte:</w:t>
      </w:r>
    </w:p>
    <w:p w14:paraId="1B1C5100" w14:textId="77777777" w:rsidR="0038194B" w:rsidRPr="00C34415" w:rsidRDefault="0038194B" w:rsidP="0038194B">
      <w:r w:rsidRPr="00C34415"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1B1C5101" w14:textId="77777777" w:rsidR="0038194B" w:rsidRPr="00C34415" w:rsidRDefault="0038194B" w:rsidP="0038194B"/>
    <w:p w14:paraId="1B1C5102" w14:textId="77777777" w:rsidR="0038194B" w:rsidRPr="00C34415" w:rsidRDefault="0038194B" w:rsidP="0038194B"/>
    <w:p w14:paraId="1B1C5103" w14:textId="77777777" w:rsidR="0038194B" w:rsidRPr="00C34415" w:rsidRDefault="0038194B" w:rsidP="0038194B">
      <w:r w:rsidRPr="00C34415">
        <w:t xml:space="preserve">Za </w:t>
      </w:r>
      <w:proofErr w:type="spellStart"/>
      <w:r w:rsidRPr="00C34415">
        <w:t>deň</w:t>
      </w:r>
      <w:proofErr w:type="spellEnd"/>
      <w:r w:rsidRPr="00C34415">
        <w:t xml:space="preserve"> </w:t>
      </w:r>
      <w:proofErr w:type="spellStart"/>
      <w:r w:rsidRPr="00C34415">
        <w:t>uskutočnenia</w:t>
      </w:r>
      <w:proofErr w:type="spellEnd"/>
      <w:r w:rsidRPr="00C34415">
        <w:t xml:space="preserve"> </w:t>
      </w:r>
      <w:proofErr w:type="spellStart"/>
      <w:r w:rsidRPr="00C34415">
        <w:t>účtovného</w:t>
      </w:r>
      <w:proofErr w:type="spellEnd"/>
      <w:r w:rsidRPr="00C34415">
        <w:t xml:space="preserve"> </w:t>
      </w:r>
      <w:proofErr w:type="spellStart"/>
      <w:r w:rsidRPr="00C34415">
        <w:t>prípadu</w:t>
      </w:r>
      <w:proofErr w:type="spellEnd"/>
      <w:r w:rsidRPr="00C34415">
        <w:t xml:space="preserve"> </w:t>
      </w:r>
      <w:proofErr w:type="spellStart"/>
      <w:r w:rsidRPr="00C34415">
        <w:t>sa</w:t>
      </w:r>
      <w:proofErr w:type="spellEnd"/>
      <w:r w:rsidRPr="00C34415">
        <w:t xml:space="preserve"> </w:t>
      </w:r>
      <w:proofErr w:type="spellStart"/>
      <w:r w:rsidRPr="00C34415">
        <w:t>považoval</w:t>
      </w:r>
      <w:proofErr w:type="spellEnd"/>
    </w:p>
    <w:p w14:paraId="1B1C5104" w14:textId="77777777" w:rsidR="0038194B" w:rsidRPr="00C34415" w:rsidRDefault="0038194B" w:rsidP="0038194B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96"/>
        <w:gridCol w:w="7864"/>
      </w:tblGrid>
      <w:tr w:rsidR="0038194B" w:rsidRPr="00C34415" w14:paraId="1B1C5107" w14:textId="77777777" w:rsidTr="0038194B">
        <w:tc>
          <w:tcPr>
            <w:tcW w:w="496" w:type="dxa"/>
          </w:tcPr>
          <w:p w14:paraId="1B1C5105" w14:textId="77777777" w:rsidR="0038194B" w:rsidRPr="00C34415" w:rsidRDefault="0038194B" w:rsidP="0038194B"/>
        </w:tc>
        <w:tc>
          <w:tcPr>
            <w:tcW w:w="7864" w:type="dxa"/>
          </w:tcPr>
          <w:p w14:paraId="1B1C5106" w14:textId="77777777" w:rsidR="0038194B" w:rsidRPr="00C34415" w:rsidRDefault="0038194B" w:rsidP="0038194B">
            <w:proofErr w:type="spellStart"/>
            <w:r w:rsidRPr="00C34415">
              <w:t>Deň</w:t>
            </w:r>
            <w:proofErr w:type="spellEnd"/>
            <w:r w:rsidRPr="00C34415">
              <w:t xml:space="preserve"> </w:t>
            </w:r>
            <w:proofErr w:type="spellStart"/>
            <w:r w:rsidRPr="00C34415">
              <w:t>splnenia</w:t>
            </w:r>
            <w:proofErr w:type="spellEnd"/>
            <w:r w:rsidRPr="00C34415">
              <w:t xml:space="preserve"> </w:t>
            </w:r>
            <w:proofErr w:type="spellStart"/>
            <w:r w:rsidRPr="00C34415">
              <w:t>dodávky</w:t>
            </w:r>
            <w:proofErr w:type="spellEnd"/>
            <w:r w:rsidRPr="00C34415">
              <w:t xml:space="preserve">, </w:t>
            </w:r>
            <w:proofErr w:type="spellStart"/>
            <w:r w:rsidRPr="00C34415">
              <w:t>platba</w:t>
            </w:r>
            <w:proofErr w:type="spellEnd"/>
            <w:r w:rsidRPr="00C34415">
              <w:t xml:space="preserve"> </w:t>
            </w:r>
            <w:proofErr w:type="spellStart"/>
            <w:r w:rsidRPr="00C34415">
              <w:t>záväzku</w:t>
            </w:r>
            <w:proofErr w:type="spellEnd"/>
            <w:r w:rsidRPr="00C34415">
              <w:t xml:space="preserve">, </w:t>
            </w:r>
            <w:proofErr w:type="spellStart"/>
            <w:r w:rsidRPr="00C34415">
              <w:t>inkaso</w:t>
            </w:r>
            <w:proofErr w:type="spellEnd"/>
            <w:r w:rsidRPr="00C34415">
              <w:t xml:space="preserve"> </w:t>
            </w:r>
            <w:proofErr w:type="spellStart"/>
            <w:r w:rsidRPr="00C34415">
              <w:t>pohľadávky</w:t>
            </w:r>
            <w:proofErr w:type="spellEnd"/>
          </w:p>
        </w:tc>
      </w:tr>
      <w:tr w:rsidR="0038194B" w:rsidRPr="00C34415" w14:paraId="1B1C510A" w14:textId="77777777" w:rsidTr="0038194B">
        <w:tc>
          <w:tcPr>
            <w:tcW w:w="496" w:type="dxa"/>
          </w:tcPr>
          <w:p w14:paraId="1B1C5108" w14:textId="77777777" w:rsidR="0038194B" w:rsidRPr="00C34415" w:rsidRDefault="0038194B" w:rsidP="0038194B">
            <w:r w:rsidRPr="00C34415">
              <w:t>X</w:t>
            </w:r>
          </w:p>
        </w:tc>
        <w:tc>
          <w:tcPr>
            <w:tcW w:w="7864" w:type="dxa"/>
          </w:tcPr>
          <w:p w14:paraId="1B1C5109" w14:textId="77777777" w:rsidR="0038194B" w:rsidRPr="00C34415" w:rsidRDefault="0038194B" w:rsidP="0038194B">
            <w:proofErr w:type="spellStart"/>
            <w:r w:rsidRPr="00C34415">
              <w:t>Deň</w:t>
            </w:r>
            <w:proofErr w:type="spellEnd"/>
            <w:r w:rsidRPr="00C34415">
              <w:t xml:space="preserve">, </w:t>
            </w:r>
            <w:proofErr w:type="spellStart"/>
            <w:r w:rsidRPr="00C34415">
              <w:t>keď</w:t>
            </w:r>
            <w:proofErr w:type="spellEnd"/>
            <w:r w:rsidRPr="00C34415">
              <w:t xml:space="preserve"> mala </w:t>
            </w:r>
            <w:proofErr w:type="spellStart"/>
            <w:r w:rsidRPr="00C34415">
              <w:t>účtovná</w:t>
            </w:r>
            <w:proofErr w:type="spellEnd"/>
            <w:r w:rsidRPr="00C34415">
              <w:t xml:space="preserve"> </w:t>
            </w:r>
            <w:proofErr w:type="spellStart"/>
            <w:r w:rsidRPr="00C34415">
              <w:t>jednotka</w:t>
            </w:r>
            <w:proofErr w:type="spellEnd"/>
            <w:r w:rsidRPr="00C34415">
              <w:t xml:space="preserve"> k </w:t>
            </w:r>
            <w:proofErr w:type="spellStart"/>
            <w:r w:rsidRPr="00C34415">
              <w:t>dispozícii</w:t>
            </w:r>
            <w:proofErr w:type="spellEnd"/>
            <w:r w:rsidRPr="00C34415">
              <w:t xml:space="preserve"> </w:t>
            </w:r>
            <w:proofErr w:type="spellStart"/>
            <w:r w:rsidRPr="00C34415">
              <w:t>účtovné</w:t>
            </w:r>
            <w:proofErr w:type="spellEnd"/>
            <w:r w:rsidRPr="00C34415">
              <w:t xml:space="preserve"> </w:t>
            </w:r>
            <w:proofErr w:type="spellStart"/>
            <w:r w:rsidRPr="00C34415">
              <w:t>doklady</w:t>
            </w:r>
            <w:proofErr w:type="spellEnd"/>
          </w:p>
        </w:tc>
      </w:tr>
      <w:tr w:rsidR="0038194B" w:rsidRPr="00C34415" w14:paraId="1B1C510D" w14:textId="77777777" w:rsidTr="0038194B">
        <w:tc>
          <w:tcPr>
            <w:tcW w:w="496" w:type="dxa"/>
          </w:tcPr>
          <w:p w14:paraId="1B1C510B" w14:textId="77777777" w:rsidR="0038194B" w:rsidRPr="00C34415" w:rsidRDefault="0038194B" w:rsidP="0038194B"/>
        </w:tc>
        <w:tc>
          <w:tcPr>
            <w:tcW w:w="7864" w:type="dxa"/>
          </w:tcPr>
          <w:p w14:paraId="1B1C510C" w14:textId="77777777" w:rsidR="0038194B" w:rsidRPr="00C34415" w:rsidRDefault="0038194B" w:rsidP="0038194B">
            <w:proofErr w:type="spellStart"/>
            <w:r w:rsidRPr="00C34415">
              <w:t>Iný</w:t>
            </w:r>
            <w:proofErr w:type="spellEnd"/>
            <w:r w:rsidRPr="00C34415">
              <w:t xml:space="preserve"> </w:t>
            </w:r>
            <w:proofErr w:type="spellStart"/>
            <w:r w:rsidRPr="00C34415">
              <w:t>spôsob</w:t>
            </w:r>
            <w:proofErr w:type="spellEnd"/>
          </w:p>
        </w:tc>
      </w:tr>
    </w:tbl>
    <w:p w14:paraId="1B1C510E" w14:textId="77777777" w:rsidR="0038194B" w:rsidRPr="00C34415" w:rsidRDefault="0038194B" w:rsidP="0038194B">
      <w:pPr>
        <w:pStyle w:val="Zkladntext2"/>
      </w:pPr>
    </w:p>
    <w:p w14:paraId="1B1C510F" w14:textId="77777777" w:rsidR="0038194B" w:rsidRPr="00C34415" w:rsidRDefault="0038194B" w:rsidP="0038194B">
      <w:pPr>
        <w:pStyle w:val="Zkladntext2"/>
      </w:pPr>
      <w:r w:rsidRPr="00C34415">
        <w:t xml:space="preserve">          Opíšte:</w:t>
      </w:r>
    </w:p>
    <w:p w14:paraId="1B1C5110" w14:textId="77777777" w:rsidR="0038194B" w:rsidRPr="00C34415" w:rsidRDefault="0038194B" w:rsidP="0038194B">
      <w:r w:rsidRPr="00C34415"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1B1C5111" w14:textId="77777777" w:rsidR="0038194B" w:rsidRPr="00C34415" w:rsidRDefault="0038194B" w:rsidP="0038194B"/>
    <w:p w14:paraId="1B1C5112" w14:textId="77777777" w:rsidR="0038194B" w:rsidRPr="00C34415" w:rsidRDefault="0038194B" w:rsidP="0038194B"/>
    <w:p w14:paraId="1B1C5113" w14:textId="77777777" w:rsidR="0038194B" w:rsidRPr="00C34415" w:rsidRDefault="0038194B" w:rsidP="0038194B">
      <w:r w:rsidRPr="00C34415">
        <w:t>B   K </w:t>
      </w:r>
      <w:proofErr w:type="spellStart"/>
      <w:r w:rsidRPr="00C34415">
        <w:t>termínu</w:t>
      </w:r>
      <w:proofErr w:type="spellEnd"/>
      <w:r w:rsidRPr="00C34415">
        <w:t xml:space="preserve"> </w:t>
      </w:r>
      <w:proofErr w:type="spellStart"/>
      <w:r w:rsidRPr="00C34415">
        <w:t>účtovnej</w:t>
      </w:r>
      <w:proofErr w:type="spellEnd"/>
      <w:r w:rsidRPr="00C34415">
        <w:t xml:space="preserve"> </w:t>
      </w:r>
      <w:proofErr w:type="spellStart"/>
      <w:r w:rsidRPr="00C34415">
        <w:t>závierky</w:t>
      </w:r>
      <w:proofErr w:type="spellEnd"/>
    </w:p>
    <w:p w14:paraId="1B1C5114" w14:textId="77777777" w:rsidR="0038194B" w:rsidRPr="00C34415" w:rsidRDefault="0038194B" w:rsidP="0038194B">
      <w:r w:rsidRPr="00C34415">
        <w:t xml:space="preserve">      </w:t>
      </w:r>
      <w:proofErr w:type="spellStart"/>
      <w:r w:rsidRPr="00C34415">
        <w:t>Majetok</w:t>
      </w:r>
      <w:proofErr w:type="spellEnd"/>
      <w:r w:rsidRPr="00C34415">
        <w:t xml:space="preserve"> a </w:t>
      </w:r>
      <w:proofErr w:type="spellStart"/>
      <w:r w:rsidRPr="00C34415">
        <w:t>záväzky</w:t>
      </w:r>
      <w:proofErr w:type="spellEnd"/>
      <w:r w:rsidRPr="00C34415">
        <w:t xml:space="preserve"> </w:t>
      </w:r>
      <w:proofErr w:type="spellStart"/>
      <w:r w:rsidRPr="00C34415">
        <w:t>vyjadrené</w:t>
      </w:r>
      <w:proofErr w:type="spellEnd"/>
      <w:r w:rsidRPr="00C34415">
        <w:t xml:space="preserve"> v </w:t>
      </w:r>
      <w:proofErr w:type="spellStart"/>
      <w:r w:rsidRPr="00C34415">
        <w:t>cedzej</w:t>
      </w:r>
      <w:proofErr w:type="spellEnd"/>
      <w:r w:rsidRPr="00C34415">
        <w:t xml:space="preserve"> </w:t>
      </w:r>
      <w:proofErr w:type="spellStart"/>
      <w:r w:rsidRPr="00C34415">
        <w:t>mene</w:t>
      </w:r>
      <w:proofErr w:type="spellEnd"/>
      <w:r w:rsidRPr="00C34415">
        <w:t xml:space="preserve"> </w:t>
      </w:r>
      <w:proofErr w:type="spellStart"/>
      <w:r w:rsidRPr="00C34415">
        <w:t>sa</w:t>
      </w:r>
      <w:proofErr w:type="spellEnd"/>
      <w:r w:rsidRPr="00C34415">
        <w:t xml:space="preserve"> </w:t>
      </w:r>
      <w:proofErr w:type="spellStart"/>
      <w:r w:rsidRPr="00C34415">
        <w:t>ku</w:t>
      </w:r>
      <w:proofErr w:type="spellEnd"/>
      <w:r w:rsidRPr="00C34415">
        <w:t xml:space="preserve"> </w:t>
      </w:r>
      <w:proofErr w:type="spellStart"/>
      <w:r w:rsidRPr="00C34415">
        <w:t>dňu</w:t>
      </w:r>
      <w:proofErr w:type="spellEnd"/>
      <w:r w:rsidRPr="00C34415">
        <w:t xml:space="preserve"> </w:t>
      </w:r>
      <w:proofErr w:type="spellStart"/>
      <w:r w:rsidRPr="00C34415">
        <w:t>účtovnej</w:t>
      </w:r>
      <w:proofErr w:type="spellEnd"/>
      <w:r w:rsidRPr="00C34415">
        <w:t xml:space="preserve"> </w:t>
      </w:r>
      <w:proofErr w:type="spellStart"/>
      <w:r w:rsidRPr="00C34415">
        <w:t>závierky</w:t>
      </w:r>
      <w:proofErr w:type="spellEnd"/>
      <w:r w:rsidRPr="00C34415">
        <w:t xml:space="preserve"> na </w:t>
      </w:r>
      <w:proofErr w:type="spellStart"/>
      <w:r w:rsidRPr="00C34415">
        <w:t>slovenskú</w:t>
      </w:r>
      <w:proofErr w:type="spellEnd"/>
      <w:r w:rsidRPr="00C34415">
        <w:t xml:space="preserve"> menu           </w:t>
      </w:r>
    </w:p>
    <w:p w14:paraId="1B1C5115" w14:textId="77777777" w:rsidR="0038194B" w:rsidRPr="00C34415" w:rsidRDefault="0038194B" w:rsidP="0038194B">
      <w:r w:rsidRPr="00C34415">
        <w:t xml:space="preserve">      </w:t>
      </w:r>
      <w:proofErr w:type="spellStart"/>
      <w:r w:rsidRPr="00C34415">
        <w:t>prepočítavali</w:t>
      </w:r>
      <w:proofErr w:type="spellEnd"/>
    </w:p>
    <w:p w14:paraId="1B1C5116" w14:textId="77777777" w:rsidR="0038194B" w:rsidRPr="00C34415" w:rsidRDefault="0038194B" w:rsidP="0038194B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055"/>
        <w:gridCol w:w="567"/>
      </w:tblGrid>
      <w:tr w:rsidR="0038194B" w:rsidRPr="00C34415" w14:paraId="1B1C5119" w14:textId="77777777" w:rsidTr="0038194B">
        <w:tc>
          <w:tcPr>
            <w:tcW w:w="2055" w:type="dxa"/>
          </w:tcPr>
          <w:p w14:paraId="1B1C5117" w14:textId="77777777" w:rsidR="0038194B" w:rsidRPr="00C34415" w:rsidRDefault="0038194B" w:rsidP="0038194B">
            <w:proofErr w:type="spellStart"/>
            <w:r w:rsidRPr="00C34415">
              <w:t>Kurzom</w:t>
            </w:r>
            <w:proofErr w:type="spellEnd"/>
            <w:r w:rsidRPr="00C34415">
              <w:t xml:space="preserve"> NBS</w:t>
            </w:r>
          </w:p>
        </w:tc>
        <w:tc>
          <w:tcPr>
            <w:tcW w:w="567" w:type="dxa"/>
          </w:tcPr>
          <w:p w14:paraId="1B1C5118" w14:textId="77777777" w:rsidR="0038194B" w:rsidRPr="00C34415" w:rsidRDefault="0038194B" w:rsidP="0038194B">
            <w:r w:rsidRPr="00C34415">
              <w:t>X</w:t>
            </w:r>
          </w:p>
        </w:tc>
      </w:tr>
      <w:tr w:rsidR="0038194B" w:rsidRPr="00C34415" w14:paraId="1B1C511C" w14:textId="77777777" w:rsidTr="0038194B">
        <w:tc>
          <w:tcPr>
            <w:tcW w:w="2055" w:type="dxa"/>
          </w:tcPr>
          <w:p w14:paraId="1B1C511A" w14:textId="77777777" w:rsidR="0038194B" w:rsidRPr="00C34415" w:rsidRDefault="0038194B" w:rsidP="0038194B">
            <w:proofErr w:type="spellStart"/>
            <w:r w:rsidRPr="00C34415">
              <w:t>Iný</w:t>
            </w:r>
            <w:proofErr w:type="spellEnd"/>
            <w:r w:rsidRPr="00C34415">
              <w:t xml:space="preserve"> </w:t>
            </w:r>
            <w:proofErr w:type="spellStart"/>
            <w:r w:rsidRPr="00C34415">
              <w:t>spôsob</w:t>
            </w:r>
            <w:proofErr w:type="spellEnd"/>
          </w:p>
        </w:tc>
        <w:tc>
          <w:tcPr>
            <w:tcW w:w="567" w:type="dxa"/>
          </w:tcPr>
          <w:p w14:paraId="1B1C511B" w14:textId="77777777" w:rsidR="0038194B" w:rsidRPr="00C34415" w:rsidRDefault="0038194B" w:rsidP="0038194B"/>
        </w:tc>
      </w:tr>
    </w:tbl>
    <w:p w14:paraId="1B1C511D" w14:textId="77777777" w:rsidR="0038194B" w:rsidRPr="00C34415" w:rsidRDefault="0038194B" w:rsidP="0038194B"/>
    <w:p w14:paraId="1B1C511E" w14:textId="77777777" w:rsidR="0038194B" w:rsidRPr="00C34415" w:rsidRDefault="0038194B" w:rsidP="0038194B">
      <w:pPr>
        <w:pStyle w:val="Zkladntext2"/>
      </w:pPr>
      <w:r w:rsidRPr="00C34415">
        <w:t>Opíšte:</w:t>
      </w:r>
    </w:p>
    <w:p w14:paraId="1B1C511F" w14:textId="77777777" w:rsidR="0038194B" w:rsidRPr="00C34415" w:rsidRDefault="0038194B" w:rsidP="0038194B">
      <w:r w:rsidRPr="00C34415"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1B1C5120" w14:textId="77777777" w:rsidR="0038194B" w:rsidRPr="00C34415" w:rsidRDefault="0038194B" w:rsidP="0038194B"/>
    <w:p w14:paraId="1B1C5121" w14:textId="77777777" w:rsidR="0038194B" w:rsidRPr="00C34415" w:rsidRDefault="0038194B" w:rsidP="0038194B"/>
    <w:p w14:paraId="1B1C5122" w14:textId="77777777" w:rsidR="0038194B" w:rsidRPr="0038194B" w:rsidRDefault="0038194B" w:rsidP="0038194B">
      <w:pPr>
        <w:pStyle w:val="Nadpis2"/>
        <w:rPr>
          <w:lang w:val="en-US"/>
        </w:rPr>
      </w:pPr>
      <w:r w:rsidRPr="0038194B">
        <w:rPr>
          <w:lang w:val="en-US"/>
        </w:rPr>
        <w:t>III DOPLŇUJÚCE ÚDAJE K ÚČTOVNEJ ZÁVIERKE VÝKAZU ZISKOV A STRÁT</w:t>
      </w:r>
    </w:p>
    <w:p w14:paraId="1B1C5123" w14:textId="77777777" w:rsidR="0038194B" w:rsidRPr="00C34415" w:rsidRDefault="0038194B" w:rsidP="0038194B">
      <w:pPr>
        <w:pStyle w:val="Nadpis2"/>
        <w:rPr>
          <w:lang w:val="sk-SK"/>
        </w:rPr>
      </w:pPr>
      <w:r w:rsidRPr="00C34415">
        <w:rPr>
          <w:lang w:val="sk-SK"/>
        </w:rPr>
        <w:t>III.1 Prehľad o pohybe investičného majetku  brutto                korekcia             netto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047"/>
        <w:gridCol w:w="1418"/>
        <w:gridCol w:w="1417"/>
        <w:gridCol w:w="1276"/>
        <w:gridCol w:w="1202"/>
      </w:tblGrid>
      <w:tr w:rsidR="0038194B" w:rsidRPr="00C34415" w14:paraId="1B1C5129" w14:textId="77777777" w:rsidTr="00400BC9">
        <w:tc>
          <w:tcPr>
            <w:tcW w:w="3047" w:type="dxa"/>
          </w:tcPr>
          <w:p w14:paraId="1B1C5124" w14:textId="77777777" w:rsidR="0038194B" w:rsidRPr="00C34415" w:rsidRDefault="0038194B" w:rsidP="0038194B">
            <w:pPr>
              <w:pStyle w:val="Nadpis5"/>
            </w:pPr>
            <w:r w:rsidRPr="00C34415">
              <w:t>Dlhodobý hmotný  majetok</w:t>
            </w:r>
          </w:p>
        </w:tc>
        <w:tc>
          <w:tcPr>
            <w:tcW w:w="1418" w:type="dxa"/>
          </w:tcPr>
          <w:p w14:paraId="1B1C5125" w14:textId="4A974AC6" w:rsidR="0038194B" w:rsidRPr="00C34415" w:rsidRDefault="0038194B" w:rsidP="00400BC9">
            <w:proofErr w:type="gramStart"/>
            <w:r w:rsidRPr="00C34415">
              <w:t xml:space="preserve">K  </w:t>
            </w:r>
            <w:r w:rsidR="00F00FD0" w:rsidRPr="00C34415">
              <w:t>31</w:t>
            </w:r>
            <w:proofErr w:type="gramEnd"/>
            <w:r w:rsidR="00F00FD0" w:rsidRPr="00C34415">
              <w:t>.12.</w:t>
            </w:r>
            <w:r w:rsidR="002C54E7">
              <w:t>2021</w:t>
            </w:r>
          </w:p>
        </w:tc>
        <w:tc>
          <w:tcPr>
            <w:tcW w:w="1417" w:type="dxa"/>
          </w:tcPr>
          <w:p w14:paraId="1B1C5126" w14:textId="77777777" w:rsidR="0038194B" w:rsidRPr="00C34415" w:rsidRDefault="0038194B" w:rsidP="0038194B">
            <w:pPr>
              <w:rPr>
                <w:b/>
                <w:sz w:val="22"/>
              </w:rPr>
            </w:pPr>
          </w:p>
        </w:tc>
        <w:tc>
          <w:tcPr>
            <w:tcW w:w="1276" w:type="dxa"/>
          </w:tcPr>
          <w:p w14:paraId="1B1C5127" w14:textId="77777777" w:rsidR="0038194B" w:rsidRPr="00C34415" w:rsidRDefault="0038194B" w:rsidP="0038194B">
            <w:pPr>
              <w:rPr>
                <w:b/>
                <w:sz w:val="22"/>
              </w:rPr>
            </w:pPr>
          </w:p>
        </w:tc>
        <w:tc>
          <w:tcPr>
            <w:tcW w:w="1202" w:type="dxa"/>
          </w:tcPr>
          <w:p w14:paraId="1B1C5128" w14:textId="77777777" w:rsidR="0038194B" w:rsidRPr="00C34415" w:rsidRDefault="0038194B" w:rsidP="0038194B">
            <w:pPr>
              <w:rPr>
                <w:b/>
                <w:sz w:val="22"/>
              </w:rPr>
            </w:pPr>
          </w:p>
        </w:tc>
      </w:tr>
      <w:tr w:rsidR="0038194B" w:rsidRPr="00C34415" w14:paraId="1B1C512F" w14:textId="77777777" w:rsidTr="00400BC9">
        <w:tc>
          <w:tcPr>
            <w:tcW w:w="3047" w:type="dxa"/>
          </w:tcPr>
          <w:p w14:paraId="1B1C512A" w14:textId="77777777" w:rsidR="0038194B" w:rsidRPr="00C34415" w:rsidRDefault="0038194B" w:rsidP="0038194B"/>
        </w:tc>
        <w:tc>
          <w:tcPr>
            <w:tcW w:w="1418" w:type="dxa"/>
          </w:tcPr>
          <w:p w14:paraId="1B1C512B" w14:textId="77777777" w:rsidR="0038194B" w:rsidRPr="00C34415" w:rsidRDefault="0038194B" w:rsidP="0038194B">
            <w:r w:rsidRPr="00C34415">
              <w:t xml:space="preserve">+ </w:t>
            </w:r>
            <w:proofErr w:type="spellStart"/>
            <w:r w:rsidRPr="00C34415">
              <w:t>Prírastky</w:t>
            </w:r>
            <w:proofErr w:type="spellEnd"/>
          </w:p>
        </w:tc>
        <w:tc>
          <w:tcPr>
            <w:tcW w:w="1417" w:type="dxa"/>
          </w:tcPr>
          <w:p w14:paraId="1B1C512C" w14:textId="77777777" w:rsidR="0038194B" w:rsidRPr="00C34415" w:rsidRDefault="0038194B" w:rsidP="0038194B"/>
        </w:tc>
        <w:tc>
          <w:tcPr>
            <w:tcW w:w="1276" w:type="dxa"/>
          </w:tcPr>
          <w:p w14:paraId="1B1C512D" w14:textId="77777777" w:rsidR="0038194B" w:rsidRPr="00C34415" w:rsidRDefault="0038194B" w:rsidP="0038194B"/>
        </w:tc>
        <w:tc>
          <w:tcPr>
            <w:tcW w:w="1202" w:type="dxa"/>
          </w:tcPr>
          <w:p w14:paraId="1B1C512E" w14:textId="77777777" w:rsidR="0038194B" w:rsidRPr="00C34415" w:rsidRDefault="0038194B" w:rsidP="0038194B"/>
        </w:tc>
      </w:tr>
      <w:tr w:rsidR="0038194B" w:rsidRPr="00C34415" w14:paraId="1B1C5135" w14:textId="77777777" w:rsidTr="00400BC9">
        <w:tc>
          <w:tcPr>
            <w:tcW w:w="3047" w:type="dxa"/>
          </w:tcPr>
          <w:p w14:paraId="1B1C5130" w14:textId="77777777" w:rsidR="0038194B" w:rsidRPr="00C34415" w:rsidRDefault="0038194B" w:rsidP="0038194B"/>
        </w:tc>
        <w:tc>
          <w:tcPr>
            <w:tcW w:w="1418" w:type="dxa"/>
          </w:tcPr>
          <w:p w14:paraId="1B1C5131" w14:textId="77777777" w:rsidR="0038194B" w:rsidRPr="00C34415" w:rsidRDefault="0038194B" w:rsidP="0038194B">
            <w:r w:rsidRPr="00C34415">
              <w:t xml:space="preserve">- </w:t>
            </w:r>
            <w:proofErr w:type="spellStart"/>
            <w:r w:rsidRPr="00C34415">
              <w:t>Úbytky</w:t>
            </w:r>
            <w:proofErr w:type="spellEnd"/>
          </w:p>
        </w:tc>
        <w:tc>
          <w:tcPr>
            <w:tcW w:w="1417" w:type="dxa"/>
          </w:tcPr>
          <w:p w14:paraId="1B1C5132" w14:textId="77777777" w:rsidR="0038194B" w:rsidRPr="00C34415" w:rsidRDefault="0038194B" w:rsidP="0038194B"/>
        </w:tc>
        <w:tc>
          <w:tcPr>
            <w:tcW w:w="1276" w:type="dxa"/>
          </w:tcPr>
          <w:p w14:paraId="1B1C5133" w14:textId="77777777" w:rsidR="0038194B" w:rsidRPr="00C34415" w:rsidRDefault="0038194B" w:rsidP="0038194B"/>
        </w:tc>
        <w:tc>
          <w:tcPr>
            <w:tcW w:w="1202" w:type="dxa"/>
          </w:tcPr>
          <w:p w14:paraId="1B1C5134" w14:textId="77777777" w:rsidR="0038194B" w:rsidRPr="00C34415" w:rsidRDefault="0038194B" w:rsidP="0038194B"/>
        </w:tc>
      </w:tr>
      <w:tr w:rsidR="0038194B" w:rsidRPr="00C34415" w14:paraId="1B1C513B" w14:textId="77777777" w:rsidTr="00400BC9">
        <w:tc>
          <w:tcPr>
            <w:tcW w:w="3047" w:type="dxa"/>
          </w:tcPr>
          <w:p w14:paraId="1B1C5136" w14:textId="77777777" w:rsidR="0038194B" w:rsidRPr="00C34415" w:rsidRDefault="0038194B" w:rsidP="0038194B"/>
        </w:tc>
        <w:tc>
          <w:tcPr>
            <w:tcW w:w="1418" w:type="dxa"/>
          </w:tcPr>
          <w:p w14:paraId="1B1C5137" w14:textId="77777777" w:rsidR="0038194B" w:rsidRPr="00C34415" w:rsidRDefault="0038194B" w:rsidP="0038194B">
            <w:r w:rsidRPr="00C34415">
              <w:t>+/-</w:t>
            </w:r>
            <w:proofErr w:type="spellStart"/>
            <w:r w:rsidRPr="00C34415">
              <w:t>Presun</w:t>
            </w:r>
            <w:proofErr w:type="spellEnd"/>
          </w:p>
        </w:tc>
        <w:tc>
          <w:tcPr>
            <w:tcW w:w="1417" w:type="dxa"/>
          </w:tcPr>
          <w:p w14:paraId="1B1C5138" w14:textId="77777777" w:rsidR="0038194B" w:rsidRPr="00C34415" w:rsidRDefault="0038194B" w:rsidP="0038194B"/>
        </w:tc>
        <w:tc>
          <w:tcPr>
            <w:tcW w:w="1276" w:type="dxa"/>
          </w:tcPr>
          <w:p w14:paraId="1B1C5139" w14:textId="77777777" w:rsidR="0038194B" w:rsidRPr="00C34415" w:rsidRDefault="0038194B" w:rsidP="0038194B"/>
        </w:tc>
        <w:tc>
          <w:tcPr>
            <w:tcW w:w="1202" w:type="dxa"/>
          </w:tcPr>
          <w:p w14:paraId="1B1C513A" w14:textId="77777777" w:rsidR="0038194B" w:rsidRPr="00C34415" w:rsidRDefault="0038194B" w:rsidP="0038194B"/>
        </w:tc>
      </w:tr>
      <w:tr w:rsidR="0038194B" w:rsidRPr="00C34415" w14:paraId="1B1C5141" w14:textId="77777777" w:rsidTr="00400BC9">
        <w:tc>
          <w:tcPr>
            <w:tcW w:w="3047" w:type="dxa"/>
          </w:tcPr>
          <w:p w14:paraId="1B1C513C" w14:textId="77777777" w:rsidR="0038194B" w:rsidRPr="00C34415" w:rsidRDefault="0038194B" w:rsidP="0038194B"/>
        </w:tc>
        <w:tc>
          <w:tcPr>
            <w:tcW w:w="1418" w:type="dxa"/>
          </w:tcPr>
          <w:p w14:paraId="1B1C513D" w14:textId="41C0D7AA" w:rsidR="0038194B" w:rsidRPr="00C34415" w:rsidRDefault="0038194B" w:rsidP="00F00FD0">
            <w:r w:rsidRPr="00C34415">
              <w:t>K 31.12.</w:t>
            </w:r>
            <w:r w:rsidR="002C54E7">
              <w:t>2022</w:t>
            </w:r>
          </w:p>
        </w:tc>
        <w:tc>
          <w:tcPr>
            <w:tcW w:w="1417" w:type="dxa"/>
          </w:tcPr>
          <w:p w14:paraId="1B1C513E" w14:textId="77777777" w:rsidR="0038194B" w:rsidRPr="00C34415" w:rsidRDefault="0038194B" w:rsidP="0038194B"/>
        </w:tc>
        <w:tc>
          <w:tcPr>
            <w:tcW w:w="1276" w:type="dxa"/>
          </w:tcPr>
          <w:p w14:paraId="1B1C513F" w14:textId="77777777" w:rsidR="0038194B" w:rsidRPr="00C34415" w:rsidRDefault="0038194B" w:rsidP="0038194B"/>
        </w:tc>
        <w:tc>
          <w:tcPr>
            <w:tcW w:w="1202" w:type="dxa"/>
          </w:tcPr>
          <w:p w14:paraId="1B1C5140" w14:textId="77777777" w:rsidR="0038194B" w:rsidRPr="00C34415" w:rsidRDefault="0038194B" w:rsidP="0038194B"/>
        </w:tc>
      </w:tr>
      <w:tr w:rsidR="00400BC9" w:rsidRPr="00C34415" w14:paraId="1B1C5147" w14:textId="77777777" w:rsidTr="00400BC9">
        <w:tc>
          <w:tcPr>
            <w:tcW w:w="3047" w:type="dxa"/>
          </w:tcPr>
          <w:p w14:paraId="1B1C5142" w14:textId="77777777" w:rsidR="00400BC9" w:rsidRPr="00C34415" w:rsidRDefault="00400BC9" w:rsidP="0038194B">
            <w:pPr>
              <w:pStyle w:val="Nadpis5"/>
              <w:rPr>
                <w:b w:val="0"/>
                <w:i w:val="0"/>
              </w:rPr>
            </w:pPr>
            <w:r w:rsidRPr="00C34415">
              <w:rPr>
                <w:b w:val="0"/>
                <w:i w:val="0"/>
              </w:rPr>
              <w:t>Stavby</w:t>
            </w:r>
          </w:p>
        </w:tc>
        <w:tc>
          <w:tcPr>
            <w:tcW w:w="1418" w:type="dxa"/>
          </w:tcPr>
          <w:p w14:paraId="1B1C5143" w14:textId="40A92F0B" w:rsidR="00400BC9" w:rsidRPr="00C34415" w:rsidRDefault="00400BC9" w:rsidP="00F00FD0">
            <w:proofErr w:type="gramStart"/>
            <w:r w:rsidRPr="00C34415">
              <w:t xml:space="preserve">K  </w:t>
            </w:r>
            <w:r w:rsidR="00F00FD0" w:rsidRPr="00C34415">
              <w:t>31</w:t>
            </w:r>
            <w:proofErr w:type="gramEnd"/>
            <w:r w:rsidR="00F00FD0" w:rsidRPr="00C34415">
              <w:t>.12.</w:t>
            </w:r>
            <w:r w:rsidR="002C54E7">
              <w:t>2021</w:t>
            </w:r>
          </w:p>
        </w:tc>
        <w:tc>
          <w:tcPr>
            <w:tcW w:w="1417" w:type="dxa"/>
          </w:tcPr>
          <w:p w14:paraId="1B1C5144" w14:textId="77777777" w:rsidR="00400BC9" w:rsidRPr="00C34415" w:rsidRDefault="00400BC9" w:rsidP="0038194B">
            <w:pPr>
              <w:rPr>
                <w:b/>
                <w:sz w:val="22"/>
              </w:rPr>
            </w:pPr>
          </w:p>
        </w:tc>
        <w:tc>
          <w:tcPr>
            <w:tcW w:w="1276" w:type="dxa"/>
          </w:tcPr>
          <w:p w14:paraId="1B1C5145" w14:textId="77777777" w:rsidR="00400BC9" w:rsidRPr="00C34415" w:rsidRDefault="00400BC9" w:rsidP="0038194B">
            <w:pPr>
              <w:rPr>
                <w:b/>
                <w:sz w:val="22"/>
              </w:rPr>
            </w:pPr>
          </w:p>
        </w:tc>
        <w:tc>
          <w:tcPr>
            <w:tcW w:w="1202" w:type="dxa"/>
          </w:tcPr>
          <w:p w14:paraId="1B1C5146" w14:textId="77777777" w:rsidR="00400BC9" w:rsidRPr="00C34415" w:rsidRDefault="00400BC9" w:rsidP="0038194B">
            <w:pPr>
              <w:rPr>
                <w:b/>
                <w:sz w:val="22"/>
              </w:rPr>
            </w:pPr>
          </w:p>
        </w:tc>
      </w:tr>
      <w:tr w:rsidR="0038194B" w:rsidRPr="00C34415" w14:paraId="1B1C514D" w14:textId="77777777" w:rsidTr="00400BC9">
        <w:tc>
          <w:tcPr>
            <w:tcW w:w="3047" w:type="dxa"/>
          </w:tcPr>
          <w:p w14:paraId="1B1C5148" w14:textId="77777777" w:rsidR="0038194B" w:rsidRPr="00C34415" w:rsidRDefault="0038194B" w:rsidP="0038194B"/>
        </w:tc>
        <w:tc>
          <w:tcPr>
            <w:tcW w:w="1418" w:type="dxa"/>
          </w:tcPr>
          <w:p w14:paraId="1B1C5149" w14:textId="77777777" w:rsidR="0038194B" w:rsidRPr="00C34415" w:rsidRDefault="0038194B" w:rsidP="0038194B">
            <w:r w:rsidRPr="00C34415">
              <w:t xml:space="preserve">+ </w:t>
            </w:r>
            <w:proofErr w:type="spellStart"/>
            <w:r w:rsidRPr="00C34415">
              <w:t>Prírastky</w:t>
            </w:r>
            <w:proofErr w:type="spellEnd"/>
          </w:p>
        </w:tc>
        <w:tc>
          <w:tcPr>
            <w:tcW w:w="1417" w:type="dxa"/>
          </w:tcPr>
          <w:p w14:paraId="1B1C514A" w14:textId="77777777" w:rsidR="0038194B" w:rsidRPr="00C34415" w:rsidRDefault="0038194B" w:rsidP="0038194B"/>
        </w:tc>
        <w:tc>
          <w:tcPr>
            <w:tcW w:w="1276" w:type="dxa"/>
          </w:tcPr>
          <w:p w14:paraId="1B1C514B" w14:textId="77777777" w:rsidR="0038194B" w:rsidRPr="00C34415" w:rsidRDefault="0038194B" w:rsidP="0038194B"/>
        </w:tc>
        <w:tc>
          <w:tcPr>
            <w:tcW w:w="1202" w:type="dxa"/>
          </w:tcPr>
          <w:p w14:paraId="1B1C514C" w14:textId="77777777" w:rsidR="0038194B" w:rsidRPr="00C34415" w:rsidRDefault="0038194B" w:rsidP="0038194B"/>
        </w:tc>
      </w:tr>
      <w:tr w:rsidR="0038194B" w:rsidRPr="00C34415" w14:paraId="1B1C5153" w14:textId="77777777" w:rsidTr="00400BC9">
        <w:tc>
          <w:tcPr>
            <w:tcW w:w="3047" w:type="dxa"/>
          </w:tcPr>
          <w:p w14:paraId="1B1C514E" w14:textId="77777777" w:rsidR="0038194B" w:rsidRPr="00C34415" w:rsidRDefault="0038194B" w:rsidP="0038194B"/>
        </w:tc>
        <w:tc>
          <w:tcPr>
            <w:tcW w:w="1418" w:type="dxa"/>
          </w:tcPr>
          <w:p w14:paraId="1B1C514F" w14:textId="77777777" w:rsidR="0038194B" w:rsidRPr="00C34415" w:rsidRDefault="0038194B" w:rsidP="0038194B">
            <w:r w:rsidRPr="00C34415">
              <w:t xml:space="preserve">- </w:t>
            </w:r>
            <w:proofErr w:type="spellStart"/>
            <w:r w:rsidRPr="00C34415">
              <w:t>Úbytky</w:t>
            </w:r>
            <w:proofErr w:type="spellEnd"/>
          </w:p>
        </w:tc>
        <w:tc>
          <w:tcPr>
            <w:tcW w:w="1417" w:type="dxa"/>
          </w:tcPr>
          <w:p w14:paraId="1B1C5150" w14:textId="77777777" w:rsidR="0038194B" w:rsidRPr="00C34415" w:rsidRDefault="0038194B" w:rsidP="0038194B"/>
        </w:tc>
        <w:tc>
          <w:tcPr>
            <w:tcW w:w="1276" w:type="dxa"/>
          </w:tcPr>
          <w:p w14:paraId="1B1C5151" w14:textId="77777777" w:rsidR="0038194B" w:rsidRPr="00C34415" w:rsidRDefault="0038194B" w:rsidP="0038194B"/>
        </w:tc>
        <w:tc>
          <w:tcPr>
            <w:tcW w:w="1202" w:type="dxa"/>
          </w:tcPr>
          <w:p w14:paraId="1B1C5152" w14:textId="77777777" w:rsidR="0038194B" w:rsidRPr="00C34415" w:rsidRDefault="0038194B" w:rsidP="0038194B"/>
        </w:tc>
      </w:tr>
      <w:tr w:rsidR="0038194B" w:rsidRPr="00C34415" w14:paraId="1B1C5159" w14:textId="77777777" w:rsidTr="00400BC9">
        <w:tc>
          <w:tcPr>
            <w:tcW w:w="3047" w:type="dxa"/>
          </w:tcPr>
          <w:p w14:paraId="1B1C5154" w14:textId="77777777" w:rsidR="0038194B" w:rsidRPr="00C34415" w:rsidRDefault="0038194B" w:rsidP="0038194B"/>
        </w:tc>
        <w:tc>
          <w:tcPr>
            <w:tcW w:w="1418" w:type="dxa"/>
          </w:tcPr>
          <w:p w14:paraId="1B1C5155" w14:textId="77777777" w:rsidR="0038194B" w:rsidRPr="00C34415" w:rsidRDefault="0038194B" w:rsidP="0038194B">
            <w:r w:rsidRPr="00C34415">
              <w:t>+/-</w:t>
            </w:r>
            <w:proofErr w:type="spellStart"/>
            <w:r w:rsidRPr="00C34415">
              <w:t>Presun</w:t>
            </w:r>
            <w:proofErr w:type="spellEnd"/>
          </w:p>
        </w:tc>
        <w:tc>
          <w:tcPr>
            <w:tcW w:w="1417" w:type="dxa"/>
          </w:tcPr>
          <w:p w14:paraId="1B1C5156" w14:textId="77777777" w:rsidR="0038194B" w:rsidRPr="00C34415" w:rsidRDefault="0038194B" w:rsidP="0038194B"/>
        </w:tc>
        <w:tc>
          <w:tcPr>
            <w:tcW w:w="1276" w:type="dxa"/>
          </w:tcPr>
          <w:p w14:paraId="1B1C5157" w14:textId="77777777" w:rsidR="0038194B" w:rsidRPr="00C34415" w:rsidRDefault="0038194B" w:rsidP="0038194B"/>
        </w:tc>
        <w:tc>
          <w:tcPr>
            <w:tcW w:w="1202" w:type="dxa"/>
          </w:tcPr>
          <w:p w14:paraId="1B1C5158" w14:textId="77777777" w:rsidR="0038194B" w:rsidRPr="00C34415" w:rsidRDefault="0038194B" w:rsidP="0038194B"/>
        </w:tc>
      </w:tr>
      <w:tr w:rsidR="0038194B" w:rsidRPr="00C34415" w14:paraId="1B1C515F" w14:textId="77777777" w:rsidTr="00400BC9">
        <w:tc>
          <w:tcPr>
            <w:tcW w:w="3047" w:type="dxa"/>
          </w:tcPr>
          <w:p w14:paraId="1B1C515A" w14:textId="77777777" w:rsidR="0038194B" w:rsidRPr="00C34415" w:rsidRDefault="0038194B" w:rsidP="0038194B"/>
        </w:tc>
        <w:tc>
          <w:tcPr>
            <w:tcW w:w="1418" w:type="dxa"/>
          </w:tcPr>
          <w:p w14:paraId="1B1C515B" w14:textId="0E694D92" w:rsidR="0038194B" w:rsidRPr="00C34415" w:rsidRDefault="00F00FD0" w:rsidP="0038194B">
            <w:r w:rsidRPr="00C34415">
              <w:t>K 31.12.</w:t>
            </w:r>
            <w:r w:rsidR="002C54E7">
              <w:t>2022</w:t>
            </w:r>
          </w:p>
        </w:tc>
        <w:tc>
          <w:tcPr>
            <w:tcW w:w="1417" w:type="dxa"/>
          </w:tcPr>
          <w:p w14:paraId="1B1C515C" w14:textId="77777777" w:rsidR="0038194B" w:rsidRPr="00C34415" w:rsidRDefault="0038194B" w:rsidP="0038194B"/>
        </w:tc>
        <w:tc>
          <w:tcPr>
            <w:tcW w:w="1276" w:type="dxa"/>
          </w:tcPr>
          <w:p w14:paraId="1B1C515D" w14:textId="77777777" w:rsidR="0038194B" w:rsidRPr="00C34415" w:rsidRDefault="0038194B" w:rsidP="0038194B"/>
        </w:tc>
        <w:tc>
          <w:tcPr>
            <w:tcW w:w="1202" w:type="dxa"/>
          </w:tcPr>
          <w:p w14:paraId="1B1C515E" w14:textId="77777777" w:rsidR="0038194B" w:rsidRPr="00C34415" w:rsidRDefault="0038194B" w:rsidP="0038194B"/>
        </w:tc>
      </w:tr>
      <w:tr w:rsidR="00400BC9" w:rsidRPr="00C34415" w14:paraId="1B1C5165" w14:textId="77777777" w:rsidTr="00400BC9">
        <w:tc>
          <w:tcPr>
            <w:tcW w:w="3047" w:type="dxa"/>
          </w:tcPr>
          <w:p w14:paraId="1B1C5160" w14:textId="77777777" w:rsidR="00400BC9" w:rsidRPr="00C34415" w:rsidRDefault="00400BC9" w:rsidP="0038194B">
            <w:pPr>
              <w:pStyle w:val="Nadpis5"/>
              <w:rPr>
                <w:b w:val="0"/>
                <w:i w:val="0"/>
              </w:rPr>
            </w:pPr>
            <w:r w:rsidRPr="00C34415">
              <w:rPr>
                <w:b w:val="0"/>
                <w:i w:val="0"/>
              </w:rPr>
              <w:t>Samostatné hnuteľné veci</w:t>
            </w:r>
          </w:p>
        </w:tc>
        <w:tc>
          <w:tcPr>
            <w:tcW w:w="1418" w:type="dxa"/>
          </w:tcPr>
          <w:p w14:paraId="1B1C5161" w14:textId="51A92660" w:rsidR="00400BC9" w:rsidRPr="00C34415" w:rsidRDefault="00400BC9" w:rsidP="00F00FD0">
            <w:proofErr w:type="gramStart"/>
            <w:r w:rsidRPr="00C34415">
              <w:t xml:space="preserve">K  </w:t>
            </w:r>
            <w:r w:rsidR="00F00FD0" w:rsidRPr="00C34415">
              <w:t>31</w:t>
            </w:r>
            <w:proofErr w:type="gramEnd"/>
            <w:r w:rsidR="00F00FD0" w:rsidRPr="00C34415">
              <w:t>.12.</w:t>
            </w:r>
            <w:r w:rsidR="002C54E7">
              <w:t>2021</w:t>
            </w:r>
          </w:p>
        </w:tc>
        <w:tc>
          <w:tcPr>
            <w:tcW w:w="1417" w:type="dxa"/>
          </w:tcPr>
          <w:p w14:paraId="1B1C5162" w14:textId="77777777" w:rsidR="00400BC9" w:rsidRPr="00C34415" w:rsidRDefault="00400BC9" w:rsidP="0038194B">
            <w:pPr>
              <w:rPr>
                <w:b/>
                <w:sz w:val="22"/>
              </w:rPr>
            </w:pPr>
          </w:p>
        </w:tc>
        <w:tc>
          <w:tcPr>
            <w:tcW w:w="1276" w:type="dxa"/>
          </w:tcPr>
          <w:p w14:paraId="1B1C5163" w14:textId="77777777" w:rsidR="00400BC9" w:rsidRPr="00C34415" w:rsidRDefault="00400BC9" w:rsidP="0038194B">
            <w:pPr>
              <w:rPr>
                <w:b/>
                <w:sz w:val="22"/>
              </w:rPr>
            </w:pPr>
          </w:p>
        </w:tc>
        <w:tc>
          <w:tcPr>
            <w:tcW w:w="1202" w:type="dxa"/>
          </w:tcPr>
          <w:p w14:paraId="1B1C5164" w14:textId="77777777" w:rsidR="00400BC9" w:rsidRPr="00C34415" w:rsidRDefault="00400BC9" w:rsidP="0038194B">
            <w:pPr>
              <w:rPr>
                <w:b/>
                <w:sz w:val="22"/>
              </w:rPr>
            </w:pPr>
          </w:p>
        </w:tc>
      </w:tr>
      <w:tr w:rsidR="0038194B" w:rsidRPr="00C34415" w14:paraId="1B1C516B" w14:textId="77777777" w:rsidTr="00400BC9">
        <w:tc>
          <w:tcPr>
            <w:tcW w:w="3047" w:type="dxa"/>
          </w:tcPr>
          <w:p w14:paraId="1B1C5166" w14:textId="77777777" w:rsidR="0038194B" w:rsidRPr="00C34415" w:rsidRDefault="0038194B" w:rsidP="0038194B"/>
        </w:tc>
        <w:tc>
          <w:tcPr>
            <w:tcW w:w="1418" w:type="dxa"/>
          </w:tcPr>
          <w:p w14:paraId="1B1C5167" w14:textId="77777777" w:rsidR="0038194B" w:rsidRPr="00C34415" w:rsidRDefault="0038194B" w:rsidP="0038194B">
            <w:r w:rsidRPr="00C34415">
              <w:t xml:space="preserve">+ </w:t>
            </w:r>
            <w:proofErr w:type="spellStart"/>
            <w:r w:rsidRPr="00C34415">
              <w:t>Prírastky</w:t>
            </w:r>
            <w:proofErr w:type="spellEnd"/>
          </w:p>
        </w:tc>
        <w:tc>
          <w:tcPr>
            <w:tcW w:w="1417" w:type="dxa"/>
          </w:tcPr>
          <w:p w14:paraId="1B1C5168" w14:textId="77777777" w:rsidR="0038194B" w:rsidRPr="00C34415" w:rsidRDefault="0038194B" w:rsidP="0038194B"/>
        </w:tc>
        <w:tc>
          <w:tcPr>
            <w:tcW w:w="1276" w:type="dxa"/>
          </w:tcPr>
          <w:p w14:paraId="1B1C5169" w14:textId="77777777" w:rsidR="0038194B" w:rsidRPr="00C34415" w:rsidRDefault="0038194B" w:rsidP="0038194B"/>
        </w:tc>
        <w:tc>
          <w:tcPr>
            <w:tcW w:w="1202" w:type="dxa"/>
          </w:tcPr>
          <w:p w14:paraId="1B1C516A" w14:textId="77777777" w:rsidR="0038194B" w:rsidRPr="00C34415" w:rsidRDefault="0038194B" w:rsidP="0038194B"/>
        </w:tc>
      </w:tr>
      <w:tr w:rsidR="0038194B" w:rsidRPr="00C34415" w14:paraId="1B1C5171" w14:textId="77777777" w:rsidTr="00400BC9">
        <w:tc>
          <w:tcPr>
            <w:tcW w:w="3047" w:type="dxa"/>
          </w:tcPr>
          <w:p w14:paraId="1B1C516C" w14:textId="77777777" w:rsidR="0038194B" w:rsidRPr="00C34415" w:rsidRDefault="0038194B" w:rsidP="0038194B"/>
        </w:tc>
        <w:tc>
          <w:tcPr>
            <w:tcW w:w="1418" w:type="dxa"/>
          </w:tcPr>
          <w:p w14:paraId="1B1C516D" w14:textId="77777777" w:rsidR="0038194B" w:rsidRPr="00C34415" w:rsidRDefault="0038194B" w:rsidP="0038194B">
            <w:r w:rsidRPr="00C34415">
              <w:t xml:space="preserve">- </w:t>
            </w:r>
            <w:proofErr w:type="spellStart"/>
            <w:r w:rsidRPr="00C34415">
              <w:t>Úbytky</w:t>
            </w:r>
            <w:proofErr w:type="spellEnd"/>
          </w:p>
        </w:tc>
        <w:tc>
          <w:tcPr>
            <w:tcW w:w="1417" w:type="dxa"/>
          </w:tcPr>
          <w:p w14:paraId="1B1C516E" w14:textId="77777777" w:rsidR="0038194B" w:rsidRPr="00C34415" w:rsidRDefault="0038194B" w:rsidP="0038194B"/>
        </w:tc>
        <w:tc>
          <w:tcPr>
            <w:tcW w:w="1276" w:type="dxa"/>
          </w:tcPr>
          <w:p w14:paraId="1B1C516F" w14:textId="77777777" w:rsidR="0038194B" w:rsidRPr="00C34415" w:rsidRDefault="0038194B" w:rsidP="0038194B"/>
        </w:tc>
        <w:tc>
          <w:tcPr>
            <w:tcW w:w="1202" w:type="dxa"/>
          </w:tcPr>
          <w:p w14:paraId="1B1C5170" w14:textId="77777777" w:rsidR="0038194B" w:rsidRPr="00C34415" w:rsidRDefault="0038194B" w:rsidP="0038194B"/>
        </w:tc>
      </w:tr>
      <w:tr w:rsidR="0038194B" w:rsidRPr="00C34415" w14:paraId="1B1C5177" w14:textId="77777777" w:rsidTr="00400BC9">
        <w:tc>
          <w:tcPr>
            <w:tcW w:w="3047" w:type="dxa"/>
          </w:tcPr>
          <w:p w14:paraId="1B1C5172" w14:textId="77777777" w:rsidR="0038194B" w:rsidRPr="00C34415" w:rsidRDefault="0038194B" w:rsidP="0038194B"/>
        </w:tc>
        <w:tc>
          <w:tcPr>
            <w:tcW w:w="1418" w:type="dxa"/>
          </w:tcPr>
          <w:p w14:paraId="1B1C5173" w14:textId="77777777" w:rsidR="0038194B" w:rsidRPr="00C34415" w:rsidRDefault="0038194B" w:rsidP="0038194B">
            <w:r w:rsidRPr="00C34415">
              <w:t>+/-</w:t>
            </w:r>
            <w:proofErr w:type="spellStart"/>
            <w:r w:rsidRPr="00C34415">
              <w:t>Presun</w:t>
            </w:r>
            <w:proofErr w:type="spellEnd"/>
          </w:p>
        </w:tc>
        <w:tc>
          <w:tcPr>
            <w:tcW w:w="1417" w:type="dxa"/>
          </w:tcPr>
          <w:p w14:paraId="1B1C5174" w14:textId="77777777" w:rsidR="0038194B" w:rsidRPr="00C34415" w:rsidRDefault="0038194B" w:rsidP="0038194B"/>
        </w:tc>
        <w:tc>
          <w:tcPr>
            <w:tcW w:w="1276" w:type="dxa"/>
          </w:tcPr>
          <w:p w14:paraId="1B1C5175" w14:textId="77777777" w:rsidR="0038194B" w:rsidRPr="00C34415" w:rsidRDefault="0038194B" w:rsidP="0038194B"/>
        </w:tc>
        <w:tc>
          <w:tcPr>
            <w:tcW w:w="1202" w:type="dxa"/>
          </w:tcPr>
          <w:p w14:paraId="1B1C5176" w14:textId="77777777" w:rsidR="0038194B" w:rsidRPr="00C34415" w:rsidRDefault="0038194B" w:rsidP="0038194B"/>
        </w:tc>
      </w:tr>
      <w:tr w:rsidR="0038194B" w:rsidRPr="00C34415" w14:paraId="1B1C517D" w14:textId="77777777" w:rsidTr="00400BC9">
        <w:tc>
          <w:tcPr>
            <w:tcW w:w="3047" w:type="dxa"/>
          </w:tcPr>
          <w:p w14:paraId="1B1C5178" w14:textId="77777777" w:rsidR="0038194B" w:rsidRPr="00C34415" w:rsidRDefault="0038194B" w:rsidP="0038194B"/>
        </w:tc>
        <w:tc>
          <w:tcPr>
            <w:tcW w:w="1418" w:type="dxa"/>
          </w:tcPr>
          <w:p w14:paraId="1B1C5179" w14:textId="1B3D0679" w:rsidR="0038194B" w:rsidRPr="00C34415" w:rsidRDefault="00F00FD0" w:rsidP="0038194B">
            <w:r w:rsidRPr="00C34415">
              <w:t>K 31.12.</w:t>
            </w:r>
            <w:r w:rsidR="002C54E7">
              <w:t>2022</w:t>
            </w:r>
          </w:p>
        </w:tc>
        <w:tc>
          <w:tcPr>
            <w:tcW w:w="1417" w:type="dxa"/>
          </w:tcPr>
          <w:p w14:paraId="1B1C517A" w14:textId="77777777" w:rsidR="0038194B" w:rsidRPr="00C34415" w:rsidRDefault="0038194B" w:rsidP="0038194B"/>
        </w:tc>
        <w:tc>
          <w:tcPr>
            <w:tcW w:w="1276" w:type="dxa"/>
          </w:tcPr>
          <w:p w14:paraId="1B1C517B" w14:textId="77777777" w:rsidR="0038194B" w:rsidRPr="00C34415" w:rsidRDefault="0038194B" w:rsidP="0038194B"/>
        </w:tc>
        <w:tc>
          <w:tcPr>
            <w:tcW w:w="1202" w:type="dxa"/>
          </w:tcPr>
          <w:p w14:paraId="1B1C517C" w14:textId="77777777" w:rsidR="0038194B" w:rsidRPr="00C34415" w:rsidRDefault="0038194B" w:rsidP="0038194B"/>
        </w:tc>
      </w:tr>
      <w:tr w:rsidR="00400BC9" w:rsidRPr="00C34415" w14:paraId="1B1C5183" w14:textId="77777777" w:rsidTr="00400BC9">
        <w:tc>
          <w:tcPr>
            <w:tcW w:w="3047" w:type="dxa"/>
          </w:tcPr>
          <w:p w14:paraId="1B1C517E" w14:textId="77777777" w:rsidR="00400BC9" w:rsidRPr="00C34415" w:rsidRDefault="00400BC9" w:rsidP="0038194B">
            <w:pPr>
              <w:pStyle w:val="Nadpis5"/>
              <w:rPr>
                <w:b w:val="0"/>
                <w:i w:val="0"/>
              </w:rPr>
            </w:pPr>
            <w:r w:rsidRPr="00C34415">
              <w:rPr>
                <w:b w:val="0"/>
                <w:i w:val="0"/>
              </w:rPr>
              <w:t>Pestovateľské celky trvalých porastov</w:t>
            </w:r>
          </w:p>
        </w:tc>
        <w:tc>
          <w:tcPr>
            <w:tcW w:w="1418" w:type="dxa"/>
          </w:tcPr>
          <w:p w14:paraId="1B1C517F" w14:textId="5636D2A5" w:rsidR="00400BC9" w:rsidRPr="00C34415" w:rsidRDefault="00400BC9" w:rsidP="00F00FD0">
            <w:proofErr w:type="gramStart"/>
            <w:r w:rsidRPr="00C34415">
              <w:t xml:space="preserve">K  </w:t>
            </w:r>
            <w:r w:rsidR="00F00FD0" w:rsidRPr="00C34415">
              <w:t>31</w:t>
            </w:r>
            <w:proofErr w:type="gramEnd"/>
            <w:r w:rsidR="00F00FD0" w:rsidRPr="00C34415">
              <w:t>.12.</w:t>
            </w:r>
            <w:r w:rsidR="002C54E7">
              <w:t>2021</w:t>
            </w:r>
          </w:p>
        </w:tc>
        <w:tc>
          <w:tcPr>
            <w:tcW w:w="1417" w:type="dxa"/>
          </w:tcPr>
          <w:p w14:paraId="1B1C5180" w14:textId="77777777" w:rsidR="00400BC9" w:rsidRPr="00C34415" w:rsidRDefault="00400BC9" w:rsidP="0038194B">
            <w:pPr>
              <w:rPr>
                <w:b/>
                <w:sz w:val="22"/>
              </w:rPr>
            </w:pPr>
          </w:p>
        </w:tc>
        <w:tc>
          <w:tcPr>
            <w:tcW w:w="1276" w:type="dxa"/>
          </w:tcPr>
          <w:p w14:paraId="1B1C5181" w14:textId="77777777" w:rsidR="00400BC9" w:rsidRPr="00C34415" w:rsidRDefault="00400BC9" w:rsidP="0038194B">
            <w:pPr>
              <w:rPr>
                <w:b/>
                <w:sz w:val="22"/>
              </w:rPr>
            </w:pPr>
          </w:p>
        </w:tc>
        <w:tc>
          <w:tcPr>
            <w:tcW w:w="1202" w:type="dxa"/>
          </w:tcPr>
          <w:p w14:paraId="1B1C5182" w14:textId="77777777" w:rsidR="00400BC9" w:rsidRPr="00C34415" w:rsidRDefault="00400BC9" w:rsidP="0038194B">
            <w:pPr>
              <w:rPr>
                <w:b/>
                <w:sz w:val="22"/>
              </w:rPr>
            </w:pPr>
          </w:p>
        </w:tc>
      </w:tr>
      <w:tr w:rsidR="0038194B" w:rsidRPr="00C34415" w14:paraId="1B1C5189" w14:textId="77777777" w:rsidTr="00400BC9">
        <w:tc>
          <w:tcPr>
            <w:tcW w:w="3047" w:type="dxa"/>
          </w:tcPr>
          <w:p w14:paraId="1B1C5184" w14:textId="77777777" w:rsidR="0038194B" w:rsidRPr="00C34415" w:rsidRDefault="0038194B" w:rsidP="0038194B"/>
        </w:tc>
        <w:tc>
          <w:tcPr>
            <w:tcW w:w="1418" w:type="dxa"/>
          </w:tcPr>
          <w:p w14:paraId="1B1C5185" w14:textId="77777777" w:rsidR="0038194B" w:rsidRPr="00C34415" w:rsidRDefault="0038194B" w:rsidP="0038194B">
            <w:r w:rsidRPr="00C34415">
              <w:t xml:space="preserve">+ </w:t>
            </w:r>
            <w:proofErr w:type="spellStart"/>
            <w:r w:rsidRPr="00C34415">
              <w:t>Prírastky</w:t>
            </w:r>
            <w:proofErr w:type="spellEnd"/>
          </w:p>
        </w:tc>
        <w:tc>
          <w:tcPr>
            <w:tcW w:w="1417" w:type="dxa"/>
          </w:tcPr>
          <w:p w14:paraId="1B1C5186" w14:textId="77777777" w:rsidR="0038194B" w:rsidRPr="00C34415" w:rsidRDefault="0038194B" w:rsidP="0038194B"/>
        </w:tc>
        <w:tc>
          <w:tcPr>
            <w:tcW w:w="1276" w:type="dxa"/>
          </w:tcPr>
          <w:p w14:paraId="1B1C5187" w14:textId="77777777" w:rsidR="0038194B" w:rsidRPr="00C34415" w:rsidRDefault="0038194B" w:rsidP="0038194B"/>
        </w:tc>
        <w:tc>
          <w:tcPr>
            <w:tcW w:w="1202" w:type="dxa"/>
          </w:tcPr>
          <w:p w14:paraId="1B1C5188" w14:textId="77777777" w:rsidR="0038194B" w:rsidRPr="00C34415" w:rsidRDefault="0038194B" w:rsidP="0038194B"/>
        </w:tc>
      </w:tr>
      <w:tr w:rsidR="0038194B" w:rsidRPr="00C34415" w14:paraId="1B1C518F" w14:textId="77777777" w:rsidTr="00400BC9">
        <w:tc>
          <w:tcPr>
            <w:tcW w:w="3047" w:type="dxa"/>
          </w:tcPr>
          <w:p w14:paraId="1B1C518A" w14:textId="77777777" w:rsidR="0038194B" w:rsidRPr="00C34415" w:rsidRDefault="0038194B" w:rsidP="0038194B"/>
        </w:tc>
        <w:tc>
          <w:tcPr>
            <w:tcW w:w="1418" w:type="dxa"/>
          </w:tcPr>
          <w:p w14:paraId="1B1C518B" w14:textId="77777777" w:rsidR="0038194B" w:rsidRPr="00C34415" w:rsidRDefault="0038194B" w:rsidP="0038194B">
            <w:r w:rsidRPr="00C34415">
              <w:t xml:space="preserve">- </w:t>
            </w:r>
            <w:proofErr w:type="spellStart"/>
            <w:r w:rsidRPr="00C34415">
              <w:t>Úbytky</w:t>
            </w:r>
            <w:proofErr w:type="spellEnd"/>
          </w:p>
        </w:tc>
        <w:tc>
          <w:tcPr>
            <w:tcW w:w="1417" w:type="dxa"/>
          </w:tcPr>
          <w:p w14:paraId="1B1C518C" w14:textId="77777777" w:rsidR="0038194B" w:rsidRPr="00C34415" w:rsidRDefault="0038194B" w:rsidP="0038194B"/>
        </w:tc>
        <w:tc>
          <w:tcPr>
            <w:tcW w:w="1276" w:type="dxa"/>
          </w:tcPr>
          <w:p w14:paraId="1B1C518D" w14:textId="77777777" w:rsidR="0038194B" w:rsidRPr="00C34415" w:rsidRDefault="0038194B" w:rsidP="0038194B"/>
        </w:tc>
        <w:tc>
          <w:tcPr>
            <w:tcW w:w="1202" w:type="dxa"/>
          </w:tcPr>
          <w:p w14:paraId="1B1C518E" w14:textId="77777777" w:rsidR="0038194B" w:rsidRPr="00C34415" w:rsidRDefault="0038194B" w:rsidP="0038194B"/>
        </w:tc>
      </w:tr>
      <w:tr w:rsidR="0038194B" w:rsidRPr="00C34415" w14:paraId="1B1C5195" w14:textId="77777777" w:rsidTr="00400BC9">
        <w:tc>
          <w:tcPr>
            <w:tcW w:w="3047" w:type="dxa"/>
          </w:tcPr>
          <w:p w14:paraId="1B1C5190" w14:textId="77777777" w:rsidR="0038194B" w:rsidRPr="00C34415" w:rsidRDefault="0038194B" w:rsidP="0038194B"/>
        </w:tc>
        <w:tc>
          <w:tcPr>
            <w:tcW w:w="1418" w:type="dxa"/>
          </w:tcPr>
          <w:p w14:paraId="1B1C5191" w14:textId="77777777" w:rsidR="0038194B" w:rsidRPr="00C34415" w:rsidRDefault="0038194B" w:rsidP="0038194B">
            <w:r w:rsidRPr="00C34415">
              <w:t>+/-</w:t>
            </w:r>
            <w:proofErr w:type="spellStart"/>
            <w:r w:rsidRPr="00C34415">
              <w:t>Presun</w:t>
            </w:r>
            <w:proofErr w:type="spellEnd"/>
          </w:p>
        </w:tc>
        <w:tc>
          <w:tcPr>
            <w:tcW w:w="1417" w:type="dxa"/>
          </w:tcPr>
          <w:p w14:paraId="1B1C5192" w14:textId="77777777" w:rsidR="0038194B" w:rsidRPr="00C34415" w:rsidRDefault="0038194B" w:rsidP="0038194B"/>
        </w:tc>
        <w:tc>
          <w:tcPr>
            <w:tcW w:w="1276" w:type="dxa"/>
          </w:tcPr>
          <w:p w14:paraId="1B1C5193" w14:textId="77777777" w:rsidR="0038194B" w:rsidRPr="00C34415" w:rsidRDefault="0038194B" w:rsidP="0038194B"/>
        </w:tc>
        <w:tc>
          <w:tcPr>
            <w:tcW w:w="1202" w:type="dxa"/>
          </w:tcPr>
          <w:p w14:paraId="1B1C5194" w14:textId="77777777" w:rsidR="0038194B" w:rsidRPr="00C34415" w:rsidRDefault="0038194B" w:rsidP="0038194B"/>
        </w:tc>
      </w:tr>
      <w:tr w:rsidR="0038194B" w:rsidRPr="00C34415" w14:paraId="1B1C519B" w14:textId="77777777" w:rsidTr="00400BC9">
        <w:tc>
          <w:tcPr>
            <w:tcW w:w="3047" w:type="dxa"/>
          </w:tcPr>
          <w:p w14:paraId="1B1C5196" w14:textId="77777777" w:rsidR="0038194B" w:rsidRPr="00C34415" w:rsidRDefault="0038194B" w:rsidP="0038194B"/>
        </w:tc>
        <w:tc>
          <w:tcPr>
            <w:tcW w:w="1418" w:type="dxa"/>
          </w:tcPr>
          <w:p w14:paraId="1B1C5197" w14:textId="72A5923C" w:rsidR="0038194B" w:rsidRPr="00C34415" w:rsidRDefault="00F00FD0" w:rsidP="0038194B">
            <w:r w:rsidRPr="00C34415">
              <w:t>K 31.12.</w:t>
            </w:r>
            <w:r w:rsidR="002C54E7">
              <w:t>2022</w:t>
            </w:r>
          </w:p>
        </w:tc>
        <w:tc>
          <w:tcPr>
            <w:tcW w:w="1417" w:type="dxa"/>
          </w:tcPr>
          <w:p w14:paraId="1B1C5198" w14:textId="77777777" w:rsidR="0038194B" w:rsidRPr="00C34415" w:rsidRDefault="0038194B" w:rsidP="0038194B"/>
        </w:tc>
        <w:tc>
          <w:tcPr>
            <w:tcW w:w="1276" w:type="dxa"/>
          </w:tcPr>
          <w:p w14:paraId="1B1C5199" w14:textId="77777777" w:rsidR="0038194B" w:rsidRPr="00C34415" w:rsidRDefault="0038194B" w:rsidP="0038194B"/>
        </w:tc>
        <w:tc>
          <w:tcPr>
            <w:tcW w:w="1202" w:type="dxa"/>
          </w:tcPr>
          <w:p w14:paraId="1B1C519A" w14:textId="77777777" w:rsidR="0038194B" w:rsidRPr="00C34415" w:rsidRDefault="0038194B" w:rsidP="0038194B"/>
        </w:tc>
      </w:tr>
      <w:tr w:rsidR="00400BC9" w:rsidRPr="00C34415" w14:paraId="1B1C51A1" w14:textId="77777777" w:rsidTr="00400BC9">
        <w:tc>
          <w:tcPr>
            <w:tcW w:w="3047" w:type="dxa"/>
          </w:tcPr>
          <w:p w14:paraId="1B1C519C" w14:textId="77777777" w:rsidR="00400BC9" w:rsidRPr="00C34415" w:rsidRDefault="00400BC9" w:rsidP="0038194B">
            <w:pPr>
              <w:pStyle w:val="Nadpis5"/>
              <w:rPr>
                <w:b w:val="0"/>
                <w:i w:val="0"/>
              </w:rPr>
            </w:pPr>
            <w:r w:rsidRPr="00C34415">
              <w:rPr>
                <w:b w:val="0"/>
                <w:i w:val="0"/>
              </w:rPr>
              <w:t>Základné stádo a ťažné zveratá</w:t>
            </w:r>
          </w:p>
        </w:tc>
        <w:tc>
          <w:tcPr>
            <w:tcW w:w="1418" w:type="dxa"/>
          </w:tcPr>
          <w:p w14:paraId="1B1C519D" w14:textId="65BA9C2D" w:rsidR="00400BC9" w:rsidRPr="00C34415" w:rsidRDefault="00F00FD0" w:rsidP="00F00FD0">
            <w:r w:rsidRPr="00C34415">
              <w:t>K 31.12.</w:t>
            </w:r>
            <w:r w:rsidR="002C54E7">
              <w:t>2021</w:t>
            </w:r>
          </w:p>
        </w:tc>
        <w:tc>
          <w:tcPr>
            <w:tcW w:w="1417" w:type="dxa"/>
          </w:tcPr>
          <w:p w14:paraId="1B1C519E" w14:textId="77777777" w:rsidR="00400BC9" w:rsidRPr="00C34415" w:rsidRDefault="00400BC9" w:rsidP="0038194B">
            <w:pPr>
              <w:rPr>
                <w:b/>
                <w:sz w:val="22"/>
              </w:rPr>
            </w:pPr>
          </w:p>
        </w:tc>
        <w:tc>
          <w:tcPr>
            <w:tcW w:w="1276" w:type="dxa"/>
          </w:tcPr>
          <w:p w14:paraId="1B1C519F" w14:textId="77777777" w:rsidR="00400BC9" w:rsidRPr="00C34415" w:rsidRDefault="00400BC9" w:rsidP="0038194B">
            <w:pPr>
              <w:rPr>
                <w:b/>
                <w:sz w:val="22"/>
              </w:rPr>
            </w:pPr>
          </w:p>
        </w:tc>
        <w:tc>
          <w:tcPr>
            <w:tcW w:w="1202" w:type="dxa"/>
          </w:tcPr>
          <w:p w14:paraId="1B1C51A0" w14:textId="77777777" w:rsidR="00400BC9" w:rsidRPr="00C34415" w:rsidRDefault="00400BC9" w:rsidP="0038194B">
            <w:pPr>
              <w:rPr>
                <w:b/>
                <w:sz w:val="22"/>
              </w:rPr>
            </w:pPr>
          </w:p>
        </w:tc>
      </w:tr>
      <w:tr w:rsidR="0038194B" w:rsidRPr="00C34415" w14:paraId="1B1C51A7" w14:textId="77777777" w:rsidTr="00400BC9">
        <w:tc>
          <w:tcPr>
            <w:tcW w:w="3047" w:type="dxa"/>
          </w:tcPr>
          <w:p w14:paraId="1B1C51A2" w14:textId="77777777" w:rsidR="0038194B" w:rsidRPr="00C34415" w:rsidRDefault="0038194B" w:rsidP="0038194B"/>
        </w:tc>
        <w:tc>
          <w:tcPr>
            <w:tcW w:w="1418" w:type="dxa"/>
          </w:tcPr>
          <w:p w14:paraId="1B1C51A3" w14:textId="77777777" w:rsidR="0038194B" w:rsidRPr="00C34415" w:rsidRDefault="0038194B" w:rsidP="0038194B">
            <w:r w:rsidRPr="00C34415">
              <w:t xml:space="preserve">+ </w:t>
            </w:r>
            <w:proofErr w:type="spellStart"/>
            <w:r w:rsidRPr="00C34415">
              <w:t>Prírastky</w:t>
            </w:r>
            <w:proofErr w:type="spellEnd"/>
          </w:p>
        </w:tc>
        <w:tc>
          <w:tcPr>
            <w:tcW w:w="1417" w:type="dxa"/>
          </w:tcPr>
          <w:p w14:paraId="1B1C51A4" w14:textId="77777777" w:rsidR="0038194B" w:rsidRPr="00C34415" w:rsidRDefault="0038194B" w:rsidP="0038194B"/>
        </w:tc>
        <w:tc>
          <w:tcPr>
            <w:tcW w:w="1276" w:type="dxa"/>
          </w:tcPr>
          <w:p w14:paraId="1B1C51A5" w14:textId="77777777" w:rsidR="0038194B" w:rsidRPr="00C34415" w:rsidRDefault="0038194B" w:rsidP="0038194B"/>
        </w:tc>
        <w:tc>
          <w:tcPr>
            <w:tcW w:w="1202" w:type="dxa"/>
          </w:tcPr>
          <w:p w14:paraId="1B1C51A6" w14:textId="77777777" w:rsidR="0038194B" w:rsidRPr="00C34415" w:rsidRDefault="0038194B" w:rsidP="0038194B"/>
        </w:tc>
      </w:tr>
      <w:tr w:rsidR="0038194B" w:rsidRPr="00C34415" w14:paraId="1B1C51AD" w14:textId="77777777" w:rsidTr="00400BC9">
        <w:tc>
          <w:tcPr>
            <w:tcW w:w="3047" w:type="dxa"/>
          </w:tcPr>
          <w:p w14:paraId="1B1C51A8" w14:textId="77777777" w:rsidR="0038194B" w:rsidRPr="00C34415" w:rsidRDefault="0038194B" w:rsidP="0038194B"/>
        </w:tc>
        <w:tc>
          <w:tcPr>
            <w:tcW w:w="1418" w:type="dxa"/>
          </w:tcPr>
          <w:p w14:paraId="1B1C51A9" w14:textId="77777777" w:rsidR="0038194B" w:rsidRPr="00C34415" w:rsidRDefault="0038194B" w:rsidP="0038194B">
            <w:r w:rsidRPr="00C34415">
              <w:t xml:space="preserve">- </w:t>
            </w:r>
            <w:proofErr w:type="spellStart"/>
            <w:r w:rsidRPr="00C34415">
              <w:t>Úbytky</w:t>
            </w:r>
            <w:proofErr w:type="spellEnd"/>
          </w:p>
        </w:tc>
        <w:tc>
          <w:tcPr>
            <w:tcW w:w="1417" w:type="dxa"/>
          </w:tcPr>
          <w:p w14:paraId="1B1C51AA" w14:textId="77777777" w:rsidR="0038194B" w:rsidRPr="00C34415" w:rsidRDefault="0038194B" w:rsidP="0038194B"/>
        </w:tc>
        <w:tc>
          <w:tcPr>
            <w:tcW w:w="1276" w:type="dxa"/>
          </w:tcPr>
          <w:p w14:paraId="1B1C51AB" w14:textId="77777777" w:rsidR="0038194B" w:rsidRPr="00C34415" w:rsidRDefault="0038194B" w:rsidP="0038194B"/>
        </w:tc>
        <w:tc>
          <w:tcPr>
            <w:tcW w:w="1202" w:type="dxa"/>
          </w:tcPr>
          <w:p w14:paraId="1B1C51AC" w14:textId="77777777" w:rsidR="0038194B" w:rsidRPr="00C34415" w:rsidRDefault="0038194B" w:rsidP="0038194B"/>
        </w:tc>
      </w:tr>
      <w:tr w:rsidR="0038194B" w:rsidRPr="00C34415" w14:paraId="1B1C51B3" w14:textId="77777777" w:rsidTr="00400BC9">
        <w:tc>
          <w:tcPr>
            <w:tcW w:w="3047" w:type="dxa"/>
          </w:tcPr>
          <w:p w14:paraId="1B1C51AE" w14:textId="77777777" w:rsidR="0038194B" w:rsidRPr="00C34415" w:rsidRDefault="0038194B" w:rsidP="0038194B"/>
        </w:tc>
        <w:tc>
          <w:tcPr>
            <w:tcW w:w="1418" w:type="dxa"/>
          </w:tcPr>
          <w:p w14:paraId="1B1C51AF" w14:textId="77777777" w:rsidR="0038194B" w:rsidRPr="00C34415" w:rsidRDefault="0038194B" w:rsidP="0038194B">
            <w:r w:rsidRPr="00C34415">
              <w:t>+/-</w:t>
            </w:r>
            <w:proofErr w:type="spellStart"/>
            <w:r w:rsidRPr="00C34415">
              <w:t>Presun</w:t>
            </w:r>
            <w:proofErr w:type="spellEnd"/>
          </w:p>
        </w:tc>
        <w:tc>
          <w:tcPr>
            <w:tcW w:w="1417" w:type="dxa"/>
          </w:tcPr>
          <w:p w14:paraId="1B1C51B0" w14:textId="77777777" w:rsidR="0038194B" w:rsidRPr="00C34415" w:rsidRDefault="0038194B" w:rsidP="0038194B"/>
        </w:tc>
        <w:tc>
          <w:tcPr>
            <w:tcW w:w="1276" w:type="dxa"/>
          </w:tcPr>
          <w:p w14:paraId="1B1C51B1" w14:textId="77777777" w:rsidR="0038194B" w:rsidRPr="00C34415" w:rsidRDefault="0038194B" w:rsidP="0038194B"/>
        </w:tc>
        <w:tc>
          <w:tcPr>
            <w:tcW w:w="1202" w:type="dxa"/>
          </w:tcPr>
          <w:p w14:paraId="1B1C51B2" w14:textId="77777777" w:rsidR="0038194B" w:rsidRPr="00C34415" w:rsidRDefault="0038194B" w:rsidP="0038194B"/>
        </w:tc>
      </w:tr>
      <w:tr w:rsidR="0038194B" w:rsidRPr="00C34415" w14:paraId="1B1C51B9" w14:textId="77777777" w:rsidTr="00400BC9">
        <w:tc>
          <w:tcPr>
            <w:tcW w:w="3047" w:type="dxa"/>
          </w:tcPr>
          <w:p w14:paraId="1B1C51B4" w14:textId="77777777" w:rsidR="0038194B" w:rsidRPr="00C34415" w:rsidRDefault="0038194B" w:rsidP="0038194B"/>
        </w:tc>
        <w:tc>
          <w:tcPr>
            <w:tcW w:w="1418" w:type="dxa"/>
          </w:tcPr>
          <w:p w14:paraId="1B1C51B5" w14:textId="648D797C" w:rsidR="0038194B" w:rsidRPr="00C34415" w:rsidRDefault="00F00FD0" w:rsidP="0038194B">
            <w:r w:rsidRPr="00C34415">
              <w:t>K 31.12.</w:t>
            </w:r>
            <w:r w:rsidR="002C54E7">
              <w:t>2022</w:t>
            </w:r>
          </w:p>
        </w:tc>
        <w:tc>
          <w:tcPr>
            <w:tcW w:w="1417" w:type="dxa"/>
          </w:tcPr>
          <w:p w14:paraId="1B1C51B6" w14:textId="77777777" w:rsidR="0038194B" w:rsidRPr="00C34415" w:rsidRDefault="0038194B" w:rsidP="0038194B"/>
        </w:tc>
        <w:tc>
          <w:tcPr>
            <w:tcW w:w="1276" w:type="dxa"/>
          </w:tcPr>
          <w:p w14:paraId="1B1C51B7" w14:textId="77777777" w:rsidR="0038194B" w:rsidRPr="00C34415" w:rsidRDefault="0038194B" w:rsidP="0038194B"/>
        </w:tc>
        <w:tc>
          <w:tcPr>
            <w:tcW w:w="1202" w:type="dxa"/>
          </w:tcPr>
          <w:p w14:paraId="1B1C51B8" w14:textId="77777777" w:rsidR="0038194B" w:rsidRPr="00C34415" w:rsidRDefault="0038194B" w:rsidP="0038194B"/>
        </w:tc>
      </w:tr>
      <w:tr w:rsidR="00400BC9" w:rsidRPr="00C34415" w14:paraId="1B1C51BF" w14:textId="77777777" w:rsidTr="00400BC9">
        <w:tc>
          <w:tcPr>
            <w:tcW w:w="3047" w:type="dxa"/>
          </w:tcPr>
          <w:p w14:paraId="1B1C51BA" w14:textId="77777777" w:rsidR="00400BC9" w:rsidRPr="00C34415" w:rsidRDefault="00400BC9" w:rsidP="0038194B">
            <w:pPr>
              <w:pStyle w:val="Nadpis5"/>
              <w:rPr>
                <w:b w:val="0"/>
                <w:i w:val="0"/>
              </w:rPr>
            </w:pPr>
            <w:r w:rsidRPr="00C34415">
              <w:rPr>
                <w:b w:val="0"/>
                <w:i w:val="0"/>
              </w:rPr>
              <w:t>Iný HIM</w:t>
            </w:r>
          </w:p>
        </w:tc>
        <w:tc>
          <w:tcPr>
            <w:tcW w:w="1418" w:type="dxa"/>
          </w:tcPr>
          <w:p w14:paraId="1B1C51BB" w14:textId="66D0E4CD" w:rsidR="00400BC9" w:rsidRPr="00C34415" w:rsidRDefault="00F00FD0" w:rsidP="00F00FD0">
            <w:r w:rsidRPr="00C34415">
              <w:t>K 31.12.</w:t>
            </w:r>
            <w:r w:rsidR="002C54E7">
              <w:t>2021</w:t>
            </w:r>
          </w:p>
        </w:tc>
        <w:tc>
          <w:tcPr>
            <w:tcW w:w="1417" w:type="dxa"/>
          </w:tcPr>
          <w:p w14:paraId="1B1C51BC" w14:textId="77777777" w:rsidR="00400BC9" w:rsidRPr="00C34415" w:rsidRDefault="00400BC9" w:rsidP="0038194B">
            <w:pPr>
              <w:rPr>
                <w:b/>
                <w:sz w:val="22"/>
              </w:rPr>
            </w:pPr>
          </w:p>
        </w:tc>
        <w:tc>
          <w:tcPr>
            <w:tcW w:w="1276" w:type="dxa"/>
          </w:tcPr>
          <w:p w14:paraId="1B1C51BD" w14:textId="77777777" w:rsidR="00400BC9" w:rsidRPr="00C34415" w:rsidRDefault="00400BC9" w:rsidP="0038194B">
            <w:pPr>
              <w:rPr>
                <w:b/>
                <w:sz w:val="22"/>
              </w:rPr>
            </w:pPr>
          </w:p>
        </w:tc>
        <w:tc>
          <w:tcPr>
            <w:tcW w:w="1202" w:type="dxa"/>
          </w:tcPr>
          <w:p w14:paraId="1B1C51BE" w14:textId="77777777" w:rsidR="00400BC9" w:rsidRPr="00C34415" w:rsidRDefault="00400BC9" w:rsidP="0038194B">
            <w:pPr>
              <w:rPr>
                <w:b/>
                <w:sz w:val="22"/>
              </w:rPr>
            </w:pPr>
          </w:p>
        </w:tc>
      </w:tr>
      <w:tr w:rsidR="0038194B" w:rsidRPr="00C34415" w14:paraId="1B1C51C5" w14:textId="77777777" w:rsidTr="00400BC9">
        <w:tc>
          <w:tcPr>
            <w:tcW w:w="3047" w:type="dxa"/>
          </w:tcPr>
          <w:p w14:paraId="1B1C51C0" w14:textId="77777777" w:rsidR="0038194B" w:rsidRPr="00C34415" w:rsidRDefault="0038194B" w:rsidP="0038194B"/>
        </w:tc>
        <w:tc>
          <w:tcPr>
            <w:tcW w:w="1418" w:type="dxa"/>
          </w:tcPr>
          <w:p w14:paraId="1B1C51C1" w14:textId="77777777" w:rsidR="0038194B" w:rsidRPr="00C34415" w:rsidRDefault="0038194B" w:rsidP="0038194B">
            <w:r w:rsidRPr="00C34415">
              <w:t xml:space="preserve">+ </w:t>
            </w:r>
            <w:proofErr w:type="spellStart"/>
            <w:r w:rsidRPr="00C34415">
              <w:t>Prírastky</w:t>
            </w:r>
            <w:proofErr w:type="spellEnd"/>
          </w:p>
        </w:tc>
        <w:tc>
          <w:tcPr>
            <w:tcW w:w="1417" w:type="dxa"/>
          </w:tcPr>
          <w:p w14:paraId="1B1C51C2" w14:textId="77777777" w:rsidR="0038194B" w:rsidRPr="00C34415" w:rsidRDefault="0038194B" w:rsidP="0038194B"/>
        </w:tc>
        <w:tc>
          <w:tcPr>
            <w:tcW w:w="1276" w:type="dxa"/>
          </w:tcPr>
          <w:p w14:paraId="1B1C51C3" w14:textId="77777777" w:rsidR="0038194B" w:rsidRPr="00C34415" w:rsidRDefault="0038194B" w:rsidP="0038194B"/>
        </w:tc>
        <w:tc>
          <w:tcPr>
            <w:tcW w:w="1202" w:type="dxa"/>
          </w:tcPr>
          <w:p w14:paraId="1B1C51C4" w14:textId="77777777" w:rsidR="0038194B" w:rsidRPr="00C34415" w:rsidRDefault="0038194B" w:rsidP="0038194B"/>
        </w:tc>
      </w:tr>
      <w:tr w:rsidR="0038194B" w:rsidRPr="00C34415" w14:paraId="1B1C51CB" w14:textId="77777777" w:rsidTr="00400BC9">
        <w:tc>
          <w:tcPr>
            <w:tcW w:w="3047" w:type="dxa"/>
          </w:tcPr>
          <w:p w14:paraId="1B1C51C6" w14:textId="77777777" w:rsidR="0038194B" w:rsidRPr="00C34415" w:rsidRDefault="0038194B" w:rsidP="0038194B"/>
        </w:tc>
        <w:tc>
          <w:tcPr>
            <w:tcW w:w="1418" w:type="dxa"/>
          </w:tcPr>
          <w:p w14:paraId="1B1C51C7" w14:textId="77777777" w:rsidR="0038194B" w:rsidRPr="00C34415" w:rsidRDefault="0038194B" w:rsidP="0038194B">
            <w:r w:rsidRPr="00C34415">
              <w:t xml:space="preserve">- </w:t>
            </w:r>
            <w:proofErr w:type="spellStart"/>
            <w:r w:rsidRPr="00C34415">
              <w:t>Úbytky</w:t>
            </w:r>
            <w:proofErr w:type="spellEnd"/>
          </w:p>
        </w:tc>
        <w:tc>
          <w:tcPr>
            <w:tcW w:w="1417" w:type="dxa"/>
          </w:tcPr>
          <w:p w14:paraId="1B1C51C8" w14:textId="77777777" w:rsidR="0038194B" w:rsidRPr="00C34415" w:rsidRDefault="0038194B" w:rsidP="0038194B"/>
        </w:tc>
        <w:tc>
          <w:tcPr>
            <w:tcW w:w="1276" w:type="dxa"/>
          </w:tcPr>
          <w:p w14:paraId="1B1C51C9" w14:textId="77777777" w:rsidR="0038194B" w:rsidRPr="00C34415" w:rsidRDefault="0038194B" w:rsidP="0038194B"/>
        </w:tc>
        <w:tc>
          <w:tcPr>
            <w:tcW w:w="1202" w:type="dxa"/>
          </w:tcPr>
          <w:p w14:paraId="1B1C51CA" w14:textId="77777777" w:rsidR="0038194B" w:rsidRPr="00C34415" w:rsidRDefault="0038194B" w:rsidP="0038194B"/>
        </w:tc>
      </w:tr>
      <w:tr w:rsidR="0038194B" w:rsidRPr="00C34415" w14:paraId="1B1C51D1" w14:textId="77777777" w:rsidTr="00400BC9">
        <w:tc>
          <w:tcPr>
            <w:tcW w:w="3047" w:type="dxa"/>
          </w:tcPr>
          <w:p w14:paraId="1B1C51CC" w14:textId="77777777" w:rsidR="0038194B" w:rsidRPr="00C34415" w:rsidRDefault="0038194B" w:rsidP="0038194B"/>
        </w:tc>
        <w:tc>
          <w:tcPr>
            <w:tcW w:w="1418" w:type="dxa"/>
          </w:tcPr>
          <w:p w14:paraId="1B1C51CD" w14:textId="77777777" w:rsidR="0038194B" w:rsidRPr="00C34415" w:rsidRDefault="0038194B" w:rsidP="0038194B">
            <w:r w:rsidRPr="00C34415">
              <w:t>+/-</w:t>
            </w:r>
            <w:proofErr w:type="spellStart"/>
            <w:r w:rsidRPr="00C34415">
              <w:t>Presun</w:t>
            </w:r>
            <w:proofErr w:type="spellEnd"/>
          </w:p>
        </w:tc>
        <w:tc>
          <w:tcPr>
            <w:tcW w:w="1417" w:type="dxa"/>
          </w:tcPr>
          <w:p w14:paraId="1B1C51CE" w14:textId="77777777" w:rsidR="0038194B" w:rsidRPr="00C34415" w:rsidRDefault="0038194B" w:rsidP="0038194B"/>
        </w:tc>
        <w:tc>
          <w:tcPr>
            <w:tcW w:w="1276" w:type="dxa"/>
          </w:tcPr>
          <w:p w14:paraId="1B1C51CF" w14:textId="77777777" w:rsidR="0038194B" w:rsidRPr="00C34415" w:rsidRDefault="0038194B" w:rsidP="0038194B"/>
        </w:tc>
        <w:tc>
          <w:tcPr>
            <w:tcW w:w="1202" w:type="dxa"/>
          </w:tcPr>
          <w:p w14:paraId="1B1C51D0" w14:textId="77777777" w:rsidR="0038194B" w:rsidRPr="00C34415" w:rsidRDefault="0038194B" w:rsidP="0038194B"/>
        </w:tc>
      </w:tr>
      <w:tr w:rsidR="0038194B" w:rsidRPr="00C34415" w14:paraId="1B1C51D7" w14:textId="77777777" w:rsidTr="00400BC9">
        <w:tc>
          <w:tcPr>
            <w:tcW w:w="3047" w:type="dxa"/>
          </w:tcPr>
          <w:p w14:paraId="1B1C51D2" w14:textId="77777777" w:rsidR="0038194B" w:rsidRPr="00C34415" w:rsidRDefault="0038194B" w:rsidP="0038194B"/>
        </w:tc>
        <w:tc>
          <w:tcPr>
            <w:tcW w:w="1418" w:type="dxa"/>
          </w:tcPr>
          <w:p w14:paraId="1B1C51D3" w14:textId="51D46DE5" w:rsidR="0038194B" w:rsidRPr="00C34415" w:rsidRDefault="00F00FD0" w:rsidP="0038194B">
            <w:r w:rsidRPr="00C34415">
              <w:t>K 31.12.</w:t>
            </w:r>
            <w:r w:rsidR="002C54E7">
              <w:t>2022</w:t>
            </w:r>
          </w:p>
        </w:tc>
        <w:tc>
          <w:tcPr>
            <w:tcW w:w="1417" w:type="dxa"/>
          </w:tcPr>
          <w:p w14:paraId="1B1C51D4" w14:textId="77777777" w:rsidR="0038194B" w:rsidRPr="00C34415" w:rsidRDefault="0038194B" w:rsidP="0038194B"/>
        </w:tc>
        <w:tc>
          <w:tcPr>
            <w:tcW w:w="1276" w:type="dxa"/>
          </w:tcPr>
          <w:p w14:paraId="1B1C51D5" w14:textId="77777777" w:rsidR="0038194B" w:rsidRPr="00C34415" w:rsidRDefault="0038194B" w:rsidP="0038194B"/>
        </w:tc>
        <w:tc>
          <w:tcPr>
            <w:tcW w:w="1202" w:type="dxa"/>
          </w:tcPr>
          <w:p w14:paraId="1B1C51D6" w14:textId="77777777" w:rsidR="0038194B" w:rsidRPr="00C34415" w:rsidRDefault="0038194B" w:rsidP="0038194B"/>
        </w:tc>
      </w:tr>
      <w:tr w:rsidR="00400BC9" w:rsidRPr="00C34415" w14:paraId="1B1C51DD" w14:textId="77777777" w:rsidTr="00400BC9">
        <w:tc>
          <w:tcPr>
            <w:tcW w:w="3047" w:type="dxa"/>
          </w:tcPr>
          <w:p w14:paraId="1B1C51D8" w14:textId="77777777" w:rsidR="00400BC9" w:rsidRPr="00C34415" w:rsidRDefault="00400BC9" w:rsidP="0038194B">
            <w:pPr>
              <w:pStyle w:val="Nadpis5"/>
              <w:rPr>
                <w:b w:val="0"/>
                <w:i w:val="0"/>
              </w:rPr>
            </w:pPr>
            <w:r w:rsidRPr="00C34415">
              <w:rPr>
                <w:b w:val="0"/>
                <w:i w:val="0"/>
              </w:rPr>
              <w:t>Nedokončené hmotné investície</w:t>
            </w:r>
          </w:p>
        </w:tc>
        <w:tc>
          <w:tcPr>
            <w:tcW w:w="1418" w:type="dxa"/>
          </w:tcPr>
          <w:p w14:paraId="1B1C51D9" w14:textId="0117EF6B" w:rsidR="00400BC9" w:rsidRPr="00C34415" w:rsidRDefault="00F00FD0" w:rsidP="00F00FD0">
            <w:r w:rsidRPr="00C34415">
              <w:t>K 31.12.</w:t>
            </w:r>
            <w:r w:rsidR="002C54E7">
              <w:t>2021</w:t>
            </w:r>
          </w:p>
        </w:tc>
        <w:tc>
          <w:tcPr>
            <w:tcW w:w="1417" w:type="dxa"/>
          </w:tcPr>
          <w:p w14:paraId="1B1C51DA" w14:textId="77777777" w:rsidR="00400BC9" w:rsidRPr="00C34415" w:rsidRDefault="00400BC9" w:rsidP="0038194B">
            <w:pPr>
              <w:rPr>
                <w:b/>
                <w:sz w:val="22"/>
              </w:rPr>
            </w:pPr>
          </w:p>
        </w:tc>
        <w:tc>
          <w:tcPr>
            <w:tcW w:w="1276" w:type="dxa"/>
          </w:tcPr>
          <w:p w14:paraId="1B1C51DB" w14:textId="77777777" w:rsidR="00400BC9" w:rsidRPr="00C34415" w:rsidRDefault="00400BC9" w:rsidP="0038194B">
            <w:pPr>
              <w:rPr>
                <w:b/>
                <w:sz w:val="22"/>
              </w:rPr>
            </w:pPr>
          </w:p>
        </w:tc>
        <w:tc>
          <w:tcPr>
            <w:tcW w:w="1202" w:type="dxa"/>
          </w:tcPr>
          <w:p w14:paraId="1B1C51DC" w14:textId="77777777" w:rsidR="00400BC9" w:rsidRPr="00C34415" w:rsidRDefault="00400BC9" w:rsidP="0038194B">
            <w:pPr>
              <w:rPr>
                <w:b/>
                <w:sz w:val="22"/>
              </w:rPr>
            </w:pPr>
          </w:p>
        </w:tc>
      </w:tr>
      <w:tr w:rsidR="0038194B" w:rsidRPr="00C34415" w14:paraId="1B1C51E3" w14:textId="77777777" w:rsidTr="00400BC9">
        <w:tc>
          <w:tcPr>
            <w:tcW w:w="3047" w:type="dxa"/>
          </w:tcPr>
          <w:p w14:paraId="1B1C51DE" w14:textId="77777777" w:rsidR="0038194B" w:rsidRPr="00C34415" w:rsidRDefault="0038194B" w:rsidP="0038194B"/>
        </w:tc>
        <w:tc>
          <w:tcPr>
            <w:tcW w:w="1418" w:type="dxa"/>
          </w:tcPr>
          <w:p w14:paraId="1B1C51DF" w14:textId="77777777" w:rsidR="0038194B" w:rsidRPr="00C34415" w:rsidRDefault="0038194B" w:rsidP="0038194B">
            <w:r w:rsidRPr="00C34415">
              <w:t xml:space="preserve">+ </w:t>
            </w:r>
            <w:proofErr w:type="spellStart"/>
            <w:r w:rsidRPr="00C34415">
              <w:t>Prírastky</w:t>
            </w:r>
            <w:proofErr w:type="spellEnd"/>
          </w:p>
        </w:tc>
        <w:tc>
          <w:tcPr>
            <w:tcW w:w="1417" w:type="dxa"/>
          </w:tcPr>
          <w:p w14:paraId="1B1C51E0" w14:textId="77777777" w:rsidR="0038194B" w:rsidRPr="00C34415" w:rsidRDefault="0038194B" w:rsidP="0038194B"/>
        </w:tc>
        <w:tc>
          <w:tcPr>
            <w:tcW w:w="1276" w:type="dxa"/>
          </w:tcPr>
          <w:p w14:paraId="1B1C51E1" w14:textId="77777777" w:rsidR="0038194B" w:rsidRPr="00C34415" w:rsidRDefault="0038194B" w:rsidP="0038194B"/>
        </w:tc>
        <w:tc>
          <w:tcPr>
            <w:tcW w:w="1202" w:type="dxa"/>
          </w:tcPr>
          <w:p w14:paraId="1B1C51E2" w14:textId="77777777" w:rsidR="0038194B" w:rsidRPr="00C34415" w:rsidRDefault="0038194B" w:rsidP="0038194B"/>
        </w:tc>
      </w:tr>
      <w:tr w:rsidR="0038194B" w:rsidRPr="00C34415" w14:paraId="1B1C51E9" w14:textId="77777777" w:rsidTr="00400BC9">
        <w:tc>
          <w:tcPr>
            <w:tcW w:w="3047" w:type="dxa"/>
          </w:tcPr>
          <w:p w14:paraId="1B1C51E4" w14:textId="77777777" w:rsidR="0038194B" w:rsidRPr="00C34415" w:rsidRDefault="0038194B" w:rsidP="0038194B"/>
        </w:tc>
        <w:tc>
          <w:tcPr>
            <w:tcW w:w="1418" w:type="dxa"/>
          </w:tcPr>
          <w:p w14:paraId="1B1C51E5" w14:textId="77777777" w:rsidR="0038194B" w:rsidRPr="00C34415" w:rsidRDefault="0038194B" w:rsidP="0038194B">
            <w:r w:rsidRPr="00C34415">
              <w:t xml:space="preserve">- </w:t>
            </w:r>
            <w:proofErr w:type="spellStart"/>
            <w:r w:rsidRPr="00C34415">
              <w:t>Úbytky</w:t>
            </w:r>
            <w:proofErr w:type="spellEnd"/>
          </w:p>
        </w:tc>
        <w:tc>
          <w:tcPr>
            <w:tcW w:w="1417" w:type="dxa"/>
          </w:tcPr>
          <w:p w14:paraId="1B1C51E6" w14:textId="77777777" w:rsidR="0038194B" w:rsidRPr="00C34415" w:rsidRDefault="0038194B" w:rsidP="0038194B"/>
        </w:tc>
        <w:tc>
          <w:tcPr>
            <w:tcW w:w="1276" w:type="dxa"/>
          </w:tcPr>
          <w:p w14:paraId="1B1C51E7" w14:textId="77777777" w:rsidR="0038194B" w:rsidRPr="00C34415" w:rsidRDefault="0038194B" w:rsidP="0038194B"/>
        </w:tc>
        <w:tc>
          <w:tcPr>
            <w:tcW w:w="1202" w:type="dxa"/>
          </w:tcPr>
          <w:p w14:paraId="1B1C51E8" w14:textId="77777777" w:rsidR="0038194B" w:rsidRPr="00C34415" w:rsidRDefault="0038194B" w:rsidP="0038194B"/>
        </w:tc>
      </w:tr>
      <w:tr w:rsidR="0038194B" w:rsidRPr="00C34415" w14:paraId="1B1C51EF" w14:textId="77777777" w:rsidTr="00400BC9">
        <w:tc>
          <w:tcPr>
            <w:tcW w:w="3047" w:type="dxa"/>
          </w:tcPr>
          <w:p w14:paraId="1B1C51EA" w14:textId="77777777" w:rsidR="0038194B" w:rsidRPr="00C34415" w:rsidRDefault="0038194B" w:rsidP="0038194B"/>
        </w:tc>
        <w:tc>
          <w:tcPr>
            <w:tcW w:w="1418" w:type="dxa"/>
          </w:tcPr>
          <w:p w14:paraId="1B1C51EB" w14:textId="77777777" w:rsidR="0038194B" w:rsidRPr="00C34415" w:rsidRDefault="0038194B" w:rsidP="0038194B">
            <w:r w:rsidRPr="00C34415">
              <w:t>+/-</w:t>
            </w:r>
            <w:proofErr w:type="spellStart"/>
            <w:r w:rsidRPr="00C34415">
              <w:t>Presun</w:t>
            </w:r>
            <w:proofErr w:type="spellEnd"/>
          </w:p>
        </w:tc>
        <w:tc>
          <w:tcPr>
            <w:tcW w:w="1417" w:type="dxa"/>
          </w:tcPr>
          <w:p w14:paraId="1B1C51EC" w14:textId="77777777" w:rsidR="0038194B" w:rsidRPr="00C34415" w:rsidRDefault="0038194B" w:rsidP="0038194B"/>
        </w:tc>
        <w:tc>
          <w:tcPr>
            <w:tcW w:w="1276" w:type="dxa"/>
          </w:tcPr>
          <w:p w14:paraId="1B1C51ED" w14:textId="77777777" w:rsidR="0038194B" w:rsidRPr="00C34415" w:rsidRDefault="0038194B" w:rsidP="0038194B"/>
        </w:tc>
        <w:tc>
          <w:tcPr>
            <w:tcW w:w="1202" w:type="dxa"/>
          </w:tcPr>
          <w:p w14:paraId="1B1C51EE" w14:textId="77777777" w:rsidR="0038194B" w:rsidRPr="00C34415" w:rsidRDefault="0038194B" w:rsidP="0038194B"/>
        </w:tc>
      </w:tr>
      <w:tr w:rsidR="0038194B" w:rsidRPr="00C34415" w14:paraId="1B1C51F5" w14:textId="77777777" w:rsidTr="00400BC9">
        <w:tc>
          <w:tcPr>
            <w:tcW w:w="3047" w:type="dxa"/>
          </w:tcPr>
          <w:p w14:paraId="1B1C51F0" w14:textId="77777777" w:rsidR="0038194B" w:rsidRPr="00C34415" w:rsidRDefault="0038194B" w:rsidP="0038194B"/>
        </w:tc>
        <w:tc>
          <w:tcPr>
            <w:tcW w:w="1418" w:type="dxa"/>
          </w:tcPr>
          <w:p w14:paraId="1B1C51F1" w14:textId="6578BA2F" w:rsidR="0038194B" w:rsidRPr="00C34415" w:rsidRDefault="00F00FD0" w:rsidP="0038194B">
            <w:r w:rsidRPr="00C34415">
              <w:t>K 31.12.</w:t>
            </w:r>
            <w:r w:rsidR="002C54E7">
              <w:t>2022</w:t>
            </w:r>
          </w:p>
        </w:tc>
        <w:tc>
          <w:tcPr>
            <w:tcW w:w="1417" w:type="dxa"/>
          </w:tcPr>
          <w:p w14:paraId="1B1C51F2" w14:textId="77777777" w:rsidR="0038194B" w:rsidRPr="00C34415" w:rsidRDefault="0038194B" w:rsidP="0038194B"/>
        </w:tc>
        <w:tc>
          <w:tcPr>
            <w:tcW w:w="1276" w:type="dxa"/>
          </w:tcPr>
          <w:p w14:paraId="1B1C51F3" w14:textId="77777777" w:rsidR="0038194B" w:rsidRPr="00C34415" w:rsidRDefault="0038194B" w:rsidP="0038194B"/>
        </w:tc>
        <w:tc>
          <w:tcPr>
            <w:tcW w:w="1202" w:type="dxa"/>
          </w:tcPr>
          <w:p w14:paraId="1B1C51F4" w14:textId="77777777" w:rsidR="0038194B" w:rsidRPr="00C34415" w:rsidRDefault="0038194B" w:rsidP="0038194B"/>
        </w:tc>
      </w:tr>
      <w:tr w:rsidR="00400BC9" w:rsidRPr="00C34415" w14:paraId="1B1C51FB" w14:textId="77777777" w:rsidTr="00400BC9">
        <w:tc>
          <w:tcPr>
            <w:tcW w:w="3047" w:type="dxa"/>
          </w:tcPr>
          <w:p w14:paraId="1B1C51F6" w14:textId="77777777" w:rsidR="00400BC9" w:rsidRPr="00C34415" w:rsidRDefault="00400BC9" w:rsidP="0038194B">
            <w:pPr>
              <w:pStyle w:val="Nadpis5"/>
              <w:rPr>
                <w:b w:val="0"/>
                <w:i w:val="0"/>
              </w:rPr>
            </w:pPr>
            <w:r w:rsidRPr="00C34415">
              <w:rPr>
                <w:b w:val="0"/>
                <w:i w:val="0"/>
              </w:rPr>
              <w:t>Poskytnuté preddavky na HIM</w:t>
            </w:r>
          </w:p>
        </w:tc>
        <w:tc>
          <w:tcPr>
            <w:tcW w:w="1418" w:type="dxa"/>
          </w:tcPr>
          <w:p w14:paraId="1B1C51F7" w14:textId="1042DFEC" w:rsidR="00400BC9" w:rsidRPr="00C34415" w:rsidRDefault="00F00FD0" w:rsidP="00F00FD0">
            <w:r w:rsidRPr="00C34415">
              <w:t>K 31.12.</w:t>
            </w:r>
            <w:r w:rsidR="002C54E7">
              <w:t>2021</w:t>
            </w:r>
          </w:p>
        </w:tc>
        <w:tc>
          <w:tcPr>
            <w:tcW w:w="1417" w:type="dxa"/>
          </w:tcPr>
          <w:p w14:paraId="1B1C51F8" w14:textId="77777777" w:rsidR="00400BC9" w:rsidRPr="00C34415" w:rsidRDefault="00400BC9" w:rsidP="0038194B">
            <w:pPr>
              <w:rPr>
                <w:b/>
                <w:sz w:val="22"/>
              </w:rPr>
            </w:pPr>
          </w:p>
        </w:tc>
        <w:tc>
          <w:tcPr>
            <w:tcW w:w="1276" w:type="dxa"/>
          </w:tcPr>
          <w:p w14:paraId="1B1C51F9" w14:textId="77777777" w:rsidR="00400BC9" w:rsidRPr="00C34415" w:rsidRDefault="00400BC9" w:rsidP="0038194B">
            <w:pPr>
              <w:rPr>
                <w:b/>
                <w:sz w:val="22"/>
              </w:rPr>
            </w:pPr>
          </w:p>
        </w:tc>
        <w:tc>
          <w:tcPr>
            <w:tcW w:w="1202" w:type="dxa"/>
          </w:tcPr>
          <w:p w14:paraId="1B1C51FA" w14:textId="77777777" w:rsidR="00400BC9" w:rsidRPr="00C34415" w:rsidRDefault="00400BC9" w:rsidP="0038194B">
            <w:pPr>
              <w:rPr>
                <w:b/>
                <w:sz w:val="22"/>
              </w:rPr>
            </w:pPr>
          </w:p>
        </w:tc>
      </w:tr>
      <w:tr w:rsidR="0038194B" w:rsidRPr="00C34415" w14:paraId="1B1C5201" w14:textId="77777777" w:rsidTr="00400BC9">
        <w:tc>
          <w:tcPr>
            <w:tcW w:w="3047" w:type="dxa"/>
          </w:tcPr>
          <w:p w14:paraId="1B1C51FC" w14:textId="77777777" w:rsidR="0038194B" w:rsidRPr="00C34415" w:rsidRDefault="0038194B" w:rsidP="0038194B"/>
        </w:tc>
        <w:tc>
          <w:tcPr>
            <w:tcW w:w="1418" w:type="dxa"/>
          </w:tcPr>
          <w:p w14:paraId="1B1C51FD" w14:textId="77777777" w:rsidR="0038194B" w:rsidRPr="00C34415" w:rsidRDefault="0038194B" w:rsidP="0038194B">
            <w:r w:rsidRPr="00C34415">
              <w:t xml:space="preserve">+ </w:t>
            </w:r>
            <w:proofErr w:type="spellStart"/>
            <w:r w:rsidRPr="00C34415">
              <w:t>Prírastky</w:t>
            </w:r>
            <w:proofErr w:type="spellEnd"/>
          </w:p>
        </w:tc>
        <w:tc>
          <w:tcPr>
            <w:tcW w:w="1417" w:type="dxa"/>
          </w:tcPr>
          <w:p w14:paraId="1B1C51FE" w14:textId="77777777" w:rsidR="0038194B" w:rsidRPr="00C34415" w:rsidRDefault="0038194B" w:rsidP="0038194B"/>
        </w:tc>
        <w:tc>
          <w:tcPr>
            <w:tcW w:w="1276" w:type="dxa"/>
          </w:tcPr>
          <w:p w14:paraId="1B1C51FF" w14:textId="77777777" w:rsidR="0038194B" w:rsidRPr="00C34415" w:rsidRDefault="0038194B" w:rsidP="0038194B"/>
        </w:tc>
        <w:tc>
          <w:tcPr>
            <w:tcW w:w="1202" w:type="dxa"/>
          </w:tcPr>
          <w:p w14:paraId="1B1C5200" w14:textId="77777777" w:rsidR="0038194B" w:rsidRPr="00C34415" w:rsidRDefault="0038194B" w:rsidP="0038194B"/>
        </w:tc>
      </w:tr>
      <w:tr w:rsidR="0038194B" w:rsidRPr="00C34415" w14:paraId="1B1C5207" w14:textId="77777777" w:rsidTr="00400BC9">
        <w:tc>
          <w:tcPr>
            <w:tcW w:w="3047" w:type="dxa"/>
          </w:tcPr>
          <w:p w14:paraId="1B1C5202" w14:textId="77777777" w:rsidR="0038194B" w:rsidRPr="00C34415" w:rsidRDefault="0038194B" w:rsidP="0038194B"/>
        </w:tc>
        <w:tc>
          <w:tcPr>
            <w:tcW w:w="1418" w:type="dxa"/>
          </w:tcPr>
          <w:p w14:paraId="1B1C5203" w14:textId="77777777" w:rsidR="0038194B" w:rsidRPr="00C34415" w:rsidRDefault="0038194B" w:rsidP="0038194B">
            <w:r w:rsidRPr="00C34415">
              <w:t xml:space="preserve">- </w:t>
            </w:r>
            <w:proofErr w:type="spellStart"/>
            <w:r w:rsidRPr="00C34415">
              <w:t>Úbytky</w:t>
            </w:r>
            <w:proofErr w:type="spellEnd"/>
          </w:p>
        </w:tc>
        <w:tc>
          <w:tcPr>
            <w:tcW w:w="1417" w:type="dxa"/>
          </w:tcPr>
          <w:p w14:paraId="1B1C5204" w14:textId="77777777" w:rsidR="0038194B" w:rsidRPr="00C34415" w:rsidRDefault="0038194B" w:rsidP="0038194B"/>
        </w:tc>
        <w:tc>
          <w:tcPr>
            <w:tcW w:w="1276" w:type="dxa"/>
          </w:tcPr>
          <w:p w14:paraId="1B1C5205" w14:textId="77777777" w:rsidR="0038194B" w:rsidRPr="00C34415" w:rsidRDefault="0038194B" w:rsidP="0038194B"/>
        </w:tc>
        <w:tc>
          <w:tcPr>
            <w:tcW w:w="1202" w:type="dxa"/>
          </w:tcPr>
          <w:p w14:paraId="1B1C5206" w14:textId="77777777" w:rsidR="0038194B" w:rsidRPr="00C34415" w:rsidRDefault="0038194B" w:rsidP="0038194B"/>
        </w:tc>
      </w:tr>
      <w:tr w:rsidR="0038194B" w:rsidRPr="00C34415" w14:paraId="1B1C520D" w14:textId="77777777" w:rsidTr="00400BC9">
        <w:tc>
          <w:tcPr>
            <w:tcW w:w="3047" w:type="dxa"/>
          </w:tcPr>
          <w:p w14:paraId="1B1C5208" w14:textId="77777777" w:rsidR="0038194B" w:rsidRPr="00C34415" w:rsidRDefault="0038194B" w:rsidP="0038194B"/>
        </w:tc>
        <w:tc>
          <w:tcPr>
            <w:tcW w:w="1418" w:type="dxa"/>
          </w:tcPr>
          <w:p w14:paraId="1B1C5209" w14:textId="77777777" w:rsidR="0038194B" w:rsidRPr="00C34415" w:rsidRDefault="0038194B" w:rsidP="0038194B">
            <w:r w:rsidRPr="00C34415">
              <w:t>+/-</w:t>
            </w:r>
            <w:proofErr w:type="spellStart"/>
            <w:r w:rsidRPr="00C34415">
              <w:t>Presun</w:t>
            </w:r>
            <w:proofErr w:type="spellEnd"/>
          </w:p>
        </w:tc>
        <w:tc>
          <w:tcPr>
            <w:tcW w:w="1417" w:type="dxa"/>
          </w:tcPr>
          <w:p w14:paraId="1B1C520A" w14:textId="77777777" w:rsidR="0038194B" w:rsidRPr="00C34415" w:rsidRDefault="0038194B" w:rsidP="0038194B"/>
        </w:tc>
        <w:tc>
          <w:tcPr>
            <w:tcW w:w="1276" w:type="dxa"/>
          </w:tcPr>
          <w:p w14:paraId="1B1C520B" w14:textId="77777777" w:rsidR="0038194B" w:rsidRPr="00C34415" w:rsidRDefault="0038194B" w:rsidP="0038194B"/>
        </w:tc>
        <w:tc>
          <w:tcPr>
            <w:tcW w:w="1202" w:type="dxa"/>
          </w:tcPr>
          <w:p w14:paraId="1B1C520C" w14:textId="77777777" w:rsidR="0038194B" w:rsidRPr="00C34415" w:rsidRDefault="0038194B" w:rsidP="0038194B"/>
        </w:tc>
      </w:tr>
      <w:tr w:rsidR="0038194B" w:rsidRPr="00C34415" w14:paraId="1B1C5213" w14:textId="77777777" w:rsidTr="00400BC9">
        <w:tc>
          <w:tcPr>
            <w:tcW w:w="3047" w:type="dxa"/>
          </w:tcPr>
          <w:p w14:paraId="1B1C520E" w14:textId="77777777" w:rsidR="0038194B" w:rsidRPr="00C34415" w:rsidRDefault="0038194B" w:rsidP="0038194B"/>
        </w:tc>
        <w:tc>
          <w:tcPr>
            <w:tcW w:w="1418" w:type="dxa"/>
          </w:tcPr>
          <w:p w14:paraId="1B1C520F" w14:textId="7CA4EF67" w:rsidR="0038194B" w:rsidRPr="00C34415" w:rsidRDefault="00F00FD0" w:rsidP="0038194B">
            <w:r w:rsidRPr="00C34415">
              <w:t>K 31.12.</w:t>
            </w:r>
            <w:r w:rsidR="002C54E7">
              <w:t>2022</w:t>
            </w:r>
          </w:p>
        </w:tc>
        <w:tc>
          <w:tcPr>
            <w:tcW w:w="1417" w:type="dxa"/>
          </w:tcPr>
          <w:p w14:paraId="1B1C5210" w14:textId="77777777" w:rsidR="0038194B" w:rsidRPr="00C34415" w:rsidRDefault="0038194B" w:rsidP="0038194B"/>
        </w:tc>
        <w:tc>
          <w:tcPr>
            <w:tcW w:w="1276" w:type="dxa"/>
          </w:tcPr>
          <w:p w14:paraId="1B1C5211" w14:textId="77777777" w:rsidR="0038194B" w:rsidRPr="00C34415" w:rsidRDefault="0038194B" w:rsidP="0038194B"/>
        </w:tc>
        <w:tc>
          <w:tcPr>
            <w:tcW w:w="1202" w:type="dxa"/>
          </w:tcPr>
          <w:p w14:paraId="1B1C5212" w14:textId="77777777" w:rsidR="0038194B" w:rsidRPr="00C34415" w:rsidRDefault="0038194B" w:rsidP="0038194B"/>
        </w:tc>
      </w:tr>
      <w:tr w:rsidR="00400BC9" w:rsidRPr="00C34415" w14:paraId="1B1C5219" w14:textId="77777777" w:rsidTr="00400BC9">
        <w:tc>
          <w:tcPr>
            <w:tcW w:w="3047" w:type="dxa"/>
          </w:tcPr>
          <w:p w14:paraId="1B1C5214" w14:textId="77777777" w:rsidR="00400BC9" w:rsidRPr="00C34415" w:rsidRDefault="00400BC9" w:rsidP="0038194B">
            <w:pPr>
              <w:pStyle w:val="Nadpis5"/>
              <w:rPr>
                <w:b w:val="0"/>
                <w:i w:val="0"/>
              </w:rPr>
            </w:pPr>
            <w:r w:rsidRPr="00C34415">
              <w:rPr>
                <w:b w:val="0"/>
                <w:i w:val="0"/>
              </w:rPr>
              <w:t>Opravná položka k nadobudnutému majetku</w:t>
            </w:r>
          </w:p>
        </w:tc>
        <w:tc>
          <w:tcPr>
            <w:tcW w:w="1418" w:type="dxa"/>
          </w:tcPr>
          <w:p w14:paraId="1B1C5215" w14:textId="2455E4C9" w:rsidR="00400BC9" w:rsidRPr="00C34415" w:rsidRDefault="00F00FD0" w:rsidP="00F00FD0">
            <w:r w:rsidRPr="00C34415">
              <w:t>K 31.12.</w:t>
            </w:r>
            <w:r w:rsidR="002C54E7">
              <w:t>2021</w:t>
            </w:r>
          </w:p>
        </w:tc>
        <w:tc>
          <w:tcPr>
            <w:tcW w:w="1417" w:type="dxa"/>
          </w:tcPr>
          <w:p w14:paraId="1B1C5216" w14:textId="77777777" w:rsidR="00400BC9" w:rsidRPr="00C34415" w:rsidRDefault="00400BC9" w:rsidP="0038194B">
            <w:pPr>
              <w:rPr>
                <w:b/>
                <w:sz w:val="22"/>
              </w:rPr>
            </w:pPr>
          </w:p>
        </w:tc>
        <w:tc>
          <w:tcPr>
            <w:tcW w:w="1276" w:type="dxa"/>
          </w:tcPr>
          <w:p w14:paraId="1B1C5217" w14:textId="77777777" w:rsidR="00400BC9" w:rsidRPr="00C34415" w:rsidRDefault="00400BC9" w:rsidP="0038194B">
            <w:pPr>
              <w:rPr>
                <w:b/>
                <w:sz w:val="22"/>
              </w:rPr>
            </w:pPr>
          </w:p>
        </w:tc>
        <w:tc>
          <w:tcPr>
            <w:tcW w:w="1202" w:type="dxa"/>
          </w:tcPr>
          <w:p w14:paraId="1B1C5218" w14:textId="77777777" w:rsidR="00400BC9" w:rsidRPr="00C34415" w:rsidRDefault="00400BC9" w:rsidP="0038194B">
            <w:pPr>
              <w:rPr>
                <w:b/>
                <w:sz w:val="22"/>
              </w:rPr>
            </w:pPr>
          </w:p>
        </w:tc>
      </w:tr>
      <w:tr w:rsidR="0038194B" w:rsidRPr="00C34415" w14:paraId="1B1C521F" w14:textId="77777777" w:rsidTr="00400BC9">
        <w:tc>
          <w:tcPr>
            <w:tcW w:w="3047" w:type="dxa"/>
          </w:tcPr>
          <w:p w14:paraId="1B1C521A" w14:textId="77777777" w:rsidR="0038194B" w:rsidRPr="00C34415" w:rsidRDefault="0038194B" w:rsidP="0038194B"/>
        </w:tc>
        <w:tc>
          <w:tcPr>
            <w:tcW w:w="1418" w:type="dxa"/>
          </w:tcPr>
          <w:p w14:paraId="1B1C521B" w14:textId="77777777" w:rsidR="0038194B" w:rsidRPr="00C34415" w:rsidRDefault="0038194B" w:rsidP="0038194B">
            <w:r w:rsidRPr="00C34415">
              <w:t xml:space="preserve">+ </w:t>
            </w:r>
            <w:proofErr w:type="spellStart"/>
            <w:r w:rsidRPr="00C34415">
              <w:t>Prírastky</w:t>
            </w:r>
            <w:proofErr w:type="spellEnd"/>
          </w:p>
        </w:tc>
        <w:tc>
          <w:tcPr>
            <w:tcW w:w="1417" w:type="dxa"/>
          </w:tcPr>
          <w:p w14:paraId="1B1C521C" w14:textId="77777777" w:rsidR="0038194B" w:rsidRPr="00C34415" w:rsidRDefault="0038194B" w:rsidP="0038194B"/>
        </w:tc>
        <w:tc>
          <w:tcPr>
            <w:tcW w:w="1276" w:type="dxa"/>
          </w:tcPr>
          <w:p w14:paraId="1B1C521D" w14:textId="77777777" w:rsidR="0038194B" w:rsidRPr="00C34415" w:rsidRDefault="0038194B" w:rsidP="0038194B"/>
        </w:tc>
        <w:tc>
          <w:tcPr>
            <w:tcW w:w="1202" w:type="dxa"/>
          </w:tcPr>
          <w:p w14:paraId="1B1C521E" w14:textId="77777777" w:rsidR="0038194B" w:rsidRPr="00C34415" w:rsidRDefault="0038194B" w:rsidP="0038194B"/>
        </w:tc>
      </w:tr>
      <w:tr w:rsidR="0038194B" w:rsidRPr="00C34415" w14:paraId="1B1C5225" w14:textId="77777777" w:rsidTr="00400BC9">
        <w:tc>
          <w:tcPr>
            <w:tcW w:w="3047" w:type="dxa"/>
          </w:tcPr>
          <w:p w14:paraId="1B1C5220" w14:textId="77777777" w:rsidR="0038194B" w:rsidRPr="00C34415" w:rsidRDefault="0038194B" w:rsidP="0038194B"/>
        </w:tc>
        <w:tc>
          <w:tcPr>
            <w:tcW w:w="1418" w:type="dxa"/>
          </w:tcPr>
          <w:p w14:paraId="1B1C5221" w14:textId="77777777" w:rsidR="0038194B" w:rsidRPr="00C34415" w:rsidRDefault="0038194B" w:rsidP="0038194B">
            <w:r w:rsidRPr="00C34415">
              <w:t xml:space="preserve">- </w:t>
            </w:r>
            <w:proofErr w:type="spellStart"/>
            <w:r w:rsidRPr="00C34415">
              <w:t>Úbytky</w:t>
            </w:r>
            <w:proofErr w:type="spellEnd"/>
          </w:p>
        </w:tc>
        <w:tc>
          <w:tcPr>
            <w:tcW w:w="1417" w:type="dxa"/>
          </w:tcPr>
          <w:p w14:paraId="1B1C5222" w14:textId="77777777" w:rsidR="0038194B" w:rsidRPr="00C34415" w:rsidRDefault="0038194B" w:rsidP="0038194B"/>
        </w:tc>
        <w:tc>
          <w:tcPr>
            <w:tcW w:w="1276" w:type="dxa"/>
          </w:tcPr>
          <w:p w14:paraId="1B1C5223" w14:textId="77777777" w:rsidR="0038194B" w:rsidRPr="00C34415" w:rsidRDefault="0038194B" w:rsidP="0038194B"/>
        </w:tc>
        <w:tc>
          <w:tcPr>
            <w:tcW w:w="1202" w:type="dxa"/>
          </w:tcPr>
          <w:p w14:paraId="1B1C5224" w14:textId="77777777" w:rsidR="0038194B" w:rsidRPr="00C34415" w:rsidRDefault="0038194B" w:rsidP="0038194B"/>
        </w:tc>
      </w:tr>
      <w:tr w:rsidR="0038194B" w:rsidRPr="00C34415" w14:paraId="1B1C522B" w14:textId="77777777" w:rsidTr="00400BC9">
        <w:tc>
          <w:tcPr>
            <w:tcW w:w="3047" w:type="dxa"/>
          </w:tcPr>
          <w:p w14:paraId="1B1C5226" w14:textId="77777777" w:rsidR="0038194B" w:rsidRPr="00C34415" w:rsidRDefault="0038194B" w:rsidP="0038194B"/>
        </w:tc>
        <w:tc>
          <w:tcPr>
            <w:tcW w:w="1418" w:type="dxa"/>
          </w:tcPr>
          <w:p w14:paraId="1B1C5227" w14:textId="77777777" w:rsidR="0038194B" w:rsidRPr="00C34415" w:rsidRDefault="0038194B" w:rsidP="0038194B">
            <w:r w:rsidRPr="00C34415">
              <w:t>+/-</w:t>
            </w:r>
            <w:proofErr w:type="spellStart"/>
            <w:r w:rsidRPr="00C34415">
              <w:t>Presun</w:t>
            </w:r>
            <w:proofErr w:type="spellEnd"/>
          </w:p>
        </w:tc>
        <w:tc>
          <w:tcPr>
            <w:tcW w:w="1417" w:type="dxa"/>
          </w:tcPr>
          <w:p w14:paraId="1B1C5228" w14:textId="77777777" w:rsidR="0038194B" w:rsidRPr="00C34415" w:rsidRDefault="0038194B" w:rsidP="0038194B"/>
        </w:tc>
        <w:tc>
          <w:tcPr>
            <w:tcW w:w="1276" w:type="dxa"/>
          </w:tcPr>
          <w:p w14:paraId="1B1C5229" w14:textId="77777777" w:rsidR="0038194B" w:rsidRPr="00C34415" w:rsidRDefault="0038194B" w:rsidP="0038194B"/>
        </w:tc>
        <w:tc>
          <w:tcPr>
            <w:tcW w:w="1202" w:type="dxa"/>
          </w:tcPr>
          <w:p w14:paraId="1B1C522A" w14:textId="77777777" w:rsidR="0038194B" w:rsidRPr="00C34415" w:rsidRDefault="0038194B" w:rsidP="0038194B"/>
        </w:tc>
      </w:tr>
      <w:tr w:rsidR="0038194B" w:rsidRPr="00C34415" w14:paraId="1B1C5231" w14:textId="77777777" w:rsidTr="00400BC9">
        <w:tc>
          <w:tcPr>
            <w:tcW w:w="3047" w:type="dxa"/>
          </w:tcPr>
          <w:p w14:paraId="1B1C522C" w14:textId="77777777" w:rsidR="0038194B" w:rsidRPr="00C34415" w:rsidRDefault="0038194B" w:rsidP="0038194B"/>
        </w:tc>
        <w:tc>
          <w:tcPr>
            <w:tcW w:w="1418" w:type="dxa"/>
          </w:tcPr>
          <w:p w14:paraId="1B1C522D" w14:textId="203EBB94" w:rsidR="0038194B" w:rsidRPr="00C34415" w:rsidRDefault="00F00FD0" w:rsidP="0038194B">
            <w:r w:rsidRPr="00C34415">
              <w:t>K 31.12.</w:t>
            </w:r>
            <w:r w:rsidR="002C54E7">
              <w:t>2022</w:t>
            </w:r>
          </w:p>
        </w:tc>
        <w:tc>
          <w:tcPr>
            <w:tcW w:w="1417" w:type="dxa"/>
          </w:tcPr>
          <w:p w14:paraId="1B1C522E" w14:textId="77777777" w:rsidR="0038194B" w:rsidRPr="00C34415" w:rsidRDefault="0038194B" w:rsidP="0038194B"/>
        </w:tc>
        <w:tc>
          <w:tcPr>
            <w:tcW w:w="1276" w:type="dxa"/>
          </w:tcPr>
          <w:p w14:paraId="1B1C522F" w14:textId="77777777" w:rsidR="0038194B" w:rsidRPr="00C34415" w:rsidRDefault="0038194B" w:rsidP="0038194B"/>
        </w:tc>
        <w:tc>
          <w:tcPr>
            <w:tcW w:w="1202" w:type="dxa"/>
          </w:tcPr>
          <w:p w14:paraId="1B1C5230" w14:textId="77777777" w:rsidR="0038194B" w:rsidRPr="00C34415" w:rsidRDefault="0038194B" w:rsidP="0038194B"/>
        </w:tc>
      </w:tr>
    </w:tbl>
    <w:p w14:paraId="1B1C5232" w14:textId="77777777" w:rsidR="0038194B" w:rsidRPr="00C34415" w:rsidRDefault="0038194B" w:rsidP="0038194B">
      <w:pPr>
        <w:jc w:val="center"/>
        <w:rPr>
          <w:b/>
          <w:bCs/>
        </w:rPr>
      </w:pPr>
    </w:p>
    <w:p w14:paraId="1B1C5233" w14:textId="77777777" w:rsidR="0038194B" w:rsidRPr="00C34415" w:rsidRDefault="0038194B" w:rsidP="0038194B">
      <w:pPr>
        <w:jc w:val="center"/>
        <w:rPr>
          <w:b/>
          <w:bCs/>
        </w:rPr>
      </w:pPr>
    </w:p>
    <w:p w14:paraId="1B1C5234" w14:textId="77777777" w:rsidR="0038194B" w:rsidRPr="00C34415" w:rsidRDefault="0038194B" w:rsidP="0038194B">
      <w:pPr>
        <w:pStyle w:val="Nadpis3"/>
        <w:rPr>
          <w:sz w:val="22"/>
        </w:rPr>
      </w:pPr>
      <w:r w:rsidRPr="00C34415">
        <w:rPr>
          <w:sz w:val="22"/>
        </w:rPr>
        <w:t>III.2. Údaje v súvislosti so zákazkovou výrobou</w:t>
      </w:r>
    </w:p>
    <w:p w14:paraId="1B1C5235" w14:textId="77777777" w:rsidR="0038194B" w:rsidRPr="00C34415" w:rsidRDefault="0038194B" w:rsidP="0038194B"/>
    <w:p w14:paraId="1B1C5236" w14:textId="77777777" w:rsidR="0038194B" w:rsidRPr="00C34415" w:rsidRDefault="0038194B" w:rsidP="0038194B">
      <w:proofErr w:type="spellStart"/>
      <w:r w:rsidRPr="00C34415">
        <w:t>Útovná</w:t>
      </w:r>
      <w:proofErr w:type="spellEnd"/>
      <w:r w:rsidRPr="00C34415">
        <w:t xml:space="preserve"> </w:t>
      </w:r>
      <w:proofErr w:type="spellStart"/>
      <w:r w:rsidRPr="00C34415">
        <w:t>jednotka</w:t>
      </w:r>
      <w:proofErr w:type="spellEnd"/>
      <w:r w:rsidRPr="00C34415">
        <w:t xml:space="preserve"> </w:t>
      </w:r>
      <w:proofErr w:type="spellStart"/>
      <w:r w:rsidRPr="00C34415">
        <w:t>účtovala</w:t>
      </w:r>
      <w:proofErr w:type="spellEnd"/>
      <w:r w:rsidRPr="00C34415">
        <w:t xml:space="preserve"> o </w:t>
      </w:r>
      <w:proofErr w:type="spellStart"/>
      <w:r w:rsidRPr="00C34415">
        <w:t>zákazkovej</w:t>
      </w:r>
      <w:proofErr w:type="spellEnd"/>
      <w:r w:rsidRPr="00C34415">
        <w:t xml:space="preserve"> </w:t>
      </w:r>
      <w:proofErr w:type="spellStart"/>
      <w:r w:rsidRPr="00C34415">
        <w:t>výrobe</w:t>
      </w:r>
      <w:proofErr w:type="spellEnd"/>
    </w:p>
    <w:p w14:paraId="1B1C5237" w14:textId="77777777" w:rsidR="0038194B" w:rsidRPr="00C34415" w:rsidRDefault="0038194B" w:rsidP="0038194B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779"/>
        <w:gridCol w:w="567"/>
      </w:tblGrid>
      <w:tr w:rsidR="0038194B" w:rsidRPr="00C34415" w14:paraId="1B1C523A" w14:textId="77777777" w:rsidTr="0038194B">
        <w:tc>
          <w:tcPr>
            <w:tcW w:w="779" w:type="dxa"/>
          </w:tcPr>
          <w:p w14:paraId="1B1C5238" w14:textId="77777777" w:rsidR="0038194B" w:rsidRPr="00C34415" w:rsidRDefault="0038194B" w:rsidP="0038194B">
            <w:proofErr w:type="spellStart"/>
            <w:r w:rsidRPr="00C34415">
              <w:t>Áno</w:t>
            </w:r>
            <w:proofErr w:type="spellEnd"/>
            <w:r w:rsidRPr="00C34415">
              <w:t xml:space="preserve"> </w:t>
            </w:r>
          </w:p>
        </w:tc>
        <w:tc>
          <w:tcPr>
            <w:tcW w:w="567" w:type="dxa"/>
          </w:tcPr>
          <w:p w14:paraId="1B1C5239" w14:textId="77777777" w:rsidR="0038194B" w:rsidRPr="00C34415" w:rsidRDefault="0038194B" w:rsidP="0038194B"/>
        </w:tc>
      </w:tr>
      <w:tr w:rsidR="0038194B" w:rsidRPr="00C34415" w14:paraId="1B1C523D" w14:textId="77777777" w:rsidTr="0038194B">
        <w:tc>
          <w:tcPr>
            <w:tcW w:w="779" w:type="dxa"/>
          </w:tcPr>
          <w:p w14:paraId="1B1C523B" w14:textId="77777777" w:rsidR="0038194B" w:rsidRPr="00C34415" w:rsidRDefault="0038194B" w:rsidP="0038194B">
            <w:proofErr w:type="spellStart"/>
            <w:r w:rsidRPr="00C34415">
              <w:t>Nie</w:t>
            </w:r>
            <w:proofErr w:type="spellEnd"/>
            <w:r w:rsidRPr="00C34415">
              <w:t xml:space="preserve"> </w:t>
            </w:r>
          </w:p>
        </w:tc>
        <w:tc>
          <w:tcPr>
            <w:tcW w:w="567" w:type="dxa"/>
          </w:tcPr>
          <w:p w14:paraId="1B1C523C" w14:textId="77777777" w:rsidR="0038194B" w:rsidRPr="00C34415" w:rsidRDefault="0038194B" w:rsidP="0038194B">
            <w:r w:rsidRPr="00C34415">
              <w:t>X</w:t>
            </w:r>
          </w:p>
        </w:tc>
      </w:tr>
    </w:tbl>
    <w:p w14:paraId="1B1C523E" w14:textId="77777777" w:rsidR="0038194B" w:rsidRPr="00C34415" w:rsidRDefault="0038194B" w:rsidP="0038194B"/>
    <w:p w14:paraId="1B1C523F" w14:textId="77777777" w:rsidR="0038194B" w:rsidRPr="00C34415" w:rsidRDefault="0038194B" w:rsidP="0038194B">
      <w:pPr>
        <w:pStyle w:val="Nadpis3"/>
        <w:rPr>
          <w:sz w:val="22"/>
        </w:rPr>
      </w:pPr>
      <w:r w:rsidRPr="00C34415">
        <w:rPr>
          <w:sz w:val="22"/>
        </w:rPr>
        <w:t xml:space="preserve">III.3 Údaje o pohľadávkach </w:t>
      </w:r>
    </w:p>
    <w:p w14:paraId="1B1C5240" w14:textId="77777777" w:rsidR="0038194B" w:rsidRPr="00C34415" w:rsidRDefault="0038194B" w:rsidP="0038194B">
      <w:pPr>
        <w:rPr>
          <w:b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764"/>
        <w:gridCol w:w="2268"/>
      </w:tblGrid>
      <w:tr w:rsidR="0038194B" w:rsidRPr="00C34415" w14:paraId="1B1C5243" w14:textId="77777777" w:rsidTr="0038194B">
        <w:tc>
          <w:tcPr>
            <w:tcW w:w="2764" w:type="dxa"/>
          </w:tcPr>
          <w:p w14:paraId="1B1C5241" w14:textId="77777777" w:rsidR="0038194B" w:rsidRPr="00C34415" w:rsidRDefault="0038194B" w:rsidP="0038194B">
            <w:proofErr w:type="spellStart"/>
            <w:r w:rsidRPr="00C34415">
              <w:t>Pohľadávky</w:t>
            </w:r>
            <w:proofErr w:type="spellEnd"/>
            <w:r w:rsidRPr="00C34415">
              <w:t xml:space="preserve"> do </w:t>
            </w:r>
            <w:proofErr w:type="spellStart"/>
            <w:r w:rsidRPr="00C34415">
              <w:t>lehoty</w:t>
            </w:r>
            <w:proofErr w:type="spellEnd"/>
            <w:r w:rsidRPr="00C34415">
              <w:t xml:space="preserve"> </w:t>
            </w:r>
            <w:proofErr w:type="spellStart"/>
            <w:r w:rsidRPr="00C34415">
              <w:t>splatnosti</w:t>
            </w:r>
            <w:proofErr w:type="spellEnd"/>
          </w:p>
        </w:tc>
        <w:tc>
          <w:tcPr>
            <w:tcW w:w="2268" w:type="dxa"/>
          </w:tcPr>
          <w:p w14:paraId="1B1C5242" w14:textId="77777777" w:rsidR="0038194B" w:rsidRPr="00C34415" w:rsidRDefault="0038194B" w:rsidP="0038194B">
            <w:pPr>
              <w:rPr>
                <w:b/>
              </w:rPr>
            </w:pPr>
            <w:r w:rsidRPr="00C34415">
              <w:rPr>
                <w:b/>
              </w:rPr>
              <w:t>0</w:t>
            </w:r>
          </w:p>
        </w:tc>
      </w:tr>
      <w:tr w:rsidR="0038194B" w:rsidRPr="00C34415" w14:paraId="1B1C5246" w14:textId="77777777" w:rsidTr="0038194B">
        <w:tc>
          <w:tcPr>
            <w:tcW w:w="2764" w:type="dxa"/>
          </w:tcPr>
          <w:p w14:paraId="1B1C5244" w14:textId="77777777" w:rsidR="0038194B" w:rsidRPr="00C34415" w:rsidRDefault="0038194B" w:rsidP="0038194B">
            <w:proofErr w:type="spellStart"/>
            <w:r w:rsidRPr="00C34415">
              <w:t>Pohľadávky</w:t>
            </w:r>
            <w:proofErr w:type="spellEnd"/>
            <w:r w:rsidRPr="00C34415">
              <w:t xml:space="preserve"> po </w:t>
            </w:r>
            <w:proofErr w:type="spellStart"/>
            <w:r w:rsidRPr="00C34415">
              <w:t>lehote</w:t>
            </w:r>
            <w:proofErr w:type="spellEnd"/>
            <w:r w:rsidRPr="00C34415">
              <w:t xml:space="preserve"> </w:t>
            </w:r>
            <w:proofErr w:type="spellStart"/>
            <w:r w:rsidRPr="00C34415">
              <w:t>splatnosti</w:t>
            </w:r>
            <w:proofErr w:type="spellEnd"/>
          </w:p>
        </w:tc>
        <w:tc>
          <w:tcPr>
            <w:tcW w:w="2268" w:type="dxa"/>
          </w:tcPr>
          <w:p w14:paraId="1B1C5245" w14:textId="77777777" w:rsidR="0038194B" w:rsidRPr="00C34415" w:rsidRDefault="0038194B" w:rsidP="0038194B">
            <w:pPr>
              <w:rPr>
                <w:b/>
              </w:rPr>
            </w:pPr>
            <w:r>
              <w:rPr>
                <w:b/>
              </w:rPr>
              <w:t>5</w:t>
            </w:r>
          </w:p>
        </w:tc>
      </w:tr>
    </w:tbl>
    <w:p w14:paraId="1B1C5247" w14:textId="77777777" w:rsidR="0038194B" w:rsidRPr="00C34415" w:rsidRDefault="0038194B" w:rsidP="0038194B"/>
    <w:p w14:paraId="1B1C5248" w14:textId="77777777" w:rsidR="0038194B" w:rsidRPr="00C34415" w:rsidRDefault="0038194B" w:rsidP="0038194B">
      <w:pPr>
        <w:jc w:val="center"/>
        <w:rPr>
          <w:b/>
        </w:rPr>
      </w:pPr>
    </w:p>
    <w:p w14:paraId="1B1C5249" w14:textId="77777777" w:rsidR="0038194B" w:rsidRPr="00C34415" w:rsidRDefault="0038194B" w:rsidP="0038194B">
      <w:pPr>
        <w:pStyle w:val="Nadpis3"/>
        <w:rPr>
          <w:sz w:val="22"/>
        </w:rPr>
      </w:pPr>
      <w:r w:rsidRPr="00C34415">
        <w:rPr>
          <w:sz w:val="22"/>
        </w:rPr>
        <w:t>III.4  Údaje o finančnom majetku</w:t>
      </w:r>
    </w:p>
    <w:p w14:paraId="1B1C524A" w14:textId="77777777" w:rsidR="0038194B" w:rsidRPr="00C34415" w:rsidRDefault="0038194B" w:rsidP="0038194B">
      <w:pPr>
        <w:rPr>
          <w:b/>
        </w:rPr>
      </w:pPr>
    </w:p>
    <w:p w14:paraId="1B1C524B" w14:textId="77777777" w:rsidR="0038194B" w:rsidRPr="00C34415" w:rsidRDefault="0038194B" w:rsidP="0038194B">
      <w:proofErr w:type="spellStart"/>
      <w:r w:rsidRPr="00C34415">
        <w:t>Účtovná</w:t>
      </w:r>
      <w:proofErr w:type="spellEnd"/>
      <w:r w:rsidRPr="00C34415">
        <w:t xml:space="preserve"> </w:t>
      </w:r>
      <w:proofErr w:type="spellStart"/>
      <w:r w:rsidRPr="00C34415">
        <w:t>jednotka</w:t>
      </w:r>
      <w:proofErr w:type="spellEnd"/>
      <w:r w:rsidRPr="00C34415">
        <w:t xml:space="preserve"> </w:t>
      </w:r>
      <w:proofErr w:type="spellStart"/>
      <w:r w:rsidRPr="00C34415">
        <w:t>vlastní</w:t>
      </w:r>
      <w:proofErr w:type="spellEnd"/>
      <w:r w:rsidRPr="00C34415">
        <w:t xml:space="preserve"> </w:t>
      </w:r>
      <w:proofErr w:type="spellStart"/>
      <w:r w:rsidRPr="00C34415">
        <w:t>finančný</w:t>
      </w:r>
      <w:proofErr w:type="spellEnd"/>
      <w:r w:rsidRPr="00C34415">
        <w:t xml:space="preserve"> </w:t>
      </w:r>
      <w:proofErr w:type="spellStart"/>
      <w:r w:rsidRPr="00C34415">
        <w:t>majetok</w:t>
      </w:r>
      <w:proofErr w:type="spellEnd"/>
      <w:r w:rsidRPr="00C34415">
        <w:t xml:space="preserve"> </w:t>
      </w:r>
      <w:proofErr w:type="spellStart"/>
      <w:r w:rsidRPr="00C34415">
        <w:t>vykázaný</w:t>
      </w:r>
      <w:proofErr w:type="spellEnd"/>
      <w:r w:rsidRPr="00C34415">
        <w:t xml:space="preserve"> v </w:t>
      </w:r>
      <w:proofErr w:type="spellStart"/>
      <w:r w:rsidRPr="00C34415">
        <w:t>účtovnej</w:t>
      </w:r>
      <w:proofErr w:type="spellEnd"/>
      <w:r w:rsidRPr="00C34415">
        <w:t xml:space="preserve"> </w:t>
      </w:r>
      <w:proofErr w:type="spellStart"/>
      <w:r w:rsidRPr="00C34415">
        <w:t>závierke</w:t>
      </w:r>
      <w:proofErr w:type="spellEnd"/>
      <w:r w:rsidRPr="00C34415">
        <w:t xml:space="preserve">. </w:t>
      </w:r>
    </w:p>
    <w:p w14:paraId="1B1C524C" w14:textId="77777777" w:rsidR="0038194B" w:rsidRPr="00C34415" w:rsidRDefault="0038194B" w:rsidP="0038194B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606"/>
        <w:gridCol w:w="3754"/>
      </w:tblGrid>
      <w:tr w:rsidR="0038194B" w:rsidRPr="00C34415" w14:paraId="1B1C524F" w14:textId="77777777" w:rsidTr="0038194B">
        <w:tc>
          <w:tcPr>
            <w:tcW w:w="4606" w:type="dxa"/>
          </w:tcPr>
          <w:p w14:paraId="1B1C524D" w14:textId="77777777" w:rsidR="0038194B" w:rsidRPr="00C34415" w:rsidRDefault="0038194B" w:rsidP="0038194B">
            <w:pPr>
              <w:rPr>
                <w:b/>
              </w:rPr>
            </w:pPr>
            <w:proofErr w:type="spellStart"/>
            <w:r w:rsidRPr="00C34415">
              <w:rPr>
                <w:b/>
              </w:rPr>
              <w:t>Opis</w:t>
            </w:r>
            <w:proofErr w:type="spellEnd"/>
            <w:r w:rsidRPr="00C34415">
              <w:rPr>
                <w:b/>
              </w:rPr>
              <w:t xml:space="preserve"> </w:t>
            </w:r>
            <w:proofErr w:type="spellStart"/>
            <w:r w:rsidRPr="00C34415">
              <w:rPr>
                <w:b/>
              </w:rPr>
              <w:t>finančného</w:t>
            </w:r>
            <w:proofErr w:type="spellEnd"/>
            <w:r w:rsidRPr="00C34415">
              <w:rPr>
                <w:b/>
              </w:rPr>
              <w:t xml:space="preserve"> </w:t>
            </w:r>
            <w:proofErr w:type="spellStart"/>
            <w:r w:rsidRPr="00C34415">
              <w:rPr>
                <w:b/>
              </w:rPr>
              <w:t>majetku</w:t>
            </w:r>
            <w:proofErr w:type="spellEnd"/>
          </w:p>
        </w:tc>
        <w:tc>
          <w:tcPr>
            <w:tcW w:w="3754" w:type="dxa"/>
          </w:tcPr>
          <w:p w14:paraId="1B1C524E" w14:textId="77777777" w:rsidR="0038194B" w:rsidRPr="00C34415" w:rsidRDefault="0038194B" w:rsidP="0038194B">
            <w:pPr>
              <w:rPr>
                <w:b/>
              </w:rPr>
            </w:pPr>
            <w:proofErr w:type="spellStart"/>
            <w:r w:rsidRPr="00C34415">
              <w:rPr>
                <w:b/>
              </w:rPr>
              <w:t>Ocenenie</w:t>
            </w:r>
            <w:proofErr w:type="spellEnd"/>
            <w:r w:rsidRPr="00C34415">
              <w:rPr>
                <w:b/>
              </w:rPr>
              <w:t xml:space="preserve"> </w:t>
            </w:r>
            <w:proofErr w:type="spellStart"/>
            <w:r w:rsidRPr="00C34415">
              <w:rPr>
                <w:b/>
              </w:rPr>
              <w:t>finančného</w:t>
            </w:r>
            <w:proofErr w:type="spellEnd"/>
            <w:r w:rsidRPr="00C34415">
              <w:rPr>
                <w:b/>
              </w:rPr>
              <w:t xml:space="preserve"> </w:t>
            </w:r>
            <w:proofErr w:type="spellStart"/>
            <w:r w:rsidRPr="00C34415">
              <w:rPr>
                <w:b/>
              </w:rPr>
              <w:t>majetku</w:t>
            </w:r>
            <w:proofErr w:type="spellEnd"/>
          </w:p>
        </w:tc>
      </w:tr>
      <w:tr w:rsidR="0038194B" w:rsidRPr="00C34415" w14:paraId="1B1C5252" w14:textId="77777777" w:rsidTr="0038194B">
        <w:tc>
          <w:tcPr>
            <w:tcW w:w="4606" w:type="dxa"/>
          </w:tcPr>
          <w:p w14:paraId="1B1C5250" w14:textId="77777777" w:rsidR="0038194B" w:rsidRPr="00C34415" w:rsidRDefault="0038194B" w:rsidP="0038194B">
            <w:proofErr w:type="spellStart"/>
            <w:r w:rsidRPr="00C34415">
              <w:t>Hotovosť</w:t>
            </w:r>
            <w:proofErr w:type="spellEnd"/>
          </w:p>
        </w:tc>
        <w:tc>
          <w:tcPr>
            <w:tcW w:w="3754" w:type="dxa"/>
          </w:tcPr>
          <w:p w14:paraId="1B1C5251" w14:textId="77777777" w:rsidR="0038194B" w:rsidRPr="00C34415" w:rsidRDefault="0038194B" w:rsidP="0038194B">
            <w:r>
              <w:t>5107</w:t>
            </w:r>
          </w:p>
        </w:tc>
      </w:tr>
      <w:tr w:rsidR="0038194B" w:rsidRPr="00C34415" w14:paraId="1B1C5255" w14:textId="77777777" w:rsidTr="0038194B">
        <w:tc>
          <w:tcPr>
            <w:tcW w:w="4606" w:type="dxa"/>
          </w:tcPr>
          <w:p w14:paraId="1B1C5253" w14:textId="77777777" w:rsidR="0038194B" w:rsidRPr="00C34415" w:rsidRDefault="0038194B" w:rsidP="0038194B">
            <w:proofErr w:type="spellStart"/>
            <w:r w:rsidRPr="00C34415">
              <w:t>Ceniny</w:t>
            </w:r>
            <w:proofErr w:type="spellEnd"/>
            <w:r w:rsidRPr="00C34415">
              <w:t xml:space="preserve"> – </w:t>
            </w:r>
            <w:proofErr w:type="spellStart"/>
            <w:r w:rsidRPr="00C34415">
              <w:t>Stravné</w:t>
            </w:r>
            <w:proofErr w:type="spellEnd"/>
            <w:r w:rsidRPr="00C34415">
              <w:t xml:space="preserve"> </w:t>
            </w:r>
            <w:proofErr w:type="spellStart"/>
            <w:r w:rsidRPr="00C34415">
              <w:t>lístky</w:t>
            </w:r>
            <w:proofErr w:type="spellEnd"/>
          </w:p>
        </w:tc>
        <w:tc>
          <w:tcPr>
            <w:tcW w:w="3754" w:type="dxa"/>
          </w:tcPr>
          <w:p w14:paraId="1B1C5254" w14:textId="77777777" w:rsidR="0038194B" w:rsidRPr="00C34415" w:rsidRDefault="0038194B" w:rsidP="0038194B">
            <w:r w:rsidRPr="00C34415">
              <w:t>0</w:t>
            </w:r>
          </w:p>
        </w:tc>
      </w:tr>
      <w:tr w:rsidR="0038194B" w:rsidRPr="00C34415" w14:paraId="1B1C5258" w14:textId="77777777" w:rsidTr="0038194B">
        <w:tc>
          <w:tcPr>
            <w:tcW w:w="4606" w:type="dxa"/>
          </w:tcPr>
          <w:p w14:paraId="1B1C5256" w14:textId="77777777" w:rsidR="0038194B" w:rsidRPr="00C34415" w:rsidRDefault="0038194B" w:rsidP="0038194B">
            <w:proofErr w:type="spellStart"/>
            <w:r w:rsidRPr="00C34415">
              <w:t>Peniaze</w:t>
            </w:r>
            <w:proofErr w:type="spellEnd"/>
            <w:r w:rsidRPr="00C34415">
              <w:t xml:space="preserve"> na </w:t>
            </w:r>
            <w:proofErr w:type="spellStart"/>
            <w:r w:rsidRPr="00C34415">
              <w:t>bankovom</w:t>
            </w:r>
            <w:proofErr w:type="spellEnd"/>
            <w:r w:rsidRPr="00C34415">
              <w:t xml:space="preserve"> </w:t>
            </w:r>
            <w:proofErr w:type="spellStart"/>
            <w:r w:rsidRPr="00C34415">
              <w:t>účte</w:t>
            </w:r>
            <w:proofErr w:type="spellEnd"/>
          </w:p>
        </w:tc>
        <w:tc>
          <w:tcPr>
            <w:tcW w:w="3754" w:type="dxa"/>
          </w:tcPr>
          <w:p w14:paraId="1B1C5257" w14:textId="77777777" w:rsidR="0038194B" w:rsidRPr="00C34415" w:rsidRDefault="0038194B" w:rsidP="0038194B">
            <w:r>
              <w:t>0</w:t>
            </w:r>
          </w:p>
        </w:tc>
      </w:tr>
      <w:tr w:rsidR="0038194B" w:rsidRPr="00C34415" w14:paraId="1B1C525B" w14:textId="77777777" w:rsidTr="0038194B">
        <w:tc>
          <w:tcPr>
            <w:tcW w:w="4606" w:type="dxa"/>
          </w:tcPr>
          <w:p w14:paraId="1B1C5259" w14:textId="77777777" w:rsidR="0038194B" w:rsidRPr="00C34415" w:rsidRDefault="0038194B" w:rsidP="0038194B"/>
        </w:tc>
        <w:tc>
          <w:tcPr>
            <w:tcW w:w="3754" w:type="dxa"/>
          </w:tcPr>
          <w:p w14:paraId="1B1C525A" w14:textId="77777777" w:rsidR="0038194B" w:rsidRPr="00C34415" w:rsidRDefault="0038194B" w:rsidP="0038194B"/>
        </w:tc>
      </w:tr>
      <w:tr w:rsidR="0038194B" w:rsidRPr="00C34415" w14:paraId="1B1C525E" w14:textId="77777777" w:rsidTr="0038194B">
        <w:tc>
          <w:tcPr>
            <w:tcW w:w="4606" w:type="dxa"/>
          </w:tcPr>
          <w:p w14:paraId="1B1C525C" w14:textId="77777777" w:rsidR="0038194B" w:rsidRPr="00C34415" w:rsidRDefault="0038194B" w:rsidP="0038194B"/>
        </w:tc>
        <w:tc>
          <w:tcPr>
            <w:tcW w:w="3754" w:type="dxa"/>
          </w:tcPr>
          <w:p w14:paraId="1B1C525D" w14:textId="77777777" w:rsidR="0038194B" w:rsidRPr="00C34415" w:rsidRDefault="0038194B" w:rsidP="0038194B"/>
        </w:tc>
      </w:tr>
    </w:tbl>
    <w:p w14:paraId="1B1C525F" w14:textId="77777777" w:rsidR="0038194B" w:rsidRPr="00C34415" w:rsidRDefault="0038194B" w:rsidP="0038194B"/>
    <w:p w14:paraId="1B1C5260" w14:textId="77777777" w:rsidR="0038194B" w:rsidRPr="00C34415" w:rsidRDefault="0038194B" w:rsidP="0038194B">
      <w:pPr>
        <w:pStyle w:val="Nadpis2"/>
        <w:rPr>
          <w:lang w:val="sk-SK"/>
        </w:rPr>
      </w:pPr>
      <w:r w:rsidRPr="00C34415">
        <w:rPr>
          <w:lang w:val="sk-SK"/>
        </w:rPr>
        <w:t>III.5 Údaje o vlastnom imaní</w:t>
      </w:r>
    </w:p>
    <w:p w14:paraId="1B1C5261" w14:textId="77777777" w:rsidR="0038194B" w:rsidRPr="00C34415" w:rsidRDefault="0038194B" w:rsidP="0038194B"/>
    <w:p w14:paraId="1B1C5262" w14:textId="77777777" w:rsidR="0038194B" w:rsidRPr="00C34415" w:rsidRDefault="0038194B" w:rsidP="0038194B">
      <w:pPr>
        <w:pStyle w:val="Nadpis2"/>
        <w:rPr>
          <w:lang w:val="sk-SK"/>
        </w:rPr>
      </w:pPr>
      <w:r w:rsidRPr="00C34415">
        <w:rPr>
          <w:lang w:val="sk-SK"/>
        </w:rPr>
        <w:lastRenderedPageBreak/>
        <w:t xml:space="preserve">III.5.a/ Opis základného imania </w:t>
      </w:r>
    </w:p>
    <w:p w14:paraId="1B1C5263" w14:textId="77777777" w:rsidR="0038194B" w:rsidRPr="00C34415" w:rsidRDefault="0038194B" w:rsidP="0038194B">
      <w:pPr>
        <w:rPr>
          <w:b/>
          <w:sz w:val="22"/>
        </w:rPr>
      </w:pPr>
    </w:p>
    <w:p w14:paraId="1B1C5264" w14:textId="77777777" w:rsidR="0038194B" w:rsidRPr="00C34415" w:rsidRDefault="0038194B" w:rsidP="0038194B">
      <w:pPr>
        <w:pStyle w:val="Zkladntext2"/>
      </w:pPr>
      <w:r w:rsidRPr="00C34415">
        <w:t>Uvedie sa počet akcií a ich nominálna hodnota, prípadne počet a výška obchodných podielov a pod.</w:t>
      </w:r>
    </w:p>
    <w:p w14:paraId="1B1C5265" w14:textId="77777777" w:rsidR="0038194B" w:rsidRPr="00C34415" w:rsidRDefault="0038194B" w:rsidP="0038194B">
      <w:r w:rsidRPr="00C34415">
        <w:t>……………………………………………………………………………………………………………</w:t>
      </w:r>
    </w:p>
    <w:p w14:paraId="1B1C5266" w14:textId="77777777" w:rsidR="0038194B" w:rsidRPr="00C34415" w:rsidRDefault="0038194B" w:rsidP="0038194B"/>
    <w:p w14:paraId="1B1C5267" w14:textId="77777777" w:rsidR="0038194B" w:rsidRPr="00C34415" w:rsidRDefault="0038194B" w:rsidP="0038194B"/>
    <w:p w14:paraId="1B1C5268" w14:textId="77777777" w:rsidR="0038194B" w:rsidRPr="00C34415" w:rsidRDefault="0038194B" w:rsidP="0038194B">
      <w:pPr>
        <w:pStyle w:val="Zkladntext"/>
        <w:rPr>
          <w:lang w:val="sk-SK"/>
        </w:rPr>
      </w:pPr>
      <w:r w:rsidRPr="00C34415">
        <w:rPr>
          <w:lang w:val="sk-SK"/>
        </w:rPr>
        <w:t>III.5b/ Výška upísaného základného imania nezapísaného do obchodného registra</w:t>
      </w:r>
    </w:p>
    <w:p w14:paraId="1B1C5269" w14:textId="77777777" w:rsidR="0038194B" w:rsidRPr="00C34415" w:rsidRDefault="0038194B" w:rsidP="0038194B">
      <w:pPr>
        <w:rPr>
          <w:b/>
          <w:sz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890"/>
        <w:gridCol w:w="1701"/>
        <w:gridCol w:w="1769"/>
      </w:tblGrid>
      <w:tr w:rsidR="0038194B" w:rsidRPr="00C34415" w14:paraId="1B1C526D" w14:textId="77777777" w:rsidTr="0038194B">
        <w:tc>
          <w:tcPr>
            <w:tcW w:w="4890" w:type="dxa"/>
          </w:tcPr>
          <w:p w14:paraId="1B1C526A" w14:textId="77777777" w:rsidR="0038194B" w:rsidRPr="00C34415" w:rsidRDefault="0038194B" w:rsidP="0038194B">
            <w:proofErr w:type="spellStart"/>
            <w:r w:rsidRPr="00C34415">
              <w:t>Výška</w:t>
            </w:r>
            <w:proofErr w:type="spellEnd"/>
            <w:r w:rsidRPr="00C34415">
              <w:t xml:space="preserve"> </w:t>
            </w:r>
            <w:proofErr w:type="spellStart"/>
            <w:r w:rsidRPr="00C34415">
              <w:t>upísaného</w:t>
            </w:r>
            <w:proofErr w:type="spellEnd"/>
            <w:r w:rsidRPr="00C34415">
              <w:t xml:space="preserve"> </w:t>
            </w:r>
            <w:proofErr w:type="spellStart"/>
            <w:r w:rsidRPr="00C34415">
              <w:t>základného</w:t>
            </w:r>
            <w:proofErr w:type="spellEnd"/>
            <w:r w:rsidRPr="00C34415">
              <w:t xml:space="preserve"> </w:t>
            </w:r>
            <w:proofErr w:type="spellStart"/>
            <w:r w:rsidRPr="00C34415">
              <w:t>imania</w:t>
            </w:r>
            <w:proofErr w:type="spellEnd"/>
            <w:r w:rsidRPr="00C34415">
              <w:t xml:space="preserve"> </w:t>
            </w:r>
            <w:proofErr w:type="spellStart"/>
            <w:r w:rsidRPr="00C34415">
              <w:t>nezapísaného</w:t>
            </w:r>
            <w:proofErr w:type="spellEnd"/>
            <w:r w:rsidRPr="00C34415">
              <w:t xml:space="preserve"> do </w:t>
            </w:r>
            <w:proofErr w:type="spellStart"/>
            <w:r w:rsidRPr="00C34415">
              <w:t>obchodného</w:t>
            </w:r>
            <w:proofErr w:type="spellEnd"/>
            <w:r w:rsidRPr="00C34415">
              <w:t xml:space="preserve"> </w:t>
            </w:r>
            <w:proofErr w:type="spellStart"/>
            <w:r w:rsidRPr="00C34415">
              <w:t>registra</w:t>
            </w:r>
            <w:proofErr w:type="spellEnd"/>
          </w:p>
        </w:tc>
        <w:tc>
          <w:tcPr>
            <w:tcW w:w="1701" w:type="dxa"/>
          </w:tcPr>
          <w:p w14:paraId="1B1C526B" w14:textId="77777777" w:rsidR="0038194B" w:rsidRPr="00C34415" w:rsidRDefault="0038194B" w:rsidP="0038194B">
            <w:proofErr w:type="spellStart"/>
            <w:r w:rsidRPr="00C34415">
              <w:t>Upísané</w:t>
            </w:r>
            <w:proofErr w:type="spellEnd"/>
            <w:r w:rsidRPr="00C34415">
              <w:t xml:space="preserve"> </w:t>
            </w:r>
          </w:p>
        </w:tc>
        <w:tc>
          <w:tcPr>
            <w:tcW w:w="1769" w:type="dxa"/>
          </w:tcPr>
          <w:p w14:paraId="1B1C526C" w14:textId="77777777" w:rsidR="0038194B" w:rsidRPr="00C34415" w:rsidRDefault="0038194B" w:rsidP="0038194B">
            <w:r w:rsidRPr="00C34415">
              <w:t xml:space="preserve">Z toho </w:t>
            </w:r>
            <w:proofErr w:type="spellStart"/>
            <w:r w:rsidRPr="00C34415">
              <w:t>nezaplatené</w:t>
            </w:r>
            <w:proofErr w:type="spellEnd"/>
          </w:p>
        </w:tc>
      </w:tr>
      <w:tr w:rsidR="0038194B" w:rsidRPr="00C34415" w14:paraId="1B1C5271" w14:textId="77777777" w:rsidTr="0038194B">
        <w:tc>
          <w:tcPr>
            <w:tcW w:w="4890" w:type="dxa"/>
          </w:tcPr>
          <w:p w14:paraId="1B1C526E" w14:textId="77777777" w:rsidR="0038194B" w:rsidRPr="00C34415" w:rsidRDefault="0038194B" w:rsidP="0038194B">
            <w:pPr>
              <w:rPr>
                <w:b/>
                <w:sz w:val="22"/>
              </w:rPr>
            </w:pPr>
          </w:p>
        </w:tc>
        <w:tc>
          <w:tcPr>
            <w:tcW w:w="1701" w:type="dxa"/>
          </w:tcPr>
          <w:p w14:paraId="1B1C526F" w14:textId="77777777" w:rsidR="0038194B" w:rsidRPr="00C34415" w:rsidRDefault="0038194B" w:rsidP="0038194B">
            <w:pPr>
              <w:rPr>
                <w:b/>
                <w:sz w:val="22"/>
              </w:rPr>
            </w:pPr>
          </w:p>
        </w:tc>
        <w:tc>
          <w:tcPr>
            <w:tcW w:w="1769" w:type="dxa"/>
          </w:tcPr>
          <w:p w14:paraId="1B1C5270" w14:textId="77777777" w:rsidR="0038194B" w:rsidRPr="00C34415" w:rsidRDefault="0038194B" w:rsidP="0038194B">
            <w:pPr>
              <w:rPr>
                <w:b/>
                <w:sz w:val="22"/>
              </w:rPr>
            </w:pPr>
          </w:p>
        </w:tc>
      </w:tr>
    </w:tbl>
    <w:p w14:paraId="1B1C5272" w14:textId="77777777" w:rsidR="0038194B" w:rsidRPr="00C34415" w:rsidRDefault="0038194B" w:rsidP="0038194B">
      <w:pPr>
        <w:rPr>
          <w:b/>
          <w:sz w:val="22"/>
        </w:rPr>
      </w:pPr>
    </w:p>
    <w:p w14:paraId="1B1C5273" w14:textId="77777777" w:rsidR="0038194B" w:rsidRPr="00C34415" w:rsidRDefault="0038194B" w:rsidP="0038194B">
      <w:pPr>
        <w:rPr>
          <w:b/>
          <w:sz w:val="22"/>
        </w:rPr>
      </w:pPr>
    </w:p>
    <w:p w14:paraId="1B1C5274" w14:textId="77777777" w:rsidR="0038194B" w:rsidRPr="00C34415" w:rsidRDefault="0038194B" w:rsidP="0038194B">
      <w:pPr>
        <w:rPr>
          <w:b/>
          <w:sz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614"/>
        <w:gridCol w:w="1701"/>
        <w:gridCol w:w="1701"/>
        <w:gridCol w:w="1344"/>
      </w:tblGrid>
      <w:tr w:rsidR="0038194B" w:rsidRPr="00C34415" w14:paraId="1B1C5279" w14:textId="77777777" w:rsidTr="0038194B">
        <w:tc>
          <w:tcPr>
            <w:tcW w:w="3614" w:type="dxa"/>
          </w:tcPr>
          <w:p w14:paraId="1B1C5275" w14:textId="77777777" w:rsidR="0038194B" w:rsidRPr="00C34415" w:rsidRDefault="0038194B" w:rsidP="0038194B">
            <w:pPr>
              <w:rPr>
                <w:b/>
              </w:rPr>
            </w:pPr>
            <w:r w:rsidRPr="00C34415">
              <w:rPr>
                <w:b/>
              </w:rPr>
              <w:t>Text</w:t>
            </w:r>
          </w:p>
        </w:tc>
        <w:tc>
          <w:tcPr>
            <w:tcW w:w="1701" w:type="dxa"/>
          </w:tcPr>
          <w:p w14:paraId="1B1C5276" w14:textId="77777777" w:rsidR="0038194B" w:rsidRPr="00C34415" w:rsidRDefault="0038194B" w:rsidP="0038194B">
            <w:pPr>
              <w:rPr>
                <w:b/>
              </w:rPr>
            </w:pPr>
            <w:r w:rsidRPr="00C34415">
              <w:rPr>
                <w:b/>
              </w:rPr>
              <w:t xml:space="preserve">Stav </w:t>
            </w:r>
            <w:proofErr w:type="spellStart"/>
            <w:r w:rsidRPr="00C34415">
              <w:rPr>
                <w:b/>
              </w:rPr>
              <w:t>vlastného</w:t>
            </w:r>
            <w:proofErr w:type="spellEnd"/>
            <w:r w:rsidRPr="00C34415">
              <w:rPr>
                <w:b/>
              </w:rPr>
              <w:t xml:space="preserve"> </w:t>
            </w:r>
            <w:proofErr w:type="spellStart"/>
            <w:r w:rsidRPr="00C34415">
              <w:rPr>
                <w:b/>
              </w:rPr>
              <w:t>imania</w:t>
            </w:r>
            <w:proofErr w:type="spellEnd"/>
            <w:r w:rsidRPr="00C34415">
              <w:rPr>
                <w:b/>
              </w:rPr>
              <w:t xml:space="preserve"> v </w:t>
            </w:r>
            <w:proofErr w:type="spellStart"/>
            <w:r w:rsidRPr="00C34415">
              <w:rPr>
                <w:b/>
              </w:rPr>
              <w:t>bežnom</w:t>
            </w:r>
            <w:proofErr w:type="spellEnd"/>
            <w:r w:rsidRPr="00C34415">
              <w:rPr>
                <w:b/>
              </w:rPr>
              <w:t xml:space="preserve"> </w:t>
            </w:r>
            <w:proofErr w:type="spellStart"/>
            <w:r w:rsidRPr="00C34415">
              <w:rPr>
                <w:b/>
              </w:rPr>
              <w:t>období</w:t>
            </w:r>
            <w:proofErr w:type="spellEnd"/>
          </w:p>
        </w:tc>
        <w:tc>
          <w:tcPr>
            <w:tcW w:w="1701" w:type="dxa"/>
          </w:tcPr>
          <w:p w14:paraId="1B1C5277" w14:textId="77777777" w:rsidR="0038194B" w:rsidRPr="00C34415" w:rsidRDefault="0038194B" w:rsidP="0038194B">
            <w:pPr>
              <w:rPr>
                <w:b/>
              </w:rPr>
            </w:pPr>
            <w:r w:rsidRPr="00C34415">
              <w:rPr>
                <w:b/>
              </w:rPr>
              <w:t xml:space="preserve">Stav </w:t>
            </w:r>
            <w:proofErr w:type="spellStart"/>
            <w:r w:rsidRPr="00C34415">
              <w:rPr>
                <w:b/>
              </w:rPr>
              <w:t>vlastného</w:t>
            </w:r>
            <w:proofErr w:type="spellEnd"/>
            <w:r w:rsidRPr="00C34415">
              <w:rPr>
                <w:b/>
              </w:rPr>
              <w:t xml:space="preserve"> </w:t>
            </w:r>
            <w:proofErr w:type="spellStart"/>
            <w:r w:rsidRPr="00C34415">
              <w:rPr>
                <w:b/>
              </w:rPr>
              <w:t>imania</w:t>
            </w:r>
            <w:proofErr w:type="spellEnd"/>
            <w:r w:rsidRPr="00C34415">
              <w:rPr>
                <w:b/>
              </w:rPr>
              <w:t xml:space="preserve"> v </w:t>
            </w:r>
            <w:proofErr w:type="spellStart"/>
            <w:r w:rsidRPr="00C34415">
              <w:rPr>
                <w:b/>
              </w:rPr>
              <w:t>minulom</w:t>
            </w:r>
            <w:proofErr w:type="spellEnd"/>
            <w:r w:rsidRPr="00C34415">
              <w:rPr>
                <w:b/>
              </w:rPr>
              <w:t xml:space="preserve"> </w:t>
            </w:r>
            <w:proofErr w:type="spellStart"/>
            <w:r w:rsidRPr="00C34415">
              <w:rPr>
                <w:b/>
              </w:rPr>
              <w:t>období</w:t>
            </w:r>
            <w:proofErr w:type="spellEnd"/>
          </w:p>
        </w:tc>
        <w:tc>
          <w:tcPr>
            <w:tcW w:w="1344" w:type="dxa"/>
          </w:tcPr>
          <w:p w14:paraId="1B1C5278" w14:textId="77777777" w:rsidR="0038194B" w:rsidRPr="00C34415" w:rsidRDefault="0038194B" w:rsidP="0038194B">
            <w:pPr>
              <w:rPr>
                <w:b/>
              </w:rPr>
            </w:pPr>
            <w:proofErr w:type="spellStart"/>
            <w:r w:rsidRPr="00C34415">
              <w:rPr>
                <w:b/>
              </w:rPr>
              <w:t>Rozdiel</w:t>
            </w:r>
            <w:proofErr w:type="spellEnd"/>
            <w:r w:rsidRPr="00C34415">
              <w:rPr>
                <w:b/>
              </w:rPr>
              <w:t xml:space="preserve"> </w:t>
            </w:r>
            <w:proofErr w:type="spellStart"/>
            <w:r w:rsidRPr="00C34415">
              <w:rPr>
                <w:b/>
              </w:rPr>
              <w:t>bežné</w:t>
            </w:r>
            <w:proofErr w:type="spellEnd"/>
            <w:r w:rsidRPr="00C34415">
              <w:rPr>
                <w:b/>
              </w:rPr>
              <w:t xml:space="preserve"> </w:t>
            </w:r>
            <w:proofErr w:type="spellStart"/>
            <w:r w:rsidRPr="00C34415">
              <w:rPr>
                <w:b/>
              </w:rPr>
              <w:t>mínus</w:t>
            </w:r>
            <w:proofErr w:type="spellEnd"/>
            <w:r w:rsidRPr="00C34415">
              <w:rPr>
                <w:b/>
              </w:rPr>
              <w:t xml:space="preserve"> </w:t>
            </w:r>
            <w:proofErr w:type="spellStart"/>
            <w:r w:rsidRPr="00C34415">
              <w:rPr>
                <w:b/>
              </w:rPr>
              <w:t>minulé</w:t>
            </w:r>
            <w:proofErr w:type="spellEnd"/>
            <w:r w:rsidRPr="00C34415">
              <w:rPr>
                <w:b/>
              </w:rPr>
              <w:t xml:space="preserve"> </w:t>
            </w:r>
            <w:proofErr w:type="spellStart"/>
            <w:r w:rsidRPr="00C34415">
              <w:rPr>
                <w:b/>
              </w:rPr>
              <w:t>obdobie</w:t>
            </w:r>
            <w:proofErr w:type="spellEnd"/>
          </w:p>
        </w:tc>
      </w:tr>
      <w:tr w:rsidR="0038194B" w:rsidRPr="00C34415" w14:paraId="1B1C527E" w14:textId="77777777" w:rsidTr="0038194B">
        <w:tc>
          <w:tcPr>
            <w:tcW w:w="3614" w:type="dxa"/>
          </w:tcPr>
          <w:p w14:paraId="1B1C527A" w14:textId="77777777" w:rsidR="0038194B" w:rsidRPr="00C34415" w:rsidRDefault="0038194B" w:rsidP="0038194B">
            <w:pPr>
              <w:rPr>
                <w:b/>
              </w:rPr>
            </w:pPr>
            <w:proofErr w:type="spellStart"/>
            <w:r w:rsidRPr="00C34415">
              <w:rPr>
                <w:b/>
              </w:rPr>
              <w:t>Vlastné</w:t>
            </w:r>
            <w:proofErr w:type="spellEnd"/>
            <w:r w:rsidRPr="00C34415">
              <w:rPr>
                <w:b/>
              </w:rPr>
              <w:t xml:space="preserve"> </w:t>
            </w:r>
            <w:proofErr w:type="spellStart"/>
            <w:r w:rsidRPr="00C34415">
              <w:rPr>
                <w:b/>
              </w:rPr>
              <w:t>imanie</w:t>
            </w:r>
            <w:proofErr w:type="spellEnd"/>
            <w:r w:rsidRPr="00C34415">
              <w:rPr>
                <w:b/>
              </w:rPr>
              <w:t>, v tom:</w:t>
            </w:r>
          </w:p>
        </w:tc>
        <w:tc>
          <w:tcPr>
            <w:tcW w:w="1701" w:type="dxa"/>
          </w:tcPr>
          <w:p w14:paraId="1B1C527B" w14:textId="77777777" w:rsidR="0038194B" w:rsidRPr="00C34415" w:rsidRDefault="0038194B" w:rsidP="0038194B">
            <w:pPr>
              <w:rPr>
                <w:b/>
                <w:sz w:val="22"/>
              </w:rPr>
            </w:pPr>
            <w:r>
              <w:rPr>
                <w:b/>
                <w:sz w:val="22"/>
              </w:rPr>
              <w:t>5.112</w:t>
            </w:r>
          </w:p>
        </w:tc>
        <w:tc>
          <w:tcPr>
            <w:tcW w:w="1701" w:type="dxa"/>
          </w:tcPr>
          <w:p w14:paraId="1B1C527C" w14:textId="77777777" w:rsidR="0038194B" w:rsidRPr="00C34415" w:rsidRDefault="00F00FD0" w:rsidP="0038194B">
            <w:pPr>
              <w:rPr>
                <w:b/>
                <w:sz w:val="22"/>
              </w:rPr>
            </w:pPr>
            <w:r>
              <w:rPr>
                <w:b/>
                <w:sz w:val="22"/>
              </w:rPr>
              <w:t>5.112</w:t>
            </w:r>
          </w:p>
        </w:tc>
        <w:tc>
          <w:tcPr>
            <w:tcW w:w="1344" w:type="dxa"/>
          </w:tcPr>
          <w:p w14:paraId="1B1C527D" w14:textId="77777777" w:rsidR="0038194B" w:rsidRPr="00C34415" w:rsidRDefault="00F00FD0" w:rsidP="0038194B">
            <w:pPr>
              <w:rPr>
                <w:b/>
                <w:sz w:val="22"/>
              </w:rPr>
            </w:pPr>
            <w:r>
              <w:rPr>
                <w:b/>
                <w:sz w:val="22"/>
              </w:rPr>
              <w:t>0</w:t>
            </w:r>
          </w:p>
        </w:tc>
      </w:tr>
      <w:tr w:rsidR="0038194B" w:rsidRPr="00C34415" w14:paraId="1B1C5283" w14:textId="77777777" w:rsidTr="0038194B">
        <w:tc>
          <w:tcPr>
            <w:tcW w:w="3614" w:type="dxa"/>
          </w:tcPr>
          <w:p w14:paraId="1B1C527F" w14:textId="77777777" w:rsidR="0038194B" w:rsidRPr="00C34415" w:rsidRDefault="0038194B" w:rsidP="0038194B">
            <w:proofErr w:type="spellStart"/>
            <w:r w:rsidRPr="00C34415">
              <w:t>Základné</w:t>
            </w:r>
            <w:proofErr w:type="spellEnd"/>
            <w:r w:rsidRPr="00C34415">
              <w:t xml:space="preserve"> </w:t>
            </w:r>
            <w:proofErr w:type="spellStart"/>
            <w:r w:rsidRPr="00C34415">
              <w:t>imanie</w:t>
            </w:r>
            <w:proofErr w:type="spellEnd"/>
          </w:p>
        </w:tc>
        <w:tc>
          <w:tcPr>
            <w:tcW w:w="1701" w:type="dxa"/>
          </w:tcPr>
          <w:p w14:paraId="1B1C5280" w14:textId="77777777" w:rsidR="0038194B" w:rsidRPr="00C34415" w:rsidRDefault="0038194B" w:rsidP="0038194B">
            <w:r>
              <w:t>6.639</w:t>
            </w:r>
          </w:p>
        </w:tc>
        <w:tc>
          <w:tcPr>
            <w:tcW w:w="1701" w:type="dxa"/>
          </w:tcPr>
          <w:p w14:paraId="1B1C5281" w14:textId="77777777" w:rsidR="0038194B" w:rsidRPr="00C34415" w:rsidRDefault="0038194B" w:rsidP="0038194B">
            <w:r>
              <w:t>6.639</w:t>
            </w:r>
          </w:p>
        </w:tc>
        <w:tc>
          <w:tcPr>
            <w:tcW w:w="1344" w:type="dxa"/>
          </w:tcPr>
          <w:p w14:paraId="1B1C5282" w14:textId="77777777" w:rsidR="0038194B" w:rsidRPr="00C34415" w:rsidRDefault="0038194B" w:rsidP="0038194B">
            <w:r>
              <w:t>0</w:t>
            </w:r>
          </w:p>
        </w:tc>
      </w:tr>
      <w:tr w:rsidR="0038194B" w:rsidRPr="00C34415" w14:paraId="1B1C5288" w14:textId="77777777" w:rsidTr="0038194B">
        <w:tc>
          <w:tcPr>
            <w:tcW w:w="3614" w:type="dxa"/>
          </w:tcPr>
          <w:p w14:paraId="1B1C5284" w14:textId="77777777" w:rsidR="0038194B" w:rsidRPr="00C34415" w:rsidRDefault="0038194B" w:rsidP="0038194B">
            <w:proofErr w:type="spellStart"/>
            <w:r w:rsidRPr="00C34415">
              <w:t>Vlastné</w:t>
            </w:r>
            <w:proofErr w:type="spellEnd"/>
            <w:r w:rsidRPr="00C34415">
              <w:t xml:space="preserve"> </w:t>
            </w:r>
            <w:proofErr w:type="spellStart"/>
            <w:r w:rsidRPr="00C34415">
              <w:t>akcie</w:t>
            </w:r>
            <w:proofErr w:type="spellEnd"/>
          </w:p>
        </w:tc>
        <w:tc>
          <w:tcPr>
            <w:tcW w:w="1701" w:type="dxa"/>
          </w:tcPr>
          <w:p w14:paraId="1B1C5285" w14:textId="77777777" w:rsidR="0038194B" w:rsidRPr="00C34415" w:rsidRDefault="0038194B" w:rsidP="0038194B"/>
        </w:tc>
        <w:tc>
          <w:tcPr>
            <w:tcW w:w="1701" w:type="dxa"/>
          </w:tcPr>
          <w:p w14:paraId="1B1C5286" w14:textId="77777777" w:rsidR="0038194B" w:rsidRPr="00C34415" w:rsidRDefault="0038194B" w:rsidP="0038194B"/>
        </w:tc>
        <w:tc>
          <w:tcPr>
            <w:tcW w:w="1344" w:type="dxa"/>
          </w:tcPr>
          <w:p w14:paraId="1B1C5287" w14:textId="77777777" w:rsidR="0038194B" w:rsidRPr="00C34415" w:rsidRDefault="0038194B" w:rsidP="0038194B"/>
        </w:tc>
      </w:tr>
      <w:tr w:rsidR="0038194B" w:rsidRPr="00C34415" w14:paraId="1B1C528D" w14:textId="77777777" w:rsidTr="0038194B">
        <w:tc>
          <w:tcPr>
            <w:tcW w:w="3614" w:type="dxa"/>
          </w:tcPr>
          <w:p w14:paraId="1B1C5289" w14:textId="77777777" w:rsidR="0038194B" w:rsidRPr="00C34415" w:rsidRDefault="0038194B" w:rsidP="0038194B">
            <w:proofErr w:type="spellStart"/>
            <w:r w:rsidRPr="00C34415">
              <w:t>Emisné</w:t>
            </w:r>
            <w:proofErr w:type="spellEnd"/>
            <w:r w:rsidRPr="00C34415">
              <w:t xml:space="preserve"> </w:t>
            </w:r>
            <w:proofErr w:type="spellStart"/>
            <w:r w:rsidRPr="00C34415">
              <w:t>ážio</w:t>
            </w:r>
            <w:proofErr w:type="spellEnd"/>
          </w:p>
        </w:tc>
        <w:tc>
          <w:tcPr>
            <w:tcW w:w="1701" w:type="dxa"/>
          </w:tcPr>
          <w:p w14:paraId="1B1C528A" w14:textId="77777777" w:rsidR="0038194B" w:rsidRPr="00C34415" w:rsidRDefault="0038194B" w:rsidP="0038194B"/>
        </w:tc>
        <w:tc>
          <w:tcPr>
            <w:tcW w:w="1701" w:type="dxa"/>
          </w:tcPr>
          <w:p w14:paraId="1B1C528B" w14:textId="77777777" w:rsidR="0038194B" w:rsidRPr="00C34415" w:rsidRDefault="0038194B" w:rsidP="0038194B"/>
        </w:tc>
        <w:tc>
          <w:tcPr>
            <w:tcW w:w="1344" w:type="dxa"/>
          </w:tcPr>
          <w:p w14:paraId="1B1C528C" w14:textId="77777777" w:rsidR="0038194B" w:rsidRPr="00C34415" w:rsidRDefault="0038194B" w:rsidP="0038194B"/>
        </w:tc>
      </w:tr>
      <w:tr w:rsidR="0038194B" w:rsidRPr="00C34415" w14:paraId="1B1C5292" w14:textId="77777777" w:rsidTr="0038194B">
        <w:tc>
          <w:tcPr>
            <w:tcW w:w="3614" w:type="dxa"/>
          </w:tcPr>
          <w:p w14:paraId="1B1C528E" w14:textId="77777777" w:rsidR="0038194B" w:rsidRPr="00C34415" w:rsidRDefault="0038194B" w:rsidP="0038194B">
            <w:proofErr w:type="spellStart"/>
            <w:r w:rsidRPr="00C34415">
              <w:t>Ostatné</w:t>
            </w:r>
            <w:proofErr w:type="spellEnd"/>
            <w:r w:rsidRPr="00C34415">
              <w:t xml:space="preserve"> </w:t>
            </w:r>
            <w:proofErr w:type="spellStart"/>
            <w:r w:rsidRPr="00C34415">
              <w:t>kapitálové</w:t>
            </w:r>
            <w:proofErr w:type="spellEnd"/>
            <w:r w:rsidRPr="00C34415">
              <w:t xml:space="preserve"> </w:t>
            </w:r>
            <w:proofErr w:type="spellStart"/>
            <w:r w:rsidRPr="00C34415">
              <w:t>fondy</w:t>
            </w:r>
            <w:proofErr w:type="spellEnd"/>
          </w:p>
        </w:tc>
        <w:tc>
          <w:tcPr>
            <w:tcW w:w="1701" w:type="dxa"/>
          </w:tcPr>
          <w:p w14:paraId="1B1C528F" w14:textId="77777777" w:rsidR="0038194B" w:rsidRPr="00C34415" w:rsidRDefault="0038194B" w:rsidP="0038194B"/>
        </w:tc>
        <w:tc>
          <w:tcPr>
            <w:tcW w:w="1701" w:type="dxa"/>
          </w:tcPr>
          <w:p w14:paraId="1B1C5290" w14:textId="77777777" w:rsidR="0038194B" w:rsidRPr="00C34415" w:rsidRDefault="0038194B" w:rsidP="0038194B"/>
        </w:tc>
        <w:tc>
          <w:tcPr>
            <w:tcW w:w="1344" w:type="dxa"/>
          </w:tcPr>
          <w:p w14:paraId="1B1C5291" w14:textId="77777777" w:rsidR="0038194B" w:rsidRPr="00C34415" w:rsidRDefault="0038194B" w:rsidP="0038194B"/>
        </w:tc>
      </w:tr>
      <w:tr w:rsidR="0038194B" w:rsidRPr="00C34415" w14:paraId="1B1C5297" w14:textId="77777777" w:rsidTr="0038194B">
        <w:tc>
          <w:tcPr>
            <w:tcW w:w="3614" w:type="dxa"/>
          </w:tcPr>
          <w:p w14:paraId="1B1C5293" w14:textId="77777777" w:rsidR="0038194B" w:rsidRPr="00C34415" w:rsidRDefault="0038194B" w:rsidP="0038194B">
            <w:proofErr w:type="spellStart"/>
            <w:r w:rsidRPr="00C34415">
              <w:t>Oceňovacie</w:t>
            </w:r>
            <w:proofErr w:type="spellEnd"/>
            <w:r w:rsidRPr="00C34415">
              <w:t xml:space="preserve"> </w:t>
            </w:r>
            <w:proofErr w:type="spellStart"/>
            <w:r w:rsidRPr="00C34415">
              <w:t>rozdiely</w:t>
            </w:r>
            <w:proofErr w:type="spellEnd"/>
          </w:p>
        </w:tc>
        <w:tc>
          <w:tcPr>
            <w:tcW w:w="1701" w:type="dxa"/>
          </w:tcPr>
          <w:p w14:paraId="1B1C5294" w14:textId="77777777" w:rsidR="0038194B" w:rsidRPr="00C34415" w:rsidRDefault="0038194B" w:rsidP="0038194B"/>
        </w:tc>
        <w:tc>
          <w:tcPr>
            <w:tcW w:w="1701" w:type="dxa"/>
          </w:tcPr>
          <w:p w14:paraId="1B1C5295" w14:textId="77777777" w:rsidR="0038194B" w:rsidRPr="00C34415" w:rsidRDefault="0038194B" w:rsidP="0038194B"/>
        </w:tc>
        <w:tc>
          <w:tcPr>
            <w:tcW w:w="1344" w:type="dxa"/>
          </w:tcPr>
          <w:p w14:paraId="1B1C5296" w14:textId="77777777" w:rsidR="0038194B" w:rsidRPr="00C34415" w:rsidRDefault="0038194B" w:rsidP="0038194B"/>
        </w:tc>
      </w:tr>
      <w:tr w:rsidR="0038194B" w:rsidRPr="00C34415" w14:paraId="1B1C529C" w14:textId="77777777" w:rsidTr="0038194B">
        <w:tc>
          <w:tcPr>
            <w:tcW w:w="3614" w:type="dxa"/>
          </w:tcPr>
          <w:p w14:paraId="1B1C5298" w14:textId="77777777" w:rsidR="0038194B" w:rsidRPr="00C34415" w:rsidRDefault="0038194B" w:rsidP="0038194B">
            <w:proofErr w:type="spellStart"/>
            <w:r w:rsidRPr="00C34415">
              <w:t>Zákonný</w:t>
            </w:r>
            <w:proofErr w:type="spellEnd"/>
            <w:r w:rsidRPr="00C34415">
              <w:t xml:space="preserve"> </w:t>
            </w:r>
            <w:proofErr w:type="spellStart"/>
            <w:r w:rsidRPr="00C34415">
              <w:t>rezervný</w:t>
            </w:r>
            <w:proofErr w:type="spellEnd"/>
            <w:r w:rsidRPr="00C34415">
              <w:t xml:space="preserve"> fond</w:t>
            </w:r>
          </w:p>
        </w:tc>
        <w:tc>
          <w:tcPr>
            <w:tcW w:w="1701" w:type="dxa"/>
          </w:tcPr>
          <w:p w14:paraId="1B1C5299" w14:textId="77777777" w:rsidR="0038194B" w:rsidRPr="00C34415" w:rsidRDefault="0038194B" w:rsidP="0038194B"/>
        </w:tc>
        <w:tc>
          <w:tcPr>
            <w:tcW w:w="1701" w:type="dxa"/>
          </w:tcPr>
          <w:p w14:paraId="1B1C529A" w14:textId="77777777" w:rsidR="0038194B" w:rsidRPr="00C34415" w:rsidRDefault="0038194B" w:rsidP="0038194B"/>
        </w:tc>
        <w:tc>
          <w:tcPr>
            <w:tcW w:w="1344" w:type="dxa"/>
          </w:tcPr>
          <w:p w14:paraId="1B1C529B" w14:textId="77777777" w:rsidR="0038194B" w:rsidRPr="00C34415" w:rsidRDefault="0038194B" w:rsidP="0038194B"/>
        </w:tc>
      </w:tr>
      <w:tr w:rsidR="0038194B" w:rsidRPr="00C34415" w14:paraId="1B1C52A1" w14:textId="77777777" w:rsidTr="0038194B">
        <w:tc>
          <w:tcPr>
            <w:tcW w:w="3614" w:type="dxa"/>
          </w:tcPr>
          <w:p w14:paraId="1B1C529D" w14:textId="77777777" w:rsidR="0038194B" w:rsidRPr="00C34415" w:rsidRDefault="0038194B" w:rsidP="0038194B">
            <w:proofErr w:type="spellStart"/>
            <w:r w:rsidRPr="00C34415">
              <w:t>Nedeliteľný</w:t>
            </w:r>
            <w:proofErr w:type="spellEnd"/>
            <w:r w:rsidRPr="00C34415">
              <w:t xml:space="preserve"> fond</w:t>
            </w:r>
          </w:p>
        </w:tc>
        <w:tc>
          <w:tcPr>
            <w:tcW w:w="1701" w:type="dxa"/>
          </w:tcPr>
          <w:p w14:paraId="1B1C529E" w14:textId="77777777" w:rsidR="0038194B" w:rsidRPr="00C34415" w:rsidRDefault="0038194B" w:rsidP="0038194B"/>
        </w:tc>
        <w:tc>
          <w:tcPr>
            <w:tcW w:w="1701" w:type="dxa"/>
          </w:tcPr>
          <w:p w14:paraId="1B1C529F" w14:textId="77777777" w:rsidR="0038194B" w:rsidRPr="00C34415" w:rsidRDefault="0038194B" w:rsidP="0038194B"/>
        </w:tc>
        <w:tc>
          <w:tcPr>
            <w:tcW w:w="1344" w:type="dxa"/>
          </w:tcPr>
          <w:p w14:paraId="1B1C52A0" w14:textId="77777777" w:rsidR="0038194B" w:rsidRPr="00C34415" w:rsidRDefault="0038194B" w:rsidP="0038194B"/>
        </w:tc>
      </w:tr>
      <w:tr w:rsidR="0038194B" w:rsidRPr="00C34415" w14:paraId="1B1C52A6" w14:textId="77777777" w:rsidTr="0038194B">
        <w:tc>
          <w:tcPr>
            <w:tcW w:w="3614" w:type="dxa"/>
          </w:tcPr>
          <w:p w14:paraId="1B1C52A2" w14:textId="77777777" w:rsidR="0038194B" w:rsidRPr="00C34415" w:rsidRDefault="0038194B" w:rsidP="0038194B">
            <w:proofErr w:type="spellStart"/>
            <w:r w:rsidRPr="00C34415">
              <w:t>Štatutárne</w:t>
            </w:r>
            <w:proofErr w:type="spellEnd"/>
            <w:r w:rsidRPr="00C34415">
              <w:t xml:space="preserve"> </w:t>
            </w:r>
            <w:proofErr w:type="gramStart"/>
            <w:r w:rsidRPr="00C34415">
              <w:t>a</w:t>
            </w:r>
            <w:proofErr w:type="gramEnd"/>
            <w:r w:rsidRPr="00C34415">
              <w:t> </w:t>
            </w:r>
            <w:proofErr w:type="spellStart"/>
            <w:r w:rsidRPr="00C34415">
              <w:t>ostatné</w:t>
            </w:r>
            <w:proofErr w:type="spellEnd"/>
            <w:r w:rsidRPr="00C34415">
              <w:t xml:space="preserve"> </w:t>
            </w:r>
            <w:proofErr w:type="spellStart"/>
            <w:r w:rsidRPr="00C34415">
              <w:t>fondy</w:t>
            </w:r>
            <w:proofErr w:type="spellEnd"/>
          </w:p>
        </w:tc>
        <w:tc>
          <w:tcPr>
            <w:tcW w:w="1701" w:type="dxa"/>
          </w:tcPr>
          <w:p w14:paraId="1B1C52A3" w14:textId="77777777" w:rsidR="0038194B" w:rsidRPr="00C34415" w:rsidRDefault="0038194B" w:rsidP="0038194B"/>
        </w:tc>
        <w:tc>
          <w:tcPr>
            <w:tcW w:w="1701" w:type="dxa"/>
          </w:tcPr>
          <w:p w14:paraId="1B1C52A4" w14:textId="77777777" w:rsidR="0038194B" w:rsidRPr="00C34415" w:rsidRDefault="0038194B" w:rsidP="0038194B"/>
        </w:tc>
        <w:tc>
          <w:tcPr>
            <w:tcW w:w="1344" w:type="dxa"/>
          </w:tcPr>
          <w:p w14:paraId="1B1C52A5" w14:textId="77777777" w:rsidR="0038194B" w:rsidRPr="00C34415" w:rsidRDefault="0038194B" w:rsidP="0038194B"/>
        </w:tc>
      </w:tr>
      <w:tr w:rsidR="0038194B" w:rsidRPr="00C34415" w14:paraId="1B1C52AB" w14:textId="77777777" w:rsidTr="0038194B">
        <w:tc>
          <w:tcPr>
            <w:tcW w:w="3614" w:type="dxa"/>
          </w:tcPr>
          <w:p w14:paraId="1B1C52A7" w14:textId="77777777" w:rsidR="0038194B" w:rsidRPr="00C34415" w:rsidRDefault="0038194B" w:rsidP="0038194B">
            <w:proofErr w:type="spellStart"/>
            <w:r w:rsidRPr="00C34415">
              <w:t>Nerozdelený</w:t>
            </w:r>
            <w:proofErr w:type="spellEnd"/>
            <w:r w:rsidRPr="00C34415">
              <w:t xml:space="preserve"> </w:t>
            </w:r>
            <w:proofErr w:type="spellStart"/>
            <w:r w:rsidRPr="00C34415">
              <w:t>zisk</w:t>
            </w:r>
            <w:proofErr w:type="spellEnd"/>
            <w:r w:rsidRPr="00C34415">
              <w:t xml:space="preserve"> </w:t>
            </w:r>
            <w:proofErr w:type="spellStart"/>
            <w:r w:rsidRPr="00C34415">
              <w:t>minulých</w:t>
            </w:r>
            <w:proofErr w:type="spellEnd"/>
            <w:r w:rsidRPr="00C34415">
              <w:t xml:space="preserve"> </w:t>
            </w:r>
            <w:proofErr w:type="spellStart"/>
            <w:r w:rsidRPr="00C34415">
              <w:t>rokov</w:t>
            </w:r>
            <w:proofErr w:type="spellEnd"/>
          </w:p>
        </w:tc>
        <w:tc>
          <w:tcPr>
            <w:tcW w:w="1701" w:type="dxa"/>
          </w:tcPr>
          <w:p w14:paraId="1B1C52A8" w14:textId="77777777" w:rsidR="0038194B" w:rsidRPr="00C34415" w:rsidRDefault="0038194B" w:rsidP="0038194B">
            <w:r>
              <w:t>1.346</w:t>
            </w:r>
          </w:p>
        </w:tc>
        <w:tc>
          <w:tcPr>
            <w:tcW w:w="1701" w:type="dxa"/>
          </w:tcPr>
          <w:p w14:paraId="1B1C52A9" w14:textId="77777777" w:rsidR="0038194B" w:rsidRPr="00C34415" w:rsidRDefault="0038194B" w:rsidP="0038194B">
            <w:r>
              <w:t>1.346</w:t>
            </w:r>
          </w:p>
        </w:tc>
        <w:tc>
          <w:tcPr>
            <w:tcW w:w="1344" w:type="dxa"/>
          </w:tcPr>
          <w:p w14:paraId="1B1C52AA" w14:textId="77777777" w:rsidR="0038194B" w:rsidRPr="00C34415" w:rsidRDefault="0038194B" w:rsidP="0038194B">
            <w:r>
              <w:t>0</w:t>
            </w:r>
          </w:p>
        </w:tc>
      </w:tr>
      <w:tr w:rsidR="0038194B" w:rsidRPr="00C34415" w14:paraId="1B1C52B0" w14:textId="77777777" w:rsidTr="0038194B">
        <w:tc>
          <w:tcPr>
            <w:tcW w:w="3614" w:type="dxa"/>
          </w:tcPr>
          <w:p w14:paraId="1B1C52AC" w14:textId="77777777" w:rsidR="0038194B" w:rsidRPr="00C34415" w:rsidRDefault="0038194B" w:rsidP="00400BC9">
            <w:proofErr w:type="spellStart"/>
            <w:r w:rsidRPr="00C34415">
              <w:t>Neuhradená</w:t>
            </w:r>
            <w:proofErr w:type="spellEnd"/>
            <w:r w:rsidRPr="00C34415">
              <w:t xml:space="preserve"> strata </w:t>
            </w:r>
            <w:proofErr w:type="spellStart"/>
            <w:r w:rsidRPr="00C34415">
              <w:t>m</w:t>
            </w:r>
            <w:r w:rsidR="00400BC9">
              <w:t>i</w:t>
            </w:r>
            <w:r w:rsidRPr="00C34415">
              <w:t>nulých</w:t>
            </w:r>
            <w:proofErr w:type="spellEnd"/>
            <w:r w:rsidRPr="00C34415">
              <w:t xml:space="preserve"> </w:t>
            </w:r>
            <w:proofErr w:type="spellStart"/>
            <w:r w:rsidRPr="00C34415">
              <w:t>rokov</w:t>
            </w:r>
            <w:proofErr w:type="spellEnd"/>
          </w:p>
        </w:tc>
        <w:tc>
          <w:tcPr>
            <w:tcW w:w="1701" w:type="dxa"/>
          </w:tcPr>
          <w:p w14:paraId="1B1C52AD" w14:textId="77777777" w:rsidR="0038194B" w:rsidRPr="00C34415" w:rsidRDefault="0038194B" w:rsidP="00F00FD0">
            <w:r>
              <w:t>2.</w:t>
            </w:r>
            <w:r w:rsidR="00F00FD0">
              <w:t>873</w:t>
            </w:r>
          </w:p>
        </w:tc>
        <w:tc>
          <w:tcPr>
            <w:tcW w:w="1701" w:type="dxa"/>
          </w:tcPr>
          <w:p w14:paraId="1B1C52AE" w14:textId="2748A63D" w:rsidR="0038194B" w:rsidRPr="00C34415" w:rsidRDefault="00F00FD0" w:rsidP="0038194B">
            <w:r>
              <w:t>2.</w:t>
            </w:r>
            <w:r w:rsidR="00EA15E6">
              <w:t>873</w:t>
            </w:r>
          </w:p>
        </w:tc>
        <w:tc>
          <w:tcPr>
            <w:tcW w:w="1344" w:type="dxa"/>
          </w:tcPr>
          <w:p w14:paraId="1B1C52AF" w14:textId="077C4E86" w:rsidR="0038194B" w:rsidRPr="00C34415" w:rsidRDefault="00EA15E6" w:rsidP="0038194B">
            <w:r>
              <w:t>0</w:t>
            </w:r>
          </w:p>
        </w:tc>
      </w:tr>
      <w:tr w:rsidR="0038194B" w:rsidRPr="00C34415" w14:paraId="1B1C52B6" w14:textId="77777777" w:rsidTr="0038194B">
        <w:tc>
          <w:tcPr>
            <w:tcW w:w="3614" w:type="dxa"/>
          </w:tcPr>
          <w:p w14:paraId="1B1C52B1" w14:textId="77777777" w:rsidR="0038194B" w:rsidRPr="00C34415" w:rsidRDefault="0038194B" w:rsidP="0038194B">
            <w:proofErr w:type="spellStart"/>
            <w:r w:rsidRPr="00C34415">
              <w:t>Hospodársky</w:t>
            </w:r>
            <w:proofErr w:type="spellEnd"/>
            <w:r w:rsidRPr="00C34415">
              <w:t xml:space="preserve"> </w:t>
            </w:r>
            <w:proofErr w:type="spellStart"/>
            <w:r w:rsidRPr="00C34415">
              <w:t>výsledok</w:t>
            </w:r>
            <w:proofErr w:type="spellEnd"/>
            <w:r w:rsidRPr="00C34415">
              <w:t xml:space="preserve"> </w:t>
            </w:r>
            <w:proofErr w:type="spellStart"/>
            <w:r w:rsidRPr="00C34415">
              <w:t>bežného</w:t>
            </w:r>
            <w:proofErr w:type="spellEnd"/>
            <w:r w:rsidRPr="00C34415">
              <w:t xml:space="preserve"> </w:t>
            </w:r>
            <w:proofErr w:type="spellStart"/>
            <w:r w:rsidRPr="00C34415">
              <w:t>účtovného</w:t>
            </w:r>
            <w:proofErr w:type="spellEnd"/>
            <w:r w:rsidRPr="00C34415">
              <w:t xml:space="preserve"> </w:t>
            </w:r>
            <w:proofErr w:type="spellStart"/>
            <w:r w:rsidRPr="00C34415">
              <w:t>obdobia</w:t>
            </w:r>
            <w:proofErr w:type="spellEnd"/>
          </w:p>
        </w:tc>
        <w:tc>
          <w:tcPr>
            <w:tcW w:w="1701" w:type="dxa"/>
          </w:tcPr>
          <w:p w14:paraId="1B1C52B2" w14:textId="77777777" w:rsidR="0038194B" w:rsidRPr="00C34415" w:rsidRDefault="00F00FD0" w:rsidP="0038194B">
            <w:r>
              <w:t>0</w:t>
            </w:r>
          </w:p>
        </w:tc>
        <w:tc>
          <w:tcPr>
            <w:tcW w:w="1701" w:type="dxa"/>
          </w:tcPr>
          <w:p w14:paraId="1B1C52B3" w14:textId="00C1EEC6" w:rsidR="0038194B" w:rsidRPr="00C34415" w:rsidRDefault="00EA15E6" w:rsidP="0038194B">
            <w:r>
              <w:t>0</w:t>
            </w:r>
          </w:p>
        </w:tc>
        <w:tc>
          <w:tcPr>
            <w:tcW w:w="1344" w:type="dxa"/>
          </w:tcPr>
          <w:p w14:paraId="1B1C52B4" w14:textId="2D6D2419" w:rsidR="0038194B" w:rsidRPr="00C34415" w:rsidRDefault="00EA15E6" w:rsidP="0038194B">
            <w:r>
              <w:t>0</w:t>
            </w:r>
          </w:p>
          <w:p w14:paraId="1B1C52B5" w14:textId="77777777" w:rsidR="0038194B" w:rsidRPr="00C34415" w:rsidRDefault="0038194B" w:rsidP="0038194B"/>
        </w:tc>
      </w:tr>
    </w:tbl>
    <w:p w14:paraId="1B1C52B7" w14:textId="77777777" w:rsidR="0038194B" w:rsidRPr="00C34415" w:rsidRDefault="0038194B" w:rsidP="0038194B">
      <w:pPr>
        <w:pStyle w:val="Popis"/>
      </w:pPr>
    </w:p>
    <w:p w14:paraId="1B1C52B8" w14:textId="77777777" w:rsidR="0038194B" w:rsidRPr="00C34415" w:rsidRDefault="0038194B" w:rsidP="0038194B">
      <w:pPr>
        <w:pStyle w:val="Popis"/>
      </w:pPr>
      <w:r w:rsidRPr="00C34415">
        <w:t>Opíšte najvýznamnejšie zmeny:</w:t>
      </w:r>
    </w:p>
    <w:p w14:paraId="1B1C52B9" w14:textId="77777777" w:rsidR="0038194B" w:rsidRPr="00C34415" w:rsidRDefault="0038194B" w:rsidP="0038194B">
      <w:r w:rsidRPr="00C34415">
        <w:t>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1B1C52BA" w14:textId="77777777" w:rsidR="0038194B" w:rsidRPr="00C34415" w:rsidRDefault="0038194B" w:rsidP="0038194B"/>
    <w:p w14:paraId="1B1C52BB" w14:textId="77777777" w:rsidR="0038194B" w:rsidRPr="00C34415" w:rsidRDefault="0038194B" w:rsidP="0038194B"/>
    <w:p w14:paraId="1B1C52BC" w14:textId="77777777" w:rsidR="0038194B" w:rsidRPr="00C34415" w:rsidRDefault="0038194B" w:rsidP="0038194B">
      <w:pPr>
        <w:pStyle w:val="Zkladntext"/>
        <w:rPr>
          <w:lang w:val="sk-SK"/>
        </w:rPr>
      </w:pPr>
      <w:r w:rsidRPr="00C34415">
        <w:rPr>
          <w:lang w:val="sk-SK"/>
        </w:rPr>
        <w:t>III.5.c/ Návrh na rozdelenie hospodárskeho výsledku v schvaľovacom konaní, ktorý bude predložený príslušnému orgánu účtovnej jednotky</w:t>
      </w:r>
    </w:p>
    <w:p w14:paraId="1B1C52BD" w14:textId="77777777" w:rsidR="0038194B" w:rsidRPr="00C34415" w:rsidRDefault="0038194B" w:rsidP="0038194B">
      <w:pPr>
        <w:pStyle w:val="Zkladntext"/>
        <w:rPr>
          <w:lang w:val="sk-SK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5740"/>
        <w:gridCol w:w="2620"/>
      </w:tblGrid>
      <w:tr w:rsidR="0038194B" w:rsidRPr="00C34415" w14:paraId="1B1C52C0" w14:textId="77777777" w:rsidTr="0038194B">
        <w:tc>
          <w:tcPr>
            <w:tcW w:w="5740" w:type="dxa"/>
          </w:tcPr>
          <w:p w14:paraId="1B1C52BE" w14:textId="77777777" w:rsidR="0038194B" w:rsidRPr="00C34415" w:rsidRDefault="0038194B" w:rsidP="0038194B">
            <w:pPr>
              <w:rPr>
                <w:b/>
              </w:rPr>
            </w:pPr>
            <w:proofErr w:type="spellStart"/>
            <w:r w:rsidRPr="00C34415">
              <w:rPr>
                <w:b/>
              </w:rPr>
              <w:t>Použitie</w:t>
            </w:r>
            <w:proofErr w:type="spellEnd"/>
            <w:r w:rsidRPr="00C34415">
              <w:rPr>
                <w:b/>
              </w:rPr>
              <w:t xml:space="preserve"> </w:t>
            </w:r>
            <w:proofErr w:type="spellStart"/>
            <w:r w:rsidRPr="00C34415">
              <w:rPr>
                <w:b/>
              </w:rPr>
              <w:t>zisku</w:t>
            </w:r>
            <w:proofErr w:type="spellEnd"/>
          </w:p>
        </w:tc>
        <w:tc>
          <w:tcPr>
            <w:tcW w:w="2620" w:type="dxa"/>
          </w:tcPr>
          <w:p w14:paraId="1B1C52BF" w14:textId="77777777" w:rsidR="0038194B" w:rsidRPr="00C34415" w:rsidRDefault="0038194B" w:rsidP="0038194B">
            <w:pPr>
              <w:rPr>
                <w:b/>
              </w:rPr>
            </w:pPr>
            <w:r w:rsidRPr="00C34415">
              <w:rPr>
                <w:b/>
              </w:rPr>
              <w:t>Suma</w:t>
            </w:r>
            <w:r>
              <w:rPr>
                <w:b/>
              </w:rPr>
              <w:t xml:space="preserve">                                </w:t>
            </w:r>
          </w:p>
        </w:tc>
      </w:tr>
      <w:tr w:rsidR="0038194B" w:rsidRPr="00C34415" w14:paraId="1B1C52C3" w14:textId="77777777" w:rsidTr="0038194B">
        <w:tc>
          <w:tcPr>
            <w:tcW w:w="5740" w:type="dxa"/>
          </w:tcPr>
          <w:p w14:paraId="1B1C52C1" w14:textId="77777777" w:rsidR="0038194B" w:rsidRPr="00C34415" w:rsidRDefault="0038194B" w:rsidP="0038194B">
            <w:proofErr w:type="spellStart"/>
            <w:r w:rsidRPr="00C34415">
              <w:t>Prídel</w:t>
            </w:r>
            <w:proofErr w:type="spellEnd"/>
            <w:r w:rsidRPr="00C34415">
              <w:t xml:space="preserve"> do </w:t>
            </w:r>
            <w:proofErr w:type="spellStart"/>
            <w:r w:rsidRPr="00C34415">
              <w:t>zákonného</w:t>
            </w:r>
            <w:proofErr w:type="spellEnd"/>
            <w:r w:rsidRPr="00C34415">
              <w:t xml:space="preserve"> </w:t>
            </w:r>
            <w:proofErr w:type="spellStart"/>
            <w:r w:rsidRPr="00C34415">
              <w:t>rezervného</w:t>
            </w:r>
            <w:proofErr w:type="spellEnd"/>
            <w:r w:rsidRPr="00C34415">
              <w:t xml:space="preserve"> fondu</w:t>
            </w:r>
          </w:p>
        </w:tc>
        <w:tc>
          <w:tcPr>
            <w:tcW w:w="2620" w:type="dxa"/>
          </w:tcPr>
          <w:p w14:paraId="1B1C52C2" w14:textId="77777777" w:rsidR="0038194B" w:rsidRPr="00C34415" w:rsidRDefault="0038194B" w:rsidP="0038194B"/>
        </w:tc>
      </w:tr>
      <w:tr w:rsidR="0038194B" w:rsidRPr="00C34415" w14:paraId="1B1C52C6" w14:textId="77777777" w:rsidTr="0038194B">
        <w:tc>
          <w:tcPr>
            <w:tcW w:w="5740" w:type="dxa"/>
          </w:tcPr>
          <w:p w14:paraId="1B1C52C4" w14:textId="77777777" w:rsidR="0038194B" w:rsidRPr="00C34415" w:rsidRDefault="0038194B" w:rsidP="0038194B">
            <w:proofErr w:type="spellStart"/>
            <w:r w:rsidRPr="00C34415">
              <w:t>Prídel</w:t>
            </w:r>
            <w:proofErr w:type="spellEnd"/>
            <w:r w:rsidRPr="00C34415">
              <w:t xml:space="preserve"> na </w:t>
            </w:r>
            <w:proofErr w:type="spellStart"/>
            <w:r w:rsidRPr="00C34415">
              <w:t>zvýšenie</w:t>
            </w:r>
            <w:proofErr w:type="spellEnd"/>
            <w:r w:rsidRPr="00C34415">
              <w:t xml:space="preserve"> </w:t>
            </w:r>
            <w:proofErr w:type="spellStart"/>
            <w:r w:rsidRPr="00C34415">
              <w:t>základného</w:t>
            </w:r>
            <w:proofErr w:type="spellEnd"/>
            <w:r w:rsidRPr="00C34415">
              <w:t xml:space="preserve"> </w:t>
            </w:r>
            <w:proofErr w:type="spellStart"/>
            <w:r w:rsidRPr="00C34415">
              <w:t>imania</w:t>
            </w:r>
            <w:proofErr w:type="spellEnd"/>
          </w:p>
        </w:tc>
        <w:tc>
          <w:tcPr>
            <w:tcW w:w="2620" w:type="dxa"/>
          </w:tcPr>
          <w:p w14:paraId="1B1C52C5" w14:textId="77777777" w:rsidR="0038194B" w:rsidRPr="00C34415" w:rsidRDefault="0038194B" w:rsidP="0038194B"/>
        </w:tc>
      </w:tr>
      <w:tr w:rsidR="0038194B" w:rsidRPr="00C34415" w14:paraId="1B1C52C9" w14:textId="77777777" w:rsidTr="0038194B">
        <w:tc>
          <w:tcPr>
            <w:tcW w:w="5740" w:type="dxa"/>
          </w:tcPr>
          <w:p w14:paraId="1B1C52C7" w14:textId="77777777" w:rsidR="0038194B" w:rsidRPr="00C34415" w:rsidRDefault="0038194B" w:rsidP="0038194B">
            <w:proofErr w:type="spellStart"/>
            <w:r w:rsidRPr="00C34415">
              <w:t>Prídel</w:t>
            </w:r>
            <w:proofErr w:type="spellEnd"/>
            <w:r w:rsidRPr="00C34415">
              <w:t xml:space="preserve"> do </w:t>
            </w:r>
            <w:proofErr w:type="spellStart"/>
            <w:r w:rsidRPr="00C34415">
              <w:t>štatutárnych</w:t>
            </w:r>
            <w:proofErr w:type="spellEnd"/>
            <w:r w:rsidRPr="00C34415">
              <w:t xml:space="preserve"> </w:t>
            </w:r>
            <w:proofErr w:type="spellStart"/>
            <w:r w:rsidRPr="00C34415">
              <w:t>fondov</w:t>
            </w:r>
            <w:proofErr w:type="spellEnd"/>
          </w:p>
        </w:tc>
        <w:tc>
          <w:tcPr>
            <w:tcW w:w="2620" w:type="dxa"/>
          </w:tcPr>
          <w:p w14:paraId="1B1C52C8" w14:textId="77777777" w:rsidR="0038194B" w:rsidRPr="00C34415" w:rsidRDefault="0038194B" w:rsidP="0038194B"/>
        </w:tc>
      </w:tr>
      <w:tr w:rsidR="0038194B" w:rsidRPr="00C34415" w14:paraId="1B1C52CC" w14:textId="77777777" w:rsidTr="0038194B">
        <w:trPr>
          <w:trHeight w:val="379"/>
        </w:trPr>
        <w:tc>
          <w:tcPr>
            <w:tcW w:w="5740" w:type="dxa"/>
          </w:tcPr>
          <w:p w14:paraId="1B1C52CA" w14:textId="77777777" w:rsidR="0038194B" w:rsidRPr="00C34415" w:rsidRDefault="0038194B" w:rsidP="0038194B">
            <w:proofErr w:type="spellStart"/>
            <w:r w:rsidRPr="00C34415">
              <w:t>Prídel</w:t>
            </w:r>
            <w:proofErr w:type="spellEnd"/>
            <w:r w:rsidRPr="00C34415">
              <w:t xml:space="preserve"> do </w:t>
            </w:r>
            <w:proofErr w:type="spellStart"/>
            <w:r w:rsidRPr="00C34415">
              <w:t>ostatných</w:t>
            </w:r>
            <w:proofErr w:type="spellEnd"/>
            <w:r w:rsidRPr="00C34415">
              <w:t xml:space="preserve"> </w:t>
            </w:r>
            <w:proofErr w:type="spellStart"/>
            <w:r w:rsidRPr="00C34415">
              <w:t>fondov</w:t>
            </w:r>
            <w:proofErr w:type="spellEnd"/>
          </w:p>
        </w:tc>
        <w:tc>
          <w:tcPr>
            <w:tcW w:w="2620" w:type="dxa"/>
          </w:tcPr>
          <w:p w14:paraId="1B1C52CB" w14:textId="77777777" w:rsidR="0038194B" w:rsidRPr="00C34415" w:rsidRDefault="0038194B" w:rsidP="0038194B"/>
        </w:tc>
      </w:tr>
      <w:tr w:rsidR="0038194B" w:rsidRPr="00C34415" w14:paraId="1B1C52CF" w14:textId="77777777" w:rsidTr="0038194B">
        <w:tc>
          <w:tcPr>
            <w:tcW w:w="5740" w:type="dxa"/>
          </w:tcPr>
          <w:p w14:paraId="1B1C52CD" w14:textId="77777777" w:rsidR="0038194B" w:rsidRPr="00C34415" w:rsidRDefault="0038194B" w:rsidP="0038194B">
            <w:proofErr w:type="spellStart"/>
            <w:r w:rsidRPr="00C34415">
              <w:t>Použitie</w:t>
            </w:r>
            <w:proofErr w:type="spellEnd"/>
            <w:r w:rsidRPr="00C34415">
              <w:t xml:space="preserve"> na </w:t>
            </w:r>
            <w:proofErr w:type="spellStart"/>
            <w:r w:rsidRPr="00C34415">
              <w:t>vyrovnanie</w:t>
            </w:r>
            <w:proofErr w:type="spellEnd"/>
            <w:r w:rsidRPr="00C34415">
              <w:t xml:space="preserve"> </w:t>
            </w:r>
            <w:proofErr w:type="spellStart"/>
            <w:r w:rsidRPr="00C34415">
              <w:t>neuhradenej</w:t>
            </w:r>
            <w:proofErr w:type="spellEnd"/>
            <w:r w:rsidRPr="00C34415">
              <w:t xml:space="preserve"> </w:t>
            </w:r>
            <w:proofErr w:type="spellStart"/>
            <w:r w:rsidRPr="00C34415">
              <w:t>straty</w:t>
            </w:r>
            <w:proofErr w:type="spellEnd"/>
            <w:r w:rsidRPr="00C34415">
              <w:t xml:space="preserve"> </w:t>
            </w:r>
            <w:proofErr w:type="spellStart"/>
            <w:r w:rsidRPr="00C34415">
              <w:t>minulých</w:t>
            </w:r>
            <w:proofErr w:type="spellEnd"/>
            <w:r w:rsidRPr="00C34415">
              <w:t xml:space="preserve"> </w:t>
            </w:r>
            <w:proofErr w:type="spellStart"/>
            <w:r w:rsidRPr="00C34415">
              <w:t>rokov</w:t>
            </w:r>
            <w:proofErr w:type="spellEnd"/>
          </w:p>
        </w:tc>
        <w:tc>
          <w:tcPr>
            <w:tcW w:w="2620" w:type="dxa"/>
          </w:tcPr>
          <w:p w14:paraId="1B1C52CE" w14:textId="77777777" w:rsidR="0038194B" w:rsidRPr="00C34415" w:rsidRDefault="0038194B" w:rsidP="0038194B"/>
        </w:tc>
      </w:tr>
      <w:tr w:rsidR="0038194B" w:rsidRPr="00C34415" w14:paraId="1B1C52D2" w14:textId="77777777" w:rsidTr="0038194B">
        <w:tc>
          <w:tcPr>
            <w:tcW w:w="5740" w:type="dxa"/>
          </w:tcPr>
          <w:p w14:paraId="1B1C52D0" w14:textId="77777777" w:rsidR="0038194B" w:rsidRPr="00C34415" w:rsidRDefault="0038194B" w:rsidP="0038194B">
            <w:proofErr w:type="spellStart"/>
            <w:r w:rsidRPr="00C34415">
              <w:t>Dividendy</w:t>
            </w:r>
            <w:proofErr w:type="spellEnd"/>
            <w:r w:rsidRPr="00C34415">
              <w:t xml:space="preserve">, </w:t>
            </w:r>
            <w:proofErr w:type="spellStart"/>
            <w:r w:rsidRPr="00C34415">
              <w:t>podiely</w:t>
            </w:r>
            <w:proofErr w:type="spellEnd"/>
            <w:r w:rsidRPr="00C34415">
              <w:t xml:space="preserve"> na </w:t>
            </w:r>
            <w:proofErr w:type="spellStart"/>
            <w:r w:rsidRPr="00C34415">
              <w:t>zisku</w:t>
            </w:r>
            <w:proofErr w:type="spellEnd"/>
          </w:p>
        </w:tc>
        <w:tc>
          <w:tcPr>
            <w:tcW w:w="2620" w:type="dxa"/>
          </w:tcPr>
          <w:p w14:paraId="1B1C52D1" w14:textId="77777777" w:rsidR="0038194B" w:rsidRPr="00C34415" w:rsidRDefault="0038194B" w:rsidP="0038194B"/>
        </w:tc>
      </w:tr>
      <w:tr w:rsidR="0038194B" w:rsidRPr="00C34415" w14:paraId="1B1C52D5" w14:textId="77777777" w:rsidTr="0038194B">
        <w:tc>
          <w:tcPr>
            <w:tcW w:w="5740" w:type="dxa"/>
          </w:tcPr>
          <w:p w14:paraId="1B1C52D3" w14:textId="77777777" w:rsidR="0038194B" w:rsidRPr="00C34415" w:rsidRDefault="0038194B" w:rsidP="0038194B">
            <w:proofErr w:type="spellStart"/>
            <w:r w:rsidRPr="00C34415">
              <w:t>Nerozdelený</w:t>
            </w:r>
            <w:proofErr w:type="spellEnd"/>
            <w:r w:rsidRPr="00C34415">
              <w:t xml:space="preserve"> </w:t>
            </w:r>
            <w:proofErr w:type="spellStart"/>
            <w:r w:rsidRPr="00C34415">
              <w:t>zisk</w:t>
            </w:r>
            <w:proofErr w:type="spellEnd"/>
            <w:r w:rsidRPr="00C34415">
              <w:t xml:space="preserve"> </w:t>
            </w:r>
            <w:proofErr w:type="spellStart"/>
            <w:r w:rsidRPr="00C34415">
              <w:t>minulých</w:t>
            </w:r>
            <w:proofErr w:type="spellEnd"/>
            <w:r w:rsidRPr="00C34415">
              <w:t xml:space="preserve"> </w:t>
            </w:r>
            <w:proofErr w:type="spellStart"/>
            <w:r w:rsidRPr="00C34415">
              <w:t>rokov</w:t>
            </w:r>
            <w:proofErr w:type="spellEnd"/>
            <w:r w:rsidRPr="00C34415">
              <w:t xml:space="preserve"> </w:t>
            </w:r>
          </w:p>
        </w:tc>
        <w:tc>
          <w:tcPr>
            <w:tcW w:w="2620" w:type="dxa"/>
          </w:tcPr>
          <w:p w14:paraId="1B1C52D4" w14:textId="77777777" w:rsidR="0038194B" w:rsidRPr="00C34415" w:rsidRDefault="0038194B" w:rsidP="0038194B">
            <w:pPr>
              <w:jc w:val="right"/>
            </w:pPr>
          </w:p>
        </w:tc>
      </w:tr>
      <w:tr w:rsidR="0038194B" w:rsidRPr="00C34415" w14:paraId="1B1C52D8" w14:textId="77777777" w:rsidTr="0038194B">
        <w:tc>
          <w:tcPr>
            <w:tcW w:w="5740" w:type="dxa"/>
          </w:tcPr>
          <w:p w14:paraId="1B1C52D6" w14:textId="77777777" w:rsidR="0038194B" w:rsidRPr="00C34415" w:rsidRDefault="0038194B" w:rsidP="0038194B">
            <w:proofErr w:type="spellStart"/>
            <w:r w:rsidRPr="00C34415">
              <w:t>Iné</w:t>
            </w:r>
            <w:proofErr w:type="spellEnd"/>
            <w:r w:rsidRPr="00C34415">
              <w:t xml:space="preserve"> </w:t>
            </w:r>
            <w:proofErr w:type="spellStart"/>
            <w:r w:rsidRPr="00C34415">
              <w:t>rozdelenie</w:t>
            </w:r>
            <w:proofErr w:type="spellEnd"/>
            <w:r w:rsidRPr="00C34415">
              <w:t xml:space="preserve"> </w:t>
            </w:r>
            <w:proofErr w:type="spellStart"/>
            <w:r w:rsidRPr="00C34415">
              <w:t>zisku</w:t>
            </w:r>
            <w:proofErr w:type="spellEnd"/>
          </w:p>
        </w:tc>
        <w:tc>
          <w:tcPr>
            <w:tcW w:w="2620" w:type="dxa"/>
          </w:tcPr>
          <w:p w14:paraId="1B1C52D7" w14:textId="77777777" w:rsidR="0038194B" w:rsidRPr="00C34415" w:rsidRDefault="0038194B" w:rsidP="0038194B"/>
        </w:tc>
      </w:tr>
    </w:tbl>
    <w:p w14:paraId="1B1C52D9" w14:textId="77777777" w:rsidR="0038194B" w:rsidRPr="00C34415" w:rsidRDefault="0038194B" w:rsidP="0038194B">
      <w:pPr>
        <w:rPr>
          <w:b/>
          <w:sz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5740"/>
        <w:gridCol w:w="2620"/>
      </w:tblGrid>
      <w:tr w:rsidR="0038194B" w:rsidRPr="00C34415" w14:paraId="1B1C52DC" w14:textId="77777777" w:rsidTr="0038194B">
        <w:tc>
          <w:tcPr>
            <w:tcW w:w="5740" w:type="dxa"/>
          </w:tcPr>
          <w:p w14:paraId="1B1C52DA" w14:textId="77777777" w:rsidR="0038194B" w:rsidRPr="00C34415" w:rsidRDefault="0038194B" w:rsidP="0038194B">
            <w:pPr>
              <w:rPr>
                <w:b/>
              </w:rPr>
            </w:pPr>
            <w:proofErr w:type="spellStart"/>
            <w:r w:rsidRPr="00C34415">
              <w:rPr>
                <w:b/>
              </w:rPr>
              <w:t>Vysporiadanie</w:t>
            </w:r>
            <w:proofErr w:type="spellEnd"/>
            <w:r w:rsidRPr="00C34415">
              <w:rPr>
                <w:b/>
              </w:rPr>
              <w:t xml:space="preserve"> </w:t>
            </w:r>
            <w:proofErr w:type="spellStart"/>
            <w:r w:rsidRPr="00C34415">
              <w:rPr>
                <w:b/>
              </w:rPr>
              <w:t>straty</w:t>
            </w:r>
            <w:proofErr w:type="spellEnd"/>
          </w:p>
        </w:tc>
        <w:tc>
          <w:tcPr>
            <w:tcW w:w="2620" w:type="dxa"/>
          </w:tcPr>
          <w:p w14:paraId="1B1C52DB" w14:textId="77777777" w:rsidR="0038194B" w:rsidRPr="00C34415" w:rsidRDefault="0038194B" w:rsidP="00F00FD0">
            <w:pPr>
              <w:rPr>
                <w:b/>
              </w:rPr>
            </w:pPr>
            <w:r>
              <w:rPr>
                <w:b/>
              </w:rPr>
              <w:t>Suma                              2.</w:t>
            </w:r>
            <w:r w:rsidR="00F00FD0">
              <w:rPr>
                <w:b/>
              </w:rPr>
              <w:t>873</w:t>
            </w:r>
          </w:p>
        </w:tc>
      </w:tr>
      <w:tr w:rsidR="0038194B" w:rsidRPr="00C34415" w14:paraId="1B1C52DF" w14:textId="77777777" w:rsidTr="0038194B">
        <w:tc>
          <w:tcPr>
            <w:tcW w:w="5740" w:type="dxa"/>
          </w:tcPr>
          <w:p w14:paraId="1B1C52DD" w14:textId="77777777" w:rsidR="0038194B" w:rsidRPr="00C34415" w:rsidRDefault="0038194B" w:rsidP="0038194B">
            <w:proofErr w:type="spellStart"/>
            <w:r w:rsidRPr="00C34415">
              <w:t>Vysporiadanie</w:t>
            </w:r>
            <w:proofErr w:type="spellEnd"/>
            <w:r w:rsidRPr="00C34415">
              <w:t xml:space="preserve"> </w:t>
            </w:r>
            <w:proofErr w:type="spellStart"/>
            <w:r w:rsidRPr="00C34415">
              <w:t>straty</w:t>
            </w:r>
            <w:proofErr w:type="spellEnd"/>
            <w:r w:rsidRPr="00C34415">
              <w:t xml:space="preserve"> z </w:t>
            </w:r>
            <w:proofErr w:type="spellStart"/>
            <w:r w:rsidRPr="00C34415">
              <w:t>rezervného</w:t>
            </w:r>
            <w:proofErr w:type="spellEnd"/>
            <w:r w:rsidRPr="00C34415">
              <w:t xml:space="preserve"> fondu </w:t>
            </w:r>
          </w:p>
        </w:tc>
        <w:tc>
          <w:tcPr>
            <w:tcW w:w="2620" w:type="dxa"/>
          </w:tcPr>
          <w:p w14:paraId="1B1C52DE" w14:textId="77777777" w:rsidR="0038194B" w:rsidRPr="00C34415" w:rsidRDefault="0038194B" w:rsidP="0038194B"/>
        </w:tc>
      </w:tr>
      <w:tr w:rsidR="0038194B" w:rsidRPr="00C34415" w14:paraId="1B1C52E2" w14:textId="77777777" w:rsidTr="0038194B">
        <w:tc>
          <w:tcPr>
            <w:tcW w:w="5740" w:type="dxa"/>
          </w:tcPr>
          <w:p w14:paraId="1B1C52E0" w14:textId="77777777" w:rsidR="0038194B" w:rsidRPr="00C34415" w:rsidRDefault="0038194B" w:rsidP="0038194B">
            <w:proofErr w:type="spellStart"/>
            <w:r w:rsidRPr="00C34415">
              <w:t>Vysporiadanie</w:t>
            </w:r>
            <w:proofErr w:type="spellEnd"/>
            <w:r w:rsidRPr="00C34415">
              <w:t xml:space="preserve"> </w:t>
            </w:r>
            <w:proofErr w:type="spellStart"/>
            <w:r w:rsidRPr="00C34415">
              <w:t>straty</w:t>
            </w:r>
            <w:proofErr w:type="spellEnd"/>
            <w:r w:rsidRPr="00C34415">
              <w:t xml:space="preserve"> zo </w:t>
            </w:r>
            <w:proofErr w:type="spellStart"/>
            <w:r w:rsidRPr="00C34415">
              <w:t>štatutárnych</w:t>
            </w:r>
            <w:proofErr w:type="spellEnd"/>
            <w:r w:rsidRPr="00C34415">
              <w:t xml:space="preserve"> </w:t>
            </w:r>
            <w:proofErr w:type="gramStart"/>
            <w:r w:rsidRPr="00C34415">
              <w:t>a</w:t>
            </w:r>
            <w:proofErr w:type="gramEnd"/>
            <w:r w:rsidRPr="00C34415">
              <w:t> </w:t>
            </w:r>
            <w:proofErr w:type="spellStart"/>
            <w:r w:rsidRPr="00C34415">
              <w:t>ostatných</w:t>
            </w:r>
            <w:proofErr w:type="spellEnd"/>
            <w:r w:rsidRPr="00C34415">
              <w:t xml:space="preserve"> </w:t>
            </w:r>
            <w:proofErr w:type="spellStart"/>
            <w:r w:rsidRPr="00C34415">
              <w:t>fondov</w:t>
            </w:r>
            <w:proofErr w:type="spellEnd"/>
          </w:p>
        </w:tc>
        <w:tc>
          <w:tcPr>
            <w:tcW w:w="2620" w:type="dxa"/>
          </w:tcPr>
          <w:p w14:paraId="1B1C52E1" w14:textId="77777777" w:rsidR="0038194B" w:rsidRPr="00C34415" w:rsidRDefault="0038194B" w:rsidP="0038194B"/>
        </w:tc>
      </w:tr>
      <w:tr w:rsidR="0038194B" w:rsidRPr="00C34415" w14:paraId="1B1C52E5" w14:textId="77777777" w:rsidTr="0038194B">
        <w:tc>
          <w:tcPr>
            <w:tcW w:w="5740" w:type="dxa"/>
          </w:tcPr>
          <w:p w14:paraId="1B1C52E3" w14:textId="77777777" w:rsidR="0038194B" w:rsidRPr="00C34415" w:rsidRDefault="0038194B" w:rsidP="0038194B">
            <w:proofErr w:type="spellStart"/>
            <w:r w:rsidRPr="00C34415">
              <w:t>Úhrada</w:t>
            </w:r>
            <w:proofErr w:type="spellEnd"/>
            <w:r w:rsidRPr="00C34415">
              <w:t xml:space="preserve"> </w:t>
            </w:r>
            <w:proofErr w:type="spellStart"/>
            <w:r w:rsidRPr="00C34415">
              <w:t>straty</w:t>
            </w:r>
            <w:proofErr w:type="spellEnd"/>
            <w:r w:rsidRPr="00C34415">
              <w:t xml:space="preserve"> </w:t>
            </w:r>
            <w:proofErr w:type="spellStart"/>
            <w:r w:rsidRPr="00C34415">
              <w:t>spoločníkovi</w:t>
            </w:r>
            <w:proofErr w:type="spellEnd"/>
          </w:p>
        </w:tc>
        <w:tc>
          <w:tcPr>
            <w:tcW w:w="2620" w:type="dxa"/>
          </w:tcPr>
          <w:p w14:paraId="1B1C52E4" w14:textId="77777777" w:rsidR="0038194B" w:rsidRPr="00C34415" w:rsidRDefault="0038194B" w:rsidP="0038194B"/>
        </w:tc>
      </w:tr>
      <w:tr w:rsidR="0038194B" w:rsidRPr="00C34415" w14:paraId="1B1C52E8" w14:textId="77777777" w:rsidTr="0038194B">
        <w:tc>
          <w:tcPr>
            <w:tcW w:w="5740" w:type="dxa"/>
          </w:tcPr>
          <w:p w14:paraId="1B1C52E6" w14:textId="77777777" w:rsidR="0038194B" w:rsidRPr="00C34415" w:rsidRDefault="0038194B" w:rsidP="0038194B">
            <w:proofErr w:type="spellStart"/>
            <w:r w:rsidRPr="00C34415">
              <w:t>Vysporiadanie</w:t>
            </w:r>
            <w:proofErr w:type="spellEnd"/>
            <w:r w:rsidRPr="00C34415">
              <w:t xml:space="preserve"> </w:t>
            </w:r>
            <w:proofErr w:type="spellStart"/>
            <w:r w:rsidRPr="00C34415">
              <w:t>straty</w:t>
            </w:r>
            <w:proofErr w:type="spellEnd"/>
            <w:r w:rsidRPr="00C34415">
              <w:t xml:space="preserve"> </w:t>
            </w:r>
            <w:proofErr w:type="spellStart"/>
            <w:r w:rsidRPr="00C34415">
              <w:t>znížením</w:t>
            </w:r>
            <w:proofErr w:type="spellEnd"/>
            <w:r w:rsidRPr="00C34415">
              <w:t xml:space="preserve"> </w:t>
            </w:r>
            <w:proofErr w:type="spellStart"/>
            <w:r w:rsidRPr="00C34415">
              <w:t>základného</w:t>
            </w:r>
            <w:proofErr w:type="spellEnd"/>
            <w:r w:rsidRPr="00C34415">
              <w:t xml:space="preserve"> </w:t>
            </w:r>
            <w:proofErr w:type="spellStart"/>
            <w:r w:rsidRPr="00C34415">
              <w:t>imania</w:t>
            </w:r>
            <w:proofErr w:type="spellEnd"/>
          </w:p>
        </w:tc>
        <w:tc>
          <w:tcPr>
            <w:tcW w:w="2620" w:type="dxa"/>
          </w:tcPr>
          <w:p w14:paraId="1B1C52E7" w14:textId="77777777" w:rsidR="0038194B" w:rsidRPr="00C34415" w:rsidRDefault="0038194B" w:rsidP="0038194B"/>
        </w:tc>
      </w:tr>
      <w:tr w:rsidR="0038194B" w:rsidRPr="00C34415" w14:paraId="1B1C52EB" w14:textId="77777777" w:rsidTr="0038194B">
        <w:tc>
          <w:tcPr>
            <w:tcW w:w="5740" w:type="dxa"/>
          </w:tcPr>
          <w:p w14:paraId="1B1C52E9" w14:textId="77777777" w:rsidR="0038194B" w:rsidRPr="00C34415" w:rsidRDefault="0038194B" w:rsidP="0038194B">
            <w:proofErr w:type="spellStart"/>
            <w:r w:rsidRPr="00C34415">
              <w:t>Vysporiadanie</w:t>
            </w:r>
            <w:proofErr w:type="spellEnd"/>
            <w:r w:rsidRPr="00C34415">
              <w:t xml:space="preserve"> </w:t>
            </w:r>
            <w:proofErr w:type="spellStart"/>
            <w:r w:rsidRPr="00C34415">
              <w:t>straty</w:t>
            </w:r>
            <w:proofErr w:type="spellEnd"/>
            <w:r w:rsidRPr="00C34415">
              <w:t xml:space="preserve"> </w:t>
            </w:r>
            <w:proofErr w:type="spellStart"/>
            <w:r w:rsidRPr="00C34415">
              <w:t>zúčtovaním</w:t>
            </w:r>
            <w:proofErr w:type="spellEnd"/>
            <w:r w:rsidRPr="00C34415">
              <w:t xml:space="preserve"> s </w:t>
            </w:r>
            <w:proofErr w:type="spellStart"/>
            <w:r w:rsidRPr="00C34415">
              <w:t>nerozdeleným</w:t>
            </w:r>
            <w:proofErr w:type="spellEnd"/>
            <w:r w:rsidRPr="00C34415">
              <w:t xml:space="preserve"> </w:t>
            </w:r>
            <w:proofErr w:type="spellStart"/>
            <w:r w:rsidRPr="00C34415">
              <w:t>ziskom</w:t>
            </w:r>
            <w:proofErr w:type="spellEnd"/>
            <w:r w:rsidRPr="00C34415">
              <w:t xml:space="preserve"> </w:t>
            </w:r>
            <w:proofErr w:type="spellStart"/>
            <w:r w:rsidRPr="00C34415">
              <w:t>minulých</w:t>
            </w:r>
            <w:proofErr w:type="spellEnd"/>
            <w:r w:rsidRPr="00C34415">
              <w:t xml:space="preserve"> </w:t>
            </w:r>
            <w:proofErr w:type="spellStart"/>
            <w:r w:rsidRPr="00C34415">
              <w:t>rokov</w:t>
            </w:r>
            <w:proofErr w:type="spellEnd"/>
          </w:p>
        </w:tc>
        <w:tc>
          <w:tcPr>
            <w:tcW w:w="2620" w:type="dxa"/>
          </w:tcPr>
          <w:p w14:paraId="1B1C52EA" w14:textId="77777777" w:rsidR="0038194B" w:rsidRPr="00C34415" w:rsidRDefault="0038194B" w:rsidP="0038194B"/>
        </w:tc>
      </w:tr>
      <w:tr w:rsidR="0038194B" w:rsidRPr="00C34415" w14:paraId="1B1C52EE" w14:textId="77777777" w:rsidTr="0038194B">
        <w:tc>
          <w:tcPr>
            <w:tcW w:w="5740" w:type="dxa"/>
          </w:tcPr>
          <w:p w14:paraId="1B1C52EC" w14:textId="77777777" w:rsidR="0038194B" w:rsidRPr="00C34415" w:rsidRDefault="0038194B" w:rsidP="0038194B">
            <w:proofErr w:type="spellStart"/>
            <w:r w:rsidRPr="00C34415">
              <w:t>Preúčtovanie</w:t>
            </w:r>
            <w:proofErr w:type="spellEnd"/>
            <w:r w:rsidRPr="00C34415">
              <w:t xml:space="preserve"> na </w:t>
            </w:r>
            <w:proofErr w:type="spellStart"/>
            <w:r w:rsidRPr="00C34415">
              <w:t>neuhradenú</w:t>
            </w:r>
            <w:proofErr w:type="spellEnd"/>
            <w:r w:rsidRPr="00C34415">
              <w:t xml:space="preserve"> </w:t>
            </w:r>
            <w:proofErr w:type="spellStart"/>
            <w:r w:rsidRPr="00C34415">
              <w:t>stratu</w:t>
            </w:r>
            <w:proofErr w:type="spellEnd"/>
            <w:r w:rsidRPr="00C34415">
              <w:t xml:space="preserve"> </w:t>
            </w:r>
            <w:proofErr w:type="spellStart"/>
            <w:r w:rsidRPr="00C34415">
              <w:t>minulých</w:t>
            </w:r>
            <w:proofErr w:type="spellEnd"/>
            <w:r w:rsidRPr="00C34415">
              <w:t xml:space="preserve"> </w:t>
            </w:r>
            <w:proofErr w:type="spellStart"/>
            <w:r w:rsidRPr="00C34415">
              <w:t>rokov</w:t>
            </w:r>
            <w:proofErr w:type="spellEnd"/>
          </w:p>
        </w:tc>
        <w:tc>
          <w:tcPr>
            <w:tcW w:w="2620" w:type="dxa"/>
          </w:tcPr>
          <w:p w14:paraId="1B1C52ED" w14:textId="77777777" w:rsidR="0038194B" w:rsidRPr="00C34415" w:rsidRDefault="0038194B" w:rsidP="00F00FD0">
            <w:pPr>
              <w:jc w:val="right"/>
            </w:pPr>
            <w:r>
              <w:t>2.</w:t>
            </w:r>
            <w:r w:rsidR="00F00FD0">
              <w:t>873</w:t>
            </w:r>
          </w:p>
        </w:tc>
      </w:tr>
      <w:tr w:rsidR="0038194B" w:rsidRPr="00C34415" w14:paraId="1B1C52F1" w14:textId="77777777" w:rsidTr="0038194B">
        <w:tc>
          <w:tcPr>
            <w:tcW w:w="5740" w:type="dxa"/>
          </w:tcPr>
          <w:p w14:paraId="1B1C52EF" w14:textId="77777777" w:rsidR="0038194B" w:rsidRPr="00C34415" w:rsidRDefault="0038194B" w:rsidP="0038194B">
            <w:proofErr w:type="spellStart"/>
            <w:r w:rsidRPr="00C34415">
              <w:lastRenderedPageBreak/>
              <w:t>Iné</w:t>
            </w:r>
            <w:proofErr w:type="spellEnd"/>
            <w:r w:rsidRPr="00C34415">
              <w:t xml:space="preserve"> </w:t>
            </w:r>
            <w:proofErr w:type="spellStart"/>
            <w:r w:rsidRPr="00C34415">
              <w:t>vysporiadanie</w:t>
            </w:r>
            <w:proofErr w:type="spellEnd"/>
            <w:r w:rsidRPr="00C34415">
              <w:t xml:space="preserve"> </w:t>
            </w:r>
            <w:proofErr w:type="spellStart"/>
            <w:r w:rsidRPr="00C34415">
              <w:t>straty</w:t>
            </w:r>
            <w:proofErr w:type="spellEnd"/>
          </w:p>
        </w:tc>
        <w:tc>
          <w:tcPr>
            <w:tcW w:w="2620" w:type="dxa"/>
          </w:tcPr>
          <w:p w14:paraId="1B1C52F0" w14:textId="77777777" w:rsidR="0038194B" w:rsidRPr="00C34415" w:rsidRDefault="0038194B" w:rsidP="0038194B"/>
        </w:tc>
      </w:tr>
    </w:tbl>
    <w:p w14:paraId="1B1C52F2" w14:textId="77777777" w:rsidR="0038194B" w:rsidRPr="00C34415" w:rsidRDefault="0038194B" w:rsidP="0038194B"/>
    <w:p w14:paraId="1B1C52F3" w14:textId="77777777" w:rsidR="0038194B" w:rsidRPr="00C34415" w:rsidRDefault="0038194B" w:rsidP="0038194B"/>
    <w:p w14:paraId="1B1C52F4" w14:textId="77777777" w:rsidR="0038194B" w:rsidRPr="00C34415" w:rsidRDefault="0038194B" w:rsidP="0038194B">
      <w:pPr>
        <w:rPr>
          <w:b/>
          <w:sz w:val="22"/>
        </w:rPr>
      </w:pPr>
      <w:r w:rsidRPr="00C34415">
        <w:rPr>
          <w:b/>
          <w:sz w:val="22"/>
        </w:rPr>
        <w:t xml:space="preserve">III.6 </w:t>
      </w:r>
      <w:proofErr w:type="spellStart"/>
      <w:r w:rsidRPr="00C34415">
        <w:rPr>
          <w:b/>
          <w:sz w:val="22"/>
        </w:rPr>
        <w:t>Údaje</w:t>
      </w:r>
      <w:proofErr w:type="spellEnd"/>
      <w:r w:rsidRPr="00C34415">
        <w:rPr>
          <w:b/>
          <w:sz w:val="22"/>
        </w:rPr>
        <w:t xml:space="preserve"> o </w:t>
      </w:r>
      <w:proofErr w:type="spellStart"/>
      <w:r w:rsidRPr="00C34415">
        <w:rPr>
          <w:b/>
          <w:sz w:val="22"/>
        </w:rPr>
        <w:t>záväzkoch</w:t>
      </w:r>
      <w:proofErr w:type="spellEnd"/>
      <w:r w:rsidRPr="00C34415">
        <w:rPr>
          <w:b/>
          <w:sz w:val="22"/>
        </w:rPr>
        <w:t xml:space="preserve"> </w:t>
      </w:r>
    </w:p>
    <w:p w14:paraId="1B1C52F5" w14:textId="77777777" w:rsidR="0038194B" w:rsidRPr="00C34415" w:rsidRDefault="0038194B" w:rsidP="0038194B">
      <w:pPr>
        <w:rPr>
          <w:b/>
          <w:sz w:val="22"/>
        </w:rPr>
      </w:pPr>
    </w:p>
    <w:p w14:paraId="1B1C52F6" w14:textId="77777777" w:rsidR="0038194B" w:rsidRPr="00C34415" w:rsidRDefault="0038194B" w:rsidP="0038194B">
      <w:pPr>
        <w:pStyle w:val="Nadpis2"/>
        <w:rPr>
          <w:lang w:val="sk-SK"/>
        </w:rPr>
      </w:pPr>
      <w:r w:rsidRPr="00C34415">
        <w:rPr>
          <w:lang w:val="sk-SK"/>
        </w:rPr>
        <w:t>III.6.a/ Výška záväzkov do lehoty splatnosti a po lehote splatnosti</w:t>
      </w:r>
    </w:p>
    <w:p w14:paraId="1B1C52F7" w14:textId="77777777" w:rsidR="0038194B" w:rsidRPr="00C34415" w:rsidRDefault="0038194B" w:rsidP="0038194B">
      <w:pPr>
        <w:rPr>
          <w:b/>
          <w:sz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180"/>
        <w:gridCol w:w="4180"/>
      </w:tblGrid>
      <w:tr w:rsidR="0038194B" w:rsidRPr="00C34415" w14:paraId="1B1C52FA" w14:textId="77777777" w:rsidTr="0038194B">
        <w:tc>
          <w:tcPr>
            <w:tcW w:w="4180" w:type="dxa"/>
          </w:tcPr>
          <w:p w14:paraId="1B1C52F8" w14:textId="77777777" w:rsidR="0038194B" w:rsidRPr="00C34415" w:rsidRDefault="0038194B" w:rsidP="0038194B">
            <w:proofErr w:type="spellStart"/>
            <w:r w:rsidRPr="00C34415">
              <w:t>Záväzky</w:t>
            </w:r>
            <w:proofErr w:type="spellEnd"/>
            <w:r w:rsidRPr="00C34415">
              <w:t xml:space="preserve"> do </w:t>
            </w:r>
            <w:proofErr w:type="spellStart"/>
            <w:r w:rsidRPr="00C34415">
              <w:t>lehoty</w:t>
            </w:r>
            <w:proofErr w:type="spellEnd"/>
            <w:r w:rsidRPr="00C34415">
              <w:t xml:space="preserve"> </w:t>
            </w:r>
            <w:proofErr w:type="spellStart"/>
            <w:r w:rsidRPr="00C34415">
              <w:t>splatnosti</w:t>
            </w:r>
            <w:proofErr w:type="spellEnd"/>
          </w:p>
        </w:tc>
        <w:tc>
          <w:tcPr>
            <w:tcW w:w="4180" w:type="dxa"/>
          </w:tcPr>
          <w:p w14:paraId="1B1C52F9" w14:textId="77777777" w:rsidR="0038194B" w:rsidRPr="00C34415" w:rsidRDefault="0038194B" w:rsidP="0038194B"/>
        </w:tc>
      </w:tr>
      <w:tr w:rsidR="0038194B" w:rsidRPr="00C34415" w14:paraId="1B1C52FD" w14:textId="77777777" w:rsidTr="0038194B">
        <w:tc>
          <w:tcPr>
            <w:tcW w:w="4180" w:type="dxa"/>
          </w:tcPr>
          <w:p w14:paraId="1B1C52FB" w14:textId="77777777" w:rsidR="0038194B" w:rsidRPr="00C34415" w:rsidRDefault="0038194B" w:rsidP="0038194B">
            <w:proofErr w:type="spellStart"/>
            <w:r w:rsidRPr="00C34415">
              <w:t>Záväzky</w:t>
            </w:r>
            <w:proofErr w:type="spellEnd"/>
            <w:r w:rsidRPr="00C34415">
              <w:t xml:space="preserve"> po </w:t>
            </w:r>
            <w:proofErr w:type="spellStart"/>
            <w:r w:rsidRPr="00C34415">
              <w:t>lehote</w:t>
            </w:r>
            <w:proofErr w:type="spellEnd"/>
            <w:r w:rsidRPr="00C34415">
              <w:t xml:space="preserve"> </w:t>
            </w:r>
            <w:proofErr w:type="spellStart"/>
            <w:r w:rsidRPr="00C34415">
              <w:t>splatnosti</w:t>
            </w:r>
            <w:proofErr w:type="spellEnd"/>
          </w:p>
        </w:tc>
        <w:tc>
          <w:tcPr>
            <w:tcW w:w="4180" w:type="dxa"/>
          </w:tcPr>
          <w:p w14:paraId="1B1C52FC" w14:textId="77777777" w:rsidR="0038194B" w:rsidRPr="00C34415" w:rsidRDefault="0038194B" w:rsidP="0038194B"/>
        </w:tc>
      </w:tr>
    </w:tbl>
    <w:p w14:paraId="1B1C52FE" w14:textId="77777777" w:rsidR="0038194B" w:rsidRPr="00C34415" w:rsidRDefault="0038194B" w:rsidP="0038194B">
      <w:pPr>
        <w:rPr>
          <w:b/>
          <w:sz w:val="22"/>
        </w:rPr>
      </w:pPr>
    </w:p>
    <w:p w14:paraId="1B1C52FF" w14:textId="77777777" w:rsidR="0038194B" w:rsidRPr="00C34415" w:rsidRDefault="0038194B" w:rsidP="0038194B">
      <w:pPr>
        <w:pStyle w:val="Nadpis2"/>
        <w:rPr>
          <w:lang w:val="sk-SK"/>
        </w:rPr>
      </w:pPr>
      <w:r w:rsidRPr="00C34415">
        <w:rPr>
          <w:lang w:val="sk-SK"/>
        </w:rPr>
        <w:t>III.6.b/ Štuktúra záväzkov podľa zostatkovej doby splatnosti</w:t>
      </w:r>
    </w:p>
    <w:p w14:paraId="1B1C5300" w14:textId="77777777" w:rsidR="0038194B" w:rsidRPr="00C34415" w:rsidRDefault="0038194B" w:rsidP="0038194B">
      <w:pPr>
        <w:rPr>
          <w:b/>
          <w:sz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039"/>
        <w:gridCol w:w="1276"/>
        <w:gridCol w:w="1559"/>
        <w:gridCol w:w="1486"/>
      </w:tblGrid>
      <w:tr w:rsidR="0038194B" w:rsidRPr="00C34415" w14:paraId="1B1C5303" w14:textId="77777777" w:rsidTr="0038194B">
        <w:trPr>
          <w:cantSplit/>
        </w:trPr>
        <w:tc>
          <w:tcPr>
            <w:tcW w:w="4039" w:type="dxa"/>
            <w:vMerge w:val="restart"/>
          </w:tcPr>
          <w:p w14:paraId="1B1C5301" w14:textId="77777777" w:rsidR="0038194B" w:rsidRPr="00C34415" w:rsidRDefault="0038194B" w:rsidP="0038194B">
            <w:pPr>
              <w:rPr>
                <w:b/>
              </w:rPr>
            </w:pPr>
            <w:proofErr w:type="spellStart"/>
            <w:r w:rsidRPr="00C34415">
              <w:rPr>
                <w:b/>
              </w:rPr>
              <w:t>Súvahová</w:t>
            </w:r>
            <w:proofErr w:type="spellEnd"/>
            <w:r w:rsidRPr="00C34415">
              <w:rPr>
                <w:b/>
              </w:rPr>
              <w:t xml:space="preserve"> </w:t>
            </w:r>
            <w:proofErr w:type="spellStart"/>
            <w:r w:rsidRPr="00C34415">
              <w:rPr>
                <w:b/>
              </w:rPr>
              <w:t>položka</w:t>
            </w:r>
            <w:proofErr w:type="spellEnd"/>
          </w:p>
        </w:tc>
        <w:tc>
          <w:tcPr>
            <w:tcW w:w="4321" w:type="dxa"/>
            <w:gridSpan w:val="3"/>
          </w:tcPr>
          <w:p w14:paraId="1B1C5302" w14:textId="77777777" w:rsidR="0038194B" w:rsidRPr="00C34415" w:rsidRDefault="0038194B" w:rsidP="0038194B">
            <w:pPr>
              <w:pStyle w:val="Nadpis6"/>
              <w:rPr>
                <w:sz w:val="20"/>
              </w:rPr>
            </w:pPr>
            <w:r w:rsidRPr="00C34415">
              <w:rPr>
                <w:sz w:val="20"/>
              </w:rPr>
              <w:t>Zostatková doba splatnosti</w:t>
            </w:r>
          </w:p>
        </w:tc>
      </w:tr>
      <w:tr w:rsidR="0038194B" w:rsidRPr="00C34415" w14:paraId="1B1C5308" w14:textId="77777777" w:rsidTr="0038194B">
        <w:trPr>
          <w:cantSplit/>
        </w:trPr>
        <w:tc>
          <w:tcPr>
            <w:tcW w:w="4039" w:type="dxa"/>
            <w:vMerge/>
          </w:tcPr>
          <w:p w14:paraId="1B1C5304" w14:textId="77777777" w:rsidR="0038194B" w:rsidRPr="00C34415" w:rsidRDefault="0038194B" w:rsidP="0038194B">
            <w:pPr>
              <w:rPr>
                <w:b/>
              </w:rPr>
            </w:pPr>
          </w:p>
        </w:tc>
        <w:tc>
          <w:tcPr>
            <w:tcW w:w="1276" w:type="dxa"/>
          </w:tcPr>
          <w:p w14:paraId="1B1C5305" w14:textId="77777777" w:rsidR="0038194B" w:rsidRPr="00C34415" w:rsidRDefault="0038194B" w:rsidP="0038194B">
            <w:pPr>
              <w:rPr>
                <w:b/>
              </w:rPr>
            </w:pPr>
            <w:r w:rsidRPr="00C34415">
              <w:rPr>
                <w:b/>
              </w:rPr>
              <w:t xml:space="preserve">Do 1 </w:t>
            </w:r>
            <w:proofErr w:type="spellStart"/>
            <w:r w:rsidRPr="00C34415">
              <w:rPr>
                <w:b/>
              </w:rPr>
              <w:t>roka</w:t>
            </w:r>
            <w:proofErr w:type="spellEnd"/>
          </w:p>
        </w:tc>
        <w:tc>
          <w:tcPr>
            <w:tcW w:w="1559" w:type="dxa"/>
          </w:tcPr>
          <w:p w14:paraId="1B1C5306" w14:textId="77777777" w:rsidR="0038194B" w:rsidRPr="00C34415" w:rsidRDefault="0038194B" w:rsidP="0038194B">
            <w:pPr>
              <w:rPr>
                <w:b/>
              </w:rPr>
            </w:pPr>
            <w:r w:rsidRPr="00C34415">
              <w:rPr>
                <w:b/>
              </w:rPr>
              <w:t xml:space="preserve">Od 1 </w:t>
            </w:r>
            <w:proofErr w:type="gramStart"/>
            <w:r w:rsidRPr="00C34415">
              <w:rPr>
                <w:b/>
              </w:rPr>
              <w:t>do</w:t>
            </w:r>
            <w:proofErr w:type="gramEnd"/>
            <w:r w:rsidRPr="00C34415">
              <w:rPr>
                <w:b/>
              </w:rPr>
              <w:t xml:space="preserve"> 5 </w:t>
            </w:r>
            <w:proofErr w:type="spellStart"/>
            <w:r w:rsidRPr="00C34415">
              <w:rPr>
                <w:b/>
              </w:rPr>
              <w:t>rokov</w:t>
            </w:r>
            <w:proofErr w:type="spellEnd"/>
            <w:r w:rsidRPr="00C34415">
              <w:rPr>
                <w:b/>
              </w:rPr>
              <w:t xml:space="preserve"> </w:t>
            </w:r>
          </w:p>
        </w:tc>
        <w:tc>
          <w:tcPr>
            <w:tcW w:w="1486" w:type="dxa"/>
          </w:tcPr>
          <w:p w14:paraId="1B1C5307" w14:textId="77777777" w:rsidR="0038194B" w:rsidRPr="00C34415" w:rsidRDefault="0038194B" w:rsidP="0038194B">
            <w:pPr>
              <w:rPr>
                <w:b/>
              </w:rPr>
            </w:pPr>
            <w:proofErr w:type="spellStart"/>
            <w:r w:rsidRPr="00C34415">
              <w:rPr>
                <w:b/>
              </w:rPr>
              <w:t>Viac</w:t>
            </w:r>
            <w:proofErr w:type="spellEnd"/>
            <w:r w:rsidRPr="00C34415">
              <w:rPr>
                <w:b/>
              </w:rPr>
              <w:t xml:space="preserve"> </w:t>
            </w:r>
            <w:proofErr w:type="spellStart"/>
            <w:r w:rsidRPr="00C34415">
              <w:rPr>
                <w:b/>
              </w:rPr>
              <w:t>ako</w:t>
            </w:r>
            <w:proofErr w:type="spellEnd"/>
            <w:r w:rsidRPr="00C34415">
              <w:rPr>
                <w:b/>
              </w:rPr>
              <w:t xml:space="preserve"> 5 </w:t>
            </w:r>
            <w:proofErr w:type="spellStart"/>
            <w:r w:rsidRPr="00C34415">
              <w:rPr>
                <w:b/>
              </w:rPr>
              <w:t>rokov</w:t>
            </w:r>
            <w:proofErr w:type="spellEnd"/>
            <w:r w:rsidRPr="00C34415">
              <w:rPr>
                <w:b/>
              </w:rPr>
              <w:t xml:space="preserve"> </w:t>
            </w:r>
          </w:p>
        </w:tc>
      </w:tr>
      <w:tr w:rsidR="0038194B" w:rsidRPr="00C34415" w14:paraId="1B1C530D" w14:textId="77777777" w:rsidTr="0038194B">
        <w:tc>
          <w:tcPr>
            <w:tcW w:w="4039" w:type="dxa"/>
          </w:tcPr>
          <w:p w14:paraId="1B1C5309" w14:textId="77777777" w:rsidR="0038194B" w:rsidRPr="00C34415" w:rsidRDefault="0038194B" w:rsidP="0038194B">
            <w:proofErr w:type="spellStart"/>
            <w:r w:rsidRPr="00C34415">
              <w:t>Záväzky</w:t>
            </w:r>
            <w:proofErr w:type="spellEnd"/>
            <w:r w:rsidRPr="00C34415">
              <w:t xml:space="preserve"> z </w:t>
            </w:r>
            <w:proofErr w:type="spellStart"/>
            <w:r w:rsidRPr="00C34415">
              <w:t>obchodného</w:t>
            </w:r>
            <w:proofErr w:type="spellEnd"/>
            <w:r w:rsidRPr="00C34415">
              <w:t xml:space="preserve"> </w:t>
            </w:r>
            <w:proofErr w:type="spellStart"/>
            <w:r w:rsidRPr="00C34415">
              <w:t>styku</w:t>
            </w:r>
            <w:proofErr w:type="spellEnd"/>
          </w:p>
        </w:tc>
        <w:tc>
          <w:tcPr>
            <w:tcW w:w="1276" w:type="dxa"/>
          </w:tcPr>
          <w:p w14:paraId="1B1C530A" w14:textId="77777777" w:rsidR="0038194B" w:rsidRPr="00C34415" w:rsidRDefault="0038194B" w:rsidP="0038194B"/>
        </w:tc>
        <w:tc>
          <w:tcPr>
            <w:tcW w:w="1559" w:type="dxa"/>
          </w:tcPr>
          <w:p w14:paraId="1B1C530B" w14:textId="77777777" w:rsidR="0038194B" w:rsidRPr="00C34415" w:rsidRDefault="0038194B" w:rsidP="0038194B"/>
        </w:tc>
        <w:tc>
          <w:tcPr>
            <w:tcW w:w="1486" w:type="dxa"/>
          </w:tcPr>
          <w:p w14:paraId="1B1C530C" w14:textId="77777777" w:rsidR="0038194B" w:rsidRPr="00C34415" w:rsidRDefault="0038194B" w:rsidP="0038194B"/>
        </w:tc>
      </w:tr>
      <w:tr w:rsidR="0038194B" w:rsidRPr="00C34415" w14:paraId="1B1C5312" w14:textId="77777777" w:rsidTr="0038194B">
        <w:tc>
          <w:tcPr>
            <w:tcW w:w="4039" w:type="dxa"/>
          </w:tcPr>
          <w:p w14:paraId="1B1C530E" w14:textId="77777777" w:rsidR="0038194B" w:rsidRPr="00C34415" w:rsidRDefault="0038194B" w:rsidP="0038194B">
            <w:proofErr w:type="spellStart"/>
            <w:r w:rsidRPr="00C34415">
              <w:t>Nevyfakturované</w:t>
            </w:r>
            <w:proofErr w:type="spellEnd"/>
            <w:r w:rsidRPr="00C34415">
              <w:t xml:space="preserve"> </w:t>
            </w:r>
            <w:proofErr w:type="spellStart"/>
            <w:r w:rsidRPr="00C34415">
              <w:t>dodávky</w:t>
            </w:r>
            <w:proofErr w:type="spellEnd"/>
          </w:p>
        </w:tc>
        <w:tc>
          <w:tcPr>
            <w:tcW w:w="1276" w:type="dxa"/>
          </w:tcPr>
          <w:p w14:paraId="1B1C530F" w14:textId="77777777" w:rsidR="0038194B" w:rsidRPr="00C34415" w:rsidRDefault="0038194B" w:rsidP="0038194B"/>
        </w:tc>
        <w:tc>
          <w:tcPr>
            <w:tcW w:w="1559" w:type="dxa"/>
          </w:tcPr>
          <w:p w14:paraId="1B1C5310" w14:textId="77777777" w:rsidR="0038194B" w:rsidRPr="00C34415" w:rsidRDefault="0038194B" w:rsidP="0038194B"/>
        </w:tc>
        <w:tc>
          <w:tcPr>
            <w:tcW w:w="1486" w:type="dxa"/>
          </w:tcPr>
          <w:p w14:paraId="1B1C5311" w14:textId="77777777" w:rsidR="0038194B" w:rsidRPr="00C34415" w:rsidRDefault="0038194B" w:rsidP="0038194B"/>
        </w:tc>
      </w:tr>
      <w:tr w:rsidR="0038194B" w:rsidRPr="00C34415" w14:paraId="1B1C5317" w14:textId="77777777" w:rsidTr="0038194B">
        <w:tc>
          <w:tcPr>
            <w:tcW w:w="4039" w:type="dxa"/>
          </w:tcPr>
          <w:p w14:paraId="1B1C5313" w14:textId="77777777" w:rsidR="0038194B" w:rsidRPr="00C34415" w:rsidRDefault="0038194B" w:rsidP="0038194B">
            <w:proofErr w:type="spellStart"/>
            <w:r w:rsidRPr="00C34415">
              <w:t>Záväzky</w:t>
            </w:r>
            <w:proofErr w:type="spellEnd"/>
            <w:r w:rsidRPr="00C34415">
              <w:t xml:space="preserve"> </w:t>
            </w:r>
            <w:proofErr w:type="spellStart"/>
            <w:r w:rsidRPr="00C34415">
              <w:t>vočí</w:t>
            </w:r>
            <w:proofErr w:type="spellEnd"/>
            <w:r w:rsidRPr="00C34415">
              <w:t xml:space="preserve"> </w:t>
            </w:r>
            <w:proofErr w:type="spellStart"/>
            <w:r w:rsidRPr="00C34415">
              <w:t>ovládanej</w:t>
            </w:r>
            <w:proofErr w:type="spellEnd"/>
            <w:r w:rsidRPr="00C34415">
              <w:t xml:space="preserve"> </w:t>
            </w:r>
            <w:proofErr w:type="spellStart"/>
            <w:r w:rsidRPr="00C34415">
              <w:t>osobe</w:t>
            </w:r>
            <w:proofErr w:type="spellEnd"/>
            <w:r w:rsidRPr="00C34415">
              <w:t xml:space="preserve"> </w:t>
            </w:r>
            <w:proofErr w:type="gramStart"/>
            <w:r w:rsidRPr="00C34415">
              <w:t>a</w:t>
            </w:r>
            <w:proofErr w:type="gramEnd"/>
            <w:r w:rsidRPr="00C34415">
              <w:t> </w:t>
            </w:r>
            <w:proofErr w:type="spellStart"/>
            <w:r w:rsidRPr="00C34415">
              <w:t>ovládajucej</w:t>
            </w:r>
            <w:proofErr w:type="spellEnd"/>
          </w:p>
        </w:tc>
        <w:tc>
          <w:tcPr>
            <w:tcW w:w="1276" w:type="dxa"/>
          </w:tcPr>
          <w:p w14:paraId="1B1C5314" w14:textId="77777777" w:rsidR="0038194B" w:rsidRPr="00C34415" w:rsidRDefault="0038194B" w:rsidP="0038194B"/>
        </w:tc>
        <w:tc>
          <w:tcPr>
            <w:tcW w:w="1559" w:type="dxa"/>
          </w:tcPr>
          <w:p w14:paraId="1B1C5315" w14:textId="77777777" w:rsidR="0038194B" w:rsidRPr="00C34415" w:rsidRDefault="0038194B" w:rsidP="0038194B"/>
        </w:tc>
        <w:tc>
          <w:tcPr>
            <w:tcW w:w="1486" w:type="dxa"/>
          </w:tcPr>
          <w:p w14:paraId="1B1C5316" w14:textId="77777777" w:rsidR="0038194B" w:rsidRPr="00C34415" w:rsidRDefault="0038194B" w:rsidP="0038194B"/>
        </w:tc>
      </w:tr>
      <w:tr w:rsidR="0038194B" w:rsidRPr="00C34415" w14:paraId="1B1C531C" w14:textId="77777777" w:rsidTr="0038194B">
        <w:tc>
          <w:tcPr>
            <w:tcW w:w="4039" w:type="dxa"/>
          </w:tcPr>
          <w:p w14:paraId="1B1C5318" w14:textId="77777777" w:rsidR="0038194B" w:rsidRPr="00C34415" w:rsidRDefault="0038194B" w:rsidP="0038194B">
            <w:r w:rsidRPr="00C34415">
              <w:t xml:space="preserve">Ost. </w:t>
            </w:r>
            <w:proofErr w:type="spellStart"/>
            <w:r w:rsidRPr="00C34415">
              <w:t>Záväzky</w:t>
            </w:r>
            <w:proofErr w:type="spellEnd"/>
            <w:r w:rsidRPr="00C34415">
              <w:t xml:space="preserve"> v </w:t>
            </w:r>
            <w:proofErr w:type="spellStart"/>
            <w:r w:rsidRPr="00C34415">
              <w:t>rámci</w:t>
            </w:r>
            <w:proofErr w:type="spellEnd"/>
            <w:r w:rsidRPr="00C34415">
              <w:t xml:space="preserve"> </w:t>
            </w:r>
            <w:proofErr w:type="spellStart"/>
            <w:r w:rsidRPr="00C34415">
              <w:t>konsolidovaného</w:t>
            </w:r>
            <w:proofErr w:type="spellEnd"/>
            <w:r w:rsidRPr="00C34415">
              <w:t xml:space="preserve"> </w:t>
            </w:r>
            <w:proofErr w:type="spellStart"/>
            <w:r w:rsidRPr="00C34415">
              <w:t>celku</w:t>
            </w:r>
            <w:proofErr w:type="spellEnd"/>
          </w:p>
        </w:tc>
        <w:tc>
          <w:tcPr>
            <w:tcW w:w="1276" w:type="dxa"/>
          </w:tcPr>
          <w:p w14:paraId="1B1C5319" w14:textId="77777777" w:rsidR="0038194B" w:rsidRPr="00C34415" w:rsidRDefault="0038194B" w:rsidP="0038194B"/>
        </w:tc>
        <w:tc>
          <w:tcPr>
            <w:tcW w:w="1559" w:type="dxa"/>
          </w:tcPr>
          <w:p w14:paraId="1B1C531A" w14:textId="77777777" w:rsidR="0038194B" w:rsidRPr="00C34415" w:rsidRDefault="0038194B" w:rsidP="0038194B"/>
        </w:tc>
        <w:tc>
          <w:tcPr>
            <w:tcW w:w="1486" w:type="dxa"/>
          </w:tcPr>
          <w:p w14:paraId="1B1C531B" w14:textId="77777777" w:rsidR="0038194B" w:rsidRPr="00C34415" w:rsidRDefault="0038194B" w:rsidP="0038194B"/>
        </w:tc>
      </w:tr>
      <w:tr w:rsidR="0038194B" w:rsidRPr="00C34415" w14:paraId="1B1C5321" w14:textId="77777777" w:rsidTr="0038194B">
        <w:tc>
          <w:tcPr>
            <w:tcW w:w="4039" w:type="dxa"/>
          </w:tcPr>
          <w:p w14:paraId="1B1C531D" w14:textId="77777777" w:rsidR="0038194B" w:rsidRPr="00C34415" w:rsidRDefault="0038194B" w:rsidP="0038194B">
            <w:proofErr w:type="spellStart"/>
            <w:r w:rsidRPr="00C34415">
              <w:t>Záväzky</w:t>
            </w:r>
            <w:proofErr w:type="spellEnd"/>
            <w:r w:rsidRPr="00C34415">
              <w:t xml:space="preserve"> </w:t>
            </w:r>
            <w:proofErr w:type="spellStart"/>
            <w:r w:rsidRPr="00C34415">
              <w:t>voči</w:t>
            </w:r>
            <w:proofErr w:type="spellEnd"/>
            <w:r w:rsidRPr="00C34415">
              <w:t xml:space="preserve"> </w:t>
            </w:r>
            <w:proofErr w:type="spellStart"/>
            <w:r w:rsidRPr="00C34415">
              <w:t>spoločníkom</w:t>
            </w:r>
            <w:proofErr w:type="spellEnd"/>
            <w:r w:rsidRPr="00C34415">
              <w:t xml:space="preserve"> a </w:t>
            </w:r>
            <w:proofErr w:type="spellStart"/>
            <w:r w:rsidRPr="00C34415">
              <w:t>združeniu</w:t>
            </w:r>
            <w:proofErr w:type="spellEnd"/>
          </w:p>
        </w:tc>
        <w:tc>
          <w:tcPr>
            <w:tcW w:w="1276" w:type="dxa"/>
          </w:tcPr>
          <w:p w14:paraId="1B1C531E" w14:textId="77777777" w:rsidR="0038194B" w:rsidRPr="00C34415" w:rsidRDefault="0038194B" w:rsidP="0038194B"/>
        </w:tc>
        <w:tc>
          <w:tcPr>
            <w:tcW w:w="1559" w:type="dxa"/>
          </w:tcPr>
          <w:p w14:paraId="1B1C531F" w14:textId="77777777" w:rsidR="0038194B" w:rsidRPr="00C34415" w:rsidRDefault="0038194B" w:rsidP="0038194B"/>
        </w:tc>
        <w:tc>
          <w:tcPr>
            <w:tcW w:w="1486" w:type="dxa"/>
          </w:tcPr>
          <w:p w14:paraId="1B1C5320" w14:textId="77777777" w:rsidR="0038194B" w:rsidRPr="00C34415" w:rsidRDefault="0038194B" w:rsidP="0038194B"/>
        </w:tc>
      </w:tr>
      <w:tr w:rsidR="0038194B" w:rsidRPr="00C34415" w14:paraId="1B1C5326" w14:textId="77777777" w:rsidTr="0038194B">
        <w:tc>
          <w:tcPr>
            <w:tcW w:w="4039" w:type="dxa"/>
          </w:tcPr>
          <w:p w14:paraId="1B1C5322" w14:textId="77777777" w:rsidR="0038194B" w:rsidRPr="00C34415" w:rsidRDefault="0038194B" w:rsidP="0038194B">
            <w:proofErr w:type="spellStart"/>
            <w:r w:rsidRPr="00C34415">
              <w:t>Záväzky</w:t>
            </w:r>
            <w:proofErr w:type="spellEnd"/>
            <w:r w:rsidRPr="00C34415">
              <w:t xml:space="preserve"> </w:t>
            </w:r>
            <w:proofErr w:type="spellStart"/>
            <w:r w:rsidRPr="00C34415">
              <w:t>voči</w:t>
            </w:r>
            <w:proofErr w:type="spellEnd"/>
            <w:r w:rsidRPr="00C34415">
              <w:t xml:space="preserve"> </w:t>
            </w:r>
            <w:proofErr w:type="spellStart"/>
            <w:r w:rsidRPr="00C34415">
              <w:t>zamestnancom</w:t>
            </w:r>
            <w:proofErr w:type="spellEnd"/>
          </w:p>
        </w:tc>
        <w:tc>
          <w:tcPr>
            <w:tcW w:w="1276" w:type="dxa"/>
          </w:tcPr>
          <w:p w14:paraId="1B1C5323" w14:textId="77777777" w:rsidR="0038194B" w:rsidRPr="00C34415" w:rsidRDefault="0038194B" w:rsidP="0038194B"/>
        </w:tc>
        <w:tc>
          <w:tcPr>
            <w:tcW w:w="1559" w:type="dxa"/>
          </w:tcPr>
          <w:p w14:paraId="1B1C5324" w14:textId="77777777" w:rsidR="0038194B" w:rsidRPr="00C34415" w:rsidRDefault="0038194B" w:rsidP="0038194B"/>
        </w:tc>
        <w:tc>
          <w:tcPr>
            <w:tcW w:w="1486" w:type="dxa"/>
          </w:tcPr>
          <w:p w14:paraId="1B1C5325" w14:textId="77777777" w:rsidR="0038194B" w:rsidRPr="00C34415" w:rsidRDefault="0038194B" w:rsidP="0038194B"/>
        </w:tc>
      </w:tr>
      <w:tr w:rsidR="0038194B" w:rsidRPr="00C34415" w14:paraId="1B1C532B" w14:textId="77777777" w:rsidTr="0038194B">
        <w:tc>
          <w:tcPr>
            <w:tcW w:w="4039" w:type="dxa"/>
          </w:tcPr>
          <w:p w14:paraId="1B1C5327" w14:textId="77777777" w:rsidR="0038194B" w:rsidRPr="00C34415" w:rsidRDefault="0038194B" w:rsidP="0038194B">
            <w:proofErr w:type="spellStart"/>
            <w:r w:rsidRPr="00C34415">
              <w:t>Záväzky</w:t>
            </w:r>
            <w:proofErr w:type="spellEnd"/>
            <w:r w:rsidRPr="00C34415">
              <w:t xml:space="preserve"> zo </w:t>
            </w:r>
            <w:proofErr w:type="spellStart"/>
            <w:r w:rsidRPr="00C34415">
              <w:t>sociálneho</w:t>
            </w:r>
            <w:proofErr w:type="spellEnd"/>
            <w:r w:rsidRPr="00C34415">
              <w:t xml:space="preserve"> </w:t>
            </w:r>
            <w:proofErr w:type="spellStart"/>
            <w:r w:rsidRPr="00C34415">
              <w:t>zabezpečenia</w:t>
            </w:r>
            <w:proofErr w:type="spellEnd"/>
          </w:p>
        </w:tc>
        <w:tc>
          <w:tcPr>
            <w:tcW w:w="1276" w:type="dxa"/>
          </w:tcPr>
          <w:p w14:paraId="1B1C5328" w14:textId="77777777" w:rsidR="0038194B" w:rsidRPr="00C34415" w:rsidRDefault="0038194B" w:rsidP="0038194B"/>
        </w:tc>
        <w:tc>
          <w:tcPr>
            <w:tcW w:w="1559" w:type="dxa"/>
          </w:tcPr>
          <w:p w14:paraId="1B1C5329" w14:textId="77777777" w:rsidR="0038194B" w:rsidRPr="00C34415" w:rsidRDefault="0038194B" w:rsidP="0038194B"/>
        </w:tc>
        <w:tc>
          <w:tcPr>
            <w:tcW w:w="1486" w:type="dxa"/>
          </w:tcPr>
          <w:p w14:paraId="1B1C532A" w14:textId="77777777" w:rsidR="0038194B" w:rsidRPr="00C34415" w:rsidRDefault="0038194B" w:rsidP="0038194B"/>
        </w:tc>
      </w:tr>
      <w:tr w:rsidR="0038194B" w:rsidRPr="00C34415" w14:paraId="1B1C5330" w14:textId="77777777" w:rsidTr="0038194B">
        <w:tc>
          <w:tcPr>
            <w:tcW w:w="4039" w:type="dxa"/>
          </w:tcPr>
          <w:p w14:paraId="1B1C532C" w14:textId="77777777" w:rsidR="0038194B" w:rsidRPr="00C34415" w:rsidRDefault="0038194B" w:rsidP="0038194B">
            <w:proofErr w:type="spellStart"/>
            <w:r w:rsidRPr="00C34415">
              <w:t>Daňové</w:t>
            </w:r>
            <w:proofErr w:type="spellEnd"/>
            <w:r w:rsidRPr="00C34415">
              <w:t xml:space="preserve"> </w:t>
            </w:r>
            <w:proofErr w:type="spellStart"/>
            <w:r w:rsidRPr="00C34415">
              <w:t>záväzky</w:t>
            </w:r>
            <w:proofErr w:type="spellEnd"/>
            <w:r w:rsidRPr="00C34415">
              <w:t xml:space="preserve"> a </w:t>
            </w:r>
            <w:proofErr w:type="spellStart"/>
            <w:r w:rsidRPr="00C34415">
              <w:t>dotácia</w:t>
            </w:r>
            <w:proofErr w:type="spellEnd"/>
          </w:p>
        </w:tc>
        <w:tc>
          <w:tcPr>
            <w:tcW w:w="1276" w:type="dxa"/>
          </w:tcPr>
          <w:p w14:paraId="1B1C532D" w14:textId="77777777" w:rsidR="0038194B" w:rsidRPr="00C34415" w:rsidRDefault="0038194B" w:rsidP="0038194B"/>
        </w:tc>
        <w:tc>
          <w:tcPr>
            <w:tcW w:w="1559" w:type="dxa"/>
          </w:tcPr>
          <w:p w14:paraId="1B1C532E" w14:textId="77777777" w:rsidR="0038194B" w:rsidRPr="00C34415" w:rsidRDefault="0038194B" w:rsidP="0038194B"/>
        </w:tc>
        <w:tc>
          <w:tcPr>
            <w:tcW w:w="1486" w:type="dxa"/>
          </w:tcPr>
          <w:p w14:paraId="1B1C532F" w14:textId="77777777" w:rsidR="0038194B" w:rsidRPr="00C34415" w:rsidRDefault="0038194B" w:rsidP="0038194B"/>
        </w:tc>
      </w:tr>
      <w:tr w:rsidR="0038194B" w:rsidRPr="00C34415" w14:paraId="1B1C5335" w14:textId="77777777" w:rsidTr="0038194B">
        <w:tc>
          <w:tcPr>
            <w:tcW w:w="4039" w:type="dxa"/>
          </w:tcPr>
          <w:p w14:paraId="1B1C5331" w14:textId="77777777" w:rsidR="0038194B" w:rsidRPr="00C34415" w:rsidRDefault="0038194B" w:rsidP="0038194B">
            <w:proofErr w:type="spellStart"/>
            <w:r w:rsidRPr="00C34415">
              <w:t>Ostatné</w:t>
            </w:r>
            <w:proofErr w:type="spellEnd"/>
            <w:r w:rsidRPr="00C34415">
              <w:t xml:space="preserve"> </w:t>
            </w:r>
            <w:proofErr w:type="spellStart"/>
            <w:r w:rsidRPr="00C34415">
              <w:t>záväzky</w:t>
            </w:r>
            <w:proofErr w:type="spellEnd"/>
          </w:p>
        </w:tc>
        <w:tc>
          <w:tcPr>
            <w:tcW w:w="1276" w:type="dxa"/>
          </w:tcPr>
          <w:p w14:paraId="1B1C5332" w14:textId="77777777" w:rsidR="0038194B" w:rsidRPr="00C34415" w:rsidRDefault="0038194B" w:rsidP="0038194B"/>
        </w:tc>
        <w:tc>
          <w:tcPr>
            <w:tcW w:w="1559" w:type="dxa"/>
          </w:tcPr>
          <w:p w14:paraId="1B1C5333" w14:textId="77777777" w:rsidR="0038194B" w:rsidRPr="00C34415" w:rsidRDefault="0038194B" w:rsidP="0038194B"/>
        </w:tc>
        <w:tc>
          <w:tcPr>
            <w:tcW w:w="1486" w:type="dxa"/>
          </w:tcPr>
          <w:p w14:paraId="1B1C5334" w14:textId="77777777" w:rsidR="0038194B" w:rsidRPr="00C34415" w:rsidRDefault="0038194B" w:rsidP="0038194B"/>
        </w:tc>
      </w:tr>
    </w:tbl>
    <w:p w14:paraId="1B1C5336" w14:textId="77777777" w:rsidR="0038194B" w:rsidRPr="00C34415" w:rsidRDefault="0038194B" w:rsidP="0038194B">
      <w:pPr>
        <w:jc w:val="center"/>
        <w:rPr>
          <w:b/>
          <w:bCs/>
        </w:rPr>
      </w:pPr>
    </w:p>
    <w:p w14:paraId="1B1C5337" w14:textId="77777777" w:rsidR="0038194B" w:rsidRPr="00C34415" w:rsidRDefault="0038194B" w:rsidP="0038194B">
      <w:pPr>
        <w:rPr>
          <w:b/>
        </w:rPr>
      </w:pPr>
    </w:p>
    <w:p w14:paraId="1B1C5338" w14:textId="77777777" w:rsidR="0038194B" w:rsidRPr="00C34415" w:rsidRDefault="0038194B" w:rsidP="0038194B">
      <w:pPr>
        <w:jc w:val="center"/>
        <w:rPr>
          <w:b/>
        </w:rPr>
      </w:pPr>
    </w:p>
    <w:p w14:paraId="1B1C5339" w14:textId="77777777" w:rsidR="0038194B" w:rsidRPr="00C34415" w:rsidRDefault="0038194B" w:rsidP="0038194B">
      <w:pPr>
        <w:pStyle w:val="Nadpis2"/>
        <w:rPr>
          <w:lang w:val="sk-SK"/>
        </w:rPr>
      </w:pPr>
      <w:r w:rsidRPr="00C34415">
        <w:rPr>
          <w:lang w:val="sk-SK"/>
        </w:rPr>
        <w:t>III.6.b/ Opis tvorby odloženého daňového záväzku</w:t>
      </w:r>
    </w:p>
    <w:p w14:paraId="1B1C533A" w14:textId="77777777" w:rsidR="0038194B" w:rsidRPr="00C34415" w:rsidRDefault="0038194B" w:rsidP="0038194B"/>
    <w:p w14:paraId="1B1C533B" w14:textId="77777777" w:rsidR="0038194B" w:rsidRPr="00C34415" w:rsidRDefault="0038194B" w:rsidP="0038194B">
      <w:proofErr w:type="spellStart"/>
      <w:r w:rsidRPr="00C34415">
        <w:t>Zostatková</w:t>
      </w:r>
      <w:proofErr w:type="spellEnd"/>
      <w:r w:rsidRPr="00C34415">
        <w:t xml:space="preserve"> </w:t>
      </w:r>
      <w:proofErr w:type="spellStart"/>
      <w:r w:rsidRPr="00C34415">
        <w:t>cena</w:t>
      </w:r>
      <w:proofErr w:type="spellEnd"/>
      <w:r w:rsidRPr="00C34415">
        <w:t xml:space="preserve"> </w:t>
      </w:r>
      <w:proofErr w:type="spellStart"/>
      <w:r w:rsidRPr="00C34415">
        <w:t>účtovná</w:t>
      </w:r>
      <w:proofErr w:type="spellEnd"/>
      <w:r w:rsidRPr="00C34415">
        <w:t>:</w:t>
      </w:r>
      <w:r w:rsidRPr="00C34415">
        <w:tab/>
        <w:t xml:space="preserve"> </w:t>
      </w:r>
    </w:p>
    <w:p w14:paraId="1B1C533C" w14:textId="77777777" w:rsidR="0038194B" w:rsidRPr="00C34415" w:rsidRDefault="0038194B" w:rsidP="0038194B">
      <w:proofErr w:type="spellStart"/>
      <w:r w:rsidRPr="00C34415">
        <w:t>Zostatková</w:t>
      </w:r>
      <w:proofErr w:type="spellEnd"/>
      <w:r w:rsidRPr="00C34415">
        <w:t xml:space="preserve"> </w:t>
      </w:r>
      <w:proofErr w:type="spellStart"/>
      <w:r w:rsidRPr="00C34415">
        <w:t>cena</w:t>
      </w:r>
      <w:proofErr w:type="spellEnd"/>
      <w:r w:rsidRPr="00C34415">
        <w:t xml:space="preserve"> </w:t>
      </w:r>
      <w:proofErr w:type="spellStart"/>
      <w:r w:rsidRPr="00C34415">
        <w:t>daňová</w:t>
      </w:r>
      <w:proofErr w:type="spellEnd"/>
      <w:r w:rsidRPr="00C34415">
        <w:t>:</w:t>
      </w:r>
      <w:r w:rsidRPr="00C34415">
        <w:tab/>
        <w:t xml:space="preserve"> </w:t>
      </w:r>
    </w:p>
    <w:p w14:paraId="1B1C533D" w14:textId="77777777" w:rsidR="0038194B" w:rsidRPr="00C34415" w:rsidRDefault="0038194B" w:rsidP="0038194B">
      <w:proofErr w:type="spellStart"/>
      <w:r w:rsidRPr="00C34415">
        <w:t>Rozdiel</w:t>
      </w:r>
      <w:proofErr w:type="spellEnd"/>
      <w:r w:rsidRPr="00C34415">
        <w:t xml:space="preserve">:                             </w:t>
      </w:r>
    </w:p>
    <w:p w14:paraId="1B1C533E" w14:textId="77777777" w:rsidR="0038194B" w:rsidRPr="00C34415" w:rsidRDefault="0038194B" w:rsidP="0038194B"/>
    <w:p w14:paraId="1B1C533F" w14:textId="77777777" w:rsidR="0038194B" w:rsidRPr="00C34415" w:rsidRDefault="0038194B" w:rsidP="0038194B">
      <w:proofErr w:type="spellStart"/>
      <w:r w:rsidRPr="00C34415">
        <w:t>Zníaženie</w:t>
      </w:r>
      <w:proofErr w:type="spellEnd"/>
      <w:r w:rsidRPr="00C34415">
        <w:t xml:space="preserve"> </w:t>
      </w:r>
      <w:proofErr w:type="spellStart"/>
      <w:r w:rsidRPr="00C34415">
        <w:t>základu</w:t>
      </w:r>
      <w:proofErr w:type="spellEnd"/>
      <w:r w:rsidRPr="00C34415">
        <w:t xml:space="preserve"> </w:t>
      </w:r>
      <w:proofErr w:type="spellStart"/>
      <w:r w:rsidRPr="00C34415">
        <w:t>dane</w:t>
      </w:r>
      <w:proofErr w:type="spellEnd"/>
      <w:r w:rsidRPr="00C34415">
        <w:t xml:space="preserve"> o </w:t>
      </w:r>
      <w:proofErr w:type="spellStart"/>
      <w:r w:rsidRPr="00C34415">
        <w:t>neuhradený</w:t>
      </w:r>
      <w:proofErr w:type="spellEnd"/>
      <w:r w:rsidRPr="00C34415">
        <w:t xml:space="preserve"> </w:t>
      </w:r>
      <w:proofErr w:type="spellStart"/>
      <w:r w:rsidRPr="00C34415">
        <w:t>záväzok</w:t>
      </w:r>
      <w:proofErr w:type="spellEnd"/>
      <w:r w:rsidRPr="00C34415">
        <w:t>:</w:t>
      </w:r>
      <w:r w:rsidRPr="00C34415">
        <w:tab/>
      </w:r>
    </w:p>
    <w:p w14:paraId="1B1C5340" w14:textId="77777777" w:rsidR="0038194B" w:rsidRPr="00C34415" w:rsidRDefault="0038194B" w:rsidP="0038194B"/>
    <w:p w14:paraId="1B1C5341" w14:textId="77777777" w:rsidR="0038194B" w:rsidRPr="00C34415" w:rsidRDefault="0038194B" w:rsidP="0038194B"/>
    <w:p w14:paraId="1B1C5342" w14:textId="77777777" w:rsidR="0038194B" w:rsidRPr="00C34415" w:rsidRDefault="0038194B" w:rsidP="0038194B">
      <w:pPr>
        <w:rPr>
          <w:b/>
        </w:rPr>
      </w:pPr>
    </w:p>
    <w:p w14:paraId="1B1C5343" w14:textId="77777777" w:rsidR="0038194B" w:rsidRPr="00C34415" w:rsidRDefault="0038194B" w:rsidP="0038194B">
      <w:pPr>
        <w:rPr>
          <w:b/>
        </w:rPr>
      </w:pPr>
    </w:p>
    <w:p w14:paraId="1B1C5344" w14:textId="77777777" w:rsidR="0038194B" w:rsidRPr="00C34415" w:rsidRDefault="0038194B" w:rsidP="0038194B">
      <w:pPr>
        <w:rPr>
          <w:b/>
          <w:sz w:val="22"/>
        </w:rPr>
      </w:pPr>
      <w:r w:rsidRPr="00C34415">
        <w:rPr>
          <w:b/>
          <w:sz w:val="22"/>
        </w:rPr>
        <w:t>III.7Údaje o </w:t>
      </w:r>
      <w:proofErr w:type="spellStart"/>
      <w:r w:rsidRPr="00C34415">
        <w:rPr>
          <w:b/>
          <w:sz w:val="22"/>
        </w:rPr>
        <w:t>tržbách</w:t>
      </w:r>
      <w:proofErr w:type="spellEnd"/>
      <w:r w:rsidRPr="00C34415">
        <w:rPr>
          <w:b/>
          <w:sz w:val="22"/>
        </w:rPr>
        <w:t xml:space="preserve"> za </w:t>
      </w:r>
      <w:proofErr w:type="spellStart"/>
      <w:r w:rsidRPr="00C34415">
        <w:rPr>
          <w:b/>
          <w:sz w:val="22"/>
        </w:rPr>
        <w:t>vlastné</w:t>
      </w:r>
      <w:proofErr w:type="spellEnd"/>
      <w:r w:rsidRPr="00C34415">
        <w:rPr>
          <w:b/>
          <w:sz w:val="22"/>
        </w:rPr>
        <w:t xml:space="preserve"> </w:t>
      </w:r>
      <w:proofErr w:type="spellStart"/>
      <w:r w:rsidRPr="00C34415">
        <w:rPr>
          <w:b/>
          <w:sz w:val="22"/>
        </w:rPr>
        <w:t>výkony</w:t>
      </w:r>
      <w:proofErr w:type="spellEnd"/>
      <w:r w:rsidRPr="00C34415">
        <w:rPr>
          <w:b/>
          <w:sz w:val="22"/>
        </w:rPr>
        <w:t xml:space="preserve"> a </w:t>
      </w:r>
      <w:proofErr w:type="spellStart"/>
      <w:r w:rsidRPr="00C34415">
        <w:rPr>
          <w:b/>
          <w:sz w:val="22"/>
        </w:rPr>
        <w:t>tovar</w:t>
      </w:r>
      <w:proofErr w:type="spellEnd"/>
    </w:p>
    <w:p w14:paraId="1B1C5345" w14:textId="77777777" w:rsidR="0038194B" w:rsidRPr="00C34415" w:rsidRDefault="0038194B" w:rsidP="0038194B">
      <w:pPr>
        <w:rPr>
          <w:b/>
          <w:sz w:val="22"/>
        </w:rPr>
      </w:pPr>
    </w:p>
    <w:p w14:paraId="1B1C5346" w14:textId="77777777" w:rsidR="0038194B" w:rsidRPr="00C34415" w:rsidRDefault="0038194B" w:rsidP="0038194B">
      <w:pPr>
        <w:rPr>
          <w:b/>
          <w:sz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672"/>
        <w:gridCol w:w="1672"/>
        <w:gridCol w:w="1672"/>
        <w:gridCol w:w="1672"/>
        <w:gridCol w:w="1672"/>
      </w:tblGrid>
      <w:tr w:rsidR="0038194B" w:rsidRPr="00C34415" w14:paraId="1B1C5349" w14:textId="77777777" w:rsidTr="0038194B">
        <w:trPr>
          <w:cantSplit/>
        </w:trPr>
        <w:tc>
          <w:tcPr>
            <w:tcW w:w="1672" w:type="dxa"/>
            <w:vMerge w:val="restart"/>
          </w:tcPr>
          <w:p w14:paraId="1B1C5347" w14:textId="77777777" w:rsidR="0038194B" w:rsidRPr="00C34415" w:rsidRDefault="0038194B" w:rsidP="0038194B">
            <w:pPr>
              <w:rPr>
                <w:b/>
              </w:rPr>
            </w:pPr>
            <w:proofErr w:type="spellStart"/>
            <w:r w:rsidRPr="00C34415">
              <w:rPr>
                <w:b/>
              </w:rPr>
              <w:t>Druh</w:t>
            </w:r>
            <w:proofErr w:type="spellEnd"/>
            <w:r w:rsidRPr="00C34415">
              <w:rPr>
                <w:b/>
              </w:rPr>
              <w:t xml:space="preserve"> </w:t>
            </w:r>
            <w:proofErr w:type="spellStart"/>
            <w:r w:rsidRPr="00C34415">
              <w:rPr>
                <w:b/>
              </w:rPr>
              <w:t>výnosu</w:t>
            </w:r>
            <w:proofErr w:type="spellEnd"/>
          </w:p>
        </w:tc>
        <w:tc>
          <w:tcPr>
            <w:tcW w:w="6688" w:type="dxa"/>
            <w:gridSpan w:val="4"/>
          </w:tcPr>
          <w:p w14:paraId="1B1C5348" w14:textId="77777777" w:rsidR="0038194B" w:rsidRPr="00C34415" w:rsidRDefault="0038194B" w:rsidP="0038194B">
            <w:pPr>
              <w:pStyle w:val="Nadpis6"/>
              <w:rPr>
                <w:sz w:val="20"/>
              </w:rPr>
            </w:pPr>
            <w:r w:rsidRPr="00C34415">
              <w:rPr>
                <w:sz w:val="20"/>
              </w:rPr>
              <w:t>Segment/teritórium</w:t>
            </w:r>
          </w:p>
        </w:tc>
      </w:tr>
      <w:tr w:rsidR="0038194B" w:rsidRPr="00C34415" w14:paraId="1B1C534F" w14:textId="77777777" w:rsidTr="0038194B">
        <w:trPr>
          <w:cantSplit/>
        </w:trPr>
        <w:tc>
          <w:tcPr>
            <w:tcW w:w="1672" w:type="dxa"/>
            <w:vMerge/>
          </w:tcPr>
          <w:p w14:paraId="1B1C534A" w14:textId="77777777" w:rsidR="0038194B" w:rsidRPr="00C34415" w:rsidRDefault="0038194B" w:rsidP="0038194B">
            <w:pPr>
              <w:rPr>
                <w:b/>
                <w:sz w:val="22"/>
              </w:rPr>
            </w:pPr>
          </w:p>
        </w:tc>
        <w:tc>
          <w:tcPr>
            <w:tcW w:w="1672" w:type="dxa"/>
          </w:tcPr>
          <w:p w14:paraId="1B1C534B" w14:textId="77777777" w:rsidR="0038194B" w:rsidRPr="00C34415" w:rsidRDefault="0038194B" w:rsidP="0038194B">
            <w:pPr>
              <w:rPr>
                <w:b/>
                <w:sz w:val="22"/>
              </w:rPr>
            </w:pPr>
          </w:p>
        </w:tc>
        <w:tc>
          <w:tcPr>
            <w:tcW w:w="1672" w:type="dxa"/>
          </w:tcPr>
          <w:p w14:paraId="1B1C534C" w14:textId="77777777" w:rsidR="0038194B" w:rsidRPr="00C34415" w:rsidRDefault="0038194B" w:rsidP="0038194B">
            <w:pPr>
              <w:rPr>
                <w:b/>
                <w:sz w:val="22"/>
              </w:rPr>
            </w:pPr>
          </w:p>
        </w:tc>
        <w:tc>
          <w:tcPr>
            <w:tcW w:w="1672" w:type="dxa"/>
          </w:tcPr>
          <w:p w14:paraId="1B1C534D" w14:textId="77777777" w:rsidR="0038194B" w:rsidRPr="00C34415" w:rsidRDefault="0038194B" w:rsidP="0038194B">
            <w:pPr>
              <w:rPr>
                <w:b/>
                <w:sz w:val="22"/>
              </w:rPr>
            </w:pPr>
          </w:p>
        </w:tc>
        <w:tc>
          <w:tcPr>
            <w:tcW w:w="1672" w:type="dxa"/>
          </w:tcPr>
          <w:p w14:paraId="1B1C534E" w14:textId="77777777" w:rsidR="0038194B" w:rsidRPr="00C34415" w:rsidRDefault="0038194B" w:rsidP="0038194B">
            <w:pPr>
              <w:rPr>
                <w:b/>
                <w:sz w:val="22"/>
              </w:rPr>
            </w:pPr>
          </w:p>
        </w:tc>
      </w:tr>
      <w:tr w:rsidR="0038194B" w:rsidRPr="00C34415" w14:paraId="1B1C5355" w14:textId="77777777" w:rsidTr="0038194B">
        <w:tc>
          <w:tcPr>
            <w:tcW w:w="1672" w:type="dxa"/>
          </w:tcPr>
          <w:p w14:paraId="1B1C5350" w14:textId="77777777" w:rsidR="0038194B" w:rsidRPr="00C34415" w:rsidRDefault="0038194B" w:rsidP="0038194B">
            <w:r w:rsidRPr="00C34415">
              <w:t xml:space="preserve">Za </w:t>
            </w:r>
            <w:proofErr w:type="spellStart"/>
            <w:r w:rsidRPr="00C34415">
              <w:t>predaj</w:t>
            </w:r>
            <w:proofErr w:type="spellEnd"/>
            <w:r w:rsidRPr="00C34415">
              <w:t xml:space="preserve"> </w:t>
            </w:r>
            <w:proofErr w:type="spellStart"/>
            <w:r w:rsidRPr="00C34415">
              <w:t>tovaru</w:t>
            </w:r>
            <w:proofErr w:type="spellEnd"/>
          </w:p>
        </w:tc>
        <w:tc>
          <w:tcPr>
            <w:tcW w:w="1672" w:type="dxa"/>
          </w:tcPr>
          <w:p w14:paraId="1B1C5351" w14:textId="77777777" w:rsidR="0038194B" w:rsidRPr="00C34415" w:rsidRDefault="0038194B" w:rsidP="0038194B"/>
        </w:tc>
        <w:tc>
          <w:tcPr>
            <w:tcW w:w="1672" w:type="dxa"/>
          </w:tcPr>
          <w:p w14:paraId="1B1C5352" w14:textId="77777777" w:rsidR="0038194B" w:rsidRPr="00C34415" w:rsidRDefault="0038194B" w:rsidP="0038194B"/>
        </w:tc>
        <w:tc>
          <w:tcPr>
            <w:tcW w:w="1672" w:type="dxa"/>
          </w:tcPr>
          <w:p w14:paraId="1B1C5353" w14:textId="77777777" w:rsidR="0038194B" w:rsidRPr="00C34415" w:rsidRDefault="0038194B" w:rsidP="0038194B"/>
        </w:tc>
        <w:tc>
          <w:tcPr>
            <w:tcW w:w="1672" w:type="dxa"/>
          </w:tcPr>
          <w:p w14:paraId="1B1C5354" w14:textId="77777777" w:rsidR="0038194B" w:rsidRPr="00C34415" w:rsidRDefault="0038194B" w:rsidP="0038194B"/>
        </w:tc>
      </w:tr>
      <w:tr w:rsidR="0038194B" w:rsidRPr="00C34415" w14:paraId="1B1C535B" w14:textId="77777777" w:rsidTr="0038194B">
        <w:tc>
          <w:tcPr>
            <w:tcW w:w="1672" w:type="dxa"/>
          </w:tcPr>
          <w:p w14:paraId="1B1C5356" w14:textId="77777777" w:rsidR="0038194B" w:rsidRPr="00C34415" w:rsidRDefault="0038194B" w:rsidP="0038194B">
            <w:r w:rsidRPr="00C34415">
              <w:t xml:space="preserve">Za </w:t>
            </w:r>
            <w:proofErr w:type="spellStart"/>
            <w:r w:rsidRPr="00C34415">
              <w:t>predaj</w:t>
            </w:r>
            <w:proofErr w:type="spellEnd"/>
            <w:r w:rsidRPr="00C34415">
              <w:t xml:space="preserve"> </w:t>
            </w:r>
            <w:proofErr w:type="spellStart"/>
            <w:r w:rsidRPr="00C34415">
              <w:t>vl.</w:t>
            </w:r>
            <w:proofErr w:type="spellEnd"/>
            <w:r w:rsidRPr="00C34415">
              <w:t xml:space="preserve"> </w:t>
            </w:r>
            <w:proofErr w:type="spellStart"/>
            <w:r w:rsidRPr="00C34415">
              <w:t>Výrobkov</w:t>
            </w:r>
            <w:proofErr w:type="spellEnd"/>
          </w:p>
        </w:tc>
        <w:tc>
          <w:tcPr>
            <w:tcW w:w="1672" w:type="dxa"/>
          </w:tcPr>
          <w:p w14:paraId="1B1C5357" w14:textId="77777777" w:rsidR="0038194B" w:rsidRPr="00C34415" w:rsidRDefault="0038194B" w:rsidP="0038194B"/>
        </w:tc>
        <w:tc>
          <w:tcPr>
            <w:tcW w:w="1672" w:type="dxa"/>
          </w:tcPr>
          <w:p w14:paraId="1B1C5358" w14:textId="77777777" w:rsidR="0038194B" w:rsidRPr="00C34415" w:rsidRDefault="0038194B" w:rsidP="0038194B"/>
        </w:tc>
        <w:tc>
          <w:tcPr>
            <w:tcW w:w="1672" w:type="dxa"/>
          </w:tcPr>
          <w:p w14:paraId="1B1C5359" w14:textId="77777777" w:rsidR="0038194B" w:rsidRPr="00C34415" w:rsidRDefault="0038194B" w:rsidP="0038194B"/>
        </w:tc>
        <w:tc>
          <w:tcPr>
            <w:tcW w:w="1672" w:type="dxa"/>
          </w:tcPr>
          <w:p w14:paraId="1B1C535A" w14:textId="77777777" w:rsidR="0038194B" w:rsidRPr="00C34415" w:rsidRDefault="0038194B" w:rsidP="0038194B"/>
        </w:tc>
      </w:tr>
      <w:tr w:rsidR="0038194B" w:rsidRPr="00C34415" w14:paraId="1B1C5361" w14:textId="77777777" w:rsidTr="0038194B">
        <w:tc>
          <w:tcPr>
            <w:tcW w:w="1672" w:type="dxa"/>
          </w:tcPr>
          <w:p w14:paraId="1B1C535C" w14:textId="77777777" w:rsidR="0038194B" w:rsidRPr="00C34415" w:rsidRDefault="0038194B" w:rsidP="0038194B">
            <w:r w:rsidRPr="00C34415">
              <w:t xml:space="preserve">Za </w:t>
            </w:r>
            <w:proofErr w:type="spellStart"/>
            <w:r w:rsidRPr="00C34415">
              <w:t>služby</w:t>
            </w:r>
            <w:proofErr w:type="spellEnd"/>
          </w:p>
        </w:tc>
        <w:tc>
          <w:tcPr>
            <w:tcW w:w="1672" w:type="dxa"/>
          </w:tcPr>
          <w:p w14:paraId="1B1C535D" w14:textId="77777777" w:rsidR="0038194B" w:rsidRPr="00C34415" w:rsidRDefault="0038194B" w:rsidP="0038194B"/>
        </w:tc>
        <w:tc>
          <w:tcPr>
            <w:tcW w:w="1672" w:type="dxa"/>
          </w:tcPr>
          <w:p w14:paraId="1B1C535E" w14:textId="77777777" w:rsidR="0038194B" w:rsidRPr="00C34415" w:rsidRDefault="0038194B" w:rsidP="0038194B"/>
        </w:tc>
        <w:tc>
          <w:tcPr>
            <w:tcW w:w="1672" w:type="dxa"/>
          </w:tcPr>
          <w:p w14:paraId="1B1C535F" w14:textId="77777777" w:rsidR="0038194B" w:rsidRPr="00C34415" w:rsidRDefault="0038194B" w:rsidP="0038194B"/>
        </w:tc>
        <w:tc>
          <w:tcPr>
            <w:tcW w:w="1672" w:type="dxa"/>
          </w:tcPr>
          <w:p w14:paraId="1B1C5360" w14:textId="77777777" w:rsidR="0038194B" w:rsidRPr="00C34415" w:rsidRDefault="0038194B" w:rsidP="0038194B"/>
        </w:tc>
      </w:tr>
    </w:tbl>
    <w:p w14:paraId="1B1C5362" w14:textId="77777777" w:rsidR="0038194B" w:rsidRPr="00C34415" w:rsidRDefault="0038194B" w:rsidP="0038194B">
      <w:pPr>
        <w:rPr>
          <w:b/>
          <w:sz w:val="22"/>
        </w:rPr>
      </w:pPr>
    </w:p>
    <w:p w14:paraId="1B1C5363" w14:textId="77777777" w:rsidR="0038194B" w:rsidRPr="00C34415" w:rsidRDefault="0038194B" w:rsidP="0038194B"/>
    <w:p w14:paraId="1B1C5364" w14:textId="77777777" w:rsidR="0038194B" w:rsidRPr="00C34415" w:rsidRDefault="0038194B" w:rsidP="0038194B">
      <w:pPr>
        <w:pStyle w:val="Nadpis2"/>
        <w:rPr>
          <w:lang w:val="sk-SK"/>
        </w:rPr>
      </w:pPr>
      <w:r w:rsidRPr="00C34415">
        <w:rPr>
          <w:lang w:val="sk-SK"/>
        </w:rPr>
        <w:t xml:space="preserve">III.9 Údaje o výnosových úrokoch </w:t>
      </w:r>
    </w:p>
    <w:p w14:paraId="1B1C5365" w14:textId="77777777" w:rsidR="0038194B" w:rsidRPr="00C34415" w:rsidRDefault="0038194B" w:rsidP="0038194B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181"/>
        <w:gridCol w:w="1843"/>
        <w:gridCol w:w="2334"/>
      </w:tblGrid>
      <w:tr w:rsidR="0038194B" w:rsidRPr="00C34415" w14:paraId="1B1C5369" w14:textId="77777777" w:rsidTr="0038194B">
        <w:tc>
          <w:tcPr>
            <w:tcW w:w="4181" w:type="dxa"/>
          </w:tcPr>
          <w:p w14:paraId="1B1C5366" w14:textId="77777777" w:rsidR="0038194B" w:rsidRPr="00C34415" w:rsidRDefault="0038194B" w:rsidP="0038194B">
            <w:pPr>
              <w:rPr>
                <w:b/>
              </w:rPr>
            </w:pPr>
            <w:r w:rsidRPr="00C34415">
              <w:rPr>
                <w:b/>
              </w:rPr>
              <w:t>Text</w:t>
            </w:r>
          </w:p>
        </w:tc>
        <w:tc>
          <w:tcPr>
            <w:tcW w:w="1843" w:type="dxa"/>
          </w:tcPr>
          <w:p w14:paraId="1B1C5367" w14:textId="77777777" w:rsidR="0038194B" w:rsidRPr="00C34415" w:rsidRDefault="0038194B" w:rsidP="0038194B">
            <w:pPr>
              <w:rPr>
                <w:b/>
              </w:rPr>
            </w:pPr>
            <w:proofErr w:type="spellStart"/>
            <w:r w:rsidRPr="00C34415">
              <w:rPr>
                <w:b/>
              </w:rPr>
              <w:t>Spolu</w:t>
            </w:r>
            <w:proofErr w:type="spellEnd"/>
            <w:r w:rsidRPr="00C34415">
              <w:rPr>
                <w:b/>
              </w:rPr>
              <w:t xml:space="preserve"> </w:t>
            </w:r>
          </w:p>
        </w:tc>
        <w:tc>
          <w:tcPr>
            <w:tcW w:w="2334" w:type="dxa"/>
          </w:tcPr>
          <w:p w14:paraId="1B1C5368" w14:textId="77777777" w:rsidR="0038194B" w:rsidRPr="00C34415" w:rsidRDefault="0038194B" w:rsidP="0038194B">
            <w:pPr>
              <w:rPr>
                <w:b/>
              </w:rPr>
            </w:pPr>
            <w:r w:rsidRPr="00C34415">
              <w:rPr>
                <w:b/>
              </w:rPr>
              <w:t xml:space="preserve">Z toho </w:t>
            </w:r>
            <w:proofErr w:type="spellStart"/>
            <w:r w:rsidRPr="00C34415">
              <w:rPr>
                <w:b/>
              </w:rPr>
              <w:t>voči</w:t>
            </w:r>
            <w:proofErr w:type="spellEnd"/>
            <w:r w:rsidRPr="00C34415">
              <w:rPr>
                <w:b/>
              </w:rPr>
              <w:t xml:space="preserve"> </w:t>
            </w:r>
            <w:proofErr w:type="spellStart"/>
            <w:r w:rsidRPr="00C34415">
              <w:rPr>
                <w:b/>
              </w:rPr>
              <w:t>spriazneným</w:t>
            </w:r>
            <w:proofErr w:type="spellEnd"/>
            <w:r w:rsidRPr="00C34415">
              <w:rPr>
                <w:b/>
              </w:rPr>
              <w:t xml:space="preserve"> </w:t>
            </w:r>
            <w:proofErr w:type="spellStart"/>
            <w:r w:rsidRPr="00C34415">
              <w:rPr>
                <w:b/>
              </w:rPr>
              <w:t>osobám</w:t>
            </w:r>
            <w:proofErr w:type="spellEnd"/>
          </w:p>
        </w:tc>
      </w:tr>
      <w:tr w:rsidR="0038194B" w:rsidRPr="00C34415" w14:paraId="1B1C536D" w14:textId="77777777" w:rsidTr="0038194B">
        <w:tc>
          <w:tcPr>
            <w:tcW w:w="4181" w:type="dxa"/>
          </w:tcPr>
          <w:p w14:paraId="1B1C536A" w14:textId="77777777" w:rsidR="0038194B" w:rsidRPr="00C34415" w:rsidRDefault="0038194B" w:rsidP="0038194B">
            <w:r w:rsidRPr="00C34415">
              <w:t xml:space="preserve">Za </w:t>
            </w:r>
            <w:proofErr w:type="spellStart"/>
            <w:r w:rsidRPr="00C34415">
              <w:t>poskytnuté</w:t>
            </w:r>
            <w:proofErr w:type="spellEnd"/>
            <w:r w:rsidRPr="00C34415">
              <w:t xml:space="preserve"> </w:t>
            </w:r>
            <w:proofErr w:type="spellStart"/>
            <w:r w:rsidRPr="00C34415">
              <w:t>pôžičky</w:t>
            </w:r>
            <w:proofErr w:type="spellEnd"/>
            <w:r w:rsidRPr="00C34415">
              <w:t xml:space="preserve"> </w:t>
            </w:r>
          </w:p>
        </w:tc>
        <w:tc>
          <w:tcPr>
            <w:tcW w:w="1843" w:type="dxa"/>
          </w:tcPr>
          <w:p w14:paraId="1B1C536B" w14:textId="77777777" w:rsidR="0038194B" w:rsidRPr="00C34415" w:rsidRDefault="0038194B" w:rsidP="0038194B"/>
        </w:tc>
        <w:tc>
          <w:tcPr>
            <w:tcW w:w="2334" w:type="dxa"/>
          </w:tcPr>
          <w:p w14:paraId="1B1C536C" w14:textId="77777777" w:rsidR="0038194B" w:rsidRPr="00C34415" w:rsidRDefault="0038194B" w:rsidP="0038194B"/>
        </w:tc>
      </w:tr>
      <w:tr w:rsidR="0038194B" w:rsidRPr="00C34415" w14:paraId="1B1C5371" w14:textId="77777777" w:rsidTr="0038194B">
        <w:tc>
          <w:tcPr>
            <w:tcW w:w="4181" w:type="dxa"/>
          </w:tcPr>
          <w:p w14:paraId="1B1C536E" w14:textId="77777777" w:rsidR="0038194B" w:rsidRPr="00C34415" w:rsidRDefault="0038194B" w:rsidP="0038194B">
            <w:r w:rsidRPr="00C34415">
              <w:t xml:space="preserve">Z </w:t>
            </w:r>
            <w:proofErr w:type="spellStart"/>
            <w:r w:rsidRPr="00C34415">
              <w:t>bežných</w:t>
            </w:r>
            <w:proofErr w:type="spellEnd"/>
            <w:r w:rsidRPr="00C34415">
              <w:t xml:space="preserve"> </w:t>
            </w:r>
            <w:proofErr w:type="spellStart"/>
            <w:r w:rsidRPr="00C34415">
              <w:t>účtov</w:t>
            </w:r>
            <w:proofErr w:type="spellEnd"/>
            <w:r w:rsidRPr="00C34415">
              <w:t xml:space="preserve"> </w:t>
            </w:r>
          </w:p>
        </w:tc>
        <w:tc>
          <w:tcPr>
            <w:tcW w:w="1843" w:type="dxa"/>
          </w:tcPr>
          <w:p w14:paraId="1B1C536F" w14:textId="77777777" w:rsidR="0038194B" w:rsidRPr="00C34415" w:rsidRDefault="0038194B" w:rsidP="0038194B"/>
        </w:tc>
        <w:tc>
          <w:tcPr>
            <w:tcW w:w="2334" w:type="dxa"/>
          </w:tcPr>
          <w:p w14:paraId="1B1C5370" w14:textId="77777777" w:rsidR="0038194B" w:rsidRPr="00C34415" w:rsidRDefault="0038194B" w:rsidP="0038194B"/>
        </w:tc>
      </w:tr>
      <w:tr w:rsidR="0038194B" w:rsidRPr="00C34415" w14:paraId="1B1C5375" w14:textId="77777777" w:rsidTr="0038194B">
        <w:tc>
          <w:tcPr>
            <w:tcW w:w="4181" w:type="dxa"/>
          </w:tcPr>
          <w:p w14:paraId="1B1C5372" w14:textId="77777777" w:rsidR="0038194B" w:rsidRPr="00C34415" w:rsidRDefault="0038194B" w:rsidP="0038194B">
            <w:r w:rsidRPr="00C34415">
              <w:t xml:space="preserve">Z </w:t>
            </w:r>
            <w:proofErr w:type="spellStart"/>
            <w:r w:rsidRPr="00C34415">
              <w:t>vkladových</w:t>
            </w:r>
            <w:proofErr w:type="spellEnd"/>
            <w:r w:rsidRPr="00C34415">
              <w:t xml:space="preserve"> </w:t>
            </w:r>
            <w:proofErr w:type="spellStart"/>
            <w:r w:rsidRPr="00C34415">
              <w:t>účtov</w:t>
            </w:r>
            <w:proofErr w:type="spellEnd"/>
            <w:r w:rsidRPr="00C34415">
              <w:t xml:space="preserve"> </w:t>
            </w:r>
          </w:p>
        </w:tc>
        <w:tc>
          <w:tcPr>
            <w:tcW w:w="1843" w:type="dxa"/>
          </w:tcPr>
          <w:p w14:paraId="1B1C5373" w14:textId="77777777" w:rsidR="0038194B" w:rsidRPr="00C34415" w:rsidRDefault="0038194B" w:rsidP="0038194B"/>
        </w:tc>
        <w:tc>
          <w:tcPr>
            <w:tcW w:w="2334" w:type="dxa"/>
          </w:tcPr>
          <w:p w14:paraId="1B1C5374" w14:textId="77777777" w:rsidR="0038194B" w:rsidRPr="00C34415" w:rsidRDefault="0038194B" w:rsidP="0038194B"/>
        </w:tc>
      </w:tr>
      <w:tr w:rsidR="0038194B" w:rsidRPr="00C34415" w14:paraId="1B1C5379" w14:textId="77777777" w:rsidTr="0038194B">
        <w:tc>
          <w:tcPr>
            <w:tcW w:w="4181" w:type="dxa"/>
          </w:tcPr>
          <w:p w14:paraId="1B1C5376" w14:textId="77777777" w:rsidR="0038194B" w:rsidRPr="00C34415" w:rsidRDefault="0038194B" w:rsidP="0038194B">
            <w:r w:rsidRPr="00C34415">
              <w:t xml:space="preserve">Za </w:t>
            </w:r>
            <w:proofErr w:type="spellStart"/>
            <w:r w:rsidRPr="00C34415">
              <w:t>omeškané</w:t>
            </w:r>
            <w:proofErr w:type="spellEnd"/>
            <w:r w:rsidRPr="00C34415">
              <w:t xml:space="preserve"> </w:t>
            </w:r>
            <w:proofErr w:type="spellStart"/>
            <w:r w:rsidRPr="00C34415">
              <w:t>platby</w:t>
            </w:r>
            <w:proofErr w:type="spellEnd"/>
            <w:r w:rsidRPr="00C34415">
              <w:t xml:space="preserve"> </w:t>
            </w:r>
          </w:p>
        </w:tc>
        <w:tc>
          <w:tcPr>
            <w:tcW w:w="1843" w:type="dxa"/>
          </w:tcPr>
          <w:p w14:paraId="1B1C5377" w14:textId="77777777" w:rsidR="0038194B" w:rsidRPr="00C34415" w:rsidRDefault="0038194B" w:rsidP="0038194B"/>
        </w:tc>
        <w:tc>
          <w:tcPr>
            <w:tcW w:w="2334" w:type="dxa"/>
          </w:tcPr>
          <w:p w14:paraId="1B1C5378" w14:textId="77777777" w:rsidR="0038194B" w:rsidRPr="00C34415" w:rsidRDefault="0038194B" w:rsidP="0038194B"/>
        </w:tc>
      </w:tr>
      <w:tr w:rsidR="0038194B" w:rsidRPr="00C34415" w14:paraId="1B1C537D" w14:textId="77777777" w:rsidTr="0038194B">
        <w:tc>
          <w:tcPr>
            <w:tcW w:w="4181" w:type="dxa"/>
          </w:tcPr>
          <w:p w14:paraId="1B1C537A" w14:textId="77777777" w:rsidR="0038194B" w:rsidRPr="00C34415" w:rsidRDefault="0038194B" w:rsidP="0038194B">
            <w:proofErr w:type="spellStart"/>
            <w:r w:rsidRPr="00C34415">
              <w:t>Ostatné</w:t>
            </w:r>
            <w:proofErr w:type="spellEnd"/>
            <w:r w:rsidRPr="00C34415">
              <w:t xml:space="preserve"> </w:t>
            </w:r>
            <w:proofErr w:type="spellStart"/>
            <w:r w:rsidRPr="00C34415">
              <w:t>prijaté</w:t>
            </w:r>
            <w:proofErr w:type="spellEnd"/>
            <w:r w:rsidRPr="00C34415">
              <w:t xml:space="preserve"> </w:t>
            </w:r>
            <w:proofErr w:type="spellStart"/>
            <w:r w:rsidRPr="00C34415">
              <w:t>úroky</w:t>
            </w:r>
            <w:proofErr w:type="spellEnd"/>
            <w:r w:rsidRPr="00C34415">
              <w:t xml:space="preserve"> </w:t>
            </w:r>
          </w:p>
        </w:tc>
        <w:tc>
          <w:tcPr>
            <w:tcW w:w="1843" w:type="dxa"/>
          </w:tcPr>
          <w:p w14:paraId="1B1C537B" w14:textId="77777777" w:rsidR="0038194B" w:rsidRPr="00C34415" w:rsidRDefault="0038194B" w:rsidP="0038194B"/>
        </w:tc>
        <w:tc>
          <w:tcPr>
            <w:tcW w:w="2334" w:type="dxa"/>
          </w:tcPr>
          <w:p w14:paraId="1B1C537C" w14:textId="77777777" w:rsidR="0038194B" w:rsidRPr="00C34415" w:rsidRDefault="0038194B" w:rsidP="0038194B"/>
        </w:tc>
      </w:tr>
    </w:tbl>
    <w:p w14:paraId="1B1C537E" w14:textId="77777777" w:rsidR="0038194B" w:rsidRPr="00C34415" w:rsidRDefault="0038194B" w:rsidP="0038194B"/>
    <w:p w14:paraId="1B1C537F" w14:textId="77777777" w:rsidR="0038194B" w:rsidRPr="00C34415" w:rsidRDefault="0038194B" w:rsidP="0038194B">
      <w:pPr>
        <w:pStyle w:val="Nadpis2"/>
        <w:rPr>
          <w:lang w:val="sk-SK"/>
        </w:rPr>
      </w:pPr>
      <w:r w:rsidRPr="00C34415">
        <w:rPr>
          <w:lang w:val="sk-SK"/>
        </w:rPr>
        <w:t xml:space="preserve">III.10 Dopňujúce údaje k prehľadu peňažných tokov </w:t>
      </w:r>
    </w:p>
    <w:p w14:paraId="1B1C5380" w14:textId="77777777" w:rsidR="0038194B" w:rsidRPr="00C34415" w:rsidRDefault="0038194B" w:rsidP="0038194B"/>
    <w:p w14:paraId="1B1C5381" w14:textId="77777777" w:rsidR="0038194B" w:rsidRPr="00C34415" w:rsidRDefault="0038194B" w:rsidP="0038194B">
      <w:proofErr w:type="spellStart"/>
      <w:r w:rsidRPr="00C34415">
        <w:t>Súčasťou</w:t>
      </w:r>
      <w:proofErr w:type="spellEnd"/>
      <w:r w:rsidRPr="00C34415">
        <w:t xml:space="preserve"> </w:t>
      </w:r>
      <w:proofErr w:type="spellStart"/>
      <w:r w:rsidRPr="00C34415">
        <w:t>prílohy</w:t>
      </w:r>
      <w:proofErr w:type="spellEnd"/>
      <w:r w:rsidRPr="00C34415">
        <w:t xml:space="preserve"> je </w:t>
      </w:r>
      <w:proofErr w:type="spellStart"/>
      <w:r w:rsidRPr="00C34415">
        <w:t>prehľad</w:t>
      </w:r>
      <w:proofErr w:type="spellEnd"/>
      <w:r w:rsidRPr="00C34415">
        <w:t xml:space="preserve"> </w:t>
      </w:r>
      <w:proofErr w:type="spellStart"/>
      <w:r w:rsidRPr="00C34415">
        <w:t>peňažných</w:t>
      </w:r>
      <w:proofErr w:type="spellEnd"/>
      <w:r w:rsidRPr="00C34415">
        <w:t xml:space="preserve"> </w:t>
      </w:r>
      <w:proofErr w:type="spellStart"/>
      <w:r w:rsidRPr="00C34415">
        <w:t>tokov</w:t>
      </w:r>
      <w:proofErr w:type="spellEnd"/>
      <w:r w:rsidRPr="00C34415">
        <w:t xml:space="preserve"> </w:t>
      </w:r>
    </w:p>
    <w:p w14:paraId="1B1C5382" w14:textId="77777777" w:rsidR="0038194B" w:rsidRPr="00C34415" w:rsidRDefault="0038194B" w:rsidP="0038194B"/>
    <w:p w14:paraId="1B1C5383" w14:textId="77777777" w:rsidR="0038194B" w:rsidRPr="00C34415" w:rsidRDefault="0038194B" w:rsidP="0038194B"/>
    <w:p w14:paraId="1B1C5384" w14:textId="77777777" w:rsidR="0038194B" w:rsidRPr="00C34415" w:rsidRDefault="0038194B" w:rsidP="0038194B"/>
    <w:p w14:paraId="1B1C5385" w14:textId="77777777" w:rsidR="0038194B" w:rsidRPr="00C34415" w:rsidRDefault="0038194B" w:rsidP="0038194B"/>
    <w:p w14:paraId="1B1C5386" w14:textId="77777777" w:rsidR="0038194B" w:rsidRPr="00C34415" w:rsidRDefault="0038194B" w:rsidP="0038194B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637"/>
        <w:gridCol w:w="709"/>
      </w:tblGrid>
      <w:tr w:rsidR="0038194B" w:rsidRPr="00C34415" w14:paraId="1B1C5389" w14:textId="77777777" w:rsidTr="0038194B">
        <w:tc>
          <w:tcPr>
            <w:tcW w:w="637" w:type="dxa"/>
          </w:tcPr>
          <w:p w14:paraId="1B1C5387" w14:textId="77777777" w:rsidR="0038194B" w:rsidRPr="00C34415" w:rsidRDefault="0038194B" w:rsidP="0038194B">
            <w:proofErr w:type="spellStart"/>
            <w:r w:rsidRPr="00C34415">
              <w:t>Áno</w:t>
            </w:r>
            <w:proofErr w:type="spellEnd"/>
            <w:r w:rsidRPr="00C34415">
              <w:t xml:space="preserve"> </w:t>
            </w:r>
          </w:p>
        </w:tc>
        <w:tc>
          <w:tcPr>
            <w:tcW w:w="709" w:type="dxa"/>
          </w:tcPr>
          <w:p w14:paraId="1B1C5388" w14:textId="77777777" w:rsidR="0038194B" w:rsidRPr="00C34415" w:rsidRDefault="0038194B" w:rsidP="0038194B"/>
        </w:tc>
      </w:tr>
      <w:tr w:rsidR="0038194B" w:rsidRPr="00C34415" w14:paraId="1B1C538C" w14:textId="77777777" w:rsidTr="0038194B">
        <w:tc>
          <w:tcPr>
            <w:tcW w:w="637" w:type="dxa"/>
          </w:tcPr>
          <w:p w14:paraId="1B1C538A" w14:textId="77777777" w:rsidR="0038194B" w:rsidRPr="00C34415" w:rsidRDefault="0038194B" w:rsidP="0038194B">
            <w:proofErr w:type="spellStart"/>
            <w:r w:rsidRPr="00C34415">
              <w:t>Nie</w:t>
            </w:r>
            <w:proofErr w:type="spellEnd"/>
            <w:r w:rsidRPr="00C34415">
              <w:t xml:space="preserve"> </w:t>
            </w:r>
          </w:p>
        </w:tc>
        <w:tc>
          <w:tcPr>
            <w:tcW w:w="709" w:type="dxa"/>
          </w:tcPr>
          <w:p w14:paraId="1B1C538B" w14:textId="77777777" w:rsidR="0038194B" w:rsidRPr="00C34415" w:rsidRDefault="0038194B" w:rsidP="0038194B">
            <w:r w:rsidRPr="00C34415">
              <w:t>X</w:t>
            </w:r>
          </w:p>
        </w:tc>
      </w:tr>
    </w:tbl>
    <w:p w14:paraId="1B1C538D" w14:textId="77777777" w:rsidR="0038194B" w:rsidRPr="00C34415" w:rsidRDefault="0038194B" w:rsidP="0038194B"/>
    <w:p w14:paraId="1B1C538E" w14:textId="77777777" w:rsidR="0038194B" w:rsidRPr="00C34415" w:rsidRDefault="0038194B" w:rsidP="0038194B"/>
    <w:p w14:paraId="1B1C538F" w14:textId="77777777" w:rsidR="0038194B" w:rsidRPr="00C34415" w:rsidRDefault="0038194B" w:rsidP="0038194B">
      <w:r w:rsidRPr="00C34415">
        <w:t xml:space="preserve">Ak </w:t>
      </w:r>
      <w:proofErr w:type="spellStart"/>
      <w:proofErr w:type="gramStart"/>
      <w:r w:rsidRPr="00C34415">
        <w:t>áno</w:t>
      </w:r>
      <w:proofErr w:type="spellEnd"/>
      <w:r w:rsidRPr="00C34415">
        <w:t xml:space="preserve"> :</w:t>
      </w:r>
      <w:proofErr w:type="gramEnd"/>
    </w:p>
    <w:p w14:paraId="1B1C5390" w14:textId="77777777" w:rsidR="0038194B" w:rsidRPr="00C34415" w:rsidRDefault="0038194B" w:rsidP="0038194B">
      <w:r w:rsidRPr="00C34415">
        <w:t>A/ v </w:t>
      </w:r>
      <w:proofErr w:type="spellStart"/>
      <w:r w:rsidRPr="00C34415">
        <w:t>prehľade</w:t>
      </w:r>
      <w:proofErr w:type="spellEnd"/>
      <w:r w:rsidRPr="00C34415">
        <w:t xml:space="preserve"> </w:t>
      </w:r>
      <w:proofErr w:type="spellStart"/>
      <w:r w:rsidRPr="00C34415">
        <w:t>peňažných</w:t>
      </w:r>
      <w:proofErr w:type="spellEnd"/>
      <w:r w:rsidRPr="00C34415">
        <w:t xml:space="preserve"> </w:t>
      </w:r>
      <w:proofErr w:type="spellStart"/>
      <w:r w:rsidRPr="00C34415">
        <w:t>tokov</w:t>
      </w:r>
      <w:proofErr w:type="spellEnd"/>
      <w:r w:rsidRPr="00C34415">
        <w:t xml:space="preserve"> </w:t>
      </w:r>
      <w:proofErr w:type="spellStart"/>
      <w:r w:rsidRPr="00C34415">
        <w:t>sú</w:t>
      </w:r>
      <w:proofErr w:type="spellEnd"/>
      <w:r w:rsidRPr="00C34415">
        <w:t xml:space="preserve"> </w:t>
      </w:r>
      <w:proofErr w:type="spellStart"/>
      <w:r w:rsidRPr="00C34415">
        <w:t>vykázané</w:t>
      </w:r>
      <w:proofErr w:type="spellEnd"/>
      <w:r w:rsidRPr="00C34415">
        <w:t xml:space="preserve"> </w:t>
      </w:r>
      <w:proofErr w:type="spellStart"/>
      <w:r w:rsidRPr="00C34415">
        <w:t>kompenzovane</w:t>
      </w:r>
      <w:proofErr w:type="spellEnd"/>
      <w:r w:rsidRPr="00C34415">
        <w:t xml:space="preserve">  </w:t>
      </w:r>
    </w:p>
    <w:p w14:paraId="1B1C5391" w14:textId="77777777" w:rsidR="0038194B" w:rsidRPr="00C34415" w:rsidRDefault="0038194B" w:rsidP="0038194B">
      <w:r w:rsidRPr="00C34415">
        <w:t xml:space="preserve">   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5599"/>
        <w:gridCol w:w="690"/>
        <w:gridCol w:w="690"/>
        <w:gridCol w:w="690"/>
        <w:gridCol w:w="691"/>
      </w:tblGrid>
      <w:tr w:rsidR="0038194B" w:rsidRPr="00C34415" w14:paraId="1B1C5397" w14:textId="77777777" w:rsidTr="0038194B">
        <w:trPr>
          <w:cantSplit/>
        </w:trPr>
        <w:tc>
          <w:tcPr>
            <w:tcW w:w="5599" w:type="dxa"/>
          </w:tcPr>
          <w:p w14:paraId="1B1C5392" w14:textId="77777777" w:rsidR="0038194B" w:rsidRPr="00C34415" w:rsidRDefault="0038194B" w:rsidP="0038194B">
            <w:r w:rsidRPr="00C34415">
              <w:t xml:space="preserve">- </w:t>
            </w:r>
            <w:proofErr w:type="spellStart"/>
            <w:r w:rsidRPr="00C34415">
              <w:t>príjmy</w:t>
            </w:r>
            <w:proofErr w:type="spellEnd"/>
            <w:r w:rsidRPr="00C34415">
              <w:t xml:space="preserve"> a </w:t>
            </w:r>
            <w:proofErr w:type="spellStart"/>
            <w:r w:rsidRPr="00C34415">
              <w:t>výdavky</w:t>
            </w:r>
            <w:proofErr w:type="spellEnd"/>
            <w:r w:rsidRPr="00C34415">
              <w:t xml:space="preserve"> </w:t>
            </w:r>
            <w:proofErr w:type="spellStart"/>
            <w:r w:rsidRPr="00C34415">
              <w:t>hradené</w:t>
            </w:r>
            <w:proofErr w:type="spellEnd"/>
            <w:r w:rsidRPr="00C34415">
              <w:t xml:space="preserve"> v </w:t>
            </w:r>
            <w:proofErr w:type="spellStart"/>
            <w:r w:rsidRPr="00C34415">
              <w:t>méně</w:t>
            </w:r>
            <w:proofErr w:type="spellEnd"/>
            <w:r w:rsidRPr="00C34415">
              <w:t xml:space="preserve"> </w:t>
            </w:r>
            <w:proofErr w:type="spellStart"/>
            <w:r w:rsidRPr="00C34415">
              <w:t>tretích</w:t>
            </w:r>
            <w:proofErr w:type="spellEnd"/>
            <w:r w:rsidRPr="00C34415">
              <w:t xml:space="preserve"> </w:t>
            </w:r>
            <w:proofErr w:type="spellStart"/>
            <w:r w:rsidRPr="00C34415">
              <w:t>osôb</w:t>
            </w:r>
            <w:proofErr w:type="spellEnd"/>
            <w:r w:rsidRPr="00C34415">
              <w:t xml:space="preserve"> </w:t>
            </w:r>
          </w:p>
        </w:tc>
        <w:tc>
          <w:tcPr>
            <w:tcW w:w="690" w:type="dxa"/>
          </w:tcPr>
          <w:p w14:paraId="1B1C5393" w14:textId="77777777" w:rsidR="0038194B" w:rsidRPr="00C34415" w:rsidRDefault="0038194B" w:rsidP="0038194B">
            <w:proofErr w:type="spellStart"/>
            <w:r w:rsidRPr="00C34415">
              <w:t>Áno</w:t>
            </w:r>
            <w:proofErr w:type="spellEnd"/>
            <w:r w:rsidRPr="00C34415">
              <w:t xml:space="preserve"> </w:t>
            </w:r>
          </w:p>
        </w:tc>
        <w:tc>
          <w:tcPr>
            <w:tcW w:w="690" w:type="dxa"/>
          </w:tcPr>
          <w:p w14:paraId="1B1C5394" w14:textId="77777777" w:rsidR="0038194B" w:rsidRPr="00C34415" w:rsidRDefault="0038194B" w:rsidP="0038194B"/>
        </w:tc>
        <w:tc>
          <w:tcPr>
            <w:tcW w:w="690" w:type="dxa"/>
          </w:tcPr>
          <w:p w14:paraId="1B1C5395" w14:textId="77777777" w:rsidR="0038194B" w:rsidRPr="00C34415" w:rsidRDefault="0038194B" w:rsidP="0038194B">
            <w:proofErr w:type="spellStart"/>
            <w:r w:rsidRPr="00C34415">
              <w:t>Nie</w:t>
            </w:r>
            <w:proofErr w:type="spellEnd"/>
            <w:r w:rsidRPr="00C34415">
              <w:t xml:space="preserve"> </w:t>
            </w:r>
          </w:p>
        </w:tc>
        <w:tc>
          <w:tcPr>
            <w:tcW w:w="691" w:type="dxa"/>
          </w:tcPr>
          <w:p w14:paraId="1B1C5396" w14:textId="77777777" w:rsidR="0038194B" w:rsidRPr="00C34415" w:rsidRDefault="0038194B" w:rsidP="0038194B"/>
        </w:tc>
      </w:tr>
      <w:tr w:rsidR="0038194B" w:rsidRPr="00C34415" w14:paraId="1B1C539D" w14:textId="77777777" w:rsidTr="0038194B">
        <w:trPr>
          <w:cantSplit/>
        </w:trPr>
        <w:tc>
          <w:tcPr>
            <w:tcW w:w="5599" w:type="dxa"/>
          </w:tcPr>
          <w:p w14:paraId="1B1C5398" w14:textId="77777777" w:rsidR="0038194B" w:rsidRPr="00C34415" w:rsidRDefault="0038194B" w:rsidP="0038194B">
            <w:r w:rsidRPr="00C34415">
              <w:t xml:space="preserve">- </w:t>
            </w:r>
            <w:proofErr w:type="spellStart"/>
            <w:r w:rsidRPr="00C34415">
              <w:t>príjmy</w:t>
            </w:r>
            <w:proofErr w:type="spellEnd"/>
            <w:r w:rsidRPr="00C34415">
              <w:t xml:space="preserve"> a </w:t>
            </w:r>
            <w:proofErr w:type="spellStart"/>
            <w:r w:rsidRPr="00C34415">
              <w:t>výdavky</w:t>
            </w:r>
            <w:proofErr w:type="spellEnd"/>
            <w:r w:rsidRPr="00C34415">
              <w:t xml:space="preserve"> </w:t>
            </w:r>
            <w:proofErr w:type="spellStart"/>
            <w:r w:rsidRPr="00C34415">
              <w:t>pri</w:t>
            </w:r>
            <w:proofErr w:type="spellEnd"/>
            <w:r w:rsidRPr="00C34415">
              <w:t xml:space="preserve"> </w:t>
            </w:r>
            <w:proofErr w:type="spellStart"/>
            <w:r w:rsidRPr="00C34415">
              <w:t>položkách</w:t>
            </w:r>
            <w:proofErr w:type="spellEnd"/>
            <w:r w:rsidRPr="00C34415">
              <w:t xml:space="preserve"> s </w:t>
            </w:r>
            <w:proofErr w:type="spellStart"/>
            <w:r w:rsidRPr="00C34415">
              <w:t>rýchlym</w:t>
            </w:r>
            <w:proofErr w:type="spellEnd"/>
            <w:r w:rsidRPr="00C34415">
              <w:t xml:space="preserve"> </w:t>
            </w:r>
            <w:proofErr w:type="spellStart"/>
            <w:r w:rsidRPr="00C34415">
              <w:t>obratom</w:t>
            </w:r>
            <w:proofErr w:type="spellEnd"/>
            <w:r w:rsidRPr="00C34415">
              <w:t xml:space="preserve"> </w:t>
            </w:r>
          </w:p>
        </w:tc>
        <w:tc>
          <w:tcPr>
            <w:tcW w:w="690" w:type="dxa"/>
          </w:tcPr>
          <w:p w14:paraId="1B1C5399" w14:textId="77777777" w:rsidR="0038194B" w:rsidRPr="00C34415" w:rsidRDefault="0038194B" w:rsidP="0038194B">
            <w:proofErr w:type="spellStart"/>
            <w:r w:rsidRPr="00C34415">
              <w:t>Áno</w:t>
            </w:r>
            <w:proofErr w:type="spellEnd"/>
            <w:r w:rsidRPr="00C34415">
              <w:t xml:space="preserve"> </w:t>
            </w:r>
          </w:p>
        </w:tc>
        <w:tc>
          <w:tcPr>
            <w:tcW w:w="690" w:type="dxa"/>
          </w:tcPr>
          <w:p w14:paraId="1B1C539A" w14:textId="77777777" w:rsidR="0038194B" w:rsidRPr="00C34415" w:rsidRDefault="0038194B" w:rsidP="0038194B"/>
        </w:tc>
        <w:tc>
          <w:tcPr>
            <w:tcW w:w="690" w:type="dxa"/>
          </w:tcPr>
          <w:p w14:paraId="1B1C539B" w14:textId="77777777" w:rsidR="0038194B" w:rsidRPr="00C34415" w:rsidRDefault="0038194B" w:rsidP="0038194B">
            <w:proofErr w:type="spellStart"/>
            <w:r w:rsidRPr="00C34415">
              <w:t>Nie</w:t>
            </w:r>
            <w:proofErr w:type="spellEnd"/>
            <w:r w:rsidRPr="00C34415">
              <w:t xml:space="preserve"> </w:t>
            </w:r>
          </w:p>
        </w:tc>
        <w:tc>
          <w:tcPr>
            <w:tcW w:w="691" w:type="dxa"/>
          </w:tcPr>
          <w:p w14:paraId="1B1C539C" w14:textId="77777777" w:rsidR="0038194B" w:rsidRPr="00C34415" w:rsidRDefault="0038194B" w:rsidP="0038194B"/>
        </w:tc>
      </w:tr>
    </w:tbl>
    <w:p w14:paraId="1B1C539E" w14:textId="77777777" w:rsidR="0038194B" w:rsidRPr="00C34415" w:rsidRDefault="0038194B" w:rsidP="0038194B"/>
    <w:p w14:paraId="1B1C539F" w14:textId="77777777" w:rsidR="0038194B" w:rsidRPr="00C34415" w:rsidRDefault="0038194B" w:rsidP="0038194B">
      <w:r w:rsidRPr="00C34415">
        <w:t xml:space="preserve">B/ </w:t>
      </w:r>
      <w:proofErr w:type="spellStart"/>
      <w:r w:rsidRPr="00C34415">
        <w:t>Investičné</w:t>
      </w:r>
      <w:proofErr w:type="spellEnd"/>
      <w:r w:rsidRPr="00C34415">
        <w:t xml:space="preserve"> a </w:t>
      </w:r>
      <w:proofErr w:type="spellStart"/>
      <w:r w:rsidRPr="00C34415">
        <w:t>finančné</w:t>
      </w:r>
      <w:proofErr w:type="spellEnd"/>
      <w:r w:rsidRPr="00C34415">
        <w:t xml:space="preserve"> </w:t>
      </w:r>
      <w:proofErr w:type="spellStart"/>
      <w:r w:rsidRPr="00C34415">
        <w:t>transakcie</w:t>
      </w:r>
      <w:proofErr w:type="spellEnd"/>
      <w:r w:rsidRPr="00C34415">
        <w:t xml:space="preserve">, </w:t>
      </w:r>
      <w:proofErr w:type="spellStart"/>
      <w:r w:rsidRPr="00C34415">
        <w:t>ktoré</w:t>
      </w:r>
      <w:proofErr w:type="spellEnd"/>
      <w:r w:rsidRPr="00C34415">
        <w:t xml:space="preserve"> </w:t>
      </w:r>
      <w:proofErr w:type="spellStart"/>
      <w:r w:rsidRPr="00C34415">
        <w:t>nespôsobujú</w:t>
      </w:r>
      <w:proofErr w:type="spellEnd"/>
      <w:r w:rsidRPr="00C34415">
        <w:t xml:space="preserve"> </w:t>
      </w:r>
      <w:proofErr w:type="spellStart"/>
      <w:r w:rsidRPr="00C34415">
        <w:t>pohyb</w:t>
      </w:r>
      <w:proofErr w:type="spellEnd"/>
      <w:r w:rsidRPr="00C34415">
        <w:t xml:space="preserve"> </w:t>
      </w:r>
      <w:proofErr w:type="spellStart"/>
      <w:r w:rsidRPr="00C34415">
        <w:t>peňažných</w:t>
      </w:r>
      <w:proofErr w:type="spellEnd"/>
      <w:r w:rsidRPr="00C34415">
        <w:t xml:space="preserve"> </w:t>
      </w:r>
      <w:proofErr w:type="spellStart"/>
      <w:r w:rsidRPr="00C34415">
        <w:t>prostriedkov</w:t>
      </w:r>
      <w:proofErr w:type="spellEnd"/>
      <w:r w:rsidRPr="00C34415">
        <w:t xml:space="preserve"> a </w:t>
      </w:r>
      <w:proofErr w:type="spellStart"/>
      <w:proofErr w:type="gramStart"/>
      <w:r w:rsidRPr="00C34415">
        <w:t>peňažných</w:t>
      </w:r>
      <w:proofErr w:type="spellEnd"/>
      <w:r w:rsidRPr="00C34415">
        <w:t xml:space="preserve">  </w:t>
      </w:r>
      <w:proofErr w:type="spellStart"/>
      <w:r w:rsidRPr="00C34415">
        <w:t>ekvivalentov</w:t>
      </w:r>
      <w:proofErr w:type="spellEnd"/>
      <w:proofErr w:type="gramEnd"/>
      <w:r w:rsidRPr="00C34415">
        <w:t xml:space="preserve"> </w:t>
      </w:r>
    </w:p>
    <w:p w14:paraId="1B1C53A0" w14:textId="77777777" w:rsidR="0038194B" w:rsidRPr="00C34415" w:rsidRDefault="0038194B" w:rsidP="0038194B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6166"/>
        <w:gridCol w:w="2194"/>
      </w:tblGrid>
      <w:tr w:rsidR="0038194B" w:rsidRPr="00C34415" w14:paraId="1B1C53A3" w14:textId="77777777" w:rsidTr="0038194B">
        <w:tc>
          <w:tcPr>
            <w:tcW w:w="6166" w:type="dxa"/>
          </w:tcPr>
          <w:p w14:paraId="1B1C53A1" w14:textId="77777777" w:rsidR="0038194B" w:rsidRPr="00C34415" w:rsidRDefault="0038194B" w:rsidP="0038194B">
            <w:pPr>
              <w:rPr>
                <w:b/>
              </w:rPr>
            </w:pPr>
            <w:proofErr w:type="spellStart"/>
            <w:r w:rsidRPr="00C34415">
              <w:rPr>
                <w:b/>
              </w:rPr>
              <w:t>Opis</w:t>
            </w:r>
            <w:proofErr w:type="spellEnd"/>
            <w:r w:rsidRPr="00C34415">
              <w:rPr>
                <w:b/>
              </w:rPr>
              <w:t xml:space="preserve"> </w:t>
            </w:r>
            <w:proofErr w:type="spellStart"/>
            <w:r w:rsidRPr="00C34415">
              <w:rPr>
                <w:b/>
              </w:rPr>
              <w:t>transakcie</w:t>
            </w:r>
            <w:proofErr w:type="spellEnd"/>
            <w:r w:rsidRPr="00C34415">
              <w:rPr>
                <w:b/>
              </w:rPr>
              <w:t xml:space="preserve"> </w:t>
            </w:r>
          </w:p>
        </w:tc>
        <w:tc>
          <w:tcPr>
            <w:tcW w:w="2194" w:type="dxa"/>
          </w:tcPr>
          <w:p w14:paraId="1B1C53A2" w14:textId="77777777" w:rsidR="0038194B" w:rsidRPr="00C34415" w:rsidRDefault="0038194B" w:rsidP="0038194B">
            <w:pPr>
              <w:rPr>
                <w:b/>
              </w:rPr>
            </w:pPr>
            <w:proofErr w:type="spellStart"/>
            <w:r w:rsidRPr="00C34415">
              <w:rPr>
                <w:b/>
              </w:rPr>
              <w:t>Hodnota</w:t>
            </w:r>
            <w:proofErr w:type="spellEnd"/>
            <w:r w:rsidRPr="00C34415">
              <w:rPr>
                <w:b/>
              </w:rPr>
              <w:t xml:space="preserve"> </w:t>
            </w:r>
            <w:proofErr w:type="spellStart"/>
            <w:r w:rsidRPr="00C34415">
              <w:rPr>
                <w:b/>
              </w:rPr>
              <w:t>transakcie</w:t>
            </w:r>
            <w:proofErr w:type="spellEnd"/>
            <w:r w:rsidRPr="00C34415">
              <w:rPr>
                <w:b/>
              </w:rPr>
              <w:t xml:space="preserve"> </w:t>
            </w:r>
          </w:p>
        </w:tc>
      </w:tr>
      <w:tr w:rsidR="0038194B" w:rsidRPr="00C34415" w14:paraId="1B1C53A6" w14:textId="77777777" w:rsidTr="0038194B">
        <w:tc>
          <w:tcPr>
            <w:tcW w:w="6166" w:type="dxa"/>
          </w:tcPr>
          <w:p w14:paraId="1B1C53A4" w14:textId="77777777" w:rsidR="0038194B" w:rsidRPr="00C34415" w:rsidRDefault="0038194B" w:rsidP="0038194B"/>
        </w:tc>
        <w:tc>
          <w:tcPr>
            <w:tcW w:w="2194" w:type="dxa"/>
          </w:tcPr>
          <w:p w14:paraId="1B1C53A5" w14:textId="77777777" w:rsidR="0038194B" w:rsidRPr="00C34415" w:rsidRDefault="0038194B" w:rsidP="0038194B"/>
        </w:tc>
      </w:tr>
      <w:tr w:rsidR="0038194B" w:rsidRPr="00C34415" w14:paraId="1B1C53A9" w14:textId="77777777" w:rsidTr="0038194B">
        <w:tc>
          <w:tcPr>
            <w:tcW w:w="6166" w:type="dxa"/>
          </w:tcPr>
          <w:p w14:paraId="1B1C53A7" w14:textId="77777777" w:rsidR="0038194B" w:rsidRPr="00C34415" w:rsidRDefault="0038194B" w:rsidP="0038194B"/>
        </w:tc>
        <w:tc>
          <w:tcPr>
            <w:tcW w:w="2194" w:type="dxa"/>
          </w:tcPr>
          <w:p w14:paraId="1B1C53A8" w14:textId="77777777" w:rsidR="0038194B" w:rsidRPr="00C34415" w:rsidRDefault="0038194B" w:rsidP="0038194B"/>
        </w:tc>
      </w:tr>
      <w:tr w:rsidR="0038194B" w:rsidRPr="00C34415" w14:paraId="1B1C53AC" w14:textId="77777777" w:rsidTr="0038194B">
        <w:tc>
          <w:tcPr>
            <w:tcW w:w="6166" w:type="dxa"/>
          </w:tcPr>
          <w:p w14:paraId="1B1C53AA" w14:textId="77777777" w:rsidR="0038194B" w:rsidRPr="00C34415" w:rsidRDefault="0038194B" w:rsidP="0038194B"/>
        </w:tc>
        <w:tc>
          <w:tcPr>
            <w:tcW w:w="2194" w:type="dxa"/>
          </w:tcPr>
          <w:p w14:paraId="1B1C53AB" w14:textId="77777777" w:rsidR="0038194B" w:rsidRPr="00C34415" w:rsidRDefault="0038194B" w:rsidP="0038194B"/>
        </w:tc>
      </w:tr>
      <w:tr w:rsidR="0038194B" w:rsidRPr="00C34415" w14:paraId="1B1C53AF" w14:textId="77777777" w:rsidTr="0038194B">
        <w:tc>
          <w:tcPr>
            <w:tcW w:w="6166" w:type="dxa"/>
          </w:tcPr>
          <w:p w14:paraId="1B1C53AD" w14:textId="77777777" w:rsidR="0038194B" w:rsidRPr="00C34415" w:rsidRDefault="0038194B" w:rsidP="0038194B"/>
        </w:tc>
        <w:tc>
          <w:tcPr>
            <w:tcW w:w="2194" w:type="dxa"/>
          </w:tcPr>
          <w:p w14:paraId="1B1C53AE" w14:textId="77777777" w:rsidR="0038194B" w:rsidRPr="00C34415" w:rsidRDefault="0038194B" w:rsidP="0038194B"/>
        </w:tc>
      </w:tr>
    </w:tbl>
    <w:p w14:paraId="1B1C53B0" w14:textId="77777777" w:rsidR="0038194B" w:rsidRPr="00C34415" w:rsidRDefault="0038194B" w:rsidP="0038194B"/>
    <w:p w14:paraId="1B1C53B1" w14:textId="77777777" w:rsidR="0038194B" w:rsidRPr="00C34415" w:rsidRDefault="0038194B" w:rsidP="0038194B"/>
    <w:p w14:paraId="1B1C53B2" w14:textId="77777777" w:rsidR="0038194B" w:rsidRPr="00C34415" w:rsidRDefault="0038194B" w:rsidP="0038194B">
      <w:r w:rsidRPr="00C34415">
        <w:t xml:space="preserve">C/ </w:t>
      </w:r>
      <w:proofErr w:type="spellStart"/>
      <w:r w:rsidRPr="00C34415">
        <w:t>Súčasti</w:t>
      </w:r>
      <w:proofErr w:type="spellEnd"/>
      <w:r w:rsidRPr="00C34415">
        <w:t xml:space="preserve"> </w:t>
      </w:r>
      <w:proofErr w:type="spellStart"/>
      <w:r w:rsidRPr="00C34415">
        <w:t>peňažných</w:t>
      </w:r>
      <w:proofErr w:type="spellEnd"/>
      <w:r w:rsidRPr="00C34415">
        <w:t xml:space="preserve"> </w:t>
      </w:r>
      <w:proofErr w:type="spellStart"/>
      <w:r w:rsidRPr="00C34415">
        <w:t>prostriedkov</w:t>
      </w:r>
      <w:proofErr w:type="spellEnd"/>
      <w:r w:rsidRPr="00C34415">
        <w:t xml:space="preserve"> a </w:t>
      </w:r>
      <w:proofErr w:type="spellStart"/>
      <w:r w:rsidRPr="00C34415">
        <w:t>peňažných</w:t>
      </w:r>
      <w:proofErr w:type="spellEnd"/>
      <w:r w:rsidRPr="00C34415">
        <w:t xml:space="preserve"> </w:t>
      </w:r>
      <w:proofErr w:type="spellStart"/>
      <w:r w:rsidRPr="00C34415">
        <w:t>ekvivalentov</w:t>
      </w:r>
      <w:proofErr w:type="spellEnd"/>
      <w:r w:rsidRPr="00C34415">
        <w:t xml:space="preserve"> </w:t>
      </w:r>
    </w:p>
    <w:p w14:paraId="1B1C53B3" w14:textId="77777777" w:rsidR="0038194B" w:rsidRPr="00C34415" w:rsidRDefault="0038194B" w:rsidP="0038194B">
      <w:r w:rsidRPr="00C34415">
        <w:t xml:space="preserve">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331"/>
        <w:gridCol w:w="1275"/>
        <w:gridCol w:w="1134"/>
      </w:tblGrid>
      <w:tr w:rsidR="0038194B" w:rsidRPr="00C34415" w14:paraId="1B1C53B6" w14:textId="77777777" w:rsidTr="0038194B">
        <w:trPr>
          <w:cantSplit/>
        </w:trPr>
        <w:tc>
          <w:tcPr>
            <w:tcW w:w="3331" w:type="dxa"/>
            <w:vMerge w:val="restart"/>
          </w:tcPr>
          <w:p w14:paraId="1B1C53B4" w14:textId="77777777" w:rsidR="0038194B" w:rsidRPr="00C34415" w:rsidRDefault="0038194B" w:rsidP="0038194B">
            <w:pPr>
              <w:rPr>
                <w:b/>
              </w:rPr>
            </w:pPr>
            <w:r w:rsidRPr="00C34415">
              <w:rPr>
                <w:b/>
              </w:rPr>
              <w:t>Text</w:t>
            </w:r>
          </w:p>
        </w:tc>
        <w:tc>
          <w:tcPr>
            <w:tcW w:w="2409" w:type="dxa"/>
            <w:gridSpan w:val="2"/>
          </w:tcPr>
          <w:p w14:paraId="1B1C53B5" w14:textId="77777777" w:rsidR="0038194B" w:rsidRPr="00C34415" w:rsidRDefault="0038194B" w:rsidP="0038194B">
            <w:pPr>
              <w:rPr>
                <w:b/>
              </w:rPr>
            </w:pPr>
            <w:r w:rsidRPr="00C34415">
              <w:rPr>
                <w:b/>
              </w:rPr>
              <w:t xml:space="preserve">Stav k 31. 12. </w:t>
            </w:r>
            <w:proofErr w:type="spellStart"/>
            <w:r w:rsidRPr="00C34415">
              <w:rPr>
                <w:b/>
              </w:rPr>
              <w:t>Bež</w:t>
            </w:r>
            <w:proofErr w:type="spellEnd"/>
            <w:r w:rsidRPr="00C34415">
              <w:rPr>
                <w:b/>
              </w:rPr>
              <w:t xml:space="preserve"> </w:t>
            </w:r>
            <w:proofErr w:type="spellStart"/>
            <w:r w:rsidRPr="00C34415">
              <w:rPr>
                <w:b/>
              </w:rPr>
              <w:t>roka</w:t>
            </w:r>
            <w:proofErr w:type="spellEnd"/>
            <w:r w:rsidRPr="00C34415">
              <w:rPr>
                <w:b/>
              </w:rPr>
              <w:t xml:space="preserve"> </w:t>
            </w:r>
          </w:p>
        </w:tc>
      </w:tr>
      <w:tr w:rsidR="0038194B" w:rsidRPr="00C34415" w14:paraId="1B1C53BA" w14:textId="77777777" w:rsidTr="0038194B">
        <w:trPr>
          <w:cantSplit/>
        </w:trPr>
        <w:tc>
          <w:tcPr>
            <w:tcW w:w="3331" w:type="dxa"/>
            <w:vMerge/>
          </w:tcPr>
          <w:p w14:paraId="1B1C53B7" w14:textId="77777777" w:rsidR="0038194B" w:rsidRPr="00C34415" w:rsidRDefault="0038194B" w:rsidP="0038194B">
            <w:pPr>
              <w:rPr>
                <w:b/>
              </w:rPr>
            </w:pPr>
          </w:p>
        </w:tc>
        <w:tc>
          <w:tcPr>
            <w:tcW w:w="1275" w:type="dxa"/>
          </w:tcPr>
          <w:p w14:paraId="1B1C53B8" w14:textId="77777777" w:rsidR="0038194B" w:rsidRPr="00C34415" w:rsidRDefault="0038194B" w:rsidP="0038194B">
            <w:pPr>
              <w:rPr>
                <w:b/>
              </w:rPr>
            </w:pPr>
            <w:proofErr w:type="spellStart"/>
            <w:r w:rsidRPr="00C34415">
              <w:rPr>
                <w:b/>
              </w:rPr>
              <w:t>Súvaha</w:t>
            </w:r>
            <w:proofErr w:type="spellEnd"/>
            <w:r w:rsidRPr="00C34415">
              <w:rPr>
                <w:b/>
              </w:rPr>
              <w:t xml:space="preserve"> </w:t>
            </w:r>
          </w:p>
        </w:tc>
        <w:tc>
          <w:tcPr>
            <w:tcW w:w="1134" w:type="dxa"/>
          </w:tcPr>
          <w:p w14:paraId="1B1C53B9" w14:textId="77777777" w:rsidR="0038194B" w:rsidRPr="00C34415" w:rsidRDefault="0038194B" w:rsidP="0038194B">
            <w:pPr>
              <w:rPr>
                <w:b/>
              </w:rPr>
            </w:pPr>
            <w:r w:rsidRPr="00C34415">
              <w:rPr>
                <w:b/>
              </w:rPr>
              <w:t>Cash Flow</w:t>
            </w:r>
          </w:p>
        </w:tc>
      </w:tr>
      <w:tr w:rsidR="0038194B" w:rsidRPr="00C34415" w14:paraId="1B1C53BE" w14:textId="77777777" w:rsidTr="0038194B">
        <w:tc>
          <w:tcPr>
            <w:tcW w:w="3331" w:type="dxa"/>
          </w:tcPr>
          <w:p w14:paraId="1B1C53BB" w14:textId="77777777" w:rsidR="0038194B" w:rsidRPr="00C34415" w:rsidRDefault="0038194B" w:rsidP="0038194B">
            <w:pPr>
              <w:rPr>
                <w:b/>
              </w:rPr>
            </w:pPr>
            <w:proofErr w:type="spellStart"/>
            <w:r w:rsidRPr="00C34415">
              <w:rPr>
                <w:b/>
              </w:rPr>
              <w:t>Peňažné</w:t>
            </w:r>
            <w:proofErr w:type="spellEnd"/>
            <w:r w:rsidRPr="00C34415">
              <w:rPr>
                <w:b/>
              </w:rPr>
              <w:t xml:space="preserve"> </w:t>
            </w:r>
            <w:proofErr w:type="spellStart"/>
            <w:r w:rsidRPr="00C34415">
              <w:rPr>
                <w:b/>
              </w:rPr>
              <w:t>prostriedky</w:t>
            </w:r>
            <w:proofErr w:type="spellEnd"/>
            <w:r w:rsidRPr="00C34415">
              <w:rPr>
                <w:b/>
              </w:rPr>
              <w:t>, z </w:t>
            </w:r>
            <w:proofErr w:type="gramStart"/>
            <w:r w:rsidRPr="00C34415">
              <w:rPr>
                <w:b/>
              </w:rPr>
              <w:t>toho :</w:t>
            </w:r>
            <w:proofErr w:type="gramEnd"/>
          </w:p>
        </w:tc>
        <w:tc>
          <w:tcPr>
            <w:tcW w:w="1275" w:type="dxa"/>
          </w:tcPr>
          <w:p w14:paraId="1B1C53BC" w14:textId="77777777" w:rsidR="0038194B" w:rsidRPr="00C34415" w:rsidRDefault="0038194B" w:rsidP="0038194B">
            <w:pPr>
              <w:rPr>
                <w:b/>
              </w:rPr>
            </w:pPr>
          </w:p>
        </w:tc>
        <w:tc>
          <w:tcPr>
            <w:tcW w:w="1134" w:type="dxa"/>
          </w:tcPr>
          <w:p w14:paraId="1B1C53BD" w14:textId="77777777" w:rsidR="0038194B" w:rsidRPr="00C34415" w:rsidRDefault="0038194B" w:rsidP="0038194B">
            <w:pPr>
              <w:rPr>
                <w:b/>
              </w:rPr>
            </w:pPr>
          </w:p>
        </w:tc>
      </w:tr>
      <w:tr w:rsidR="0038194B" w:rsidRPr="00C34415" w14:paraId="1B1C53C2" w14:textId="77777777" w:rsidTr="0038194B">
        <w:tc>
          <w:tcPr>
            <w:tcW w:w="3331" w:type="dxa"/>
          </w:tcPr>
          <w:p w14:paraId="1B1C53BF" w14:textId="77777777" w:rsidR="0038194B" w:rsidRPr="00C34415" w:rsidRDefault="0038194B" w:rsidP="0038194B">
            <w:r w:rsidRPr="00C34415">
              <w:t>- v </w:t>
            </w:r>
            <w:proofErr w:type="spellStart"/>
            <w:r w:rsidRPr="00C34415">
              <w:t>hotovosti</w:t>
            </w:r>
            <w:proofErr w:type="spellEnd"/>
          </w:p>
        </w:tc>
        <w:tc>
          <w:tcPr>
            <w:tcW w:w="1275" w:type="dxa"/>
          </w:tcPr>
          <w:p w14:paraId="1B1C53C0" w14:textId="77777777" w:rsidR="0038194B" w:rsidRPr="00C34415" w:rsidRDefault="0038194B" w:rsidP="0038194B"/>
        </w:tc>
        <w:tc>
          <w:tcPr>
            <w:tcW w:w="1134" w:type="dxa"/>
          </w:tcPr>
          <w:p w14:paraId="1B1C53C1" w14:textId="77777777" w:rsidR="0038194B" w:rsidRPr="00C34415" w:rsidRDefault="0038194B" w:rsidP="0038194B"/>
        </w:tc>
      </w:tr>
      <w:tr w:rsidR="0038194B" w:rsidRPr="00C34415" w14:paraId="1B1C53C6" w14:textId="77777777" w:rsidTr="0038194B">
        <w:tc>
          <w:tcPr>
            <w:tcW w:w="3331" w:type="dxa"/>
          </w:tcPr>
          <w:p w14:paraId="1B1C53C3" w14:textId="77777777" w:rsidR="0038194B" w:rsidRPr="00C34415" w:rsidRDefault="0038194B" w:rsidP="0038194B">
            <w:r w:rsidRPr="00C34415">
              <w:t xml:space="preserve">- </w:t>
            </w:r>
            <w:proofErr w:type="spellStart"/>
            <w:r w:rsidRPr="00C34415">
              <w:t>ceniny</w:t>
            </w:r>
            <w:proofErr w:type="spellEnd"/>
            <w:r w:rsidRPr="00C34415">
              <w:t xml:space="preserve"> </w:t>
            </w:r>
          </w:p>
        </w:tc>
        <w:tc>
          <w:tcPr>
            <w:tcW w:w="1275" w:type="dxa"/>
          </w:tcPr>
          <w:p w14:paraId="1B1C53C4" w14:textId="77777777" w:rsidR="0038194B" w:rsidRPr="00C34415" w:rsidRDefault="0038194B" w:rsidP="0038194B"/>
        </w:tc>
        <w:tc>
          <w:tcPr>
            <w:tcW w:w="1134" w:type="dxa"/>
          </w:tcPr>
          <w:p w14:paraId="1B1C53C5" w14:textId="77777777" w:rsidR="0038194B" w:rsidRPr="00C34415" w:rsidRDefault="0038194B" w:rsidP="0038194B"/>
        </w:tc>
      </w:tr>
      <w:tr w:rsidR="0038194B" w:rsidRPr="00C34415" w14:paraId="1B1C53CA" w14:textId="77777777" w:rsidTr="0038194B">
        <w:tc>
          <w:tcPr>
            <w:tcW w:w="3331" w:type="dxa"/>
          </w:tcPr>
          <w:p w14:paraId="1B1C53C7" w14:textId="77777777" w:rsidR="0038194B" w:rsidRPr="00C34415" w:rsidRDefault="0038194B" w:rsidP="0038194B">
            <w:r w:rsidRPr="00C34415">
              <w:t xml:space="preserve">- </w:t>
            </w:r>
            <w:proofErr w:type="spellStart"/>
            <w:r w:rsidRPr="00C34415">
              <w:t>peniaze</w:t>
            </w:r>
            <w:proofErr w:type="spellEnd"/>
            <w:r w:rsidRPr="00C34415">
              <w:t xml:space="preserve"> na </w:t>
            </w:r>
            <w:proofErr w:type="spellStart"/>
            <w:r w:rsidRPr="00C34415">
              <w:t>ceste</w:t>
            </w:r>
            <w:proofErr w:type="spellEnd"/>
            <w:r w:rsidRPr="00C34415">
              <w:t xml:space="preserve"> </w:t>
            </w:r>
          </w:p>
        </w:tc>
        <w:tc>
          <w:tcPr>
            <w:tcW w:w="1275" w:type="dxa"/>
          </w:tcPr>
          <w:p w14:paraId="1B1C53C8" w14:textId="77777777" w:rsidR="0038194B" w:rsidRPr="00C34415" w:rsidRDefault="0038194B" w:rsidP="0038194B"/>
        </w:tc>
        <w:tc>
          <w:tcPr>
            <w:tcW w:w="1134" w:type="dxa"/>
          </w:tcPr>
          <w:p w14:paraId="1B1C53C9" w14:textId="77777777" w:rsidR="0038194B" w:rsidRPr="00C34415" w:rsidRDefault="0038194B" w:rsidP="0038194B"/>
        </w:tc>
      </w:tr>
      <w:tr w:rsidR="0038194B" w:rsidRPr="00C34415" w14:paraId="1B1C53CE" w14:textId="77777777" w:rsidTr="0038194B">
        <w:tc>
          <w:tcPr>
            <w:tcW w:w="3331" w:type="dxa"/>
          </w:tcPr>
          <w:p w14:paraId="1B1C53CB" w14:textId="77777777" w:rsidR="0038194B" w:rsidRPr="00C34415" w:rsidRDefault="0038194B" w:rsidP="0038194B">
            <w:r w:rsidRPr="00C34415">
              <w:t xml:space="preserve">- na </w:t>
            </w:r>
            <w:proofErr w:type="spellStart"/>
            <w:r w:rsidRPr="00C34415">
              <w:t>bežných</w:t>
            </w:r>
            <w:proofErr w:type="spellEnd"/>
            <w:r w:rsidRPr="00C34415">
              <w:t xml:space="preserve"> </w:t>
            </w:r>
            <w:proofErr w:type="spellStart"/>
            <w:r w:rsidRPr="00C34415">
              <w:t>bankových</w:t>
            </w:r>
            <w:proofErr w:type="spellEnd"/>
            <w:r w:rsidRPr="00C34415">
              <w:t xml:space="preserve"> </w:t>
            </w:r>
            <w:proofErr w:type="spellStart"/>
            <w:r w:rsidRPr="00C34415">
              <w:t>účtoch</w:t>
            </w:r>
            <w:proofErr w:type="spellEnd"/>
            <w:r w:rsidRPr="00C34415">
              <w:t xml:space="preserve"> </w:t>
            </w:r>
          </w:p>
        </w:tc>
        <w:tc>
          <w:tcPr>
            <w:tcW w:w="1275" w:type="dxa"/>
          </w:tcPr>
          <w:p w14:paraId="1B1C53CC" w14:textId="77777777" w:rsidR="0038194B" w:rsidRPr="00C34415" w:rsidRDefault="0038194B" w:rsidP="0038194B"/>
        </w:tc>
        <w:tc>
          <w:tcPr>
            <w:tcW w:w="1134" w:type="dxa"/>
          </w:tcPr>
          <w:p w14:paraId="1B1C53CD" w14:textId="77777777" w:rsidR="0038194B" w:rsidRPr="00C34415" w:rsidRDefault="0038194B" w:rsidP="0038194B"/>
        </w:tc>
      </w:tr>
      <w:tr w:rsidR="0038194B" w:rsidRPr="00C34415" w14:paraId="1B1C53D2" w14:textId="77777777" w:rsidTr="0038194B">
        <w:tc>
          <w:tcPr>
            <w:tcW w:w="3331" w:type="dxa"/>
          </w:tcPr>
          <w:p w14:paraId="1B1C53CF" w14:textId="77777777" w:rsidR="0038194B" w:rsidRPr="00C34415" w:rsidRDefault="0038194B" w:rsidP="0038194B">
            <w:r w:rsidRPr="00C34415">
              <w:t xml:space="preserve">- </w:t>
            </w:r>
            <w:proofErr w:type="spellStart"/>
            <w:r w:rsidRPr="00C34415">
              <w:t>úverový</w:t>
            </w:r>
            <w:proofErr w:type="spellEnd"/>
            <w:r w:rsidRPr="00C34415">
              <w:t xml:space="preserve"> limit – </w:t>
            </w:r>
            <w:proofErr w:type="spellStart"/>
            <w:r w:rsidRPr="00C34415">
              <w:t>kontokorent</w:t>
            </w:r>
            <w:proofErr w:type="spellEnd"/>
            <w:r w:rsidRPr="00C34415">
              <w:t xml:space="preserve"> </w:t>
            </w:r>
          </w:p>
        </w:tc>
        <w:tc>
          <w:tcPr>
            <w:tcW w:w="1275" w:type="dxa"/>
          </w:tcPr>
          <w:p w14:paraId="1B1C53D0" w14:textId="77777777" w:rsidR="0038194B" w:rsidRPr="00C34415" w:rsidRDefault="0038194B" w:rsidP="0038194B"/>
        </w:tc>
        <w:tc>
          <w:tcPr>
            <w:tcW w:w="1134" w:type="dxa"/>
          </w:tcPr>
          <w:p w14:paraId="1B1C53D1" w14:textId="77777777" w:rsidR="0038194B" w:rsidRPr="00C34415" w:rsidRDefault="0038194B" w:rsidP="0038194B"/>
        </w:tc>
      </w:tr>
      <w:tr w:rsidR="0038194B" w:rsidRPr="00C34415" w14:paraId="1B1C53D6" w14:textId="77777777" w:rsidTr="0038194B">
        <w:tc>
          <w:tcPr>
            <w:tcW w:w="3331" w:type="dxa"/>
          </w:tcPr>
          <w:p w14:paraId="1B1C53D3" w14:textId="77777777" w:rsidR="0038194B" w:rsidRPr="00C34415" w:rsidRDefault="0038194B" w:rsidP="0038194B">
            <w:proofErr w:type="spellStart"/>
            <w:r w:rsidRPr="00C34415">
              <w:rPr>
                <w:b/>
              </w:rPr>
              <w:t>Peňažné</w:t>
            </w:r>
            <w:proofErr w:type="spellEnd"/>
            <w:r w:rsidRPr="00C34415">
              <w:rPr>
                <w:b/>
              </w:rPr>
              <w:t xml:space="preserve"> </w:t>
            </w:r>
            <w:proofErr w:type="spellStart"/>
            <w:r w:rsidRPr="00C34415">
              <w:rPr>
                <w:b/>
              </w:rPr>
              <w:t>ekvivalenty</w:t>
            </w:r>
            <w:proofErr w:type="spellEnd"/>
            <w:r w:rsidRPr="00C34415">
              <w:t>, z toho:</w:t>
            </w:r>
          </w:p>
        </w:tc>
        <w:tc>
          <w:tcPr>
            <w:tcW w:w="1275" w:type="dxa"/>
          </w:tcPr>
          <w:p w14:paraId="1B1C53D4" w14:textId="77777777" w:rsidR="0038194B" w:rsidRPr="00C34415" w:rsidRDefault="0038194B" w:rsidP="0038194B"/>
        </w:tc>
        <w:tc>
          <w:tcPr>
            <w:tcW w:w="1134" w:type="dxa"/>
          </w:tcPr>
          <w:p w14:paraId="1B1C53D5" w14:textId="77777777" w:rsidR="0038194B" w:rsidRPr="00C34415" w:rsidRDefault="0038194B" w:rsidP="0038194B"/>
        </w:tc>
      </w:tr>
      <w:tr w:rsidR="0038194B" w:rsidRPr="00C34415" w14:paraId="1B1C53DA" w14:textId="77777777" w:rsidTr="0038194B">
        <w:tc>
          <w:tcPr>
            <w:tcW w:w="3331" w:type="dxa"/>
          </w:tcPr>
          <w:p w14:paraId="1B1C53D7" w14:textId="77777777" w:rsidR="0038194B" w:rsidRPr="00C34415" w:rsidRDefault="0038194B" w:rsidP="0038194B">
            <w:r w:rsidRPr="00C34415">
              <w:t xml:space="preserve">- </w:t>
            </w:r>
            <w:proofErr w:type="spellStart"/>
            <w:r w:rsidRPr="00C34415">
              <w:t>majetkové</w:t>
            </w:r>
            <w:proofErr w:type="spellEnd"/>
            <w:r w:rsidRPr="00C34415">
              <w:t xml:space="preserve"> </w:t>
            </w:r>
            <w:proofErr w:type="spellStart"/>
            <w:r w:rsidRPr="00C34415">
              <w:t>cenné</w:t>
            </w:r>
            <w:proofErr w:type="spellEnd"/>
            <w:r w:rsidRPr="00C34415">
              <w:t xml:space="preserve"> </w:t>
            </w:r>
            <w:proofErr w:type="spellStart"/>
            <w:r w:rsidRPr="00C34415">
              <w:t>papiere</w:t>
            </w:r>
            <w:proofErr w:type="spellEnd"/>
          </w:p>
        </w:tc>
        <w:tc>
          <w:tcPr>
            <w:tcW w:w="1275" w:type="dxa"/>
          </w:tcPr>
          <w:p w14:paraId="1B1C53D8" w14:textId="77777777" w:rsidR="0038194B" w:rsidRPr="00C34415" w:rsidRDefault="0038194B" w:rsidP="0038194B"/>
        </w:tc>
        <w:tc>
          <w:tcPr>
            <w:tcW w:w="1134" w:type="dxa"/>
          </w:tcPr>
          <w:p w14:paraId="1B1C53D9" w14:textId="77777777" w:rsidR="0038194B" w:rsidRPr="00C34415" w:rsidRDefault="0038194B" w:rsidP="0038194B"/>
        </w:tc>
      </w:tr>
      <w:tr w:rsidR="0038194B" w:rsidRPr="00C34415" w14:paraId="1B1C53DE" w14:textId="77777777" w:rsidTr="0038194B">
        <w:tc>
          <w:tcPr>
            <w:tcW w:w="3331" w:type="dxa"/>
          </w:tcPr>
          <w:p w14:paraId="1B1C53DB" w14:textId="77777777" w:rsidR="0038194B" w:rsidRPr="00C34415" w:rsidRDefault="0038194B" w:rsidP="0038194B">
            <w:r w:rsidRPr="00C34415">
              <w:t xml:space="preserve">- </w:t>
            </w:r>
            <w:proofErr w:type="spellStart"/>
            <w:r w:rsidRPr="00C34415">
              <w:t>dlžné</w:t>
            </w:r>
            <w:proofErr w:type="spellEnd"/>
            <w:r w:rsidRPr="00C34415">
              <w:t xml:space="preserve"> </w:t>
            </w:r>
            <w:proofErr w:type="spellStart"/>
            <w:r w:rsidRPr="00C34415">
              <w:t>cenné</w:t>
            </w:r>
            <w:proofErr w:type="spellEnd"/>
            <w:r w:rsidRPr="00C34415">
              <w:t xml:space="preserve"> </w:t>
            </w:r>
            <w:proofErr w:type="spellStart"/>
            <w:r w:rsidRPr="00C34415">
              <w:t>papiere</w:t>
            </w:r>
            <w:proofErr w:type="spellEnd"/>
          </w:p>
        </w:tc>
        <w:tc>
          <w:tcPr>
            <w:tcW w:w="1275" w:type="dxa"/>
          </w:tcPr>
          <w:p w14:paraId="1B1C53DC" w14:textId="77777777" w:rsidR="0038194B" w:rsidRPr="00C34415" w:rsidRDefault="0038194B" w:rsidP="0038194B"/>
        </w:tc>
        <w:tc>
          <w:tcPr>
            <w:tcW w:w="1134" w:type="dxa"/>
          </w:tcPr>
          <w:p w14:paraId="1B1C53DD" w14:textId="77777777" w:rsidR="0038194B" w:rsidRPr="00C34415" w:rsidRDefault="0038194B" w:rsidP="0038194B"/>
        </w:tc>
      </w:tr>
      <w:tr w:rsidR="0038194B" w:rsidRPr="00C34415" w14:paraId="1B1C53E2" w14:textId="77777777" w:rsidTr="0038194B">
        <w:tc>
          <w:tcPr>
            <w:tcW w:w="3331" w:type="dxa"/>
          </w:tcPr>
          <w:p w14:paraId="1B1C53DF" w14:textId="77777777" w:rsidR="0038194B" w:rsidRPr="00C34415" w:rsidRDefault="0038194B" w:rsidP="0038194B">
            <w:r w:rsidRPr="00C34415">
              <w:t xml:space="preserve">- </w:t>
            </w:r>
            <w:proofErr w:type="spellStart"/>
            <w:r w:rsidRPr="00C34415">
              <w:t>termínované</w:t>
            </w:r>
            <w:proofErr w:type="spellEnd"/>
            <w:r w:rsidRPr="00C34415">
              <w:t xml:space="preserve"> </w:t>
            </w:r>
            <w:proofErr w:type="spellStart"/>
            <w:r w:rsidRPr="00C34415">
              <w:t>vklady</w:t>
            </w:r>
            <w:proofErr w:type="spellEnd"/>
            <w:r w:rsidRPr="00C34415">
              <w:t xml:space="preserve"> na </w:t>
            </w:r>
            <w:proofErr w:type="spellStart"/>
            <w:r w:rsidRPr="00C34415">
              <w:t>bankových</w:t>
            </w:r>
            <w:proofErr w:type="spellEnd"/>
            <w:r w:rsidRPr="00C34415">
              <w:t xml:space="preserve"> </w:t>
            </w:r>
            <w:proofErr w:type="spellStart"/>
            <w:r w:rsidRPr="00C34415">
              <w:t>účtoch</w:t>
            </w:r>
            <w:proofErr w:type="spellEnd"/>
            <w:r w:rsidRPr="00C34415">
              <w:t xml:space="preserve"> </w:t>
            </w:r>
          </w:p>
        </w:tc>
        <w:tc>
          <w:tcPr>
            <w:tcW w:w="1275" w:type="dxa"/>
          </w:tcPr>
          <w:p w14:paraId="1B1C53E0" w14:textId="77777777" w:rsidR="0038194B" w:rsidRPr="00C34415" w:rsidRDefault="0038194B" w:rsidP="0038194B"/>
        </w:tc>
        <w:tc>
          <w:tcPr>
            <w:tcW w:w="1134" w:type="dxa"/>
          </w:tcPr>
          <w:p w14:paraId="1B1C53E1" w14:textId="77777777" w:rsidR="0038194B" w:rsidRPr="00C34415" w:rsidRDefault="0038194B" w:rsidP="0038194B"/>
        </w:tc>
      </w:tr>
      <w:tr w:rsidR="0038194B" w:rsidRPr="00C34415" w14:paraId="1B1C53E6" w14:textId="77777777" w:rsidTr="0038194B">
        <w:tc>
          <w:tcPr>
            <w:tcW w:w="3331" w:type="dxa"/>
          </w:tcPr>
          <w:p w14:paraId="1B1C53E3" w14:textId="77777777" w:rsidR="0038194B" w:rsidRPr="00C34415" w:rsidRDefault="0038194B" w:rsidP="0038194B">
            <w:r w:rsidRPr="00C34415">
              <w:t xml:space="preserve">- </w:t>
            </w:r>
            <w:proofErr w:type="spellStart"/>
            <w:r w:rsidRPr="00C34415">
              <w:t>prioritné</w:t>
            </w:r>
            <w:proofErr w:type="spellEnd"/>
            <w:r w:rsidRPr="00C34415">
              <w:t xml:space="preserve"> </w:t>
            </w:r>
            <w:proofErr w:type="spellStart"/>
            <w:r w:rsidRPr="00C34415">
              <w:t>akcie</w:t>
            </w:r>
            <w:proofErr w:type="spellEnd"/>
            <w:r w:rsidRPr="00C34415">
              <w:t xml:space="preserve"> </w:t>
            </w:r>
          </w:p>
        </w:tc>
        <w:tc>
          <w:tcPr>
            <w:tcW w:w="1275" w:type="dxa"/>
          </w:tcPr>
          <w:p w14:paraId="1B1C53E4" w14:textId="77777777" w:rsidR="0038194B" w:rsidRPr="00C34415" w:rsidRDefault="0038194B" w:rsidP="0038194B"/>
        </w:tc>
        <w:tc>
          <w:tcPr>
            <w:tcW w:w="1134" w:type="dxa"/>
          </w:tcPr>
          <w:p w14:paraId="1B1C53E5" w14:textId="77777777" w:rsidR="0038194B" w:rsidRPr="00C34415" w:rsidRDefault="0038194B" w:rsidP="0038194B"/>
        </w:tc>
      </w:tr>
      <w:tr w:rsidR="0038194B" w:rsidRPr="00C34415" w14:paraId="1B1C53EA" w14:textId="77777777" w:rsidTr="0038194B">
        <w:tc>
          <w:tcPr>
            <w:tcW w:w="3331" w:type="dxa"/>
          </w:tcPr>
          <w:p w14:paraId="1B1C53E7" w14:textId="77777777" w:rsidR="0038194B" w:rsidRPr="00C34415" w:rsidRDefault="0038194B" w:rsidP="0038194B">
            <w:pPr>
              <w:rPr>
                <w:b/>
              </w:rPr>
            </w:pPr>
            <w:proofErr w:type="spellStart"/>
            <w:r w:rsidRPr="00C34415">
              <w:rPr>
                <w:b/>
              </w:rPr>
              <w:t>Peňažné</w:t>
            </w:r>
            <w:proofErr w:type="spellEnd"/>
            <w:r w:rsidRPr="00C34415">
              <w:rPr>
                <w:b/>
              </w:rPr>
              <w:t xml:space="preserve"> </w:t>
            </w:r>
            <w:proofErr w:type="spellStart"/>
            <w:r w:rsidRPr="00C34415">
              <w:rPr>
                <w:b/>
              </w:rPr>
              <w:t>prostriedky</w:t>
            </w:r>
            <w:proofErr w:type="spellEnd"/>
            <w:r w:rsidRPr="00C34415">
              <w:rPr>
                <w:b/>
              </w:rPr>
              <w:t xml:space="preserve"> </w:t>
            </w:r>
            <w:proofErr w:type="gramStart"/>
            <w:r w:rsidRPr="00C34415">
              <w:rPr>
                <w:b/>
              </w:rPr>
              <w:t>a</w:t>
            </w:r>
            <w:proofErr w:type="gramEnd"/>
            <w:r w:rsidRPr="00C34415">
              <w:rPr>
                <w:b/>
              </w:rPr>
              <w:t xml:space="preserve"> </w:t>
            </w:r>
            <w:proofErr w:type="spellStart"/>
            <w:r w:rsidRPr="00C34415">
              <w:rPr>
                <w:b/>
              </w:rPr>
              <w:t>ekvivalenty</w:t>
            </w:r>
            <w:proofErr w:type="spellEnd"/>
            <w:r w:rsidRPr="00C34415">
              <w:rPr>
                <w:b/>
              </w:rPr>
              <w:t xml:space="preserve"> </w:t>
            </w:r>
            <w:proofErr w:type="spellStart"/>
            <w:r w:rsidRPr="00C34415">
              <w:rPr>
                <w:b/>
              </w:rPr>
              <w:t>spolu</w:t>
            </w:r>
            <w:proofErr w:type="spellEnd"/>
            <w:r w:rsidRPr="00C34415">
              <w:rPr>
                <w:b/>
              </w:rPr>
              <w:t xml:space="preserve"> </w:t>
            </w:r>
          </w:p>
        </w:tc>
        <w:tc>
          <w:tcPr>
            <w:tcW w:w="1275" w:type="dxa"/>
          </w:tcPr>
          <w:p w14:paraId="1B1C53E8" w14:textId="77777777" w:rsidR="0038194B" w:rsidRPr="00C34415" w:rsidRDefault="0038194B" w:rsidP="0038194B">
            <w:pPr>
              <w:rPr>
                <w:b/>
              </w:rPr>
            </w:pPr>
          </w:p>
        </w:tc>
        <w:tc>
          <w:tcPr>
            <w:tcW w:w="1134" w:type="dxa"/>
          </w:tcPr>
          <w:p w14:paraId="1B1C53E9" w14:textId="77777777" w:rsidR="0038194B" w:rsidRPr="00C34415" w:rsidRDefault="0038194B" w:rsidP="0038194B">
            <w:pPr>
              <w:rPr>
                <w:b/>
              </w:rPr>
            </w:pPr>
          </w:p>
        </w:tc>
      </w:tr>
    </w:tbl>
    <w:p w14:paraId="1B1C53EB" w14:textId="77777777" w:rsidR="0038194B" w:rsidRPr="00C34415" w:rsidRDefault="0038194B" w:rsidP="0038194B">
      <w:r w:rsidRPr="00C34415">
        <w:t xml:space="preserve"> </w:t>
      </w:r>
    </w:p>
    <w:p w14:paraId="1B1C53EC" w14:textId="77777777" w:rsidR="0038194B" w:rsidRPr="00C34415" w:rsidRDefault="0038194B" w:rsidP="0038194B"/>
    <w:p w14:paraId="1B1C53ED" w14:textId="77777777" w:rsidR="0038194B" w:rsidRPr="00C34415" w:rsidRDefault="0038194B" w:rsidP="0038194B">
      <w:r w:rsidRPr="00C34415">
        <w:t xml:space="preserve">D/ </w:t>
      </w:r>
      <w:proofErr w:type="spellStart"/>
      <w:r w:rsidRPr="00C34415">
        <w:t>zásady</w:t>
      </w:r>
      <w:proofErr w:type="spellEnd"/>
      <w:r w:rsidRPr="00C34415">
        <w:t xml:space="preserve"> pre </w:t>
      </w:r>
      <w:proofErr w:type="spellStart"/>
      <w:r w:rsidRPr="00C34415">
        <w:t>určenie</w:t>
      </w:r>
      <w:proofErr w:type="spellEnd"/>
      <w:r w:rsidRPr="00C34415">
        <w:t xml:space="preserve"> </w:t>
      </w:r>
      <w:proofErr w:type="spellStart"/>
      <w:r w:rsidRPr="00C34415">
        <w:t>štruktury</w:t>
      </w:r>
      <w:proofErr w:type="spellEnd"/>
      <w:r w:rsidRPr="00C34415">
        <w:t xml:space="preserve"> </w:t>
      </w:r>
      <w:proofErr w:type="spellStart"/>
      <w:r w:rsidRPr="00C34415">
        <w:t>peňažných</w:t>
      </w:r>
      <w:proofErr w:type="spellEnd"/>
      <w:r w:rsidRPr="00C34415">
        <w:t xml:space="preserve"> </w:t>
      </w:r>
      <w:proofErr w:type="spellStart"/>
      <w:r w:rsidRPr="00C34415">
        <w:t>prostriedkov</w:t>
      </w:r>
      <w:proofErr w:type="spellEnd"/>
      <w:r w:rsidRPr="00C34415">
        <w:t xml:space="preserve"> a </w:t>
      </w:r>
      <w:proofErr w:type="spellStart"/>
      <w:r w:rsidRPr="00C34415">
        <w:t>peňažných</w:t>
      </w:r>
      <w:proofErr w:type="spellEnd"/>
      <w:r w:rsidRPr="00C34415">
        <w:t xml:space="preserve"> </w:t>
      </w:r>
      <w:proofErr w:type="spellStart"/>
      <w:r w:rsidRPr="00C34415">
        <w:t>ekivalentov</w:t>
      </w:r>
      <w:proofErr w:type="spellEnd"/>
    </w:p>
    <w:p w14:paraId="1B1C53EE" w14:textId="77777777" w:rsidR="0038194B" w:rsidRPr="00C34415" w:rsidRDefault="0038194B" w:rsidP="0038194B">
      <w:r w:rsidRPr="00C34415">
        <w:t xml:space="preserve"> </w:t>
      </w:r>
    </w:p>
    <w:p w14:paraId="1B1C53EF" w14:textId="77777777" w:rsidR="0038194B" w:rsidRPr="00C34415" w:rsidRDefault="0038194B" w:rsidP="0038194B">
      <w:r w:rsidRPr="00C34415">
        <w:t>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1B1C53F0" w14:textId="77777777" w:rsidR="0038194B" w:rsidRPr="00C34415" w:rsidRDefault="0038194B" w:rsidP="0038194B"/>
    <w:p w14:paraId="1B1C53F1" w14:textId="77777777" w:rsidR="0038194B" w:rsidRPr="00C34415" w:rsidRDefault="0038194B" w:rsidP="0038194B">
      <w:r w:rsidRPr="00C34415">
        <w:t xml:space="preserve">E/ </w:t>
      </w:r>
      <w:proofErr w:type="spellStart"/>
      <w:r w:rsidRPr="00C34415">
        <w:t>Vplyv</w:t>
      </w:r>
      <w:proofErr w:type="spellEnd"/>
      <w:r w:rsidRPr="00C34415">
        <w:t xml:space="preserve"> </w:t>
      </w:r>
      <w:proofErr w:type="spellStart"/>
      <w:r w:rsidRPr="00C34415">
        <w:t>zmien</w:t>
      </w:r>
      <w:proofErr w:type="spellEnd"/>
      <w:r w:rsidRPr="00C34415">
        <w:t xml:space="preserve"> v </w:t>
      </w:r>
      <w:proofErr w:type="spellStart"/>
      <w:r w:rsidRPr="00C34415">
        <w:t>zásadách</w:t>
      </w:r>
      <w:proofErr w:type="spellEnd"/>
      <w:r w:rsidRPr="00C34415">
        <w:t xml:space="preserve"> pre </w:t>
      </w:r>
      <w:proofErr w:type="spellStart"/>
      <w:r w:rsidRPr="00C34415">
        <w:t>určenie</w:t>
      </w:r>
      <w:proofErr w:type="spellEnd"/>
      <w:r w:rsidRPr="00C34415">
        <w:t xml:space="preserve"> </w:t>
      </w:r>
      <w:proofErr w:type="spellStart"/>
      <w:r w:rsidRPr="00C34415">
        <w:t>štruktúry</w:t>
      </w:r>
      <w:proofErr w:type="spellEnd"/>
      <w:r w:rsidRPr="00C34415">
        <w:t xml:space="preserve"> </w:t>
      </w:r>
      <w:proofErr w:type="spellStart"/>
      <w:r w:rsidRPr="00C34415">
        <w:t>peňažných</w:t>
      </w:r>
      <w:proofErr w:type="spellEnd"/>
      <w:r w:rsidRPr="00C34415">
        <w:t xml:space="preserve"> </w:t>
      </w:r>
      <w:proofErr w:type="spellStart"/>
      <w:r w:rsidRPr="00C34415">
        <w:t>prostriedkov</w:t>
      </w:r>
      <w:proofErr w:type="spellEnd"/>
      <w:r w:rsidRPr="00C34415">
        <w:t xml:space="preserve"> a </w:t>
      </w:r>
      <w:proofErr w:type="spellStart"/>
      <w:r w:rsidRPr="00C34415">
        <w:t>peňažných</w:t>
      </w:r>
      <w:proofErr w:type="spellEnd"/>
      <w:r w:rsidRPr="00C34415">
        <w:t xml:space="preserve"> </w:t>
      </w:r>
      <w:proofErr w:type="spellStart"/>
      <w:r w:rsidRPr="00C34415">
        <w:t>ekvivalentov</w:t>
      </w:r>
      <w:proofErr w:type="spellEnd"/>
      <w:r w:rsidRPr="00C34415">
        <w:t xml:space="preserve"> </w:t>
      </w:r>
    </w:p>
    <w:p w14:paraId="1B1C53F2" w14:textId="77777777" w:rsidR="0038194B" w:rsidRPr="00C34415" w:rsidRDefault="0038194B" w:rsidP="0038194B"/>
    <w:p w14:paraId="1B1C53F3" w14:textId="77777777" w:rsidR="0038194B" w:rsidRPr="00C34415" w:rsidRDefault="0038194B" w:rsidP="0038194B">
      <w:r w:rsidRPr="00C34415">
        <w:t>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1B1C53F4" w14:textId="77777777" w:rsidR="0038194B" w:rsidRPr="00C34415" w:rsidRDefault="0038194B" w:rsidP="0038194B"/>
    <w:p w14:paraId="1B1C53F5" w14:textId="77777777" w:rsidR="0038194B" w:rsidRPr="00C34415" w:rsidRDefault="0038194B" w:rsidP="0038194B"/>
    <w:p w14:paraId="1B1C53F6" w14:textId="77777777" w:rsidR="0038194B" w:rsidRPr="00C34415" w:rsidRDefault="0038194B" w:rsidP="0038194B"/>
    <w:p w14:paraId="1B1C53F7" w14:textId="77777777" w:rsidR="0038194B" w:rsidRPr="00C34415" w:rsidRDefault="0038194B" w:rsidP="0038194B"/>
    <w:p w14:paraId="1B1C53F8" w14:textId="77777777" w:rsidR="0038194B" w:rsidRPr="00C34415" w:rsidRDefault="0038194B" w:rsidP="0038194B">
      <w:pPr>
        <w:pStyle w:val="Nadpis2"/>
        <w:rPr>
          <w:lang w:val="sk-SK"/>
        </w:rPr>
      </w:pPr>
      <w:r w:rsidRPr="00C34415">
        <w:rPr>
          <w:lang w:val="sk-SK"/>
        </w:rPr>
        <w:t xml:space="preserve">III.11 Udalosti, ktoré nastali po dni, ku ktorému sa účtovná závierka zostavuje </w:t>
      </w:r>
    </w:p>
    <w:p w14:paraId="1B1C53F9" w14:textId="77777777" w:rsidR="0038194B" w:rsidRPr="00C34415" w:rsidRDefault="0038194B" w:rsidP="0038194B"/>
    <w:p w14:paraId="1B1C53FA" w14:textId="77777777" w:rsidR="0038194B" w:rsidRPr="00C34415" w:rsidRDefault="0038194B" w:rsidP="0038194B">
      <w:r w:rsidRPr="00C34415">
        <w:t>V </w:t>
      </w:r>
      <w:proofErr w:type="spellStart"/>
      <w:r w:rsidRPr="00C34415">
        <w:t>účtovnej</w:t>
      </w:r>
      <w:proofErr w:type="spellEnd"/>
      <w:r w:rsidRPr="00C34415">
        <w:t xml:space="preserve"> </w:t>
      </w:r>
      <w:proofErr w:type="spellStart"/>
      <w:r w:rsidRPr="00C34415">
        <w:t>záverke</w:t>
      </w:r>
      <w:proofErr w:type="spellEnd"/>
      <w:r w:rsidRPr="00C34415">
        <w:t xml:space="preserve"> </w:t>
      </w:r>
      <w:proofErr w:type="spellStart"/>
      <w:r w:rsidRPr="00C34415">
        <w:t>nastali</w:t>
      </w:r>
      <w:proofErr w:type="spellEnd"/>
      <w:r w:rsidRPr="00C34415">
        <w:t xml:space="preserve"> po </w:t>
      </w:r>
      <w:proofErr w:type="spellStart"/>
      <w:r w:rsidRPr="00C34415">
        <w:t>dni</w:t>
      </w:r>
      <w:proofErr w:type="spellEnd"/>
      <w:r w:rsidRPr="00C34415">
        <w:t xml:space="preserve">, </w:t>
      </w:r>
      <w:proofErr w:type="spellStart"/>
      <w:r w:rsidRPr="00C34415">
        <w:t>ku</w:t>
      </w:r>
      <w:proofErr w:type="spellEnd"/>
      <w:r w:rsidRPr="00C34415">
        <w:t xml:space="preserve"> </w:t>
      </w:r>
      <w:proofErr w:type="spellStart"/>
      <w:r w:rsidRPr="00C34415">
        <w:t>ktorému</w:t>
      </w:r>
      <w:proofErr w:type="spellEnd"/>
      <w:r w:rsidRPr="00C34415">
        <w:t xml:space="preserve"> </w:t>
      </w:r>
      <w:proofErr w:type="spellStart"/>
      <w:r w:rsidRPr="00C34415">
        <w:t>sa</w:t>
      </w:r>
      <w:proofErr w:type="spellEnd"/>
      <w:r w:rsidRPr="00C34415">
        <w:t xml:space="preserve"> </w:t>
      </w:r>
      <w:proofErr w:type="spellStart"/>
      <w:r w:rsidRPr="00C34415">
        <w:t>zostavuje</w:t>
      </w:r>
      <w:proofErr w:type="spellEnd"/>
      <w:r w:rsidRPr="00C34415">
        <w:t xml:space="preserve"> </w:t>
      </w:r>
      <w:proofErr w:type="spellStart"/>
      <w:r w:rsidRPr="00C34415">
        <w:t>účtovná</w:t>
      </w:r>
      <w:proofErr w:type="spellEnd"/>
      <w:r w:rsidRPr="00C34415">
        <w:t xml:space="preserve"> </w:t>
      </w:r>
      <w:proofErr w:type="spellStart"/>
      <w:r w:rsidRPr="00C34415">
        <w:t>závierka</w:t>
      </w:r>
      <w:proofErr w:type="spellEnd"/>
      <w:r w:rsidRPr="00C34415">
        <w:t xml:space="preserve">, </w:t>
      </w:r>
      <w:proofErr w:type="spellStart"/>
      <w:r w:rsidRPr="00C34415">
        <w:t>významné</w:t>
      </w:r>
      <w:proofErr w:type="spellEnd"/>
      <w:r w:rsidRPr="00C34415">
        <w:t xml:space="preserve"> </w:t>
      </w:r>
      <w:proofErr w:type="spellStart"/>
      <w:r w:rsidRPr="00C34415">
        <w:t>udalosti</w:t>
      </w:r>
      <w:proofErr w:type="spellEnd"/>
      <w:r w:rsidRPr="00C34415">
        <w:t xml:space="preserve">, </w:t>
      </w:r>
      <w:proofErr w:type="spellStart"/>
      <w:r w:rsidRPr="00C34415">
        <w:t>ktoré</w:t>
      </w:r>
      <w:proofErr w:type="spellEnd"/>
      <w:r w:rsidRPr="00C34415">
        <w:t xml:space="preserve"> </w:t>
      </w:r>
      <w:proofErr w:type="spellStart"/>
      <w:r w:rsidRPr="00C34415">
        <w:t>neboli</w:t>
      </w:r>
      <w:proofErr w:type="spellEnd"/>
      <w:r w:rsidRPr="00C34415">
        <w:t xml:space="preserve"> v </w:t>
      </w:r>
      <w:proofErr w:type="spellStart"/>
      <w:r w:rsidRPr="00C34415">
        <w:t>nej</w:t>
      </w:r>
      <w:proofErr w:type="spellEnd"/>
      <w:r w:rsidRPr="00C34415">
        <w:t xml:space="preserve"> </w:t>
      </w:r>
      <w:proofErr w:type="spellStart"/>
      <w:r w:rsidRPr="00C34415">
        <w:t>zohľadnené</w:t>
      </w:r>
      <w:proofErr w:type="spellEnd"/>
      <w:r w:rsidRPr="00C34415">
        <w:t xml:space="preserve">, ale </w:t>
      </w:r>
      <w:proofErr w:type="spellStart"/>
      <w:r w:rsidRPr="00C34415">
        <w:t>majú</w:t>
      </w:r>
      <w:proofErr w:type="spellEnd"/>
      <w:r w:rsidRPr="00C34415">
        <w:t xml:space="preserve"> </w:t>
      </w:r>
      <w:proofErr w:type="spellStart"/>
      <w:r w:rsidRPr="00C34415">
        <w:t>významný</w:t>
      </w:r>
      <w:proofErr w:type="spellEnd"/>
      <w:r w:rsidRPr="00C34415">
        <w:t xml:space="preserve"> </w:t>
      </w:r>
      <w:proofErr w:type="spellStart"/>
      <w:r w:rsidRPr="00C34415">
        <w:t>vplyv</w:t>
      </w:r>
      <w:proofErr w:type="spellEnd"/>
      <w:r w:rsidRPr="00C34415">
        <w:t xml:space="preserve"> na </w:t>
      </w:r>
      <w:proofErr w:type="spellStart"/>
      <w:r w:rsidRPr="00C34415">
        <w:t>verné</w:t>
      </w:r>
      <w:proofErr w:type="spellEnd"/>
      <w:r w:rsidRPr="00C34415">
        <w:t xml:space="preserve"> </w:t>
      </w:r>
      <w:proofErr w:type="spellStart"/>
      <w:r w:rsidRPr="00C34415">
        <w:t>zobrazenie</w:t>
      </w:r>
      <w:proofErr w:type="spellEnd"/>
      <w:r w:rsidRPr="00C34415">
        <w:t xml:space="preserve"> </w:t>
      </w:r>
      <w:proofErr w:type="spellStart"/>
      <w:r w:rsidRPr="00C34415">
        <w:t>skutočnosti</w:t>
      </w:r>
      <w:proofErr w:type="spellEnd"/>
      <w:r w:rsidRPr="00C34415">
        <w:t xml:space="preserve">, </w:t>
      </w:r>
      <w:proofErr w:type="spellStart"/>
      <w:r w:rsidRPr="00C34415">
        <w:t>ktoré</w:t>
      </w:r>
      <w:proofErr w:type="spellEnd"/>
      <w:r w:rsidRPr="00C34415">
        <w:t xml:space="preserve"> </w:t>
      </w:r>
      <w:proofErr w:type="spellStart"/>
      <w:r w:rsidRPr="00C34415">
        <w:t>sú</w:t>
      </w:r>
      <w:proofErr w:type="spellEnd"/>
      <w:r w:rsidRPr="00C34415">
        <w:t xml:space="preserve"> </w:t>
      </w:r>
      <w:proofErr w:type="spellStart"/>
      <w:r w:rsidRPr="00C34415">
        <w:t>predmetom</w:t>
      </w:r>
      <w:proofErr w:type="spellEnd"/>
      <w:r w:rsidRPr="00C34415">
        <w:t xml:space="preserve"> </w:t>
      </w:r>
      <w:proofErr w:type="spellStart"/>
      <w:r w:rsidRPr="00C34415">
        <w:t>účtovníctva</w:t>
      </w:r>
      <w:proofErr w:type="spellEnd"/>
      <w:r w:rsidRPr="00C34415">
        <w:t xml:space="preserve">. </w:t>
      </w:r>
    </w:p>
    <w:p w14:paraId="1B1C53FB" w14:textId="77777777" w:rsidR="0038194B" w:rsidRPr="00C34415" w:rsidRDefault="0038194B" w:rsidP="0038194B"/>
    <w:p w14:paraId="1B1C53FC" w14:textId="77777777" w:rsidR="0038194B" w:rsidRPr="00C34415" w:rsidRDefault="0038194B" w:rsidP="0038194B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779"/>
        <w:gridCol w:w="709"/>
      </w:tblGrid>
      <w:tr w:rsidR="0038194B" w:rsidRPr="00C34415" w14:paraId="1B1C53FF" w14:textId="77777777" w:rsidTr="0038194B">
        <w:tc>
          <w:tcPr>
            <w:tcW w:w="779" w:type="dxa"/>
          </w:tcPr>
          <w:p w14:paraId="1B1C53FD" w14:textId="77777777" w:rsidR="0038194B" w:rsidRPr="00C34415" w:rsidRDefault="0038194B" w:rsidP="0038194B">
            <w:proofErr w:type="spellStart"/>
            <w:r w:rsidRPr="00C34415">
              <w:t>Áno</w:t>
            </w:r>
            <w:proofErr w:type="spellEnd"/>
          </w:p>
        </w:tc>
        <w:tc>
          <w:tcPr>
            <w:tcW w:w="709" w:type="dxa"/>
          </w:tcPr>
          <w:p w14:paraId="1B1C53FE" w14:textId="77777777" w:rsidR="0038194B" w:rsidRPr="00C34415" w:rsidRDefault="0038194B" w:rsidP="0038194B"/>
        </w:tc>
      </w:tr>
      <w:tr w:rsidR="0038194B" w:rsidRPr="00C34415" w14:paraId="1B1C5402" w14:textId="77777777" w:rsidTr="0038194B">
        <w:tc>
          <w:tcPr>
            <w:tcW w:w="779" w:type="dxa"/>
          </w:tcPr>
          <w:p w14:paraId="1B1C5400" w14:textId="77777777" w:rsidR="0038194B" w:rsidRPr="00C34415" w:rsidRDefault="0038194B" w:rsidP="0038194B">
            <w:proofErr w:type="spellStart"/>
            <w:r w:rsidRPr="00C34415">
              <w:t>Nie</w:t>
            </w:r>
            <w:proofErr w:type="spellEnd"/>
          </w:p>
        </w:tc>
        <w:tc>
          <w:tcPr>
            <w:tcW w:w="709" w:type="dxa"/>
          </w:tcPr>
          <w:p w14:paraId="1B1C5401" w14:textId="77777777" w:rsidR="0038194B" w:rsidRPr="00C34415" w:rsidRDefault="0038194B" w:rsidP="0038194B">
            <w:r w:rsidRPr="00C34415">
              <w:t>X</w:t>
            </w:r>
          </w:p>
        </w:tc>
      </w:tr>
    </w:tbl>
    <w:p w14:paraId="1B1C5403" w14:textId="77777777" w:rsidR="0038194B" w:rsidRPr="00C34415" w:rsidRDefault="0038194B" w:rsidP="0038194B"/>
    <w:p w14:paraId="1B1C5404" w14:textId="77777777" w:rsidR="0038194B" w:rsidRPr="00C34415" w:rsidRDefault="0038194B" w:rsidP="0038194B">
      <w:pPr>
        <w:pStyle w:val="Zkladntext2"/>
      </w:pPr>
      <w:r w:rsidRPr="00C34415">
        <w:t>Ak áno, opíšte:</w:t>
      </w:r>
    </w:p>
    <w:p w14:paraId="1B1C5405" w14:textId="77777777" w:rsidR="0038194B" w:rsidRPr="00C34415" w:rsidRDefault="0038194B" w:rsidP="0038194B">
      <w:r w:rsidRPr="00C34415"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1B1C5406" w14:textId="77777777" w:rsidR="0038194B" w:rsidRPr="00C34415" w:rsidRDefault="0038194B" w:rsidP="0038194B">
      <w:r w:rsidRPr="00C34415"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1B1C5407" w14:textId="77777777" w:rsidR="0038194B" w:rsidRPr="00C34415" w:rsidRDefault="0038194B" w:rsidP="0038194B"/>
    <w:p w14:paraId="1B1C5408" w14:textId="77777777" w:rsidR="0038194B" w:rsidRPr="00C34415" w:rsidRDefault="0038194B" w:rsidP="0038194B"/>
    <w:p w14:paraId="1B1C5409" w14:textId="77777777" w:rsidR="0038194B" w:rsidRPr="00C34415" w:rsidRDefault="0038194B" w:rsidP="0038194B"/>
    <w:p w14:paraId="1B1C540A" w14:textId="77777777" w:rsidR="0038194B" w:rsidRPr="00C34415" w:rsidRDefault="0038194B" w:rsidP="0038194B"/>
    <w:p w14:paraId="1B1C540B" w14:textId="77777777" w:rsidR="0038194B" w:rsidRPr="00C34415" w:rsidRDefault="0038194B" w:rsidP="0038194B"/>
    <w:p w14:paraId="1B1C540C" w14:textId="77777777" w:rsidR="0038194B" w:rsidRPr="00C34415" w:rsidRDefault="0038194B" w:rsidP="0038194B"/>
    <w:p w14:paraId="1B1C540D" w14:textId="77777777" w:rsidR="0038194B" w:rsidRPr="00C34415" w:rsidRDefault="0038194B" w:rsidP="0038194B">
      <w:r w:rsidRPr="00C34415">
        <w:t xml:space="preserve">V </w:t>
      </w:r>
      <w:proofErr w:type="spellStart"/>
      <w:r w:rsidRPr="00C34415">
        <w:t>Bratislave</w:t>
      </w:r>
      <w:proofErr w:type="spellEnd"/>
    </w:p>
    <w:p w14:paraId="1B1C540E" w14:textId="5150553C" w:rsidR="0038194B" w:rsidRPr="00C34415" w:rsidRDefault="0038194B" w:rsidP="0038194B">
      <w:proofErr w:type="spellStart"/>
      <w:r w:rsidRPr="00C34415">
        <w:t>dňa</w:t>
      </w:r>
      <w:proofErr w:type="spellEnd"/>
      <w:r w:rsidRPr="00C34415">
        <w:t xml:space="preserve"> </w:t>
      </w:r>
      <w:r w:rsidR="007C2DA6">
        <w:t>31</w:t>
      </w:r>
      <w:r w:rsidR="00F00FD0">
        <w:t>.03</w:t>
      </w:r>
      <w:r>
        <w:t>.</w:t>
      </w:r>
      <w:r w:rsidR="002C54E7">
        <w:t>2023</w:t>
      </w:r>
    </w:p>
    <w:p w14:paraId="1B1C540F" w14:textId="77777777" w:rsidR="0038194B" w:rsidRPr="00C34415" w:rsidRDefault="0038194B" w:rsidP="0038194B"/>
    <w:p w14:paraId="1B1C5410" w14:textId="77777777" w:rsidR="0038194B" w:rsidRPr="00C34415" w:rsidRDefault="0038194B" w:rsidP="0038194B"/>
    <w:p w14:paraId="1B1C5411" w14:textId="77777777" w:rsidR="0038194B" w:rsidRPr="00C34415" w:rsidRDefault="0038194B" w:rsidP="0038194B">
      <w:proofErr w:type="spellStart"/>
      <w:proofErr w:type="gramStart"/>
      <w:r w:rsidRPr="00C34415">
        <w:t>Vypracoval</w:t>
      </w:r>
      <w:proofErr w:type="spellEnd"/>
      <w:r w:rsidRPr="00C34415">
        <w:t xml:space="preserve"> :</w:t>
      </w:r>
      <w:proofErr w:type="gramEnd"/>
      <w:r w:rsidRPr="00C34415">
        <w:t xml:space="preserve"> Peter Košťál</w:t>
      </w:r>
    </w:p>
    <w:p w14:paraId="1B1C5412" w14:textId="77777777" w:rsidR="0038194B" w:rsidRPr="00C34415" w:rsidRDefault="0038194B" w:rsidP="0038194B">
      <w:proofErr w:type="spellStart"/>
      <w:r w:rsidRPr="00C34415">
        <w:t>Schválil</w:t>
      </w:r>
      <w:proofErr w:type="spellEnd"/>
      <w:r w:rsidRPr="00C34415">
        <w:t>:       Peter Košťál</w:t>
      </w:r>
    </w:p>
    <w:p w14:paraId="1B1C5413" w14:textId="77777777" w:rsidR="0038194B" w:rsidRPr="00C34415" w:rsidRDefault="0038194B" w:rsidP="0038194B"/>
    <w:p w14:paraId="1B1C5414" w14:textId="77777777" w:rsidR="0038194B" w:rsidRPr="00C34415" w:rsidRDefault="0038194B" w:rsidP="0038194B">
      <w:r w:rsidRPr="00C34415">
        <w:t xml:space="preserve">                                                                                                       ………………………………………</w:t>
      </w:r>
    </w:p>
    <w:p w14:paraId="1B1C5415" w14:textId="77777777" w:rsidR="0038194B" w:rsidRPr="00C34415" w:rsidRDefault="0038194B" w:rsidP="0038194B">
      <w:pPr>
        <w:rPr>
          <w:b/>
        </w:rPr>
      </w:pPr>
      <w:r w:rsidRPr="00C34415">
        <w:t xml:space="preserve">                                                                                                              </w:t>
      </w:r>
      <w:proofErr w:type="spellStart"/>
      <w:r w:rsidRPr="00C34415">
        <w:t>Podpis</w:t>
      </w:r>
      <w:proofErr w:type="spellEnd"/>
      <w:r w:rsidRPr="00C34415">
        <w:t xml:space="preserve"> </w:t>
      </w:r>
      <w:proofErr w:type="spellStart"/>
      <w:r w:rsidRPr="00C34415">
        <w:t>štatutárneho</w:t>
      </w:r>
      <w:proofErr w:type="spellEnd"/>
      <w:r w:rsidRPr="00C34415">
        <w:t xml:space="preserve"> </w:t>
      </w:r>
      <w:proofErr w:type="spellStart"/>
      <w:r w:rsidRPr="00C34415">
        <w:t>orgánu</w:t>
      </w:r>
      <w:proofErr w:type="spellEnd"/>
    </w:p>
    <w:p w14:paraId="1B1C5416" w14:textId="77777777" w:rsidR="0038194B" w:rsidRPr="0038194B" w:rsidRDefault="0038194B" w:rsidP="0038194B"/>
    <w:sectPr w:rsidR="0038194B" w:rsidRPr="0038194B">
      <w:headerReference w:type="default" r:id="rId7"/>
      <w:footerReference w:type="default" r:id="rId8"/>
      <w:pgSz w:w="11949" w:h="16804"/>
      <w:pgMar w:top="1417" w:right="280" w:bottom="1377" w:left="720" w:header="708" w:footer="708" w:gutter="0"/>
      <w:cols w:space="708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4C3E86" w14:textId="77777777" w:rsidR="00DB1FC5" w:rsidRDefault="00DB1FC5" w:rsidP="0038194B">
      <w:r>
        <w:separator/>
      </w:r>
    </w:p>
  </w:endnote>
  <w:endnote w:type="continuationSeparator" w:id="0">
    <w:p w14:paraId="4E609232" w14:textId="77777777" w:rsidR="00DB1FC5" w:rsidRDefault="00DB1FC5" w:rsidP="0038194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1C541D" w14:textId="77777777" w:rsidR="00EA15E6" w:rsidRDefault="00EA15E6">
    <w:pPr>
      <w:pStyle w:val="Pta"/>
      <w:jc w:val="right"/>
    </w:pPr>
    <w:proofErr w:type="spellStart"/>
    <w:r>
      <w:t>Strana</w:t>
    </w:r>
    <w:proofErr w:type="spellEnd"/>
    <w:r>
      <w:t xml:space="preserve"> </w:t>
    </w:r>
    <w:r>
      <w:fldChar w:fldCharType="begin"/>
    </w:r>
    <w:r>
      <w:instrText>PAGE   \* MERGEFORMAT</w:instrText>
    </w:r>
    <w:r>
      <w:fldChar w:fldCharType="separate"/>
    </w:r>
    <w:r w:rsidRPr="00937BB9">
      <w:rPr>
        <w:noProof/>
        <w:lang w:val="sk-SK"/>
      </w:rPr>
      <w:t>6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C66AD7" w14:textId="77777777" w:rsidR="00DB1FC5" w:rsidRDefault="00DB1FC5" w:rsidP="0038194B">
      <w:r>
        <w:separator/>
      </w:r>
    </w:p>
  </w:footnote>
  <w:footnote w:type="continuationSeparator" w:id="0">
    <w:p w14:paraId="4A3264DD" w14:textId="77777777" w:rsidR="00DB1FC5" w:rsidRDefault="00DB1FC5" w:rsidP="0038194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1C541B" w14:textId="77777777" w:rsidR="00EA15E6" w:rsidRDefault="00EA15E6" w:rsidP="0038194B">
    <w:pPr>
      <w:pStyle w:val="Hlavika"/>
      <w:tabs>
        <w:tab w:val="clear" w:pos="9072"/>
        <w:tab w:val="right" w:pos="10915"/>
      </w:tabs>
    </w:pPr>
    <w:proofErr w:type="spellStart"/>
    <w:r>
      <w:t>Poznámky</w:t>
    </w:r>
    <w:proofErr w:type="spellEnd"/>
    <w:r>
      <w:t xml:space="preserve"> </w:t>
    </w:r>
    <w:proofErr w:type="spellStart"/>
    <w:r>
      <w:t>Úč</w:t>
    </w:r>
    <w:proofErr w:type="spellEnd"/>
    <w:r>
      <w:t xml:space="preserve"> POD 3 – 01</w:t>
    </w:r>
    <w:r>
      <w:tab/>
    </w:r>
    <w:r>
      <w:tab/>
      <w:t xml:space="preserve">IČO   </w:t>
    </w:r>
    <w:proofErr w:type="gramStart"/>
    <w:r>
      <w:t>3  6</w:t>
    </w:r>
    <w:proofErr w:type="gramEnd"/>
    <w:r>
      <w:t xml:space="preserve">  6  7  9  0  0  3 </w:t>
    </w:r>
  </w:p>
  <w:p w14:paraId="1B1C541C" w14:textId="77777777" w:rsidR="00EA15E6" w:rsidRPr="0038194B" w:rsidRDefault="00EA15E6" w:rsidP="0038194B">
    <w:pPr>
      <w:pStyle w:val="Hlavika"/>
      <w:tabs>
        <w:tab w:val="clear" w:pos="9072"/>
        <w:tab w:val="right" w:pos="10915"/>
      </w:tabs>
    </w:pPr>
    <w:r>
      <w:tab/>
    </w:r>
    <w:r>
      <w:tab/>
      <w:t xml:space="preserve">DIČ   </w:t>
    </w:r>
    <w:proofErr w:type="gramStart"/>
    <w:r>
      <w:t>2  0</w:t>
    </w:r>
    <w:proofErr w:type="gramEnd"/>
    <w:r>
      <w:t xml:space="preserve">  2  2  2  4  8  5  8  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86726F"/>
    <w:multiLevelType w:val="singleLevel"/>
    <w:tmpl w:val="D33AEC22"/>
    <w:lvl w:ilvl="0">
      <w:start w:val="4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" w15:restartNumberingAfterBreak="0">
    <w:nsid w:val="212A114C"/>
    <w:multiLevelType w:val="hybridMultilevel"/>
    <w:tmpl w:val="2BF0E79E"/>
    <w:lvl w:ilvl="0" w:tplc="3496AAB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ADC6AE7"/>
    <w:multiLevelType w:val="hybridMultilevel"/>
    <w:tmpl w:val="E102B054"/>
    <w:lvl w:ilvl="0" w:tplc="040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" w15:restartNumberingAfterBreak="0">
    <w:nsid w:val="376B4533"/>
    <w:multiLevelType w:val="singleLevel"/>
    <w:tmpl w:val="040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4" w15:restartNumberingAfterBreak="0">
    <w:nsid w:val="47C04EC7"/>
    <w:multiLevelType w:val="singleLevel"/>
    <w:tmpl w:val="D53C00FA"/>
    <w:lvl w:ilvl="0">
      <w:start w:val="1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5" w15:restartNumberingAfterBreak="0">
    <w:nsid w:val="4D8113C3"/>
    <w:multiLevelType w:val="singleLevel"/>
    <w:tmpl w:val="9426DADC"/>
    <w:lvl w:ilvl="0">
      <w:start w:val="1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6" w15:restartNumberingAfterBreak="0">
    <w:nsid w:val="520831AA"/>
    <w:multiLevelType w:val="hybridMultilevel"/>
    <w:tmpl w:val="1296826A"/>
    <w:lvl w:ilvl="0" w:tplc="041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5CD51ED6"/>
    <w:multiLevelType w:val="singleLevel"/>
    <w:tmpl w:val="E0F80782"/>
    <w:lvl w:ilvl="0">
      <w:start w:val="2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8" w15:restartNumberingAfterBreak="0">
    <w:nsid w:val="5FFA3B2C"/>
    <w:multiLevelType w:val="hybridMultilevel"/>
    <w:tmpl w:val="7A3CD366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24975518">
    <w:abstractNumId w:val="8"/>
  </w:num>
  <w:num w:numId="2" w16cid:durableId="1160269551">
    <w:abstractNumId w:val="1"/>
  </w:num>
  <w:num w:numId="3" w16cid:durableId="1215196413">
    <w:abstractNumId w:val="7"/>
  </w:num>
  <w:num w:numId="4" w16cid:durableId="856965993">
    <w:abstractNumId w:val="3"/>
  </w:num>
  <w:num w:numId="5" w16cid:durableId="841822779">
    <w:abstractNumId w:val="0"/>
  </w:num>
  <w:num w:numId="6" w16cid:durableId="523708303">
    <w:abstractNumId w:val="5"/>
  </w:num>
  <w:num w:numId="7" w16cid:durableId="1171331569">
    <w:abstractNumId w:val="4"/>
  </w:num>
  <w:num w:numId="8" w16cid:durableId="90123715">
    <w:abstractNumId w:val="2"/>
  </w:num>
  <w:num w:numId="9" w16cid:durableId="181648246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720"/>
  <w:hyphenationZone w:val="425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0NDQwNzW2tDQyMbdU0lEKTi0uzszPAykwrQUAY/nSVywAAAA="/>
  </w:docVars>
  <w:rsids>
    <w:rsidRoot w:val="0038194B"/>
    <w:rsid w:val="00024B35"/>
    <w:rsid w:val="002358D0"/>
    <w:rsid w:val="00240054"/>
    <w:rsid w:val="002C54E7"/>
    <w:rsid w:val="002F6BE7"/>
    <w:rsid w:val="003049D1"/>
    <w:rsid w:val="0038194B"/>
    <w:rsid w:val="00400BC9"/>
    <w:rsid w:val="004C3FC4"/>
    <w:rsid w:val="007C2DA6"/>
    <w:rsid w:val="008929E0"/>
    <w:rsid w:val="00892A64"/>
    <w:rsid w:val="00900829"/>
    <w:rsid w:val="00937BB9"/>
    <w:rsid w:val="009D1990"/>
    <w:rsid w:val="00AC5679"/>
    <w:rsid w:val="00AD2D85"/>
    <w:rsid w:val="00D21089"/>
    <w:rsid w:val="00DB1FC5"/>
    <w:rsid w:val="00EA15E6"/>
    <w:rsid w:val="00F00FD0"/>
    <w:rsid w:val="00FE5619"/>
    <w:rsid w:val="00FE60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B1C4F21"/>
  <w15:docId w15:val="{DCB9F070-7610-4C77-AF77-8F36B05030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Pr>
      <w:lang w:val="en-US" w:eastAsia="en-US"/>
    </w:rPr>
  </w:style>
  <w:style w:type="paragraph" w:styleId="Nadpis1">
    <w:name w:val="heading 1"/>
    <w:basedOn w:val="Normlny"/>
    <w:next w:val="Normlny"/>
    <w:link w:val="Nadpis1Char"/>
    <w:qFormat/>
    <w:rsid w:val="0038194B"/>
    <w:pPr>
      <w:keepNext/>
      <w:outlineLvl w:val="0"/>
    </w:pPr>
    <w:rPr>
      <w:i/>
      <w:lang w:val="de-DE" w:eastAsia="cs-CZ"/>
    </w:rPr>
  </w:style>
  <w:style w:type="paragraph" w:styleId="Nadpis2">
    <w:name w:val="heading 2"/>
    <w:basedOn w:val="Normlny"/>
    <w:next w:val="Normlny"/>
    <w:link w:val="Nadpis2Char"/>
    <w:qFormat/>
    <w:rsid w:val="0038194B"/>
    <w:pPr>
      <w:keepNext/>
      <w:outlineLvl w:val="1"/>
    </w:pPr>
    <w:rPr>
      <w:b/>
      <w:sz w:val="22"/>
      <w:lang w:val="de-DE" w:eastAsia="cs-CZ"/>
    </w:rPr>
  </w:style>
  <w:style w:type="paragraph" w:styleId="Nadpis3">
    <w:name w:val="heading 3"/>
    <w:basedOn w:val="Normlny"/>
    <w:next w:val="Normlny"/>
    <w:link w:val="Nadpis3Char"/>
    <w:qFormat/>
    <w:rsid w:val="0038194B"/>
    <w:pPr>
      <w:keepNext/>
      <w:outlineLvl w:val="2"/>
    </w:pPr>
    <w:rPr>
      <w:b/>
      <w:lang w:val="sk-SK" w:eastAsia="cs-CZ"/>
    </w:rPr>
  </w:style>
  <w:style w:type="paragraph" w:styleId="Nadpis4">
    <w:name w:val="heading 4"/>
    <w:basedOn w:val="Normlny"/>
    <w:next w:val="Normlny"/>
    <w:link w:val="Nadpis4Char"/>
    <w:qFormat/>
    <w:rsid w:val="0038194B"/>
    <w:pPr>
      <w:keepNext/>
      <w:outlineLvl w:val="3"/>
    </w:pPr>
    <w:rPr>
      <w:b/>
      <w:sz w:val="24"/>
      <w:lang w:val="sk-SK" w:eastAsia="cs-CZ"/>
    </w:rPr>
  </w:style>
  <w:style w:type="paragraph" w:styleId="Nadpis5">
    <w:name w:val="heading 5"/>
    <w:basedOn w:val="Normlny"/>
    <w:next w:val="Normlny"/>
    <w:link w:val="Nadpis5Char"/>
    <w:qFormat/>
    <w:rsid w:val="0038194B"/>
    <w:pPr>
      <w:keepNext/>
      <w:outlineLvl w:val="4"/>
    </w:pPr>
    <w:rPr>
      <w:b/>
      <w:i/>
      <w:lang w:val="sk-SK" w:eastAsia="cs-CZ"/>
    </w:rPr>
  </w:style>
  <w:style w:type="paragraph" w:styleId="Nadpis6">
    <w:name w:val="heading 6"/>
    <w:basedOn w:val="Normlny"/>
    <w:next w:val="Normlny"/>
    <w:link w:val="Nadpis6Char"/>
    <w:qFormat/>
    <w:rsid w:val="0038194B"/>
    <w:pPr>
      <w:keepNext/>
      <w:jc w:val="center"/>
      <w:outlineLvl w:val="5"/>
    </w:pPr>
    <w:rPr>
      <w:b/>
      <w:sz w:val="22"/>
      <w:lang w:val="sk-SK" w:eastAsia="cs-CZ"/>
    </w:rPr>
  </w:style>
  <w:style w:type="paragraph" w:styleId="Nadpis7">
    <w:name w:val="heading 7"/>
    <w:basedOn w:val="Normlny"/>
    <w:next w:val="Normlny"/>
    <w:link w:val="Nadpis7Char"/>
    <w:qFormat/>
    <w:rsid w:val="0038194B"/>
    <w:pPr>
      <w:keepNext/>
      <w:jc w:val="center"/>
      <w:outlineLvl w:val="6"/>
    </w:pPr>
    <w:rPr>
      <w:b/>
      <w:sz w:val="24"/>
      <w:lang w:val="de-DE" w:eastAsia="cs-CZ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Hlavika">
    <w:name w:val="header"/>
    <w:basedOn w:val="Normlny"/>
    <w:link w:val="HlavikaChar"/>
    <w:uiPriority w:val="99"/>
    <w:unhideWhenUsed/>
    <w:rsid w:val="0038194B"/>
    <w:pPr>
      <w:tabs>
        <w:tab w:val="center" w:pos="4536"/>
        <w:tab w:val="right" w:pos="9072"/>
      </w:tabs>
    </w:pPr>
  </w:style>
  <w:style w:type="character" w:customStyle="1" w:styleId="HlavikaChar">
    <w:name w:val="Hlavička Char"/>
    <w:link w:val="Hlavika"/>
    <w:uiPriority w:val="99"/>
    <w:rsid w:val="0038194B"/>
    <w:rPr>
      <w:lang w:val="en-US" w:eastAsia="en-US"/>
    </w:rPr>
  </w:style>
  <w:style w:type="paragraph" w:styleId="Pta">
    <w:name w:val="footer"/>
    <w:basedOn w:val="Normlny"/>
    <w:link w:val="PtaChar"/>
    <w:uiPriority w:val="99"/>
    <w:unhideWhenUsed/>
    <w:rsid w:val="0038194B"/>
    <w:pPr>
      <w:tabs>
        <w:tab w:val="center" w:pos="4536"/>
        <w:tab w:val="right" w:pos="9072"/>
      </w:tabs>
    </w:pPr>
  </w:style>
  <w:style w:type="character" w:customStyle="1" w:styleId="PtaChar">
    <w:name w:val="Päta Char"/>
    <w:link w:val="Pta"/>
    <w:uiPriority w:val="99"/>
    <w:rsid w:val="0038194B"/>
    <w:rPr>
      <w:lang w:val="en-US" w:eastAsia="en-US"/>
    </w:rPr>
  </w:style>
  <w:style w:type="character" w:customStyle="1" w:styleId="Nadpis1Char">
    <w:name w:val="Nadpis 1 Char"/>
    <w:link w:val="Nadpis1"/>
    <w:rsid w:val="0038194B"/>
    <w:rPr>
      <w:i/>
      <w:lang w:val="de-DE" w:eastAsia="cs-CZ"/>
    </w:rPr>
  </w:style>
  <w:style w:type="character" w:customStyle="1" w:styleId="Nadpis2Char">
    <w:name w:val="Nadpis 2 Char"/>
    <w:link w:val="Nadpis2"/>
    <w:rsid w:val="0038194B"/>
    <w:rPr>
      <w:b/>
      <w:sz w:val="22"/>
      <w:lang w:val="de-DE" w:eastAsia="cs-CZ"/>
    </w:rPr>
  </w:style>
  <w:style w:type="character" w:customStyle="1" w:styleId="Nadpis3Char">
    <w:name w:val="Nadpis 3 Char"/>
    <w:link w:val="Nadpis3"/>
    <w:rsid w:val="0038194B"/>
    <w:rPr>
      <w:b/>
      <w:lang w:eastAsia="cs-CZ"/>
    </w:rPr>
  </w:style>
  <w:style w:type="character" w:customStyle="1" w:styleId="Nadpis4Char">
    <w:name w:val="Nadpis 4 Char"/>
    <w:link w:val="Nadpis4"/>
    <w:rsid w:val="0038194B"/>
    <w:rPr>
      <w:b/>
      <w:sz w:val="24"/>
      <w:lang w:eastAsia="cs-CZ"/>
    </w:rPr>
  </w:style>
  <w:style w:type="character" w:customStyle="1" w:styleId="Nadpis5Char">
    <w:name w:val="Nadpis 5 Char"/>
    <w:link w:val="Nadpis5"/>
    <w:rsid w:val="0038194B"/>
    <w:rPr>
      <w:b/>
      <w:i/>
      <w:lang w:eastAsia="cs-CZ"/>
    </w:rPr>
  </w:style>
  <w:style w:type="character" w:customStyle="1" w:styleId="Nadpis6Char">
    <w:name w:val="Nadpis 6 Char"/>
    <w:link w:val="Nadpis6"/>
    <w:rsid w:val="0038194B"/>
    <w:rPr>
      <w:b/>
      <w:sz w:val="22"/>
      <w:lang w:eastAsia="cs-CZ"/>
    </w:rPr>
  </w:style>
  <w:style w:type="character" w:customStyle="1" w:styleId="Nadpis7Char">
    <w:name w:val="Nadpis 7 Char"/>
    <w:link w:val="Nadpis7"/>
    <w:rsid w:val="0038194B"/>
    <w:rPr>
      <w:b/>
      <w:sz w:val="24"/>
      <w:lang w:val="de-DE" w:eastAsia="cs-CZ"/>
    </w:rPr>
  </w:style>
  <w:style w:type="paragraph" w:styleId="Zkladntext">
    <w:name w:val="Body Text"/>
    <w:basedOn w:val="Normlny"/>
    <w:link w:val="ZkladntextChar"/>
    <w:rsid w:val="0038194B"/>
    <w:rPr>
      <w:b/>
      <w:sz w:val="22"/>
      <w:lang w:val="de-DE" w:eastAsia="cs-CZ"/>
    </w:rPr>
  </w:style>
  <w:style w:type="character" w:customStyle="1" w:styleId="ZkladntextChar">
    <w:name w:val="Základný text Char"/>
    <w:link w:val="Zkladntext"/>
    <w:rsid w:val="0038194B"/>
    <w:rPr>
      <w:b/>
      <w:sz w:val="22"/>
      <w:lang w:val="de-DE" w:eastAsia="cs-CZ"/>
    </w:rPr>
  </w:style>
  <w:style w:type="paragraph" w:styleId="Zkladntext2">
    <w:name w:val="Body Text 2"/>
    <w:basedOn w:val="Normlny"/>
    <w:link w:val="Zkladntext2Char"/>
    <w:rsid w:val="0038194B"/>
    <w:rPr>
      <w:i/>
      <w:lang w:val="sk-SK" w:eastAsia="cs-CZ"/>
    </w:rPr>
  </w:style>
  <w:style w:type="character" w:customStyle="1" w:styleId="Zkladntext2Char">
    <w:name w:val="Základný text 2 Char"/>
    <w:link w:val="Zkladntext2"/>
    <w:rsid w:val="0038194B"/>
    <w:rPr>
      <w:i/>
      <w:lang w:eastAsia="cs-CZ"/>
    </w:rPr>
  </w:style>
  <w:style w:type="paragraph" w:styleId="Zkladntext3">
    <w:name w:val="Body Text 3"/>
    <w:basedOn w:val="Normlny"/>
    <w:link w:val="Zkladntext3Char"/>
    <w:rsid w:val="0038194B"/>
    <w:rPr>
      <w:sz w:val="22"/>
      <w:lang w:val="sk-SK" w:eastAsia="cs-CZ"/>
    </w:rPr>
  </w:style>
  <w:style w:type="character" w:customStyle="1" w:styleId="Zkladntext3Char">
    <w:name w:val="Základný text 3 Char"/>
    <w:link w:val="Zkladntext3"/>
    <w:rsid w:val="0038194B"/>
    <w:rPr>
      <w:sz w:val="22"/>
      <w:lang w:eastAsia="cs-CZ"/>
    </w:rPr>
  </w:style>
  <w:style w:type="paragraph" w:styleId="Popis">
    <w:name w:val="caption"/>
    <w:basedOn w:val="Normlny"/>
    <w:next w:val="Normlny"/>
    <w:qFormat/>
    <w:rsid w:val="0038194B"/>
    <w:rPr>
      <w:i/>
      <w:lang w:val="sk-SK" w:eastAsia="cs-CZ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F00FD0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F00FD0"/>
    <w:rPr>
      <w:rFonts w:ascii="Segoe UI" w:hAnsi="Segoe UI" w:cs="Segoe UI"/>
      <w:sz w:val="18"/>
      <w:szCs w:val="18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9</Pages>
  <Words>1771</Words>
  <Characters>10096</Characters>
  <Application>Microsoft Office Word</Application>
  <DocSecurity>0</DocSecurity>
  <Lines>84</Lines>
  <Paragraphs>2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áz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8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eter Košťál</dc:creator>
  <cp:lastModifiedBy>Peter Košťál</cp:lastModifiedBy>
  <cp:revision>2</cp:revision>
  <cp:lastPrinted>2021-04-12T09:52:00Z</cp:lastPrinted>
  <dcterms:created xsi:type="dcterms:W3CDTF">2023-03-31T17:49:00Z</dcterms:created>
  <dcterms:modified xsi:type="dcterms:W3CDTF">2023-03-31T17:49:00Z</dcterms:modified>
</cp:coreProperties>
</file>